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1010E2D"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00E93">
        <w:rPr>
          <w:rFonts w:ascii="Arial" w:eastAsia="Arial" w:hAnsi="Arial" w:cs="Arial"/>
          <w:sz w:val="28"/>
          <w:szCs w:val="28"/>
        </w:rPr>
        <w:t>6</w:t>
      </w:r>
      <w:r w:rsidR="005C5DFD">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D59ED42"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F32D1">
        <w:rPr>
          <w:rFonts w:ascii="Arial" w:eastAsia="Arial" w:hAnsi="Arial" w:cs="Arial"/>
          <w:sz w:val="24"/>
          <w:szCs w:val="24"/>
        </w:rPr>
        <w:t>2</w:t>
      </w:r>
      <w:r w:rsidR="005C5DFD">
        <w:rPr>
          <w:rFonts w:ascii="Arial" w:eastAsia="Arial" w:hAnsi="Arial" w:cs="Arial"/>
          <w:sz w:val="24"/>
          <w:szCs w:val="24"/>
        </w:rPr>
        <w:t>7</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3CE25D81"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61ADB">
        <w:rPr>
          <w:rFonts w:ascii="Arial" w:eastAsia="Arial" w:hAnsi="Arial" w:cs="Arial"/>
          <w:b/>
          <w:color w:val="0070C0"/>
          <w:sz w:val="24"/>
          <w:szCs w:val="24"/>
        </w:rPr>
        <w:t>2</w:t>
      </w:r>
      <w:r w:rsidR="00772067">
        <w:rPr>
          <w:rFonts w:ascii="Arial" w:eastAsia="Arial" w:hAnsi="Arial" w:cs="Arial"/>
          <w:b/>
          <w:color w:val="0070C0"/>
          <w:sz w:val="24"/>
          <w:szCs w:val="24"/>
        </w:rPr>
        <w:t>7</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772067" w:rsidRPr="00772067">
        <w:rPr>
          <w:rFonts w:ascii="Arial" w:eastAsia="Arial" w:hAnsi="Arial" w:cs="Arial"/>
          <w:b/>
          <w:color w:val="0070C0"/>
          <w:sz w:val="24"/>
          <w:szCs w:val="24"/>
        </w:rPr>
        <w:t>1,013,618</w:t>
      </w:r>
      <w:r w:rsidR="00772067">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772067" w:rsidRPr="00772067">
        <w:rPr>
          <w:rFonts w:ascii="Arial" w:eastAsia="Arial" w:hAnsi="Arial" w:cs="Arial"/>
          <w:b/>
          <w:color w:val="0070C0"/>
          <w:sz w:val="24"/>
          <w:szCs w:val="24"/>
        </w:rPr>
        <w:t xml:space="preserve">71,675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772067" w:rsidRPr="00772067">
        <w:rPr>
          <w:rFonts w:ascii="Arial" w:eastAsia="Arial" w:hAnsi="Arial" w:cs="Arial"/>
          <w:b/>
          <w:color w:val="0070C0"/>
          <w:sz w:val="24"/>
          <w:szCs w:val="24"/>
        </w:rPr>
        <w:t>925,027</w:t>
      </w:r>
      <w:r w:rsidR="00772067">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772067" w:rsidRPr="00772067">
        <w:rPr>
          <w:rFonts w:ascii="Arial" w:eastAsia="Arial" w:hAnsi="Arial" w:cs="Arial"/>
          <w:b/>
          <w:color w:val="0070C0"/>
          <w:sz w:val="24"/>
          <w:szCs w:val="24"/>
        </w:rPr>
        <w:t>16,916</w:t>
      </w:r>
      <w:r w:rsidR="00772067">
        <w:rPr>
          <w:rFonts w:ascii="Arial" w:eastAsia="Arial" w:hAnsi="Arial" w:cs="Arial"/>
          <w:b/>
          <w:color w:val="0070C0"/>
          <w:sz w:val="24"/>
          <w:szCs w:val="24"/>
        </w:rPr>
        <w:t xml:space="preserve"> </w:t>
      </w:r>
      <w:bookmarkStart w:id="0" w:name="_GoBack"/>
      <w:bookmarkEnd w:id="0"/>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4D4BB288"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0</w:t>
      </w:r>
      <w:r w:rsidR="00772067">
        <w:rPr>
          <w:rFonts w:ascii="Arial" w:eastAsia="Arial" w:hAnsi="Arial" w:cs="Arial"/>
          <w:i/>
          <w:color w:val="0070C0"/>
          <w:sz w:val="16"/>
          <w:szCs w:val="16"/>
        </w:rPr>
        <w:t>9</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1701D22"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A8553A">
        <w:rPr>
          <w:rFonts w:ascii="Arial" w:eastAsia="Arial" w:hAnsi="Arial" w:cs="Arial"/>
          <w:b/>
          <w:bCs/>
          <w:color w:val="0070C0"/>
          <w:sz w:val="24"/>
          <w:szCs w:val="24"/>
        </w:rPr>
        <w:t>2,192,861,469.21</w:t>
      </w:r>
      <w:r w:rsidR="00FC418C" w:rsidRPr="00FC418C">
        <w:rPr>
          <w:rFonts w:ascii="Arial" w:eastAsia="Arial" w:hAnsi="Arial" w:cs="Arial"/>
          <w:b/>
          <w:bCs/>
          <w:color w:val="0070C0"/>
          <w:sz w:val="24"/>
          <w:szCs w:val="24"/>
        </w:rPr>
        <w:t xml:space="preserve">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r w:rsidRPr="00A43123">
        <w:rPr>
          <w:rFonts w:ascii="Arial" w:eastAsia="Arial" w:hAnsi="Arial" w:cs="Arial"/>
          <w:sz w:val="24"/>
          <w:szCs w:val="24"/>
        </w:rPr>
        <w:t>strandees</w:t>
      </w:r>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A8553A" w:rsidRPr="00A8553A">
        <w:rPr>
          <w:rFonts w:ascii="Arial" w:eastAsia="Arial" w:hAnsi="Arial" w:cs="Arial"/>
          <w:b/>
          <w:color w:val="0070C0"/>
          <w:sz w:val="24"/>
          <w:szCs w:val="24"/>
        </w:rPr>
        <w:t xml:space="preserve">1,655,323,517.58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ED3130">
        <w:rPr>
          <w:rFonts w:ascii="Arial" w:eastAsia="Arial" w:hAnsi="Arial" w:cs="Arial"/>
          <w:b/>
          <w:color w:val="0070C0"/>
          <w:sz w:val="24"/>
          <w:szCs w:val="24"/>
        </w:rPr>
        <w:t>DSWD</w:t>
      </w:r>
      <w:r w:rsidRPr="00ED3130">
        <w:rPr>
          <w:rFonts w:ascii="Arial" w:eastAsia="Arial" w:hAnsi="Arial" w:cs="Arial"/>
          <w:color w:val="0070C0"/>
          <w:sz w:val="24"/>
          <w:szCs w:val="24"/>
        </w:rPr>
        <w:t>,</w:t>
      </w:r>
      <w:r w:rsidR="00D16141" w:rsidRPr="00ED3130">
        <w:rPr>
          <w:rFonts w:ascii="Arial" w:eastAsia="Arial" w:hAnsi="Arial" w:cs="Arial"/>
          <w:b/>
          <w:color w:val="0070C0"/>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6"/>
        <w:gridCol w:w="1513"/>
        <w:gridCol w:w="1314"/>
        <w:gridCol w:w="1215"/>
        <w:gridCol w:w="1511"/>
      </w:tblGrid>
      <w:tr w:rsidR="00A8553A" w14:paraId="062616D7" w14:textId="77777777" w:rsidTr="00A8553A">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3FC1F0B" w14:textId="77777777" w:rsidR="00A8553A" w:rsidRDefault="00A8553A" w:rsidP="00A8553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A3FA191" w14:textId="77777777" w:rsidR="00A8553A" w:rsidRDefault="00A8553A" w:rsidP="00A855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F7621C" w14:paraId="3038454A" w14:textId="77777777" w:rsidTr="00A8553A">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551C9EFA" w14:textId="77777777" w:rsidR="00F7621C" w:rsidRDefault="00F7621C" w:rsidP="00A8553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460BBB74" w14:textId="77777777" w:rsidR="00F7621C" w:rsidRDefault="00F7621C" w:rsidP="00A855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4B233ACA" w14:textId="77777777" w:rsidR="00F7621C" w:rsidRDefault="00F7621C" w:rsidP="00A855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1933592" w14:textId="77777777" w:rsidR="00F7621C" w:rsidRDefault="00F7621C" w:rsidP="00A855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277AE1E1" w14:textId="77777777" w:rsidR="00F7621C" w:rsidRDefault="00F7621C" w:rsidP="00A855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F7621C" w14:paraId="338ACA1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DA4052" w14:textId="77777777" w:rsidR="00F7621C" w:rsidRDefault="00F7621C" w:rsidP="00A8553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6AE26D5E" w14:textId="17DD2F1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5,323,517.58 </w:t>
            </w:r>
          </w:p>
        </w:tc>
        <w:tc>
          <w:tcPr>
            <w:tcW w:w="675" w:type="pct"/>
            <w:tcBorders>
              <w:top w:val="nil"/>
              <w:left w:val="nil"/>
              <w:bottom w:val="single" w:sz="4" w:space="0" w:color="000000"/>
              <w:right w:val="single" w:sz="4" w:space="0" w:color="000000"/>
            </w:tcBorders>
            <w:shd w:val="clear" w:color="A5A5A5" w:fill="A5A5A5"/>
            <w:noWrap/>
            <w:vAlign w:val="bottom"/>
            <w:hideMark/>
          </w:tcPr>
          <w:p w14:paraId="0B8A985A" w14:textId="5A373F6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687,541.67 </w:t>
            </w:r>
          </w:p>
        </w:tc>
        <w:tc>
          <w:tcPr>
            <w:tcW w:w="624" w:type="pct"/>
            <w:tcBorders>
              <w:top w:val="nil"/>
              <w:left w:val="nil"/>
              <w:bottom w:val="single" w:sz="4" w:space="0" w:color="000000"/>
              <w:right w:val="single" w:sz="4" w:space="0" w:color="000000"/>
            </w:tcBorders>
            <w:shd w:val="clear" w:color="A5A5A5" w:fill="A5A5A5"/>
            <w:noWrap/>
            <w:vAlign w:val="bottom"/>
            <w:hideMark/>
          </w:tcPr>
          <w:p w14:paraId="5F036912" w14:textId="6D80DC9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0E2B01B" w14:textId="35EFAF9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92,861,469.21 </w:t>
            </w:r>
          </w:p>
        </w:tc>
      </w:tr>
      <w:tr w:rsidR="00F7621C" w14:paraId="42077DE0"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7866E4"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1C10270D" w14:textId="057FABA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713,053.59 </w:t>
            </w:r>
          </w:p>
        </w:tc>
        <w:tc>
          <w:tcPr>
            <w:tcW w:w="675" w:type="pct"/>
            <w:tcBorders>
              <w:top w:val="nil"/>
              <w:left w:val="nil"/>
              <w:bottom w:val="single" w:sz="4" w:space="0" w:color="000000"/>
              <w:right w:val="single" w:sz="4" w:space="0" w:color="000000"/>
            </w:tcBorders>
            <w:shd w:val="clear" w:color="A5A5A5" w:fill="A5A5A5"/>
            <w:noWrap/>
            <w:vAlign w:val="bottom"/>
            <w:hideMark/>
          </w:tcPr>
          <w:p w14:paraId="32B6D8B1" w14:textId="25E8B80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BA3D645" w14:textId="5312AB4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5FD1FC" w14:textId="09F099B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3,123,053.59 </w:t>
            </w:r>
          </w:p>
        </w:tc>
      </w:tr>
      <w:tr w:rsidR="00F7621C" w14:paraId="2C2C0C03"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4BF3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DD937DC" w14:textId="38B54E8D"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0,506,148.43 </w:t>
            </w:r>
          </w:p>
        </w:tc>
        <w:tc>
          <w:tcPr>
            <w:tcW w:w="675" w:type="pct"/>
            <w:tcBorders>
              <w:top w:val="nil"/>
              <w:left w:val="nil"/>
              <w:bottom w:val="single" w:sz="4" w:space="0" w:color="000000"/>
              <w:right w:val="single" w:sz="4" w:space="0" w:color="000000"/>
            </w:tcBorders>
            <w:shd w:val="clear" w:color="auto" w:fill="auto"/>
            <w:noWrap/>
            <w:vAlign w:val="bottom"/>
            <w:hideMark/>
          </w:tcPr>
          <w:p w14:paraId="1140F5AD" w14:textId="7FAD4950"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41D9FFB" w14:textId="5098ECCC"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8F0126" w14:textId="421F6E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506,148.43 </w:t>
            </w:r>
          </w:p>
        </w:tc>
      </w:tr>
      <w:tr w:rsidR="00F7621C" w14:paraId="39845C3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D596A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0123B1" w14:textId="2185182F"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964,514.36 </w:t>
            </w:r>
          </w:p>
        </w:tc>
        <w:tc>
          <w:tcPr>
            <w:tcW w:w="675" w:type="pct"/>
            <w:tcBorders>
              <w:top w:val="nil"/>
              <w:left w:val="nil"/>
              <w:bottom w:val="single" w:sz="4" w:space="0" w:color="000000"/>
              <w:right w:val="single" w:sz="4" w:space="0" w:color="000000"/>
            </w:tcBorders>
            <w:shd w:val="clear" w:color="auto" w:fill="auto"/>
            <w:noWrap/>
            <w:vAlign w:val="bottom"/>
            <w:hideMark/>
          </w:tcPr>
          <w:p w14:paraId="7FC2F86A" w14:textId="20B8B1BC"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C106C5" w14:textId="2031ECCC"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92DB4F9" w14:textId="23F498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064,514.36 </w:t>
            </w:r>
          </w:p>
        </w:tc>
      </w:tr>
      <w:tr w:rsidR="00F7621C" w14:paraId="50B9467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D3A1A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42EE1395" w14:textId="45F98B1E"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42721BA3" w14:textId="5AFF0CDD"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9B1442" w14:textId="1F6FFAEE"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64EBDD" w14:textId="6A2D17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F7621C" w14:paraId="2FA4384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D2150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C7CC146" w14:textId="5F5C7830"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034,218.00 </w:t>
            </w:r>
          </w:p>
        </w:tc>
        <w:tc>
          <w:tcPr>
            <w:tcW w:w="675" w:type="pct"/>
            <w:tcBorders>
              <w:top w:val="nil"/>
              <w:left w:val="nil"/>
              <w:bottom w:val="single" w:sz="4" w:space="0" w:color="000000"/>
              <w:right w:val="single" w:sz="4" w:space="0" w:color="000000"/>
            </w:tcBorders>
            <w:shd w:val="clear" w:color="auto" w:fill="auto"/>
            <w:noWrap/>
            <w:vAlign w:val="bottom"/>
            <w:hideMark/>
          </w:tcPr>
          <w:p w14:paraId="290F624A" w14:textId="4838E41A"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3A6BC7" w14:textId="3B120A72"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45824B" w14:textId="459BB7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84,218.00 </w:t>
            </w:r>
          </w:p>
        </w:tc>
      </w:tr>
      <w:tr w:rsidR="00F7621C" w14:paraId="595A6044"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1015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148B56" w14:textId="29C55796"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D324DEA" w14:textId="6A0B8823"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DE3E485" w14:textId="137C03F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C2AC57" w14:textId="6BD097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F7621C" w14:paraId="0B513C15"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2C08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355342D" w14:textId="17D3166B"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56BF9B0E" w14:textId="0F002993"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FAC59D5" w14:textId="2C98F02F"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FEE983" w14:textId="10C5EE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F7621C" w14:paraId="1B278BF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7A9DE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08DAE5" w14:textId="203CEC63"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9,187,218.00 </w:t>
            </w:r>
          </w:p>
        </w:tc>
        <w:tc>
          <w:tcPr>
            <w:tcW w:w="675" w:type="pct"/>
            <w:tcBorders>
              <w:top w:val="nil"/>
              <w:left w:val="nil"/>
              <w:bottom w:val="single" w:sz="4" w:space="0" w:color="000000"/>
              <w:right w:val="single" w:sz="4" w:space="0" w:color="000000"/>
            </w:tcBorders>
            <w:shd w:val="clear" w:color="auto" w:fill="auto"/>
            <w:noWrap/>
            <w:vAlign w:val="bottom"/>
            <w:hideMark/>
          </w:tcPr>
          <w:p w14:paraId="13C26893" w14:textId="4B7F64E3"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43279AA" w14:textId="0D33D144"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723351" w14:textId="79CBD6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629,718.00 </w:t>
            </w:r>
          </w:p>
        </w:tc>
      </w:tr>
      <w:tr w:rsidR="00F7621C" w14:paraId="5AD382CB"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32090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923501" w14:textId="7DA6D076"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142,960.00 </w:t>
            </w:r>
          </w:p>
        </w:tc>
        <w:tc>
          <w:tcPr>
            <w:tcW w:w="675" w:type="pct"/>
            <w:tcBorders>
              <w:top w:val="nil"/>
              <w:left w:val="nil"/>
              <w:bottom w:val="single" w:sz="4" w:space="0" w:color="000000"/>
              <w:right w:val="single" w:sz="4" w:space="0" w:color="000000"/>
            </w:tcBorders>
            <w:shd w:val="clear" w:color="auto" w:fill="auto"/>
            <w:noWrap/>
            <w:vAlign w:val="bottom"/>
            <w:hideMark/>
          </w:tcPr>
          <w:p w14:paraId="450835D0" w14:textId="2920BDB1"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7054D38" w14:textId="32016173"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1704352" w14:textId="5303AA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2,960.00 </w:t>
            </w:r>
          </w:p>
        </w:tc>
      </w:tr>
      <w:tr w:rsidR="00F7621C" w14:paraId="4E30434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D96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E82C85D" w14:textId="1C4E8D83"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D8EFF" w14:textId="517A71AD"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C73A619" w14:textId="1C59703F"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B808A4" w14:textId="7AF1A5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F7621C" w14:paraId="3B7B5DF8"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921A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C1C8357" w14:textId="3264DCDC"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497,630.00 </w:t>
            </w:r>
          </w:p>
        </w:tc>
        <w:tc>
          <w:tcPr>
            <w:tcW w:w="675" w:type="pct"/>
            <w:tcBorders>
              <w:top w:val="nil"/>
              <w:left w:val="nil"/>
              <w:bottom w:val="single" w:sz="4" w:space="0" w:color="000000"/>
              <w:right w:val="single" w:sz="4" w:space="0" w:color="000000"/>
            </w:tcBorders>
            <w:shd w:val="clear" w:color="auto" w:fill="auto"/>
            <w:noWrap/>
            <w:vAlign w:val="bottom"/>
            <w:hideMark/>
          </w:tcPr>
          <w:p w14:paraId="6CE7AD9E" w14:textId="53F016E9"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FC80E9" w14:textId="120696AB"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EA1D86" w14:textId="010CBF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2,630.00 </w:t>
            </w:r>
          </w:p>
        </w:tc>
      </w:tr>
      <w:tr w:rsidR="00F7621C" w14:paraId="6D72CF90"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0C7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2728896" w14:textId="4349AA49"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798,835.00 </w:t>
            </w:r>
          </w:p>
        </w:tc>
        <w:tc>
          <w:tcPr>
            <w:tcW w:w="675" w:type="pct"/>
            <w:tcBorders>
              <w:top w:val="nil"/>
              <w:left w:val="nil"/>
              <w:bottom w:val="single" w:sz="4" w:space="0" w:color="000000"/>
              <w:right w:val="single" w:sz="4" w:space="0" w:color="000000"/>
            </w:tcBorders>
            <w:shd w:val="clear" w:color="auto" w:fill="auto"/>
            <w:noWrap/>
            <w:vAlign w:val="bottom"/>
            <w:hideMark/>
          </w:tcPr>
          <w:p w14:paraId="4EEEA40E" w14:textId="45DC8044"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4188474" w14:textId="3C064B4D"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9E280A" w14:textId="0ED62D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8,835.00 </w:t>
            </w:r>
          </w:p>
        </w:tc>
      </w:tr>
      <w:tr w:rsidR="00F7621C" w14:paraId="615BCF84"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91AF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8080E16" w14:textId="7EA822DF"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35,984.00 </w:t>
            </w:r>
          </w:p>
        </w:tc>
        <w:tc>
          <w:tcPr>
            <w:tcW w:w="675" w:type="pct"/>
            <w:tcBorders>
              <w:top w:val="nil"/>
              <w:left w:val="nil"/>
              <w:bottom w:val="single" w:sz="4" w:space="0" w:color="000000"/>
              <w:right w:val="single" w:sz="4" w:space="0" w:color="000000"/>
            </w:tcBorders>
            <w:shd w:val="clear" w:color="auto" w:fill="auto"/>
            <w:noWrap/>
            <w:vAlign w:val="bottom"/>
            <w:hideMark/>
          </w:tcPr>
          <w:p w14:paraId="28112A60" w14:textId="2B685FCE"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5936A2F" w14:textId="02D37C9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5D6796" w14:textId="7D0F3E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58,484.00 </w:t>
            </w:r>
          </w:p>
        </w:tc>
      </w:tr>
      <w:tr w:rsidR="00F7621C" w14:paraId="6C9595B4"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34D5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7F6BFDD" w14:textId="75FFC786"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633,540.00 </w:t>
            </w:r>
          </w:p>
        </w:tc>
        <w:tc>
          <w:tcPr>
            <w:tcW w:w="675" w:type="pct"/>
            <w:tcBorders>
              <w:top w:val="nil"/>
              <w:left w:val="nil"/>
              <w:bottom w:val="single" w:sz="4" w:space="0" w:color="000000"/>
              <w:right w:val="single" w:sz="4" w:space="0" w:color="000000"/>
            </w:tcBorders>
            <w:shd w:val="clear" w:color="auto" w:fill="auto"/>
            <w:noWrap/>
            <w:vAlign w:val="bottom"/>
            <w:hideMark/>
          </w:tcPr>
          <w:p w14:paraId="502B75F3" w14:textId="62536F1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E58BE13" w14:textId="3C49D8FB"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80ADBB" w14:textId="1C0D4E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33,540.00 </w:t>
            </w:r>
          </w:p>
        </w:tc>
      </w:tr>
      <w:tr w:rsidR="00F7621C" w14:paraId="3EC639E8"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D12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41CD39A8" w14:textId="2CECC018"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74,763.60 </w:t>
            </w:r>
          </w:p>
        </w:tc>
        <w:tc>
          <w:tcPr>
            <w:tcW w:w="675" w:type="pct"/>
            <w:tcBorders>
              <w:top w:val="nil"/>
              <w:left w:val="nil"/>
              <w:bottom w:val="single" w:sz="4" w:space="0" w:color="000000"/>
              <w:right w:val="single" w:sz="4" w:space="0" w:color="000000"/>
            </w:tcBorders>
            <w:shd w:val="clear" w:color="auto" w:fill="auto"/>
            <w:noWrap/>
            <w:vAlign w:val="bottom"/>
            <w:hideMark/>
          </w:tcPr>
          <w:p w14:paraId="7929A850" w14:textId="20682F5C"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2AED70" w14:textId="37022F64"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FE3BC93" w14:textId="605C75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763.60 </w:t>
            </w:r>
          </w:p>
        </w:tc>
      </w:tr>
      <w:tr w:rsidR="00F7621C" w14:paraId="7BD8AD66"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A83F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292C014" w14:textId="1ABFFEC4"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135,705.80 </w:t>
            </w:r>
          </w:p>
        </w:tc>
        <w:tc>
          <w:tcPr>
            <w:tcW w:w="675" w:type="pct"/>
            <w:tcBorders>
              <w:top w:val="nil"/>
              <w:left w:val="nil"/>
              <w:bottom w:val="single" w:sz="4" w:space="0" w:color="000000"/>
              <w:right w:val="single" w:sz="4" w:space="0" w:color="000000"/>
            </w:tcBorders>
            <w:shd w:val="clear" w:color="auto" w:fill="auto"/>
            <w:noWrap/>
            <w:vAlign w:val="bottom"/>
            <w:hideMark/>
          </w:tcPr>
          <w:p w14:paraId="42DF8014" w14:textId="4D73D520"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415DAE" w14:textId="620D111E"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B38A97" w14:textId="1856A7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F7621C" w14:paraId="41792F7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12D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BB3C52" w14:textId="64A2DC4F"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5,947,787.30 </w:t>
            </w:r>
          </w:p>
        </w:tc>
        <w:tc>
          <w:tcPr>
            <w:tcW w:w="675" w:type="pct"/>
            <w:tcBorders>
              <w:top w:val="nil"/>
              <w:left w:val="nil"/>
              <w:bottom w:val="single" w:sz="4" w:space="0" w:color="000000"/>
              <w:right w:val="single" w:sz="4" w:space="0" w:color="000000"/>
            </w:tcBorders>
            <w:shd w:val="clear" w:color="auto" w:fill="auto"/>
            <w:noWrap/>
            <w:vAlign w:val="bottom"/>
            <w:hideMark/>
          </w:tcPr>
          <w:p w14:paraId="5A06182A" w14:textId="6FE7A82F"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D9DF32" w14:textId="6E7C6F54"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F545622" w14:textId="76A9D6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797,787.30 </w:t>
            </w:r>
          </w:p>
        </w:tc>
      </w:tr>
      <w:tr w:rsidR="00F7621C" w14:paraId="4E760B7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1DDAC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15E6D70" w14:textId="101B0550"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675" w:type="pct"/>
            <w:tcBorders>
              <w:top w:val="nil"/>
              <w:left w:val="nil"/>
              <w:bottom w:val="single" w:sz="4" w:space="0" w:color="000000"/>
              <w:right w:val="single" w:sz="4" w:space="0" w:color="000000"/>
            </w:tcBorders>
            <w:shd w:val="clear" w:color="auto" w:fill="auto"/>
            <w:noWrap/>
            <w:vAlign w:val="bottom"/>
            <w:hideMark/>
          </w:tcPr>
          <w:p w14:paraId="2E995288" w14:textId="616197F1"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FFF403" w14:textId="1707B7DB"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40F14D" w14:textId="2EBFDA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F7621C" w14:paraId="2DEBC38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A37F3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8537144" w14:textId="791C7B8E"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CF7D9" w14:textId="5E6C0F42"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2D17DF" w14:textId="436F3F9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F9B043" w14:textId="4A0E66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F7621C" w14:paraId="6C277E7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B99718"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12E64744" w14:textId="33D9CB3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188,162.18 </w:t>
            </w:r>
          </w:p>
        </w:tc>
        <w:tc>
          <w:tcPr>
            <w:tcW w:w="675" w:type="pct"/>
            <w:tcBorders>
              <w:top w:val="nil"/>
              <w:left w:val="nil"/>
              <w:bottom w:val="single" w:sz="4" w:space="0" w:color="000000"/>
              <w:right w:val="single" w:sz="4" w:space="0" w:color="000000"/>
            </w:tcBorders>
            <w:shd w:val="clear" w:color="A5A5A5" w:fill="A5A5A5"/>
            <w:noWrap/>
            <w:vAlign w:val="bottom"/>
            <w:hideMark/>
          </w:tcPr>
          <w:p w14:paraId="2748C37C" w14:textId="5F28002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D804656" w14:textId="10F6EA4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2D17265D" w14:textId="3F1EDF5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844,272.77 </w:t>
            </w:r>
          </w:p>
        </w:tc>
      </w:tr>
      <w:tr w:rsidR="00F7621C" w14:paraId="0B95257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AD240"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FD0BE62" w14:textId="66912F8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624AD57" w14:textId="572274E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81AA045" w14:textId="4E7DC70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8363B6" w14:textId="3A33C8B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F7621C" w14:paraId="60D547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C2D9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DB30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71C9DDCB" w14:textId="7FBB91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84EB53F" w14:textId="70DCD7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8C1F82" w14:textId="3AD3FC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18E19" w14:textId="3B918D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F7621C" w14:paraId="4740336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37BC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FD0F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9806794" w14:textId="44E769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E12560F" w14:textId="5A9778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7C4740" w14:textId="38BFE2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65F3C" w14:textId="7F3112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F7621C" w14:paraId="5699F61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FB4A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24F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9632E89" w14:textId="74771F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CFD0D6C" w14:textId="704E2F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2F89EEE" w14:textId="4FA31F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6013A" w14:textId="16EA92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7621C" w14:paraId="33C783A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1EED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5D52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44BF01A0" w14:textId="6BC575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6EAE2379" w14:textId="4EE088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93DCAF" w14:textId="5484A0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5E5A4" w14:textId="724D55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F7621C" w14:paraId="5ED70BA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30EB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842E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499C134D" w14:textId="529BB6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39D5A53" w14:textId="270C9A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9EE477" w14:textId="518871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F798D" w14:textId="0A7443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F7621C" w14:paraId="6C62F3E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637E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B113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6CFB69A" w14:textId="3ABE17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99D3380" w14:textId="4E584B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CD6B39" w14:textId="694CE9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74C9C" w14:textId="0710D6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7621C" w14:paraId="7B8B82D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2FE9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CD60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2A8B5363" w14:textId="0B195D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E0AC113" w14:textId="3FFE0E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9DD403" w14:textId="7F85DA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B5652" w14:textId="1CD824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7621C" w14:paraId="3BAFDEC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6960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60EA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97D6939" w14:textId="33AE9E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B3A84E7" w14:textId="13F4AA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F09598D" w14:textId="4F5A44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D4294" w14:textId="0D2B50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F7621C" w14:paraId="58E60AE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C51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3E76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1B01AD58" w14:textId="3BEA95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A63C8A9" w14:textId="243985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115BE01" w14:textId="078D70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7188F" w14:textId="459344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F7621C" w14:paraId="3113E17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C26E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DBC4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761D688D" w14:textId="4053BA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40EB39" w14:textId="534CC5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8CC93E" w14:textId="0305E3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119B4" w14:textId="1CCACB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7621C" w14:paraId="3239A42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E3CB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D38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5CCBAA81" w14:textId="1D3630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0C58ECA9" w14:textId="454FE7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7BC20C" w14:textId="22B5ED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0181C" w14:textId="4081FD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F7621C" w14:paraId="2BA41A5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BCFB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CDE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2B38417C" w14:textId="210D8D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834FE53" w14:textId="365F09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0D8C8C" w14:textId="5B4B87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59AE4" w14:textId="54B356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F7621C" w14:paraId="5127B5D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3123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2F5C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DECC575" w14:textId="632B4F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3F5FF0F2" w14:textId="391418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AB4CC7" w14:textId="0C052D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D5877" w14:textId="402CFE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F7621C" w14:paraId="569E044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775B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C80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C09470B" w14:textId="718B28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0AF76DD5" w14:textId="74168E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13D292B" w14:textId="32C3F2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13794" w14:textId="30ED08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F7621C" w14:paraId="5225B5E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6032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321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B9C4517" w14:textId="0EF760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25134E83" w14:textId="14AD25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0B7B22E" w14:textId="247715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B9090" w14:textId="7F5B19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F7621C" w14:paraId="5513227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07E1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124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10D2F410" w14:textId="04BB51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7E9B31A" w14:textId="5D9615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88A325" w14:textId="78B9A8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78CD9" w14:textId="7FE1AA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F7621C" w14:paraId="70D7E38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E33E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AFF3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7DE8F77" w14:textId="0489FF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032ACEF" w14:textId="268AA3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212B75" w14:textId="444BE4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D1127" w14:textId="0A5929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7621C" w14:paraId="34F023D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F99A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5F1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D2CB28C" w14:textId="3FF601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6CA7B41" w14:textId="2C5A47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E730A5" w14:textId="72B2AE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22772" w14:textId="488EA3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7621C" w14:paraId="636948C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BF0C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1F8C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7620ADD" w14:textId="1A8071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747A3F1" w14:textId="6B8727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691E5B" w14:textId="78E4B7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E5FAD" w14:textId="298D55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7621C" w14:paraId="02946DC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A382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9615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D49699A" w14:textId="5ED45E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4652EF5" w14:textId="70D57A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C74A11" w14:textId="7694B2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13895" w14:textId="00887F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7621C" w14:paraId="5791CAD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3D68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A39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DDC7EF4" w14:textId="6B1937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EFF3248" w14:textId="481DB0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38AD41" w14:textId="0E944D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B59D2" w14:textId="55AF4B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7621C" w14:paraId="347796A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090F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70A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47FBB7F7" w14:textId="408AAC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ECD52BA" w14:textId="2528D9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5EB74CC" w14:textId="4BA098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C9E08" w14:textId="7A5CFB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F7621C" w14:paraId="7065454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ABD4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B89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DEB9663" w14:textId="7114AC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11F52F88" w14:textId="113405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2D268A" w14:textId="6617CF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C1D1B" w14:textId="7EDDF1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F7621C" w14:paraId="095A0A9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FEF5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A7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24E4E4BC" w14:textId="3BB861BF"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C27BE42" w14:textId="12D15F01"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BAF280" w14:textId="1C0526FA"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CA2D" w14:textId="364080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F7621C" w14:paraId="47605E9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558E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B41C25D" w14:textId="1F1821E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32,0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74CA0EB9" w14:textId="7E76F83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A3BE1B" w14:textId="73293FF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2C0BEB1" w14:textId="2901340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32,021.58 </w:t>
            </w:r>
          </w:p>
        </w:tc>
      </w:tr>
      <w:tr w:rsidR="00F7621C" w14:paraId="307AC15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8F1D0"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18C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1D6BB5D4" w14:textId="777BD4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482B35E5" w14:textId="3488EC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F6EA7" w14:textId="71E52C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4DC0E" w14:textId="2604C7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F7621C" w14:paraId="666457D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78EDA"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02B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953FE4A" w14:textId="714BEB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764F1A2C" w14:textId="4A4E05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BFA27" w14:textId="324DEF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880DD" w14:textId="4CB9C2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F7621C" w14:paraId="152816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A4D0A"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A371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8E18CD5" w14:textId="4F5796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0FE4A8DD" w14:textId="49E5E0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EE5D3" w14:textId="6BF439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3AAB0" w14:textId="67CEEB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F7621C" w14:paraId="3C5089E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F453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EBE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50DAA40" w14:textId="7E1275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8493590" w14:textId="701523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8A6C2" w14:textId="25A2DF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24B53" w14:textId="267516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7621C" w14:paraId="627B0EE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6C86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298F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7B41B11" w14:textId="71ED0B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037F5071" w14:textId="6DB51D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DBCCB" w14:textId="5E0D9A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084FF" w14:textId="76656F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F7621C" w14:paraId="6CEC15B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71C05"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AA1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1112E2C" w14:textId="11930E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5B24FC97" w14:textId="1E76B0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B05F2" w14:textId="6BB255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FEDA2" w14:textId="66BED5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F7621C" w14:paraId="3A9F730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A4B0D"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DFA7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DAF0279" w14:textId="25E32C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DFEA204" w14:textId="62E724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A46ED" w14:textId="3ADBE6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FB2E9" w14:textId="3CB00A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F7621C" w14:paraId="58D8B5E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DB4D5"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F139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2FE6064" w14:textId="53C410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3C4B770" w14:textId="4E3404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E3F19" w14:textId="6E32B8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75BC6" w14:textId="732021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F7621C" w14:paraId="7D427CB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6A22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780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109EEF6" w14:textId="444570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5212FD4" w14:textId="30CDE6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4B766" w14:textId="5A66D1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CA6A9" w14:textId="7FBDA3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F7621C" w14:paraId="565EFD2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7FBE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6E0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5D3087A4" w14:textId="2CF943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29D095CA" w14:textId="51C936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F3FD9" w14:textId="68B223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13D06" w14:textId="174E35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F7621C" w14:paraId="689A8A2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373B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A776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E62F73D" w14:textId="0426FF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5B3DD0A" w14:textId="03D9C7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3A877" w14:textId="2791FB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2C349" w14:textId="471A2B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F7621C" w14:paraId="19B5D1A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20030"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DF00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FAD2389" w14:textId="7E7667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3039426B" w14:textId="633537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5E242" w14:textId="323849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5BA39" w14:textId="70DDC4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F7621C" w14:paraId="13731C1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9EA2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8FA9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6E1248A5" w14:textId="716593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E79E152" w14:textId="0D5A13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5D889" w14:textId="34F3EA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0E021" w14:textId="45294C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F7621C" w14:paraId="480D57F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990D9"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69D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CCCEC2A" w14:textId="4897B1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C8CB74A" w14:textId="7FCAF1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055EB" w14:textId="0BFE13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CEF83" w14:textId="64BBC2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F7621C" w14:paraId="7005379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3B335"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EDF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33B7D81" w14:textId="09523F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675" w:type="pct"/>
            <w:tcBorders>
              <w:top w:val="nil"/>
              <w:left w:val="nil"/>
              <w:bottom w:val="single" w:sz="4" w:space="0" w:color="000000"/>
              <w:right w:val="single" w:sz="4" w:space="0" w:color="000000"/>
            </w:tcBorders>
            <w:shd w:val="clear" w:color="auto" w:fill="auto"/>
            <w:noWrap/>
            <w:vAlign w:val="bottom"/>
            <w:hideMark/>
          </w:tcPr>
          <w:p w14:paraId="6C4A705D" w14:textId="596A7D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589F4" w14:textId="552372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A64AD" w14:textId="52AB89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F7621C" w14:paraId="16B56D3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331C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8FA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298A7912" w14:textId="40C5F3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0535EE9" w14:textId="44E49D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CF366" w14:textId="057372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27954" w14:textId="2A1879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F7621C" w14:paraId="3B067FC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BF827"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BBED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73533AB" w14:textId="298853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3F0C00BC" w14:textId="4322CF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50F6D" w14:textId="1378E6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DAE59" w14:textId="16B00E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F7621C" w14:paraId="0F03E6E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18B8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197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199D29B3" w14:textId="755F09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D557505" w14:textId="4D63D0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7151D" w14:textId="153764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1BA45" w14:textId="69C7C8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F7621C" w14:paraId="12DDBDA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CD1F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F486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41A155A" w14:textId="366316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7B1E76C" w14:textId="16DC83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8103F" w14:textId="5D0D9A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41DF2" w14:textId="443AA7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F7621C" w14:paraId="4ED11CC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2A43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289F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D13236A" w14:textId="065F0E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c>
          <w:tcPr>
            <w:tcW w:w="675" w:type="pct"/>
            <w:tcBorders>
              <w:top w:val="nil"/>
              <w:left w:val="nil"/>
              <w:bottom w:val="single" w:sz="4" w:space="0" w:color="000000"/>
              <w:right w:val="single" w:sz="4" w:space="0" w:color="000000"/>
            </w:tcBorders>
            <w:shd w:val="clear" w:color="auto" w:fill="auto"/>
            <w:noWrap/>
            <w:vAlign w:val="bottom"/>
            <w:hideMark/>
          </w:tcPr>
          <w:p w14:paraId="7242882D" w14:textId="7B2CEC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F0B0C" w14:textId="03FA67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7D05C" w14:textId="1B8C33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r>
      <w:tr w:rsidR="00F7621C" w14:paraId="460C6A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A09CF"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2C4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71A9714" w14:textId="2F94B2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3222BAB3" w14:textId="718C19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13619" w14:textId="501206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54B74" w14:textId="73728D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F7621C" w14:paraId="5F93105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D1E15"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7EFA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2C01ECAE" w14:textId="0E0B12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60E19139" w14:textId="76A0C4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D1285" w14:textId="0BB782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C57D9" w14:textId="4679D6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F7621C" w14:paraId="4598683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805F9"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9E5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7316966" w14:textId="51CDB9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DA540ED" w14:textId="365D74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899E4" w14:textId="5EEDFE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498D7" w14:textId="4A33EF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7621C" w14:paraId="3280FF7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2E65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B61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AD04F40" w14:textId="72E5A1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47D0359" w14:textId="74DE82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6308C" w14:textId="2C6D2C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11BB6" w14:textId="0CC394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F7621C" w14:paraId="7C4EBDB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4624D"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BEC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12BA4E3" w14:textId="0480B4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2615D19" w14:textId="36A529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D709C" w14:textId="48C544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5D30F" w14:textId="00B8C8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7621C" w14:paraId="6748A97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1ECF3"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C18B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4ECC263A" w14:textId="12FFF9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8E35671" w14:textId="3AB9C9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7D896" w14:textId="66E843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CBA6C" w14:textId="0AA030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7621C" w14:paraId="1B01743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9E0BE"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FC0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1A441E7" w14:textId="5B7F20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5581150E" w14:textId="244FE4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1A7A1" w14:textId="766E71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8BAC2" w14:textId="5F5056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F7621C" w14:paraId="1346586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3AC8F"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FB03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368AFCF" w14:textId="324AD7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22D7303" w14:textId="4A3E58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219A0" w14:textId="142B56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DD94E" w14:textId="264C10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F7621C" w14:paraId="0E12140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B5EAA"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B46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162B0D3C" w14:textId="1097B2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0CA7663B" w14:textId="76EB4D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99817" w14:textId="6D52AB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C55BD" w14:textId="5BFCF3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F7621C" w14:paraId="3276612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6CDEB"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6A2D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682C0BD" w14:textId="51D3A2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129054E" w14:textId="0B36B1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D3183" w14:textId="16FEC7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166EE" w14:textId="7DEFCD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F7621C" w14:paraId="2CA9016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9BA7D"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3EC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32B3BA18" w14:textId="2F1CC4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3F6EF81" w14:textId="575ADD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EF7F7" w14:textId="0C90DC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B78E0" w14:textId="433A12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F7621C" w14:paraId="0CD333C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829C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6C0A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B2ABECF" w14:textId="158B31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21E6DEBF" w14:textId="376516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C0D2B" w14:textId="3A8299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204E9" w14:textId="20A9DF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F7621C" w14:paraId="68A9029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5A6DE"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58F631F" w14:textId="12E92F5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42,487.1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DA7940" w14:textId="385C3BD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6A4FAF" w14:textId="116DA66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697FD8B2" w14:textId="4582DC3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59,798.78 </w:t>
            </w:r>
          </w:p>
        </w:tc>
      </w:tr>
      <w:tr w:rsidR="00F7621C" w14:paraId="7CC1D78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6856C"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95D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6E073745" w14:textId="1A5FB4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5E04250" w14:textId="6355B7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CAE70" w14:textId="345817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CBB15" w14:textId="1D69B5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F7621C" w14:paraId="29B312C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6AAD7"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4CE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3F4C5E7" w14:textId="2A1FA5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6058D7C1" w14:textId="3FF79F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9E0BA" w14:textId="20C6C6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F22B3" w14:textId="4F30DA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F7621C" w14:paraId="207D865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44FC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49B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1699E2E" w14:textId="1641B9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6BE5FF9C" w14:textId="69F5C5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BE6A6" w14:textId="1B2873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C6C90" w14:textId="02D917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F7621C" w14:paraId="7D94EAC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69A9"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D38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F374571" w14:textId="055DBE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566FC74E" w14:textId="6AB779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DF193" w14:textId="758A57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96000" w14:textId="0F3F5D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F7621C" w14:paraId="265F1E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F4A5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34C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5254914" w14:textId="51B419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2714E12" w14:textId="41D24A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CDF27" w14:textId="41D15F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9DA79" w14:textId="249CBE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7621C" w14:paraId="4CA1CA8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DD6A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063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D55D808" w14:textId="757351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514D8472" w14:textId="5FA6E0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EE594" w14:textId="537D49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A2246" w14:textId="22022B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F7621C" w14:paraId="154C54E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32A27"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512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7282E6E" w14:textId="3AD9C8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3B8A0E20" w14:textId="075675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CA523" w14:textId="09BED0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7FC71" w14:textId="0BE6CB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F7621C" w14:paraId="1D65801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18080"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B87E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E9040F" w14:textId="7A41B7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284D58D7" w14:textId="1767C1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5FC15" w14:textId="0A100B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0FB49284" w14:textId="0537B1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F7621C" w14:paraId="0CAAD5F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087D0"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7280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0E68859" w14:textId="702F97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5709C461" w14:textId="50C39D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F956E" w14:textId="4890D8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46EC8" w14:textId="4F12F9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F7621C" w14:paraId="7557670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FEA8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52FE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87BC295" w14:textId="06D17F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0EE485CE" w14:textId="4B1B34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DE1BC" w14:textId="30609A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9E874" w14:textId="10F542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F7621C" w14:paraId="7EB5B9A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977C7"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4D22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2CEF93D" w14:textId="3AB021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293C4F2F" w14:textId="17F8FD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6967E" w14:textId="0272BC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82023" w14:textId="05D467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F7621C" w14:paraId="061D87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10F5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57E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3E6E5949" w14:textId="2865E4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A64250E" w14:textId="331D6D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E5443" w14:textId="5CA710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387CC" w14:textId="0251C6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F7621C" w14:paraId="4F59C7E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FDCDA"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F86A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E09E3F8" w14:textId="7C27B2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C7B7A1B" w14:textId="162320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855EB" w14:textId="6C050E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4F8CE" w14:textId="69D704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F7621C" w14:paraId="5109A69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6FDA7"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DB88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ABCF42" w14:textId="2E05F6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5,649.22 </w:t>
            </w:r>
          </w:p>
        </w:tc>
        <w:tc>
          <w:tcPr>
            <w:tcW w:w="675" w:type="pct"/>
            <w:tcBorders>
              <w:top w:val="nil"/>
              <w:left w:val="nil"/>
              <w:bottom w:val="single" w:sz="4" w:space="0" w:color="000000"/>
              <w:right w:val="single" w:sz="4" w:space="0" w:color="000000"/>
            </w:tcBorders>
            <w:shd w:val="clear" w:color="auto" w:fill="auto"/>
            <w:noWrap/>
            <w:vAlign w:val="bottom"/>
            <w:hideMark/>
          </w:tcPr>
          <w:p w14:paraId="283AD8C4" w14:textId="2A1C6D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A9D1C" w14:textId="6C2D8A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A2711" w14:textId="7CA39F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5,649.22 </w:t>
            </w:r>
          </w:p>
        </w:tc>
      </w:tr>
      <w:tr w:rsidR="00F7621C" w14:paraId="11BCAFF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8F2E0"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A7D8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50CE6B26" w14:textId="6BF7ED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19F1791C" w14:textId="3F2E0F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FD4A7" w14:textId="7C3A11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DEE52" w14:textId="4C9A71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F7621C" w14:paraId="7B90C1B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720A0"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B4C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96A602C" w14:textId="720FE1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675" w:type="pct"/>
            <w:tcBorders>
              <w:top w:val="nil"/>
              <w:left w:val="nil"/>
              <w:bottom w:val="single" w:sz="4" w:space="0" w:color="000000"/>
              <w:right w:val="single" w:sz="4" w:space="0" w:color="000000"/>
            </w:tcBorders>
            <w:shd w:val="clear" w:color="auto" w:fill="auto"/>
            <w:noWrap/>
            <w:vAlign w:val="bottom"/>
            <w:hideMark/>
          </w:tcPr>
          <w:p w14:paraId="50F83619" w14:textId="7C066B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04D2C" w14:textId="0E816A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D8700" w14:textId="76216F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F7621C" w14:paraId="5940996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3BA6E"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3F6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9329CA6" w14:textId="753601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45B05CED" w14:textId="29D0F5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9DB06" w14:textId="2FFA0D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B843060" w14:textId="2D0EFB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F7621C" w14:paraId="2CDCEB6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91B85"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18BC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74BBEDD" w14:textId="625A6E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6FE5E40C" w14:textId="46993B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A904D" w14:textId="432DE8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EC232" w14:textId="12245F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F7621C" w14:paraId="3C1DB36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FB63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D659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B6F525C" w14:textId="569725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38B75A9B" w14:textId="79BDFD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BB536" w14:textId="23B92C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3CEB4" w14:textId="4C266C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F7621C" w14:paraId="6071E1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8FC8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C3C5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F233D54" w14:textId="27657C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5F49F0C" w14:textId="38A7A1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4867FE7" w14:textId="028CAA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59429" w14:textId="6B3E29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F7621C" w14:paraId="2BF0D1E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5E2F8"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40FF4A" w14:textId="1AC44C4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37,869.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18E8065" w14:textId="2ABC989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22E0533F" w14:textId="129B933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2E66657" w14:textId="683F0A4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79,990.03 </w:t>
            </w:r>
          </w:p>
        </w:tc>
      </w:tr>
      <w:tr w:rsidR="00F7621C" w14:paraId="596EC92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14A8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525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5AF91D76" w14:textId="4D19AB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21EC1C6C" w14:textId="64E10B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B2BEE" w14:textId="1430AA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13B5B" w14:textId="097866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F7621C" w14:paraId="15B27ED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6E43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EA53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79E42901" w14:textId="41A51F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1061442" w14:textId="35CC7A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3FC6C" w14:textId="7CA461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789E9" w14:textId="46A0DA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F7621C" w14:paraId="6899D41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8FE1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84EC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AF24E4F" w14:textId="2FD83B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0CB2DA69" w14:textId="5E0928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1B0F9" w14:textId="073AEC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F0BF0" w14:textId="0B61EB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F7621C" w14:paraId="6432981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9A73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163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791AEC4" w14:textId="7813E1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AEA4335" w14:textId="6317E3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13654" w14:textId="37AC81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DE18B" w14:textId="67D87C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7621C" w14:paraId="1DC0C88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0A6B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842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5FDD8D54" w14:textId="0ED6B0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183C933" w14:textId="0B9145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A82C4" w14:textId="3021D6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F077FDB" w14:textId="43DDBC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F7621C" w14:paraId="698AF01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ABAD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DA5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710283C6" w14:textId="222D26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08863B58" w14:textId="1439AF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F4E8D" w14:textId="37B78D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537D0" w14:textId="34215C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F7621C" w14:paraId="2E9DBDB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89D4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6BC9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581D6968" w14:textId="4EBECB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B61AD58" w14:textId="49CF66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3FEC1" w14:textId="032FD1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120A1" w14:textId="56C8EA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F7621C" w14:paraId="59056D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31D2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1F9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7C2BF06" w14:textId="0050AE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5270F51" w14:textId="580328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34A80" w14:textId="435C28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DF38E" w14:textId="0C70E0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7621C" w14:paraId="5825F64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1A6B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650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4611B1C" w14:textId="07DA53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C59F10B" w14:textId="651C08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0EDBE" w14:textId="59343D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D5516" w14:textId="4EF725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F7621C" w14:paraId="0C222FE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5A7A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CC14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8EF88F4" w14:textId="7053FC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865A90B" w14:textId="66CC84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2F1E0" w14:textId="58D4C9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34D5E0EA" w14:textId="4F30A6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F7621C" w14:paraId="0D4E1BF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3671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59D9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16DC70D8" w14:textId="5DE3E9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1E1DC06" w14:textId="5EE5E6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28594" w14:textId="403C35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18B6FD4" w14:textId="081AE6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F7621C" w14:paraId="42F5F84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3A7A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277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4F588B9" w14:textId="253D98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A8AFD12" w14:textId="5847E2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B698A" w14:textId="6C9E75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3ACB057" w14:textId="75E90C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F7621C" w14:paraId="79D178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3CE8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71D7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1611FAA2" w14:textId="532AB7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8C642" w14:textId="22C305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AAEAA" w14:textId="15DD10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EBB7DAE" w14:textId="652E48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F7621C" w14:paraId="63AF863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4C67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E83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CFB9C6" w14:textId="033466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1,426.39 </w:t>
            </w:r>
          </w:p>
        </w:tc>
        <w:tc>
          <w:tcPr>
            <w:tcW w:w="675" w:type="pct"/>
            <w:tcBorders>
              <w:top w:val="nil"/>
              <w:left w:val="nil"/>
              <w:bottom w:val="single" w:sz="4" w:space="0" w:color="000000"/>
              <w:right w:val="single" w:sz="4" w:space="0" w:color="000000"/>
            </w:tcBorders>
            <w:shd w:val="clear" w:color="auto" w:fill="auto"/>
            <w:noWrap/>
            <w:vAlign w:val="bottom"/>
            <w:hideMark/>
          </w:tcPr>
          <w:p w14:paraId="4316BF7D" w14:textId="74BD01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D0117" w14:textId="0C6631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FB1AA" w14:textId="5DC4E9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1,426.39 </w:t>
            </w:r>
          </w:p>
        </w:tc>
      </w:tr>
      <w:tr w:rsidR="00F7621C" w14:paraId="402035E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D0CC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0007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F3F9F36" w14:textId="373844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46CBD8B9" w14:textId="03E4EA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5FFA9" w14:textId="17E75A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DB0B1" w14:textId="46EAE6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F7621C" w14:paraId="4BE3714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1340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547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0C14557" w14:textId="4DA51A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618DC4F0" w14:textId="5FFEB8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91D15" w14:textId="0437FC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D65B4" w14:textId="019B71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F7621C" w14:paraId="2B6A55B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D5DD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547D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F22A575" w14:textId="183249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F322783" w14:textId="44882C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2944D" w14:textId="060FA2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FFAEF" w14:textId="0503C4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F7621C" w14:paraId="0F36F4F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6B1A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AF58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166A1CAA" w14:textId="3251B1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FDA7507" w14:textId="3CA950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8947C" w14:textId="1883F2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55E7E" w14:textId="46C467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F7621C" w14:paraId="1D71289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FB46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931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41889E0" w14:textId="1D7E66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0C6E0848" w14:textId="3B18E6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06495" w14:textId="38027D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F8B55" w14:textId="7A2B6D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F7621C" w14:paraId="61590D1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F64E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FAEC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8215B4B" w14:textId="57CB1B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02B812E8" w14:textId="5FFC20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0CC5" w14:textId="48E26F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8CE23" w14:textId="1F6A46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F7621C" w14:paraId="6C363A0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95A9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453A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E3910FF" w14:textId="24EAD8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5E4DC174" w14:textId="1F48BB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6F88" w14:textId="304030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A9FED" w14:textId="28809D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F7621C" w14:paraId="5F18347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D5D8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A2AC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3A73428" w14:textId="527202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7088E102" w14:textId="598F66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CFAF1" w14:textId="3CE6DE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3DB13" w14:textId="7E69D6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F7621C" w14:paraId="7BF35EB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21E9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C3A6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74D9806B" w14:textId="724E5D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208494" w14:textId="4D1268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AF769" w14:textId="48376F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2423A" w14:textId="70CF90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6DCC342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4B24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7F8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67C814BD" w14:textId="368092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1D081E3" w14:textId="728197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3922B" w14:textId="0ABEFD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B5804" w14:textId="09CC27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F7621C" w14:paraId="63A51E7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94D1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FBA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66E1692" w14:textId="6C7C70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64B847" w14:textId="38DC9A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E6271" w14:textId="16C322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3836A" w14:textId="799E16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7E16376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DEA4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2AB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76B3530" w14:textId="64A1EA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6E43700" w14:textId="13B3DC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EB632" w14:textId="2D87C3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062AB" w14:textId="24C147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F7621C" w14:paraId="5B457E1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838D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A7D6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1FF8DF30" w14:textId="0262BB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996EBF6" w14:textId="045A1D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706B3" w14:textId="3A962D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8BBB2" w14:textId="2DF2FD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F7621C" w14:paraId="4F85976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438A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E9D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2F05670" w14:textId="795DD9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930E374" w14:textId="34A1FC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29324" w14:textId="5B9331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36FD2" w14:textId="6BD47A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F7621C" w14:paraId="52739B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EAC5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5DEC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770E824" w14:textId="0F0677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1867130" w14:textId="467E7B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11C8B" w14:textId="799035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10619" w14:textId="20292E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F7621C" w14:paraId="7897D52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E86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40F9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7176C89A" w14:textId="6C7507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4FAB759" w14:textId="0A769B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D7D4" w14:textId="135EAC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CBBA7" w14:textId="61BDDD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7621C" w14:paraId="770C149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8163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879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2C6384A" w14:textId="79DD97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696A6844" w14:textId="301B04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EDC6F" w14:textId="7E7208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4ACB5F19" w14:textId="35EB09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F7621C" w14:paraId="556B239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E4B1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32B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6F877356" w14:textId="663613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A609C5C" w14:textId="54D4DB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B417A" w14:textId="67C054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BA6CE" w14:textId="5DD8CF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F7621C" w14:paraId="16FE991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17AA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C0D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269DD24" w14:textId="6DA64C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2556992" w14:textId="75449D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FE86C" w14:textId="5E8EF0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43DAB" w14:textId="6B4BEB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7621C" w14:paraId="7E084BB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31A1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D84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DDF3FA3" w14:textId="4E219D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946D3" w14:textId="6E190B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EFB1A" w14:textId="17CCBC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3BDE2" w14:textId="3E788F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F7621C" w14:paraId="261C99D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E53D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2881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55C9ECB" w14:textId="6CF890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2D44BEEB" w14:textId="4745CB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D09CC" w14:textId="461758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94DBB71" w14:textId="133BC3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F7621C" w14:paraId="397CC0F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6CB5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464B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1AC951BF" w14:textId="07BD4E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851D0DF" w14:textId="691AA8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6D59A" w14:textId="1FF660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D3F93" w14:textId="1C111E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7621C" w14:paraId="2C8DDE2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2D5E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4345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4E9B7E5" w14:textId="5114B1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5408A16" w14:textId="349E4E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E22D1" w14:textId="27B168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A87F1" w14:textId="17CE5D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F7621C" w14:paraId="20B60C9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F469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40E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2F5C56B" w14:textId="4F18B5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79A34FBE" w14:textId="083652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71CDE" w14:textId="559027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B3968" w14:textId="7A0A03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F7621C" w14:paraId="5A8A99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D02F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6E9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6B4999F" w14:textId="2957BF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9763711" w14:textId="55E37E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72B3388" w14:textId="3EA077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4D69F" w14:textId="259FF9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F7621C" w14:paraId="1212BF8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B15C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E35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628FE547" w14:textId="201B22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55BC449" w14:textId="53DF6A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60925" w14:textId="5B1914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D19CE78" w14:textId="79F070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F7621C" w14:paraId="339EF4C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9F06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8D49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920AD27" w14:textId="3905EB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659F7427" w14:textId="780563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7E4D8" w14:textId="417A9F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302CB" w14:textId="38D8FD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F7621C" w14:paraId="45AA014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201C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B676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5AA4C68" w14:textId="30DBFB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1420CE5" w14:textId="2358A2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5823C" w14:textId="2DEA0D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E9217DA" w14:textId="242533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F7621C" w14:paraId="1CC6FF2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0D19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5A04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39227B2" w14:textId="260166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09AD15" w14:textId="3D0F12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1DB2A" w14:textId="23094F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1C09C" w14:textId="729170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019944D5"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377D3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0CC99F4" w14:textId="2935912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50,887.42 </w:t>
            </w:r>
          </w:p>
        </w:tc>
        <w:tc>
          <w:tcPr>
            <w:tcW w:w="675" w:type="pct"/>
            <w:tcBorders>
              <w:top w:val="nil"/>
              <w:left w:val="nil"/>
              <w:bottom w:val="single" w:sz="4" w:space="0" w:color="000000"/>
              <w:right w:val="single" w:sz="4" w:space="0" w:color="000000"/>
            </w:tcBorders>
            <w:shd w:val="clear" w:color="A5A5A5" w:fill="A5A5A5"/>
            <w:noWrap/>
            <w:vAlign w:val="bottom"/>
            <w:hideMark/>
          </w:tcPr>
          <w:p w14:paraId="443AE4BB" w14:textId="1B4164A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65B187" w14:textId="43CF885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5853F2" w14:textId="0A5C1B4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50,887.42 </w:t>
            </w:r>
          </w:p>
        </w:tc>
      </w:tr>
      <w:tr w:rsidR="00F7621C" w14:paraId="56E98E7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251A7"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E336F4D" w14:textId="71964D0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641B71C" w14:textId="3A4EA23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1A9AB8" w14:textId="7B9CA93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AE4DC0" w14:textId="046C743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F7621C" w14:paraId="766C1A2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B9BF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FF3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329E32E" w14:textId="575CBD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18FD102A" w14:textId="1278FE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1D46E" w14:textId="54CFA0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F4A24" w14:textId="453DF3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F7621C" w14:paraId="23F49AA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4F4A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BAA3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1CDE45F2" w14:textId="749F2C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62E0459" w14:textId="6574BD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97CFB" w14:textId="429EF8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CA14C" w14:textId="534A0D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F7621C" w14:paraId="2F03B60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ED64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F768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602E1F2" w14:textId="22EB77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47A2F713" w14:textId="4BFBFB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D7EE6" w14:textId="13B48C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A2615" w14:textId="67006F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F7621C" w14:paraId="0F7DA35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A8EB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3005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2B5FEF7B" w14:textId="2E846E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1A73032C" w14:textId="7B6D58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D7F62" w14:textId="62AE99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CA89F" w14:textId="5A39C4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F7621C" w14:paraId="13E1BEC0"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F462C"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3363E778" w14:textId="6E48C23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846,181.12 </w:t>
            </w:r>
          </w:p>
        </w:tc>
        <w:tc>
          <w:tcPr>
            <w:tcW w:w="675" w:type="pct"/>
            <w:tcBorders>
              <w:top w:val="nil"/>
              <w:left w:val="nil"/>
              <w:bottom w:val="single" w:sz="4" w:space="0" w:color="000000"/>
              <w:right w:val="single" w:sz="4" w:space="0" w:color="000000"/>
            </w:tcBorders>
            <w:shd w:val="clear" w:color="D8D8D8" w:fill="D8D8D8"/>
            <w:noWrap/>
            <w:vAlign w:val="bottom"/>
            <w:hideMark/>
          </w:tcPr>
          <w:p w14:paraId="1AB3A623" w14:textId="2D8D3A5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F94163" w14:textId="7E97C68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4E6768" w14:textId="5E989E6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846,181.12 </w:t>
            </w:r>
          </w:p>
        </w:tc>
      </w:tr>
      <w:tr w:rsidR="00F7621C" w14:paraId="61A6E6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F878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FB76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068B2D48" w14:textId="675FB5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3,801.70 </w:t>
            </w:r>
          </w:p>
        </w:tc>
        <w:tc>
          <w:tcPr>
            <w:tcW w:w="675" w:type="pct"/>
            <w:tcBorders>
              <w:top w:val="nil"/>
              <w:left w:val="nil"/>
              <w:bottom w:val="single" w:sz="4" w:space="0" w:color="000000"/>
              <w:right w:val="single" w:sz="4" w:space="0" w:color="000000"/>
            </w:tcBorders>
            <w:shd w:val="clear" w:color="auto" w:fill="auto"/>
            <w:noWrap/>
            <w:vAlign w:val="bottom"/>
            <w:hideMark/>
          </w:tcPr>
          <w:p w14:paraId="2454CE3E" w14:textId="288016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8E502" w14:textId="32725A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F65851" w14:textId="4300E4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3,801.70 </w:t>
            </w:r>
          </w:p>
        </w:tc>
      </w:tr>
      <w:tr w:rsidR="00F7621C" w14:paraId="62E708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47DA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5B7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7958CC4" w14:textId="7F2F7F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F461F4E" w14:textId="14121B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BE6F3" w14:textId="082524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7DC9B" w14:textId="28F748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F7621C" w14:paraId="3FCA91F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F74F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80C7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1583030E" w14:textId="5A4B47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E18F10C" w14:textId="061099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445B4" w14:textId="1FC232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2FD42" w14:textId="5C5BD9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F7621C" w14:paraId="7D8492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F558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1D65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1CD9AD51" w14:textId="66EE91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733.52 </w:t>
            </w:r>
          </w:p>
        </w:tc>
        <w:tc>
          <w:tcPr>
            <w:tcW w:w="675" w:type="pct"/>
            <w:tcBorders>
              <w:top w:val="nil"/>
              <w:left w:val="nil"/>
              <w:bottom w:val="single" w:sz="4" w:space="0" w:color="000000"/>
              <w:right w:val="single" w:sz="4" w:space="0" w:color="000000"/>
            </w:tcBorders>
            <w:shd w:val="clear" w:color="auto" w:fill="auto"/>
            <w:noWrap/>
            <w:vAlign w:val="bottom"/>
            <w:hideMark/>
          </w:tcPr>
          <w:p w14:paraId="65DAB5BE" w14:textId="71A70D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B3881" w14:textId="1D3377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377B8" w14:textId="6DE1AE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733.52 </w:t>
            </w:r>
          </w:p>
        </w:tc>
      </w:tr>
      <w:tr w:rsidR="00F7621C" w14:paraId="0486D6B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57A1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8D4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47251B9" w14:textId="7270F9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70B5FE3F" w14:textId="24E630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7A123" w14:textId="169740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8512" w14:textId="55487B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F7621C" w14:paraId="785E273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7CF6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D2AC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72E7473" w14:textId="187D33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460.24 </w:t>
            </w:r>
          </w:p>
        </w:tc>
        <w:tc>
          <w:tcPr>
            <w:tcW w:w="675" w:type="pct"/>
            <w:tcBorders>
              <w:top w:val="nil"/>
              <w:left w:val="nil"/>
              <w:bottom w:val="single" w:sz="4" w:space="0" w:color="000000"/>
              <w:right w:val="single" w:sz="4" w:space="0" w:color="000000"/>
            </w:tcBorders>
            <w:shd w:val="clear" w:color="auto" w:fill="auto"/>
            <w:noWrap/>
            <w:vAlign w:val="bottom"/>
            <w:hideMark/>
          </w:tcPr>
          <w:p w14:paraId="3C36320D" w14:textId="0B4D41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AE123" w14:textId="674E38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BA8F9" w14:textId="6AFBA9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460.24 </w:t>
            </w:r>
          </w:p>
        </w:tc>
      </w:tr>
      <w:tr w:rsidR="00F7621C" w14:paraId="48EC4ED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2F26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AEE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3DAF8D1" w14:textId="67886A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628843EA" w14:textId="2BF8F8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2479E" w14:textId="72B4F7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2498D" w14:textId="5F678D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F7621C" w14:paraId="45A0D43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92C7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B274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5D2E66B2" w14:textId="2636F7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8269254" w14:textId="17D1DF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88E49" w14:textId="2BE8C7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76454" w14:textId="5033CD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F7621C" w14:paraId="1633919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B0D5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A98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1EB945E" w14:textId="3FF334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5A79437" w14:textId="2C17A0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DF96A" w14:textId="45690A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645E1" w14:textId="693E8C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F7621C" w14:paraId="0A71DA0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456C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291E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F83EA77" w14:textId="0A7E4A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22C69CC4" w14:textId="7EBC97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8D442" w14:textId="563627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3C5A4" w14:textId="60ADE0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F7621C" w14:paraId="3B8AC88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51F6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2470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C7B8926" w14:textId="582092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7A4933B8" w14:textId="16DE62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20D88" w14:textId="7ACBC6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E05A2" w14:textId="65EE4A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F7621C" w14:paraId="4760836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CCBF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9E7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7AF13CBC" w14:textId="647616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13B3F9B3" w14:textId="07EDDC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F162D" w14:textId="4C1CA1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2A77E" w14:textId="250800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F7621C" w14:paraId="7A9E0DD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D351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BBD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B5F9C6B" w14:textId="284E85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E009DC4" w14:textId="7D3333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173CB" w14:textId="3DF6BA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41BDF" w14:textId="1EE0A6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F7621C" w14:paraId="2A8CF06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66E3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EFD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7A09E61" w14:textId="7BD0A4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7E8C015" w14:textId="59F4E8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DE575" w14:textId="78E6E3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88EDA" w14:textId="2D8875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F7621C" w14:paraId="0283D2E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638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A102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7DA8767" w14:textId="02BBEE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25894F17" w14:textId="4BD629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BE293" w14:textId="6100C5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FE43E" w14:textId="6F6891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F7621C" w14:paraId="377918F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E9A1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B65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C642F0A" w14:textId="0E9AB6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c>
          <w:tcPr>
            <w:tcW w:w="675" w:type="pct"/>
            <w:tcBorders>
              <w:top w:val="nil"/>
              <w:left w:val="nil"/>
              <w:bottom w:val="single" w:sz="4" w:space="0" w:color="000000"/>
              <w:right w:val="single" w:sz="4" w:space="0" w:color="000000"/>
            </w:tcBorders>
            <w:shd w:val="clear" w:color="auto" w:fill="auto"/>
            <w:noWrap/>
            <w:vAlign w:val="bottom"/>
            <w:hideMark/>
          </w:tcPr>
          <w:p w14:paraId="4A6D517F" w14:textId="717A76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C5E2F" w14:textId="44BA7A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6243D" w14:textId="159D55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r>
      <w:tr w:rsidR="00F7621C" w14:paraId="081E794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FAFA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226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A53B876" w14:textId="1A4BFE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48D83E04" w14:textId="23E9AA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FED4E" w14:textId="58B1FF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F989D" w14:textId="6BACBE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F7621C" w14:paraId="7EA7D48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E91A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566E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7090268" w14:textId="50CE7F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FAE3802" w14:textId="5E33A9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771AD" w14:textId="2AF9F1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0E898" w14:textId="19DC2B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F7621C" w14:paraId="265AD7B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1198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E46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137A956" w14:textId="1F8E52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F6819D8" w14:textId="7E741A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41F87" w14:textId="75AD7B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A5064" w14:textId="6CDC16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7621C" w14:paraId="716745F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20A4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02E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56ADDB4E" w14:textId="7AD31B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6C326A9" w14:textId="595F0D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F0DBD" w14:textId="6100D2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EFE87" w14:textId="6F7917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7621C" w14:paraId="29C72D4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465D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45A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4500950" w14:textId="4FF9AF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D822125" w14:textId="054BF6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E758A" w14:textId="203C1B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FF497" w14:textId="205521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F7621C" w14:paraId="37D8D85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1EB4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B790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B6FD066" w14:textId="787E6C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4B9AA961" w14:textId="6FE3B6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0BD4B" w14:textId="2077A5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A8B90" w14:textId="4F79FC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F7621C" w14:paraId="2F64E1F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FA6C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8DE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CF63CFF" w14:textId="5B3785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2D8EBBF5" w14:textId="03D9C5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D7E1E" w14:textId="6C0875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C361F" w14:textId="57CEBF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F7621C" w14:paraId="36E754A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E462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648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DD7293C" w14:textId="631A90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255CF11" w14:textId="6BC0D2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5AB13" w14:textId="7AB56A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C0F6" w14:textId="76A799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F7621C" w14:paraId="34FBEA3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7D98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196E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A168A2A" w14:textId="79850F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DBF1EDD" w14:textId="12DA8F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FC134" w14:textId="161BAE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3B538" w14:textId="79A83A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F7621C" w14:paraId="7BBC3A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4A3F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2CA6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ABB36BF" w14:textId="2B4CC6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B2FFDBF" w14:textId="336743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689B7" w14:textId="31E6B8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DF8BE" w14:textId="68DCE3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F7621C" w14:paraId="36EBCF0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E655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3DD8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6F6732A" w14:textId="3AF906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c>
          <w:tcPr>
            <w:tcW w:w="675" w:type="pct"/>
            <w:tcBorders>
              <w:top w:val="nil"/>
              <w:left w:val="nil"/>
              <w:bottom w:val="single" w:sz="4" w:space="0" w:color="000000"/>
              <w:right w:val="single" w:sz="4" w:space="0" w:color="000000"/>
            </w:tcBorders>
            <w:shd w:val="clear" w:color="auto" w:fill="auto"/>
            <w:noWrap/>
            <w:vAlign w:val="bottom"/>
            <w:hideMark/>
          </w:tcPr>
          <w:p w14:paraId="07ACD40C" w14:textId="36D442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F9645" w14:textId="0257D3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49A99" w14:textId="48E096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r>
      <w:tr w:rsidR="00F7621C" w14:paraId="0D21411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110A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8FF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B82751C" w14:textId="22D52C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6D36E24" w14:textId="0930BC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5330B" w14:textId="1E1822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41046" w14:textId="51B02B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7621C" w14:paraId="0066BB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C071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A075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37FDE8" w14:textId="3DD2DD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2,381.56 </w:t>
            </w:r>
          </w:p>
        </w:tc>
        <w:tc>
          <w:tcPr>
            <w:tcW w:w="675" w:type="pct"/>
            <w:tcBorders>
              <w:top w:val="nil"/>
              <w:left w:val="nil"/>
              <w:bottom w:val="single" w:sz="4" w:space="0" w:color="000000"/>
              <w:right w:val="single" w:sz="4" w:space="0" w:color="000000"/>
            </w:tcBorders>
            <w:shd w:val="clear" w:color="auto" w:fill="auto"/>
            <w:noWrap/>
            <w:vAlign w:val="bottom"/>
            <w:hideMark/>
          </w:tcPr>
          <w:p w14:paraId="21145F56" w14:textId="00D8C8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A269C" w14:textId="499CBC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7E346" w14:textId="687835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2,381.56 </w:t>
            </w:r>
          </w:p>
        </w:tc>
      </w:tr>
      <w:tr w:rsidR="00F7621C" w14:paraId="19997CF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55F13"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1A8D0963" w14:textId="6948A70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669,682.11 </w:t>
            </w:r>
          </w:p>
        </w:tc>
        <w:tc>
          <w:tcPr>
            <w:tcW w:w="675" w:type="pct"/>
            <w:tcBorders>
              <w:top w:val="nil"/>
              <w:left w:val="nil"/>
              <w:bottom w:val="single" w:sz="4" w:space="0" w:color="000000"/>
              <w:right w:val="single" w:sz="4" w:space="0" w:color="000000"/>
            </w:tcBorders>
            <w:shd w:val="clear" w:color="D8D8D8" w:fill="D8D8D8"/>
            <w:noWrap/>
            <w:vAlign w:val="bottom"/>
            <w:hideMark/>
          </w:tcPr>
          <w:p w14:paraId="2FADE6A2" w14:textId="05701E1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59439" w14:textId="0F2DBD8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C423AD" w14:textId="1516DCF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669,682.11 </w:t>
            </w:r>
          </w:p>
        </w:tc>
      </w:tr>
      <w:tr w:rsidR="00F7621C" w14:paraId="58FA758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ADBE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3092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7730E02" w14:textId="71F826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13ED51B3" w14:textId="3B25BC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3F3F5" w14:textId="7B39FB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92ACC3" w14:textId="6B1E01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F7621C" w14:paraId="28F29D8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AA65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C0E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FCAB0DF" w14:textId="577600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5DF020C5" w14:textId="13B13C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60386" w14:textId="7C7706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22357" w14:textId="05F8A7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F7621C" w14:paraId="2147473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1B3C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AEF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6C2284A" w14:textId="2CCC95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19081A3" w14:textId="444AD8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A337D" w14:textId="1AA12C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62432" w14:textId="4B2892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7621C" w14:paraId="518FAF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3D38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6FE5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6684C11" w14:textId="1D7B93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A3AD056" w14:textId="2FCD8B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75ADE" w14:textId="40C59F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5D881" w14:textId="5AAAA1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F7621C" w14:paraId="7E8B2B2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88A1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54F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7D2874A2" w14:textId="58070A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40F6A75" w14:textId="2BAA81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3CADE" w14:textId="11DF01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A819D" w14:textId="1177E8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F7621C" w14:paraId="3625820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2EC6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3191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E561E48" w14:textId="4186A2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8D4A053" w14:textId="31BEBC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766C6" w14:textId="6757BD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E6C82" w14:textId="5C744B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F7621C" w14:paraId="35BB29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9527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E04A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A65A846" w14:textId="56CFBF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58F58050" w14:textId="50E9CA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852B4" w14:textId="4352EB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9B4D5" w14:textId="20464C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F7621C" w14:paraId="2E2230D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EDAC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B159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AC96A1A" w14:textId="0BDE4A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5BF82C27" w14:textId="4CC12E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2C3A9" w14:textId="132ACE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90F05" w14:textId="6D8B7E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F7621C" w14:paraId="05EDD04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8BC6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00D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ABAE0C0" w14:textId="0C1B4E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2E4CF34D" w14:textId="54410A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EAABC" w14:textId="4E154B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8DF5E" w14:textId="11151F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F7621C" w14:paraId="09E3BFF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CC17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69B2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52A94AA" w14:textId="696E33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4D95F67A" w14:textId="337247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D936B" w14:textId="4041DD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D3554" w14:textId="1CBAC4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F7621C" w14:paraId="536575E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8488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2A50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F50E1EB" w14:textId="2D70EF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3CF7CF69" w14:textId="785A75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CBD39" w14:textId="7CF9D8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3F185" w14:textId="38B468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F7621C" w14:paraId="218B5FD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D8A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DB38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52EC0E24" w14:textId="470933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4E75059" w14:textId="2384BF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234EE" w14:textId="08ECB8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57D0E" w14:textId="65AD6B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F7621C" w14:paraId="4D0CD23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7DE0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E354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98E79D8" w14:textId="15A7A5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9E5553F" w14:textId="583919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41C72" w14:textId="4E5D94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3EAA0" w14:textId="633B9B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F7621C" w14:paraId="0A1604E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97CD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8384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843B75D" w14:textId="316E02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48DE2DC5" w14:textId="258571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EC73F" w14:textId="2A5E1E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E65D9" w14:textId="0A2B28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F7621C" w14:paraId="25CA055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61DC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146A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4B0CCC2" w14:textId="11BE95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DAC28FB" w14:textId="75DD15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D24B7" w14:textId="7E4450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639F4" w14:textId="4F3674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F7621C" w14:paraId="38FDC56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B5BF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4F3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248186A" w14:textId="761254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2DD8A87" w14:textId="5802E4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825B8" w14:textId="396778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C0B63" w14:textId="74744F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F7621C" w14:paraId="47CFEC7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BFF7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3CD9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38332EF" w14:textId="281EF1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9,445.66 </w:t>
            </w:r>
          </w:p>
        </w:tc>
        <w:tc>
          <w:tcPr>
            <w:tcW w:w="675" w:type="pct"/>
            <w:tcBorders>
              <w:top w:val="nil"/>
              <w:left w:val="nil"/>
              <w:bottom w:val="single" w:sz="4" w:space="0" w:color="000000"/>
              <w:right w:val="single" w:sz="4" w:space="0" w:color="000000"/>
            </w:tcBorders>
            <w:shd w:val="clear" w:color="auto" w:fill="auto"/>
            <w:noWrap/>
            <w:vAlign w:val="bottom"/>
            <w:hideMark/>
          </w:tcPr>
          <w:p w14:paraId="1B45D830" w14:textId="05EECD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3695A" w14:textId="4DC774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D7937" w14:textId="621A9E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9,445.66 </w:t>
            </w:r>
          </w:p>
        </w:tc>
      </w:tr>
      <w:tr w:rsidR="00F7621C" w14:paraId="5287F9A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EDDD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0F6F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F90341C" w14:textId="5C9496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A2BD4BC" w14:textId="19E2BC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D23D5" w14:textId="38A657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A62E" w14:textId="799F2F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F7621C" w14:paraId="0150E93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1EF7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D442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71BBAF41" w14:textId="7082AA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83F47D3" w14:textId="130223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34331" w14:textId="66E41B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58AF6" w14:textId="337BC6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F7621C" w14:paraId="756009B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0BC5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9C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3933626C" w14:textId="77A636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03538B53" w14:textId="695D98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4AA92" w14:textId="01981A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07E75" w14:textId="386C83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F7621C" w14:paraId="40E388A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0DE8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604C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C318242" w14:textId="2C7DA3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725F08E6" w14:textId="32833A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5411D" w14:textId="091692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FBC31" w14:textId="199B73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F7621C" w14:paraId="44AD186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E5B6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4D45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451B18A" w14:textId="1592BA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D14E8FA" w14:textId="4633EE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AB177" w14:textId="32CAEF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6D243" w14:textId="52C91F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F7621C" w14:paraId="0F93AF9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CF20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D66C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1CDE77E" w14:textId="0B888B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336B3E1" w14:textId="59641D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F6FD0" w14:textId="34AE83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17DCB" w14:textId="5CADE9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F7621C" w14:paraId="54B991B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2E07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ABF3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CF6E72B" w14:textId="0D5F92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470F20F5" w14:textId="467BB6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023A8" w14:textId="72265C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4B6E7" w14:textId="0965A3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F7621C" w14:paraId="36B2B1D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7CC2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F061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F99CD84" w14:textId="717AC4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5A6E1206" w14:textId="722AC7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65E8C" w14:textId="4F10B7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6100E" w14:textId="29F456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F7621C" w14:paraId="0B87726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D6D4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542E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553C3FF" w14:textId="210208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59930B71" w14:textId="773DA2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AC6EA" w14:textId="73DD14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DE92E" w14:textId="4F2CF9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F7621C" w14:paraId="55052DD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C105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C95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A1BC764" w14:textId="4B8A35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16BD3314" w14:textId="33F1A2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D4188" w14:textId="0D2113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7F23E" w14:textId="634082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F7621C" w14:paraId="1C00C1D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C212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5036F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E59C095" w14:textId="7777F3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43DCA9B" w14:textId="63754A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251CE" w14:textId="57BD28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94034" w14:textId="613A22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F7621C" w14:paraId="1A8FDF9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827D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E71A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5E1ACCC3" w14:textId="4D8BE6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452E3E6A" w14:textId="09F3A3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D3FBA" w14:textId="1382CF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28687" w14:textId="19B684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F7621C" w14:paraId="4A7C1DC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1186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196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F3B6B75" w14:textId="4325F6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15962DF0" w14:textId="250403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D2023" w14:textId="4BD07E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6B14A" w14:textId="64F52A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F7621C" w14:paraId="6297935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02AF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D62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95081D5" w14:textId="5CB81D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5091BE8A" w14:textId="542BD5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79F22" w14:textId="2696FB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09D84" w14:textId="4C53AB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F7621C" w14:paraId="00EEAEE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C5EE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185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006169C" w14:textId="0BC661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49E270D" w14:textId="71E522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0966" w14:textId="048AB4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E4234" w14:textId="0B69ED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F7621C" w14:paraId="463BF60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938A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00D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5CE20F2" w14:textId="241CD1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2FD2D488" w14:textId="38BDF6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03F78" w14:textId="313CFA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FC52C" w14:textId="18793D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F7621C" w14:paraId="32C303D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9A07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CD03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B7D8F0D" w14:textId="422617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AE5A5DD" w14:textId="581E31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8D559" w14:textId="12DB7A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D6471" w14:textId="15D9F8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F7621C" w14:paraId="2495F6F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13B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868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4EA4867" w14:textId="2C3BCE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AE88377" w14:textId="61F61B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84360" w14:textId="15FF36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D76DE" w14:textId="192D40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F7621C" w14:paraId="34207A5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F62A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8781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D54A30A" w14:textId="344C2B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72FF7A71" w14:textId="2D306E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929A6" w14:textId="0D46A8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FB506" w14:textId="592844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F7621C" w14:paraId="5F782FA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299F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ABA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D32C6A7" w14:textId="01AEB3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FFBC6F1" w14:textId="5D3345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BCFF6" w14:textId="2DB4D0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5E3FC" w14:textId="423C3E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F7621C" w14:paraId="03DE46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93C9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535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258E0358" w14:textId="48662F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42302D6" w14:textId="67085B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0AA9A" w14:textId="7CE73C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DAE24" w14:textId="7E610B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F7621C" w14:paraId="1A8B0CD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4DD1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9E2CE11" w14:textId="2F8D1E4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54,64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1D082EAE" w14:textId="5CCE05C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F3999C" w14:textId="4DB69F4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58CBB0" w14:textId="027E656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54,642.48 </w:t>
            </w:r>
          </w:p>
        </w:tc>
      </w:tr>
      <w:tr w:rsidR="00F7621C" w14:paraId="4105061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9194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CA6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12885D4" w14:textId="06EDF8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AA2F10E" w14:textId="2E5B3A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67429" w14:textId="201078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A32D13" w14:textId="2FE65B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F7621C" w14:paraId="1AA6AB5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8B36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7054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2AB16741" w14:textId="251562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D2FDE1" w14:textId="5F3F1C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295B4" w14:textId="6D7322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5E2B3" w14:textId="75A57C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F7621C" w14:paraId="20F5154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913C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8C9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D5F9385" w14:textId="47575B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16AB3B86" w14:textId="3567E1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744DE" w14:textId="172F93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9D38A" w14:textId="341C2D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F7621C" w14:paraId="6CD9BC4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DE47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362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7FA53910" w14:textId="73C4D9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8B072A" w14:textId="47C0C5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E7C8B" w14:textId="38665E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CD9BC" w14:textId="761A2A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F7621C" w14:paraId="7922052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854A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507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CAF8790" w14:textId="4F2485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14F062E7" w14:textId="101B8F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EE53F" w14:textId="55699F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D9DF9" w14:textId="242CC9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F7621C" w14:paraId="1CA743D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C0BF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323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53F45EEC" w14:textId="33B3FD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A5C39" w14:textId="3788BF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0E468" w14:textId="36D3CF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71A42" w14:textId="76C10C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F7621C" w14:paraId="7641F30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1B41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5D5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28A718D3" w14:textId="2F5D45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2D700EDA" w14:textId="1FB81E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67D83" w14:textId="767EED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9ECE6" w14:textId="288F17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F7621C" w14:paraId="18829C7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4DAE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E08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7D44DEF0" w14:textId="558845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c>
          <w:tcPr>
            <w:tcW w:w="675" w:type="pct"/>
            <w:tcBorders>
              <w:top w:val="nil"/>
              <w:left w:val="nil"/>
              <w:bottom w:val="single" w:sz="4" w:space="0" w:color="000000"/>
              <w:right w:val="single" w:sz="4" w:space="0" w:color="000000"/>
            </w:tcBorders>
            <w:shd w:val="clear" w:color="auto" w:fill="auto"/>
            <w:noWrap/>
            <w:vAlign w:val="bottom"/>
            <w:hideMark/>
          </w:tcPr>
          <w:p w14:paraId="5629930C" w14:textId="0C41ED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B28ED" w14:textId="374C73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DBF5A" w14:textId="062E69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r>
      <w:tr w:rsidR="00F7621C" w14:paraId="4C103AD8"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9409E"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EF0E0DE" w14:textId="054C07F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8,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9EF549A" w14:textId="61CA2A1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8D7B5F" w14:textId="2FC20F1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C2ED23" w14:textId="69B0B96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8,059.63 </w:t>
            </w:r>
          </w:p>
        </w:tc>
      </w:tr>
      <w:tr w:rsidR="00F7621C" w14:paraId="7726D29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E563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E95C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235FC85" w14:textId="5805BF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C253762" w14:textId="52E736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A85DC" w14:textId="15D814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7E5244" w14:textId="1E340F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F7621C" w14:paraId="049EF1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9ED8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A4B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5CCCD50B" w14:textId="60F6B5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15E196" w14:textId="53EAAB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C0220" w14:textId="3D55BA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A35CF" w14:textId="6C019A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F7621C" w14:paraId="0C191EA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F611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CE0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BA15EB1" w14:textId="511DE8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68BA6A30" w14:textId="6AF67C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8B4FD" w14:textId="219B26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429EC" w14:textId="472A12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F7621C" w14:paraId="1051161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A817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5183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7E7F6825" w14:textId="068F11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948.00 </w:t>
            </w:r>
          </w:p>
        </w:tc>
        <w:tc>
          <w:tcPr>
            <w:tcW w:w="675" w:type="pct"/>
            <w:tcBorders>
              <w:top w:val="nil"/>
              <w:left w:val="nil"/>
              <w:bottom w:val="single" w:sz="4" w:space="0" w:color="000000"/>
              <w:right w:val="single" w:sz="4" w:space="0" w:color="000000"/>
            </w:tcBorders>
            <w:shd w:val="clear" w:color="auto" w:fill="auto"/>
            <w:noWrap/>
            <w:vAlign w:val="bottom"/>
            <w:hideMark/>
          </w:tcPr>
          <w:p w14:paraId="78CB560A" w14:textId="383E0F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0AE8D" w14:textId="25BA34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526DF" w14:textId="57FE4C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948.00 </w:t>
            </w:r>
          </w:p>
        </w:tc>
      </w:tr>
      <w:tr w:rsidR="00F7621C" w14:paraId="280A0AF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8A14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1155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DFC6294" w14:textId="6C0AC4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665E958A" w14:textId="1137D5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BBDCD" w14:textId="2286A1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D462D" w14:textId="1299DD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F7621C" w14:paraId="4696BA6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428D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F51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FD8E784" w14:textId="3FE478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5F368380" w14:textId="5201B9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FA974" w14:textId="6416D9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4ACD1" w14:textId="7FD478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F7621C" w14:paraId="6A509E5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A9BA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2F88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5F5A4EC" w14:textId="28980E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0BC49C99" w14:textId="3358A9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8492A" w14:textId="7BDAC7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B90DA" w14:textId="6E3CBE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F7621C" w14:paraId="1B503560"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D72A5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68081C2" w14:textId="6F873BD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2AFEB8C2" w14:textId="3332E84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02B6AF" w14:textId="5132B68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82700A2" w14:textId="0B8B080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F7621C" w14:paraId="2ED6845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C5447"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CDA0EAC" w14:textId="2BF3C97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719F18" w14:textId="06DF698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F147EA" w14:textId="29CAE08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60C0F0" w14:textId="0243498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F7621C" w14:paraId="7D7213F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0C11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BAE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10F9679" w14:textId="43E9C3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E0C590E" w14:textId="102926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1314C" w14:textId="0DAA17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D07D4" w14:textId="72553D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F7621C" w14:paraId="40ECC36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52DF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250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A966968" w14:textId="5352E8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756C386" w14:textId="15A111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7D88D" w14:textId="612CD4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B7038" w14:textId="22ACA2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F7621C" w14:paraId="7D6C650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0FC9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713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E68B6BD" w14:textId="279FC9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2374C5F" w14:textId="634B61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9BEF0" w14:textId="17B0D1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EE2B7" w14:textId="05F04D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7621C" w14:paraId="10159D1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D135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AC67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7FEBC9D8" w14:textId="33038E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3AB59C9" w14:textId="2F1FEB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0204E" w14:textId="1CE7EE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4113A" w14:textId="13CD2A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7621C" w14:paraId="307F745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8259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7E2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29AB291" w14:textId="5B1E70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C104D3" w14:textId="173954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C336" w14:textId="519D9B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7ADB2" w14:textId="31E0C2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F7621C" w14:paraId="3273D12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0358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368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1C42568A" w14:textId="2D9844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7FEA262" w14:textId="0E0915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8508F" w14:textId="5E4FF6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75850" w14:textId="393E91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F7621C" w14:paraId="789FB3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B81B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BF3F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B6B2433" w14:textId="0BB235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858675C" w14:textId="0B5209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1FC0D" w14:textId="2EE247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F7170" w14:textId="00046B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F7621C" w14:paraId="78FB3EC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4B9A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279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DB7BAA4" w14:textId="3C97B6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C7FE125" w14:textId="1EB484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D31CB" w14:textId="253F4C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BFB0F" w14:textId="0B07AE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F7621C" w14:paraId="24E39B1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400F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03C668F1" w14:textId="177E74D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48B2A" w14:textId="5236617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4BAB24" w14:textId="70EFDF6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F158AB" w14:textId="1BD6F90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F7621C" w14:paraId="6A6147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1D50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6BB0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4810A4B9" w14:textId="56ED93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18C301D" w14:textId="3C459C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E9962" w14:textId="2C8414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F1E11" w14:textId="7AE388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F7621C" w14:paraId="00DB2E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BCF2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68AC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8476B1B" w14:textId="3730BB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6E4D115" w14:textId="21D3E1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61095" w14:textId="44C6B3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70AED" w14:textId="0C361E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F7621C" w14:paraId="2AB2374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F9BC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7046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10506E70" w14:textId="58A39A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8A966B2" w14:textId="274747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5BAB8" w14:textId="142EBD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8E8A7" w14:textId="01077F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F7621C" w14:paraId="698EAC6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F1B6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BD16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02D4E15" w14:textId="32C32B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45196A86" w14:textId="135F9F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880ED" w14:textId="0F9C78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6F3AA" w14:textId="6817F9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F7621C" w14:paraId="157F96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9D28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F35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611C2BC" w14:textId="0C55C3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2689EA2" w14:textId="50EBCA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A7BC1" w14:textId="4D5610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A58DB" w14:textId="026143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F7621C" w14:paraId="478B93C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9677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2A85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44507A87" w14:textId="1137F7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5E7968FA" w14:textId="52682D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D3A26" w14:textId="15EA27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CC342" w14:textId="234F58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F7621C" w14:paraId="11F46C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0A96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FE78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E4108D9" w14:textId="157FA3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FD1D28" w14:textId="7B1763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48DCD" w14:textId="505D2B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0DE7F" w14:textId="2F8322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F7621C" w14:paraId="4A9BEDF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822B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7E81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16ED979" w14:textId="024EBE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9D61E" w14:textId="16DAF1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80A99" w14:textId="2BAEBC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B7748" w14:textId="2B2D37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F7621C" w14:paraId="3D2D6D1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5948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F801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5381E106" w14:textId="41952F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38A287E3" w14:textId="40DE67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D61F" w14:textId="772421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A481E" w14:textId="035AD8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F7621C" w14:paraId="3ADB160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F863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CCA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C51522B" w14:textId="0189F2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6CA0952" w14:textId="113E08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4767D" w14:textId="1A63D8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2823D" w14:textId="4EE9F2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F7621C" w14:paraId="335A38A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A044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224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22B67C1" w14:textId="4ABD7C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2638038A" w14:textId="3CA7E7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C84B5" w14:textId="2359A2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C0576" w14:textId="02D936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F7621C" w14:paraId="7B87812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C9F7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E33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ABF3AB8" w14:textId="53CCE7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053C5CBF" w14:textId="55D5A9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EABD4" w14:textId="291C65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2D6CE" w14:textId="7895E4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F7621C" w14:paraId="2CF5F38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30A6B"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0635C8D" w14:textId="1200ED5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EE2511B" w14:textId="1950437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4E6860" w14:textId="6B0E13C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A071678" w14:textId="42F1F58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F7621C" w14:paraId="69AFB8F7" w14:textId="77777777" w:rsidTr="00A8553A">
        <w:trPr>
          <w:trHeight w:val="20"/>
        </w:trPr>
        <w:tc>
          <w:tcPr>
            <w:tcW w:w="86" w:type="pct"/>
            <w:tcBorders>
              <w:top w:val="nil"/>
              <w:left w:val="nil"/>
              <w:bottom w:val="single" w:sz="4" w:space="0" w:color="000000"/>
              <w:right w:val="nil"/>
            </w:tcBorders>
            <w:shd w:val="clear" w:color="auto" w:fill="auto"/>
            <w:noWrap/>
            <w:vAlign w:val="bottom"/>
            <w:hideMark/>
          </w:tcPr>
          <w:p w14:paraId="728B63A4" w14:textId="77777777" w:rsidR="00F7621C" w:rsidRDefault="00F7621C" w:rsidP="00A8553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687A8B3A" w14:textId="77777777" w:rsidR="00F7621C" w:rsidRDefault="00F7621C" w:rsidP="00A8553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03C2BA1" w14:textId="6A277A0B"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62871E" w14:textId="39C026FF"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67C9D" w14:textId="2F00EB81"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477065" w14:textId="2DE88803"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F7621C" w14:paraId="73C16DD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7D99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4158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CF9DBEA" w14:textId="55E919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87688FB" w14:textId="510914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1F161" w14:textId="0724BA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5FB2C" w14:textId="145C09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F7621C" w14:paraId="7D1CAD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0E84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B54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DD3ED96" w14:textId="74F67D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164E40D4" w14:textId="390B56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9B45F" w14:textId="02ECB5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97290" w14:textId="25819C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F7621C" w14:paraId="75554EC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50AE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05A5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0556C9AC" w14:textId="142198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6D838DF1" w14:textId="5B17FD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95B2C" w14:textId="0D1C61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B944F" w14:textId="7036E2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F7621C" w14:paraId="701FD12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BE4F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C76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B6A2BD7" w14:textId="2DB722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320CB2B" w14:textId="072D2B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F1865" w14:textId="4DA48D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7CA7C" w14:textId="487E34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F7621C" w14:paraId="678D96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8E59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DCDD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E4DA896" w14:textId="61228F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4495E48" w14:textId="3B4837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2B730" w14:textId="074714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A8DC5" w14:textId="10AE56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F7621C" w14:paraId="1210C2B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4C2B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3DA74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2646A090" w14:textId="41F69D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E8A8B60" w14:textId="0A282F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1E4A0" w14:textId="01EDBE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CA69D" w14:textId="4F7175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F7621C" w14:paraId="7E7FA66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B56C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CD7C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5BEABB5" w14:textId="5350DB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3ECE245B" w14:textId="645A25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59C97" w14:textId="1D2103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5050D" w14:textId="4CFA88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F7621C" w14:paraId="01C56D6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F9FB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62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4A0C758" w14:textId="326096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70C3DCE" w14:textId="380406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E293" w14:textId="3BF84C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FF9F8" w14:textId="434E3D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F7621C" w14:paraId="79691A2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28E6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E405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A98280C" w14:textId="5DFA61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A451C4B" w14:textId="2E81B4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B2B1C" w14:textId="27E94E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19E0C" w14:textId="422691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F7621C" w14:paraId="4BB0915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C7A3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9978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C86E013" w14:textId="419F2A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2D4EFE10" w14:textId="5F8569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57864" w14:textId="36627D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8603C" w14:textId="75A681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F7621C" w14:paraId="30505F1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4DBF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7B4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A1D122B" w14:textId="24C4F8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84EEA37" w14:textId="10C08F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C1DB7" w14:textId="201AC9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CD83C" w14:textId="0CBF1C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F7621C" w14:paraId="5A7D92D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C174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4A05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4B7AB8D" w14:textId="26540B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53D35C9" w14:textId="3A1262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539B5" w14:textId="3F0D7E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3BED9" w14:textId="2506B0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F7621C" w14:paraId="731A3C2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69C9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1407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8F1F9C0" w14:textId="73A0BB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76073E9F" w14:textId="49E42B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A4DFB" w14:textId="2C14C1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E3F2C" w14:textId="3A04AE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F7621C" w14:paraId="710746F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33ED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FD79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8CE88E2" w14:textId="026358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6661573" w14:textId="28895B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1C453" w14:textId="70A79A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5A567" w14:textId="16F267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F7621C" w14:paraId="543191A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71A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4561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7DE8315B" w14:textId="6A0327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FBA714F" w14:textId="31D9CF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9CA47" w14:textId="329A10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1D2D2" w14:textId="32FC6D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F7621C" w14:paraId="5E1D99E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D01C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9971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2A9633DC" w14:textId="4D5504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5F5044FA" w14:textId="6C8CC3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324A8" w14:textId="72A0A6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201D8" w14:textId="5FBA57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F7621C" w14:paraId="64AD023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5217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2563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56B2FA83" w14:textId="26AACC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2B414EB4" w14:textId="3087EC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52470" w14:textId="6BEFCC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39662" w14:textId="1F1BD5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F7621C" w14:paraId="5016D85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A14C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BDD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2A3BA9E" w14:textId="3353B7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5E3AF51F" w14:textId="51B2FC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A892C" w14:textId="49B86F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D1E78" w14:textId="22A754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F7621C" w14:paraId="1BC78AE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6F11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B53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529B8B09" w14:textId="7E03DA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3431B9C1" w14:textId="0C98D0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FE0A6" w14:textId="573376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A41B4" w14:textId="75AFC1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F7621C" w14:paraId="1F40CFB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8AB1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77B4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B810CF1" w14:textId="36C9C1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70DA2B3A" w14:textId="567F2C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3A51" w14:textId="7FB626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F2524" w14:textId="5BA678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F7621C" w14:paraId="3944F21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C653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38D0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4F61929" w14:textId="13A64A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20302F02" w14:textId="2FA454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835F7" w14:textId="772523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B478E" w14:textId="035F72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F7621C" w14:paraId="45B48B8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9597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917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1B9D124" w14:textId="0E07D1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0991EBC" w14:textId="5FD079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CBECE" w14:textId="7926EF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0BAA0" w14:textId="2365C0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F7621C" w14:paraId="30AD7E5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8A59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6320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54A2703" w14:textId="2D1915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78C76A4A" w14:textId="37E4D9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58EAC" w14:textId="494037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F24A4" w14:textId="0DE566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F7621C" w14:paraId="12A5F21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4DCD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9335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EA48260" w14:textId="790932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82A85EE" w14:textId="5F8D46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0A20C" w14:textId="56E267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5951B" w14:textId="147D88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F7621C" w14:paraId="21E9E09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6436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994FD2B" w14:textId="7D279B3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23C1354A" w14:textId="74C0C14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261A1F" w14:textId="02A7C89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C4E09E" w14:textId="20C87DD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F7621C" w14:paraId="7C065F74"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590C5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073B5481" w14:textId="0B1D4F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A2585C0" w14:textId="4C45A6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8C2A8" w14:textId="79D68E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091CF" w14:textId="0A72E8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F7621C" w14:paraId="0440C5E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8DA4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9C5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19983F06" w14:textId="72AD15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00B6825B" w14:textId="7553DA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380DF" w14:textId="42A6BF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3E479" w14:textId="199B35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F7621C" w14:paraId="114C034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527D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6B6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F934FD2" w14:textId="4C293E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169FB8A" w14:textId="280A72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3A537" w14:textId="4FE195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5FEC7" w14:textId="399D45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F7621C" w14:paraId="603587C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7166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37C8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1D44B3" w14:textId="34D24E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40E15208" w14:textId="1EA5B2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4CFEE" w14:textId="3CAC56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99AD3" w14:textId="3A2D5F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F7621C" w14:paraId="7C8B801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7230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7AA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06601321" w14:textId="75DA87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ECA8EC0" w14:textId="0AE631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32EF6" w14:textId="283C3C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D4EF9" w14:textId="25CBFA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F7621C" w14:paraId="30EF471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E85A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9CBE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EB04943" w14:textId="0660DE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4BF78234" w14:textId="08F031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F043" w14:textId="3018F3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01F57" w14:textId="3E44F2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F7621C" w14:paraId="7C1E053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7FCB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63EB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46D0A43C" w14:textId="5B62A6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D395CA6" w14:textId="3A552C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437C1" w14:textId="00320C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BACB9" w14:textId="475FBB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F7621C" w14:paraId="51156E8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B81F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09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55EBC26" w14:textId="004605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E64A00D" w14:textId="0914B9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CDD92" w14:textId="7600B1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CDFE0" w14:textId="6CF68D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F7621C" w14:paraId="3E2EDC8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EF51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8D9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63E13385" w14:textId="5532BD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268B5" w14:textId="5C6529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7B71B" w14:textId="75D727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847FF" w14:textId="5AEB77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F7621C" w14:paraId="39A4B33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EE72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7BC2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44937D2" w14:textId="2CB85D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37EF5A77" w14:textId="2B5115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E65B6" w14:textId="6BBFD3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0F931" w14:textId="567FF2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F7621C" w14:paraId="42C8C7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C9D8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3F54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BD53EF1" w14:textId="02700A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4EDC8C73" w14:textId="0ED606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4FD01" w14:textId="756F38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AF86A" w14:textId="3E0BA2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F7621C" w14:paraId="4CE8E10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8C24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0D6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04140677" w14:textId="013152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F48C6E5" w14:textId="12F816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2F37D" w14:textId="5A2B54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3FA5E" w14:textId="3E9F56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F7621C" w14:paraId="63BED05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CE30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EE44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337617D" w14:textId="6DE928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EA3C403" w14:textId="42B5BF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38B7F" w14:textId="589C7F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B49E6" w14:textId="3D27F7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F7621C" w14:paraId="0C4B37E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ADCD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6F2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67FF326" w14:textId="3868C5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59FD544" w14:textId="504D1B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57116" w14:textId="681BAC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03B99" w14:textId="2BB486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7621C" w14:paraId="7492F30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D1C5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449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323EFC5" w14:textId="147F33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4B20441" w14:textId="1D1EE1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9E120" w14:textId="60F991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E32E2" w14:textId="223E10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F7621C" w14:paraId="6CA71AC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0ED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0F1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173A54D" w14:textId="256D8B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C9945AE" w14:textId="7DD877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2DB5B" w14:textId="072AE0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62646" w14:textId="67AA4D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7621C" w14:paraId="0BE07BB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B2BD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DD88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30B7C14E" w14:textId="32E11A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47F8B28" w14:textId="574F91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A2B62" w14:textId="4B5D24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F5519" w14:textId="201D62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F7621C" w14:paraId="647237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7214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570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D7B8213" w14:textId="5875D1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639FD3A" w14:textId="3BF50B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46A3E" w14:textId="4204B4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CB400" w14:textId="5EF05A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F7621C" w14:paraId="090E3C1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81CF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D285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460A8C9" w14:textId="0971F4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7D613" w14:textId="35B0A9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C7371" w14:textId="070AA9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5760A" w14:textId="3C8ABC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F7621C" w14:paraId="3B0920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5269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7151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0014589" w14:textId="47F0D4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BD5875D" w14:textId="07FE9F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6D886" w14:textId="2AF7B6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D4912" w14:textId="65E10D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F7621C" w14:paraId="24C14FE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CAD4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0048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949E444" w14:textId="452A81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6D40D" w14:textId="5B79AE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1DE46" w14:textId="0010B9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8FE52" w14:textId="083A9D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F7621C" w14:paraId="14E5D5F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4238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378C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8ED9E32" w14:textId="5AC424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EDAC293" w14:textId="6137CE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75626" w14:textId="512BF2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B3FE" w14:textId="7AC4BF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F7621C" w14:paraId="158A61B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F260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289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0072FC4" w14:textId="5BEDE1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EC046CC" w14:textId="65FD90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8DCB8" w14:textId="40F1A1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86C2A" w14:textId="42A625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F7621C" w14:paraId="3EDF1A5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2CCB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48DA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BBA2AC9" w14:textId="6A2F07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0083DEF" w14:textId="33440E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CB64A" w14:textId="442C14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A251F" w14:textId="298D4D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F7621C" w14:paraId="5EEF9E5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31E4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C6D7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BF1585D" w14:textId="0F4355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44D7963E" w14:textId="28BA7E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B93AE" w14:textId="1D4631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D34CE" w14:textId="0E0104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F7621C" w14:paraId="13CA46E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9A7A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263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6A685770" w14:textId="4DDC4C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FEF550E" w14:textId="2F8A55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ECD1B" w14:textId="6E7FCB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F6889" w14:textId="03E3DE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7621C" w14:paraId="4177587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F04E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CDF5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B513EB6" w14:textId="56B96B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DF9CBD" w14:textId="74A1F0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CE996" w14:textId="714C33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9DAAF" w14:textId="5BEFB8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F7621C" w14:paraId="1F8796D5"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8E455"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0AC5F55" w14:textId="3F6A20F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3FD1FA2C" w14:textId="689E2A0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774FF5" w14:textId="5411812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43725F" w14:textId="342CEF9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r>
      <w:tr w:rsidR="00F7621C" w14:paraId="43D1224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FB227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0A7BC9B" w14:textId="2BBCAE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1DFB7415" w14:textId="14498A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10113" w14:textId="37E921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31FA1" w14:textId="2A44CF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F7621C" w14:paraId="327F022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CDFE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565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6CBF50A" w14:textId="799977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09847826" w14:textId="33D7CD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1F27E" w14:textId="3634F4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09773" w14:textId="6A8531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F7621C" w14:paraId="5F037C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250E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5C9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AE51807" w14:textId="6B50C9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1D77E3D" w14:textId="7AE238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2BEC1" w14:textId="1FD9D7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CCEB9" w14:textId="0E0B37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F7621C" w14:paraId="5BA2DF8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D217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A4EB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47FB8772" w14:textId="7FA3DB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787F1A4" w14:textId="44BE0D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DD028" w14:textId="3ABE33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7757C" w14:textId="7E1E3C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F7621C" w14:paraId="75C210A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055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450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78E1F6D4" w14:textId="59F100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FC71596" w14:textId="161C33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3C4A0" w14:textId="35F34C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B239D" w14:textId="01EBCA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F7621C" w14:paraId="29BE906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6CA7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1F66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36A65F40" w14:textId="52AC09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7A0FD15" w14:textId="5D4506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9D882" w14:textId="66486F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3D0D1" w14:textId="36A351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F7621C" w14:paraId="275F463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5CAC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02F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68AA107" w14:textId="300E20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F505B24" w14:textId="1A6F8C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54680" w14:textId="38C61E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E6EDA" w14:textId="58B67C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F7621C" w14:paraId="0BFD5B7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5551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F46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5DE441F" w14:textId="11D172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AE84156" w14:textId="7F9809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F659E" w14:textId="34AD9E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A5576" w14:textId="6981C4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F7621C" w14:paraId="2B365CD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AEF0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F95C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6412D9C" w14:textId="5E24E4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7D7F965B" w14:textId="2CDC64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81559" w14:textId="363CDF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7CD94" w14:textId="37619F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F7621C" w14:paraId="39D4573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69A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3A7B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614665E8" w14:textId="5C8564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4C05F3B" w14:textId="5BBC99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24522" w14:textId="7E9007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F601" w14:textId="24C2D6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F7621C" w14:paraId="4ABC21D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36E9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566F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30E8FC2" w14:textId="0D6481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0ADE5D6" w14:textId="47DCAB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70CD9" w14:textId="4F7D87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4ACF6" w14:textId="368737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F7621C" w14:paraId="2079059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A67E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1EB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761F499" w14:textId="44B5C7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3F1425C" w14:textId="131F8A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BA6C6" w14:textId="674FF3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9F497" w14:textId="1AD32F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F7621C" w14:paraId="05D556C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86FA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07F4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C5EF126" w14:textId="1F1E54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1562768" w14:textId="120D2A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28A23" w14:textId="5D43F9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A33E2" w14:textId="4DC6B9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F7621C" w14:paraId="1DCAC9A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E8C2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44E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4038C8AE" w14:textId="4801ED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D777FFF" w14:textId="747B5F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63799" w14:textId="25FA95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FB9E0" w14:textId="17A81A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F7621C" w14:paraId="625CD5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6C82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8B09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797B94CD" w14:textId="66EE6C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150877A8" w14:textId="4CFDA8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33330" w14:textId="53A055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F7309" w14:textId="13BF00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F7621C" w14:paraId="237C6FC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360B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226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99D8913" w14:textId="57F7A7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BA06AEE" w14:textId="01451B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2FBCF" w14:textId="554BED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31BC0" w14:textId="1552BD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F7621C" w14:paraId="5B617EE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9667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C7AA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D3B5FDF" w14:textId="0E7152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9D9AEC0" w14:textId="3DAB69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1D332" w14:textId="16FB21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FD7AB" w14:textId="03C574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F7621C" w14:paraId="2981589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F591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884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09338CA" w14:textId="4AA64F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AF68F34" w14:textId="25881A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06DFF" w14:textId="2B1FF8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89AA4" w14:textId="2B97F5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F7621C" w14:paraId="57EC8E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0C94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7D2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5502E3D" w14:textId="1C5A0D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00AB379" w14:textId="0A333F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41694" w14:textId="0B474B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2FBA3" w14:textId="7A3072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F7621C" w14:paraId="1AAB78F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75F3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BA4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3D3C50E" w14:textId="05C97D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7E3B8725" w14:textId="1FC4CA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C92AC" w14:textId="66402B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3B09D" w14:textId="015042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F7621C" w14:paraId="0F2B222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C4E0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977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C5D403D" w14:textId="79E535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0762C77" w14:textId="76FCD3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4B5F0" w14:textId="7CDE4F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47076" w14:textId="0BE35D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F7621C" w14:paraId="050D5D6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A105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232E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EC7721A" w14:textId="3DE7F6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04713367" w14:textId="31AB51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DB5BC" w14:textId="02159C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1B36E" w14:textId="6D4E08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F7621C" w14:paraId="7E4A4BF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4F51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C11F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349B54E" w14:textId="1DDA8D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0DBD27E3" w14:textId="3C3F43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FEBEF" w14:textId="16380D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AF9B3" w14:textId="1C12E5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F7621C" w14:paraId="7DF0A470"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18AB8"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6A4360AD" w14:textId="2231909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5E0B0A8" w14:textId="0C8B77E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E5E56A" w14:textId="3B17AD0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9ED8D2" w14:textId="442E958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r>
      <w:tr w:rsidR="00F7621C" w14:paraId="232A6FB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46B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28E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40F4020" w14:textId="0A78AC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281BD9ED" w14:textId="66DFEA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42BD1" w14:textId="3021D9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1DF26" w14:textId="6C6E2D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F7621C" w14:paraId="05A8D2B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BF70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0889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1548915" w14:textId="241274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31BB302" w14:textId="4A092F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F3F66" w14:textId="4FF131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00692" w14:textId="22D547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F7621C" w14:paraId="2008C5A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7F7B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612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59FD3FB" w14:textId="4F6A69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2F93F02B" w14:textId="00204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16CFF" w14:textId="2BB049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F687F" w14:textId="4385A8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F7621C" w14:paraId="5FB5656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25DC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435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D31784E" w14:textId="79F91E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DE118F5" w14:textId="7FE82A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759ED" w14:textId="7524BF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1BABB" w14:textId="2D1CD7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F7621C" w14:paraId="69D4285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03FF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1CF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39D7302" w14:textId="24BEE7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A520B77" w14:textId="47EDDF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E91C0" w14:textId="0AC927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A2B1A" w14:textId="612F01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F7621C" w14:paraId="0FFC2B7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C455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BB3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E3D5540" w14:textId="5F0BF1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1FC36E5" w14:textId="32B30E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29CF9" w14:textId="56C317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CD5A1" w14:textId="760107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F7621C" w14:paraId="1E5431B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BA9D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F0C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BA6EAF8" w14:textId="45D1DE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D9111EB" w14:textId="4901DC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95ECE" w14:textId="5D4232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6D708" w14:textId="3C3FC6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F7621C" w14:paraId="480C88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3EAD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5C8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19F1E54D" w14:textId="5A6DD4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6FF67EC8" w14:textId="128127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AA741" w14:textId="7BC7C7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F5855" w14:textId="4CDD36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F7621C" w14:paraId="5E8F8C5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C260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BA31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A0BE326" w14:textId="7A7852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c>
          <w:tcPr>
            <w:tcW w:w="675" w:type="pct"/>
            <w:tcBorders>
              <w:top w:val="nil"/>
              <w:left w:val="nil"/>
              <w:bottom w:val="single" w:sz="4" w:space="0" w:color="000000"/>
              <w:right w:val="single" w:sz="4" w:space="0" w:color="000000"/>
            </w:tcBorders>
            <w:shd w:val="clear" w:color="auto" w:fill="auto"/>
            <w:noWrap/>
            <w:vAlign w:val="bottom"/>
            <w:hideMark/>
          </w:tcPr>
          <w:p w14:paraId="2515FB14" w14:textId="071C00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DF2AD" w14:textId="3851DA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3AA77" w14:textId="57D94B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r>
      <w:tr w:rsidR="00F7621C" w14:paraId="73294BC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7E22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B2E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9A88AC1" w14:textId="2DBFFE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51E016B5" w14:textId="5DDE81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3FCB1" w14:textId="277691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1CB1A" w14:textId="10E84A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F7621C" w14:paraId="508ACA3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D1F5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8CE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3E5925C" w14:textId="55B105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92CC098" w14:textId="7B98E0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553A6" w14:textId="31D8AC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6C545" w14:textId="7E73E8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F7621C" w14:paraId="4B817BD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CC49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EFD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0AF0BA3" w14:textId="0C4437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65E5711" w14:textId="4B8E57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EDB8C" w14:textId="7613B7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988CA" w14:textId="64259E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F7621C" w14:paraId="307C2FC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7B0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EE3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C04C8E5" w14:textId="73F04C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E9BC325" w14:textId="19BAE1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A46FF" w14:textId="462B41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27555" w14:textId="20B8C2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7621C" w14:paraId="1217BBD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1760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8CB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A7A0349" w14:textId="6D0F2A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5DCC15E" w14:textId="5ED46E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2EF52" w14:textId="6D2E48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3CACD" w14:textId="634222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F7621C" w14:paraId="5A15BB7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D1FB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7B34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6A754E32" w14:textId="20EBB5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145BA84" w14:textId="40F983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13870" w14:textId="3542B5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EFC66" w14:textId="3309F1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F7621C" w14:paraId="5079AC4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6432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A6D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6103024" w14:textId="6FAC91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61390A6" w14:textId="539ED9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0F34B" w14:textId="4181A3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2468F" w14:textId="5ABF18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F7621C" w14:paraId="053EA3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2C87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1E25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935CECC" w14:textId="18E7EE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104B26C1" w14:textId="72360A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A67E5" w14:textId="1184DE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0955B" w14:textId="2F6AAE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F7621C" w14:paraId="600BDFC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C8823"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49F97EF" w14:textId="6FC05A7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9470E8" w14:textId="351F329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BC6040" w14:textId="6A16FE0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C56DA2" w14:textId="1D07AA4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F7621C" w14:paraId="78E3ED0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3CB5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D062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3212B4F4" w14:textId="61C1A3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2B4CEDB" w14:textId="658217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075B6" w14:textId="27FEAB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08BE7" w14:textId="45815A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F7621C" w14:paraId="796C19B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892F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ABF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88DE308" w14:textId="0797E8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64B7344" w14:textId="1B96D4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1A482" w14:textId="7E57A0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100E4" w14:textId="21066F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F7621C" w14:paraId="0A5866B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3A17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5B17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14A6D3CA" w14:textId="627084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5F17BBE1" w14:textId="357B37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F9C3A" w14:textId="04BBE7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92FB8" w14:textId="4B34E4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F7621C" w14:paraId="3DB5B8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9F94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E42B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4A11E7F" w14:textId="1F730F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41BCFB2" w14:textId="70A187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BA62B" w14:textId="142A73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2BCE7" w14:textId="4C8215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F7621C" w14:paraId="6994456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ECEC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09A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73FFFA6" w14:textId="2A62B1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D3F2DDD" w14:textId="1CB7D8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F57B8" w14:textId="53EE9E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4FEEB" w14:textId="016611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F7621C" w14:paraId="4913128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6631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372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2C48F79" w14:textId="1184DC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9C0E1D5" w14:textId="6B02A8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49028" w14:textId="5CB6F7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B17F5" w14:textId="511636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F7621C" w14:paraId="0737093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9CC7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680E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2ECA97D" w14:textId="7BBAEF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C2EEC63" w14:textId="31DAA2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F72D8" w14:textId="20622A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5C36D" w14:textId="46E7FA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F7621C" w14:paraId="6DB442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9239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698C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F9F7349" w14:textId="2AA345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2316C0CA" w14:textId="38A06A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ED63B" w14:textId="0B6B76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D6EE5" w14:textId="1EF990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F7621C" w14:paraId="6FE9A1CE"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718775"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96666E7" w14:textId="401E746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1,487,5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88665C4" w14:textId="290E1A0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541,006.64 </w:t>
            </w:r>
          </w:p>
        </w:tc>
        <w:tc>
          <w:tcPr>
            <w:tcW w:w="624" w:type="pct"/>
            <w:tcBorders>
              <w:top w:val="nil"/>
              <w:left w:val="nil"/>
              <w:bottom w:val="single" w:sz="4" w:space="0" w:color="000000"/>
              <w:right w:val="single" w:sz="4" w:space="0" w:color="000000"/>
            </w:tcBorders>
            <w:shd w:val="clear" w:color="A5A5A5" w:fill="A5A5A5"/>
            <w:noWrap/>
            <w:vAlign w:val="bottom"/>
            <w:hideMark/>
          </w:tcPr>
          <w:p w14:paraId="26FACC5F" w14:textId="6487A51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E7F2CE1" w14:textId="35A33C1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1,028,513.98 </w:t>
            </w:r>
          </w:p>
        </w:tc>
      </w:tr>
      <w:tr w:rsidR="00F7621C" w14:paraId="6B0A99C5"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15597"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756D8880" w14:textId="17A9CC1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906,06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61A8014" w14:textId="646D0D8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91,027.35 </w:t>
            </w:r>
          </w:p>
        </w:tc>
        <w:tc>
          <w:tcPr>
            <w:tcW w:w="624" w:type="pct"/>
            <w:tcBorders>
              <w:top w:val="nil"/>
              <w:left w:val="nil"/>
              <w:bottom w:val="single" w:sz="4" w:space="0" w:color="000000"/>
              <w:right w:val="single" w:sz="4" w:space="0" w:color="000000"/>
            </w:tcBorders>
            <w:shd w:val="clear" w:color="D8D8D8" w:fill="D8D8D8"/>
            <w:noWrap/>
            <w:vAlign w:val="bottom"/>
            <w:hideMark/>
          </w:tcPr>
          <w:p w14:paraId="41B03032" w14:textId="73568C9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35B918" w14:textId="3F60220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1,197,096.20 </w:t>
            </w:r>
          </w:p>
        </w:tc>
      </w:tr>
      <w:tr w:rsidR="00F7621C" w14:paraId="5FA4278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BA026C"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4AFB936B" w14:textId="655DC2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05353D4" w14:textId="71D4EF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7C3AB55" w14:textId="30E25E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90A202" w14:textId="6D53EC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F7621C" w14:paraId="42FCF87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D492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3D02B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399ED9C3" w14:textId="2F7EB6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1E14E429" w14:textId="676839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1B5F7" w14:textId="7EEF68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E79A1" w14:textId="70C8CA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F7621C" w14:paraId="53F04B7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4EB68"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57F07C"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04B1C10F" w14:textId="49055E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3248013D" w14:textId="479689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4621F" w14:textId="275B6C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4F463" w14:textId="07BD85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F7621C" w14:paraId="3FB7A4F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CC5D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F85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80B081F" w14:textId="010ADC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2A4339EC" w14:textId="408619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1D019" w14:textId="0E9D31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94637" w14:textId="0A61CE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F7621C" w14:paraId="2A5BE4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1653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59B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3ADA6F2" w14:textId="135016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7EA6DDB" w14:textId="1727F5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85192B" w14:textId="7E0BAB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33958" w14:textId="3EE089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F7621C" w14:paraId="6B476C2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87C9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0C4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6CE626B" w14:textId="4FAFB2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26A27D16" w14:textId="711535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42A58324" w14:textId="1FC09E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4E739" w14:textId="4F69D4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F7621C" w14:paraId="5BB9F08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D8E2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2600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30FAD6CB" w14:textId="2D43B6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220EF2F4" w14:textId="52637D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328B3FE0" w14:textId="3EB122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E47EC" w14:textId="08B30F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F7621C" w14:paraId="71BC017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CD23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A69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B239F9A" w14:textId="7C3637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00AECDC9" w14:textId="32A200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4D194EA4" w14:textId="6DF2CF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AD360" w14:textId="1750E7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F7621C" w14:paraId="03D4C1C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0E1C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3A9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9EFE68B" w14:textId="44DBD3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436C3F7B" w14:textId="723120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C3B7C" w14:textId="77A73C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2C9CD" w14:textId="07B66F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F7621C" w14:paraId="764016E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B808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FB26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210D26EA" w14:textId="53E5A9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109AA9B7" w14:textId="62F863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D88A1" w14:textId="0191FF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F5657" w14:textId="1BD6DF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F7621C" w14:paraId="43491E8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A965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5A6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77FA61B" w14:textId="461D40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571445A1" w14:textId="11D97D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FC019F0" w14:textId="2DC731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FEDF8" w14:textId="7480A8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F7621C" w14:paraId="58F2E49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42BC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067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7751887" w14:textId="708E9A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023AC1A6" w14:textId="2B1C58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39F2D" w14:textId="426A85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E38B9" w14:textId="3B152B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F7621C" w14:paraId="5DC2E95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8C82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362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9CE417A" w14:textId="047034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48B28DA2" w14:textId="1D9479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04F04F0E" w14:textId="0423A2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57F57" w14:textId="37BC2B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F7621C" w14:paraId="712ACCA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FC74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C48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051DD28" w14:textId="43B2C9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F9E0499" w14:textId="74F095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33CD7" w14:textId="7BEC7C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20D72" w14:textId="367A3A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F7621C" w14:paraId="191F152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A988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98BB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A31D92D" w14:textId="4079F7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675" w:type="pct"/>
            <w:tcBorders>
              <w:top w:val="nil"/>
              <w:left w:val="nil"/>
              <w:bottom w:val="single" w:sz="4" w:space="0" w:color="000000"/>
              <w:right w:val="single" w:sz="4" w:space="0" w:color="000000"/>
            </w:tcBorders>
            <w:shd w:val="clear" w:color="auto" w:fill="auto"/>
            <w:noWrap/>
            <w:vAlign w:val="bottom"/>
            <w:hideMark/>
          </w:tcPr>
          <w:p w14:paraId="75656A30" w14:textId="47389A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EA7A148" w14:textId="4FA768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32C17" w14:textId="681382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F7621C" w14:paraId="7F1586D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BEFE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F769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7655A7E" w14:textId="76B8D0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64D733B" w14:textId="55F294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A8802" w14:textId="1833B5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08BF1" w14:textId="3387AC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F7621C" w14:paraId="2641318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40F9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38354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E60E200" w14:textId="18AFB7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05CAE17D" w14:textId="0B3CDC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3392777" w14:textId="44EFE5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BDCC4" w14:textId="205EAE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F7621C" w14:paraId="57706A7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6F31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7D5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D3CDEAE" w14:textId="0E5DFB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1337784E" w14:textId="181438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520EF990" w14:textId="5FB1A6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8F01E" w14:textId="1D60E8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F7621C" w14:paraId="6F20E9F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1409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7567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18BFD60" w14:textId="546FA2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2841AEE" w14:textId="7A8D54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9C1C7" w14:textId="0713EF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BB44F" w14:textId="7D7414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F7621C" w14:paraId="0048B61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D0D4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29D7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E503EDD" w14:textId="0D0300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788938E" w14:textId="32CE44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D917E62" w14:textId="748C21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A609A" w14:textId="37ACA9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F7621C" w14:paraId="0E560C3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F129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7E63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2488A23" w14:textId="253985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3E82161" w14:textId="025F83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556B7" w14:textId="01083D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C611B" w14:textId="4CA124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F7621C" w14:paraId="5CAF973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092A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6A1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59DEC37" w14:textId="4F11D8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67BD6F7" w14:textId="660F85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2AB88" w14:textId="402E06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B462B" w14:textId="6D1494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F7621C" w14:paraId="2D26F02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910A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0407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F86DE3D" w14:textId="142732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2408BA68" w14:textId="1DDFFA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DE3DF26" w14:textId="41B40D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4BDED" w14:textId="78F697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F7621C" w14:paraId="1D1B72E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81E2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A708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28CA0A6" w14:textId="111123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27FBC877" w14:textId="1A7715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644A4" w14:textId="06023D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3FF06" w14:textId="2D73C3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F7621C" w14:paraId="2EC9637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3F8A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839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6059ABD" w14:textId="213E6E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00E1270" w14:textId="130B41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61AFE" w14:textId="7EFF1D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666F9" w14:textId="758CDC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F7621C" w14:paraId="066CC23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942D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6FD7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4B593EB" w14:textId="4049E4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87D3C" w14:textId="0A87E1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918A0" w14:textId="5ACD61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283F2" w14:textId="606DB3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F7621C" w14:paraId="7D2826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48A8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269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C3EEFDE" w14:textId="5D2088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5584F5AF" w14:textId="01067B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212D6" w14:textId="086848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99AE5" w14:textId="4DDB69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F7621C" w14:paraId="3A3DC4D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5DD6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BF4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88215FA" w14:textId="3D371F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191CD40" w14:textId="47D484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BB0EB" w14:textId="5F0560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F08B5" w14:textId="7F5D42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F7621C" w14:paraId="4CBF0BE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4878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10F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F7115C7" w14:textId="129D07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605D75F7" w14:textId="18FC34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7C837C8A" w14:textId="6E764F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DA4FB" w14:textId="0DD0F4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F7621C" w14:paraId="17BF09F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9354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E994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1C0AE527" w14:textId="481421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905D106" w14:textId="37B8DD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0B470" w14:textId="4ADD87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6FDB0" w14:textId="3ABC58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F7621C" w14:paraId="7D94DB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E88C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1DC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A6DAE5F" w14:textId="058E93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CC74D07" w14:textId="52CB9B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2C934" w14:textId="54512E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DAA8E" w14:textId="7051C3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F7621C" w14:paraId="04192AC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96C7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16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FCF5E6D" w14:textId="4E55F6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11664B1A" w14:textId="321FF4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1C5BCD35" w14:textId="201396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C3CE7" w14:textId="2B774C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F7621C" w14:paraId="4B87AA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063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73C9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E3CCADE" w14:textId="22AC31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0D3F8835" w14:textId="0E9A86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91FC3" w14:textId="52F833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452C2" w14:textId="7568E8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F7621C" w14:paraId="6BCFBE9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526C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CA0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1B6745C" w14:textId="33B449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F9ADDBC" w14:textId="214E88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98049" w14:textId="29CE75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B6E9F" w14:textId="33BD72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F7621C" w14:paraId="1493EED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EEE2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27B5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4A93D05D" w14:textId="0B5789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3AD6C82" w14:textId="0FA3A1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88035" w14:textId="782EA4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B47F2" w14:textId="494E66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F7621C" w14:paraId="08A9D7E8"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DDB50"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2134A8F" w14:textId="4851C25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31,84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91FEFCB" w14:textId="4757B38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193F2028" w14:textId="1778BFD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C16E1B" w14:textId="781918E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537,120.21 </w:t>
            </w:r>
          </w:p>
        </w:tc>
      </w:tr>
      <w:tr w:rsidR="00F7621C" w14:paraId="655D23E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C8771"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F74E1AE" w14:textId="66D771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62028BC7" w14:textId="3FD69B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16B93AA5" w14:textId="57872E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0B8E40" w14:textId="4A7D53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F7621C" w14:paraId="7CD4EAA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87D3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F2958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6041F51D" w14:textId="79CF62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5D653E89" w14:textId="4EC09E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D0848" w14:textId="4B2B9B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64F5" w14:textId="72A644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F7621C" w14:paraId="2CCC4B2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C3A0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BF5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866E3A2" w14:textId="75DBDB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c>
          <w:tcPr>
            <w:tcW w:w="675" w:type="pct"/>
            <w:tcBorders>
              <w:top w:val="nil"/>
              <w:left w:val="nil"/>
              <w:bottom w:val="single" w:sz="4" w:space="0" w:color="000000"/>
              <w:right w:val="single" w:sz="4" w:space="0" w:color="000000"/>
            </w:tcBorders>
            <w:shd w:val="clear" w:color="auto" w:fill="auto"/>
            <w:noWrap/>
            <w:vAlign w:val="bottom"/>
            <w:hideMark/>
          </w:tcPr>
          <w:p w14:paraId="7E37A9D2" w14:textId="0EEA48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AD3AD" w14:textId="0C261E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76D63" w14:textId="435B7F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r>
      <w:tr w:rsidR="00F7621C" w14:paraId="0D0FBF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AF48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29F3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F134DE8" w14:textId="0A4041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77.00 </w:t>
            </w:r>
          </w:p>
        </w:tc>
        <w:tc>
          <w:tcPr>
            <w:tcW w:w="675" w:type="pct"/>
            <w:tcBorders>
              <w:top w:val="nil"/>
              <w:left w:val="nil"/>
              <w:bottom w:val="single" w:sz="4" w:space="0" w:color="000000"/>
              <w:right w:val="single" w:sz="4" w:space="0" w:color="000000"/>
            </w:tcBorders>
            <w:shd w:val="clear" w:color="auto" w:fill="auto"/>
            <w:noWrap/>
            <w:vAlign w:val="bottom"/>
            <w:hideMark/>
          </w:tcPr>
          <w:p w14:paraId="02A0B552" w14:textId="732F6A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6A58BDD0" w14:textId="5316F2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6C927" w14:textId="1ABF2C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F7621C" w14:paraId="7CFD306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2AA0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0F07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594A6C4" w14:textId="13A837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EA23E" w14:textId="7C4A6F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32F3BA" w14:textId="23E9E2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CD9D3" w14:textId="543C50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F7621C" w14:paraId="6DF2444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75EA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5ED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2E06020" w14:textId="59C110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4AD2E" w14:textId="30A9AB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0E047370" w14:textId="107405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D4C3A" w14:textId="183DF0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F7621C" w14:paraId="53A3A36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257A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8441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5399561" w14:textId="1C0A49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0,062.00 </w:t>
            </w:r>
          </w:p>
        </w:tc>
        <w:tc>
          <w:tcPr>
            <w:tcW w:w="675" w:type="pct"/>
            <w:tcBorders>
              <w:top w:val="nil"/>
              <w:left w:val="nil"/>
              <w:bottom w:val="single" w:sz="4" w:space="0" w:color="000000"/>
              <w:right w:val="single" w:sz="4" w:space="0" w:color="000000"/>
            </w:tcBorders>
            <w:shd w:val="clear" w:color="auto" w:fill="auto"/>
            <w:noWrap/>
            <w:vAlign w:val="bottom"/>
            <w:hideMark/>
          </w:tcPr>
          <w:p w14:paraId="7D248559" w14:textId="31B819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7D1CA2BC" w14:textId="51DE2F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C0CCB" w14:textId="2C3F06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8,878.78 </w:t>
            </w:r>
          </w:p>
        </w:tc>
      </w:tr>
      <w:tr w:rsidR="00F7621C" w14:paraId="0FB7AE9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C60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E170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4661865" w14:textId="4B08FA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7,260.75 </w:t>
            </w:r>
          </w:p>
        </w:tc>
        <w:tc>
          <w:tcPr>
            <w:tcW w:w="675" w:type="pct"/>
            <w:tcBorders>
              <w:top w:val="nil"/>
              <w:left w:val="nil"/>
              <w:bottom w:val="single" w:sz="4" w:space="0" w:color="000000"/>
              <w:right w:val="single" w:sz="4" w:space="0" w:color="000000"/>
            </w:tcBorders>
            <w:shd w:val="clear" w:color="auto" w:fill="auto"/>
            <w:noWrap/>
            <w:vAlign w:val="bottom"/>
            <w:hideMark/>
          </w:tcPr>
          <w:p w14:paraId="6BC2C503" w14:textId="3D8B9B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A0CFAA1" w14:textId="3E55F7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7B3C0" w14:textId="1447B0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F7621C" w14:paraId="2A76B79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252B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B16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243FA3E" w14:textId="469C68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E41575" w14:textId="680DCB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809CA" w14:textId="429A61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C4D85" w14:textId="007C99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7621C" w14:paraId="6F72E7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CFDC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FCB4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F36276D" w14:textId="40D012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36920" w14:textId="47567D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134B304" w14:textId="7368A7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45161" w14:textId="37C218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F7621C" w14:paraId="39221AE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9187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C286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2EC7DB54" w14:textId="7FC70E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675" w:type="pct"/>
            <w:tcBorders>
              <w:top w:val="nil"/>
              <w:left w:val="nil"/>
              <w:bottom w:val="single" w:sz="4" w:space="0" w:color="000000"/>
              <w:right w:val="single" w:sz="4" w:space="0" w:color="000000"/>
            </w:tcBorders>
            <w:shd w:val="clear" w:color="auto" w:fill="auto"/>
            <w:noWrap/>
            <w:vAlign w:val="bottom"/>
            <w:hideMark/>
          </w:tcPr>
          <w:p w14:paraId="4435F76A" w14:textId="058E1B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65616570" w14:textId="127ACD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D61E9" w14:textId="21437A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F7621C" w14:paraId="647E614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E37E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27C2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6C4257C2" w14:textId="7A7FB0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D9B06" w14:textId="5F5ED3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18A0FE3D" w14:textId="1AE0D7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62174" w14:textId="37B275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F7621C" w14:paraId="781FB3E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7415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3020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0B0677C" w14:textId="3C6D47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0A7EBD58" w14:textId="26D5BA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3B327C69" w14:textId="4F1681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BAA44" w14:textId="6719DB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F7621C" w14:paraId="650CB8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50CB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5AF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4199F8C" w14:textId="7D0441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ABA8A" w14:textId="5F4B22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32391" w14:textId="51B07F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82694" w14:textId="25C391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7621C" w14:paraId="6087181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A5F6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B61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22CD508D" w14:textId="53A01C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7F555" w14:textId="0A71E5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15AB9BFE" w14:textId="128C94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C1824" w14:textId="0DF5F9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F7621C" w14:paraId="5DFEB0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4CDE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BE7B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30443CC" w14:textId="5EA77B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9C26D" w14:textId="5B13B1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496DB" w14:textId="0B9CAF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C1F6E" w14:textId="043C79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7621C" w14:paraId="46317A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6588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E0FA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67A40E5" w14:textId="6619F5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B186DE0" w14:textId="67CE1E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C1EAA" w14:textId="455C52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13600" w14:textId="3B8F7D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F7621C" w14:paraId="7D9EFF5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E04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ED9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86881E6" w14:textId="641ACD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C1824" w14:textId="47FEE5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6F0C7" w14:textId="77971F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B1A6" w14:textId="4ADC44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F7621C" w14:paraId="4D1E744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6F59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7757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06171FA" w14:textId="35D91D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455E5C50" w14:textId="799414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0083065" w14:textId="4770D6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56988" w14:textId="61BD6B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F7621C" w14:paraId="0CFADE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EA00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E12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4B7AFAF8" w14:textId="272F08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7FADAA7" w14:textId="4CB9A1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DA31B58" w14:textId="62CD50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D07A3" w14:textId="7D1865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F7621C" w14:paraId="7B368E6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5202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EDE3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2B0D035" w14:textId="445511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430595E" w14:textId="1F55D7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2DE15C5E" w14:textId="54FB03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1473C" w14:textId="23D81D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F7621C" w14:paraId="1A3447E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1FBC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5E7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32A2A1D" w14:textId="3C0E16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39E6504" w14:textId="5237F8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E961310" w14:textId="510205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600AA" w14:textId="080C85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F7621C" w14:paraId="35F9DF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77A6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9E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4B1C85F5" w14:textId="563081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BE00C" w14:textId="0ED175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19DEF03F" w14:textId="68B2EA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36A18" w14:textId="169EC1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F7621C" w14:paraId="76929C4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1672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0643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60192A1" w14:textId="1FE3EA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656325F8" w14:textId="139D67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27B4821F" w14:textId="4F631E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0AFBC" w14:textId="458414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F7621C" w14:paraId="0473436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25FF4"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31A7FFC3" w14:textId="2AB0560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76,4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50BB9E1" w14:textId="20556F2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541,5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7DE69EA3" w14:textId="2B0C49A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60D25F" w14:textId="6AE15EB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118,075.05 </w:t>
            </w:r>
          </w:p>
        </w:tc>
      </w:tr>
      <w:tr w:rsidR="00F7621C" w14:paraId="0AD8D56B"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EEA049"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187FBBD" w14:textId="1A1EAD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17F17" w14:textId="1A03BE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580571BE" w14:textId="355AF9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E95E70" w14:textId="3D4E02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F7621C" w14:paraId="74A2784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01E7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CF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B9D811D" w14:textId="6D706E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46F0962" w14:textId="661496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7B1E4" w14:textId="33BC6B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067FF" w14:textId="6A823F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F7621C" w14:paraId="7169958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C2E8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2C87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D905C22" w14:textId="56FAAF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2B7053" w14:textId="1790D8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0F040" w14:textId="516682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DA7C2" w14:textId="7029EC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F7621C" w14:paraId="700D0D5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9D33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83B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015B322" w14:textId="4FFBC8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710.00 </w:t>
            </w:r>
          </w:p>
        </w:tc>
        <w:tc>
          <w:tcPr>
            <w:tcW w:w="675" w:type="pct"/>
            <w:tcBorders>
              <w:top w:val="nil"/>
              <w:left w:val="nil"/>
              <w:bottom w:val="single" w:sz="4" w:space="0" w:color="000000"/>
              <w:right w:val="single" w:sz="4" w:space="0" w:color="000000"/>
            </w:tcBorders>
            <w:shd w:val="clear" w:color="auto" w:fill="auto"/>
            <w:noWrap/>
            <w:vAlign w:val="bottom"/>
            <w:hideMark/>
          </w:tcPr>
          <w:p w14:paraId="1B85F1B3" w14:textId="72E0F1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C962B67" w14:textId="77FEA1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C0448" w14:textId="778A5A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1,210.00 </w:t>
            </w:r>
          </w:p>
        </w:tc>
      </w:tr>
      <w:tr w:rsidR="00F7621C" w14:paraId="4938EB3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635A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5EA9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8066ECA" w14:textId="12F3AE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60.00 </w:t>
            </w:r>
          </w:p>
        </w:tc>
        <w:tc>
          <w:tcPr>
            <w:tcW w:w="675" w:type="pct"/>
            <w:tcBorders>
              <w:top w:val="nil"/>
              <w:left w:val="nil"/>
              <w:bottom w:val="single" w:sz="4" w:space="0" w:color="000000"/>
              <w:right w:val="single" w:sz="4" w:space="0" w:color="000000"/>
            </w:tcBorders>
            <w:shd w:val="clear" w:color="auto" w:fill="auto"/>
            <w:noWrap/>
            <w:vAlign w:val="bottom"/>
            <w:hideMark/>
          </w:tcPr>
          <w:p w14:paraId="19D5087D" w14:textId="646EB3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CB3535E" w14:textId="4012C1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1FA38" w14:textId="2BBA3C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560.00 </w:t>
            </w:r>
          </w:p>
        </w:tc>
      </w:tr>
      <w:tr w:rsidR="00F7621C" w14:paraId="08ECFF2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58C8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C08A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9B5D08F" w14:textId="4929C3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434.00 </w:t>
            </w:r>
          </w:p>
        </w:tc>
        <w:tc>
          <w:tcPr>
            <w:tcW w:w="675" w:type="pct"/>
            <w:tcBorders>
              <w:top w:val="nil"/>
              <w:left w:val="nil"/>
              <w:bottom w:val="single" w:sz="4" w:space="0" w:color="000000"/>
              <w:right w:val="single" w:sz="4" w:space="0" w:color="000000"/>
            </w:tcBorders>
            <w:shd w:val="clear" w:color="auto" w:fill="auto"/>
            <w:noWrap/>
            <w:vAlign w:val="bottom"/>
            <w:hideMark/>
          </w:tcPr>
          <w:p w14:paraId="1F0EAD28" w14:textId="62F3B2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11159BA5" w14:textId="776931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0C0B1" w14:textId="131E38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584.00 </w:t>
            </w:r>
          </w:p>
        </w:tc>
      </w:tr>
      <w:tr w:rsidR="00F7621C" w14:paraId="155DB63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60FA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35D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66D2316" w14:textId="4AED22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63E7DDBA" w14:textId="49DEB4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22780" w14:textId="3D3977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227CE" w14:textId="7612BE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F7621C" w14:paraId="253B394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3640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0F51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0C86AAE7" w14:textId="5F3177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720F5" w14:textId="2D5D76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823F5" w14:textId="4C5F04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83662" w14:textId="62ADDF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F7621C" w14:paraId="49A9E3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10CF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A63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63AD924" w14:textId="6760E3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912A5" w14:textId="6878BB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33D123F" w14:textId="7B8F37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1A73E" w14:textId="7B7430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F7621C" w14:paraId="1672E15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2E84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6007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5AC2400" w14:textId="4B1866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E073D" w14:textId="44BADB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89716" w14:textId="3435DE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8FE5C" w14:textId="613081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F7621C" w14:paraId="75F41A7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ACEB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951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1547EC6B" w14:textId="1A05BC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03458670" w14:textId="5E345C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1D4327B1" w14:textId="08D09B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68333" w14:textId="4F0D1F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F7621C" w14:paraId="178464C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8000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5DA6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96823F7" w14:textId="34F2FE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8.00 </w:t>
            </w:r>
          </w:p>
        </w:tc>
        <w:tc>
          <w:tcPr>
            <w:tcW w:w="675" w:type="pct"/>
            <w:tcBorders>
              <w:top w:val="nil"/>
              <w:left w:val="nil"/>
              <w:bottom w:val="single" w:sz="4" w:space="0" w:color="000000"/>
              <w:right w:val="single" w:sz="4" w:space="0" w:color="000000"/>
            </w:tcBorders>
            <w:shd w:val="clear" w:color="auto" w:fill="auto"/>
            <w:noWrap/>
            <w:vAlign w:val="bottom"/>
            <w:hideMark/>
          </w:tcPr>
          <w:p w14:paraId="6B389B50" w14:textId="2032D9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75AB2B12" w14:textId="02D44A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037AB" w14:textId="618664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4,889.40 </w:t>
            </w:r>
          </w:p>
        </w:tc>
      </w:tr>
      <w:tr w:rsidR="00F7621C" w14:paraId="21F2321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AEEF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EA7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D82089B" w14:textId="0303AB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910DD5" w14:textId="63256E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C7108" w14:textId="069E86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912C8" w14:textId="0D8CC0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F7621C" w14:paraId="0F34A25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84F0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97BD17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E1FEF51" w14:textId="671509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A2CC087" w14:textId="44E7F9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2ED88" w14:textId="084B3E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F693B" w14:textId="07C6B1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F7621C" w14:paraId="43C5AA7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06B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FD1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FB8FE73" w14:textId="0167BA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66522" w14:textId="0349C1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B62AC09" w14:textId="516459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E9137" w14:textId="58EDF2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F7621C" w14:paraId="46585BB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8AB7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786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2F5DC54" w14:textId="1732B7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D125A42" w14:textId="2050EF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D645A" w14:textId="733A13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FAA62" w14:textId="0D853A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F7621C" w14:paraId="5042B0D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C3A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8F7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76A9F8CE" w14:textId="0E0583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71BAEC05" w14:textId="5F2888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D7F51" w14:textId="42B37E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A17DF" w14:textId="04CF15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F7621C" w14:paraId="64A1E5D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7C28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DE6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9B5C8E2" w14:textId="37DF05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E87E70" w14:textId="321A39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75D96" w14:textId="31F8F8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E279A" w14:textId="12F799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7621C" w14:paraId="54BEE92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B00A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422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07AAB5A6" w14:textId="1E8497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B0756E1" w14:textId="775BA5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CCAB6" w14:textId="1E80BB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95AD8" w14:textId="392D2A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F7621C" w14:paraId="207CA50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48C5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7A3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699D41A" w14:textId="466FD8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AC3A9" w14:textId="262504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8E0F88C" w14:textId="5D618C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BD7A6" w14:textId="5E0851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F7621C" w14:paraId="4C246BC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4512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9AA1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3402B26" w14:textId="390B98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C41A02" w14:textId="31DA40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5126AA53" w14:textId="69FE80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105B2" w14:textId="5DF404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F7621C" w14:paraId="3250885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8BE7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0968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05BA011" w14:textId="65BF80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3618A317" w14:textId="027174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566F2" w14:textId="74AA3A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B3798" w14:textId="717EDA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F7621C" w14:paraId="2C1AF4D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BBF2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05E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CA29A91" w14:textId="2F6B20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45107DE6" w14:textId="7E29AE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BAB680" w14:textId="741834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80D17" w14:textId="3A4618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F7621C" w14:paraId="7E68C74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07D0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95EF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FFD1960" w14:textId="4DA54C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BC34414" w14:textId="7EF351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782B1" w14:textId="176E74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D8875" w14:textId="1A5F4E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F7621C" w14:paraId="15DD7FB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188F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F6E8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9FF6E1" w14:textId="179AA7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7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ED44E" w14:textId="3F2C19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3B38184" w14:textId="7D5838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C5BE0" w14:textId="2E4780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488.83 </w:t>
            </w:r>
          </w:p>
        </w:tc>
      </w:tr>
      <w:tr w:rsidR="00F7621C" w14:paraId="5D0C2B0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8383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14F1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B1375A1" w14:textId="03D23D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675" w:type="pct"/>
            <w:tcBorders>
              <w:top w:val="nil"/>
              <w:left w:val="nil"/>
              <w:bottom w:val="single" w:sz="4" w:space="0" w:color="000000"/>
              <w:right w:val="single" w:sz="4" w:space="0" w:color="000000"/>
            </w:tcBorders>
            <w:shd w:val="clear" w:color="auto" w:fill="auto"/>
            <w:noWrap/>
            <w:vAlign w:val="bottom"/>
            <w:hideMark/>
          </w:tcPr>
          <w:p w14:paraId="04946048" w14:textId="34CE34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4B3E65E0" w14:textId="32F7B6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7134C" w14:textId="2FDE8F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F7621C" w14:paraId="2D12191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C161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778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4E85BB1" w14:textId="6C594F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1125E0E" w14:textId="2A2B71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8AF273C" w14:textId="7D9329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11513" w14:textId="6C268F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266.00 </w:t>
            </w:r>
          </w:p>
        </w:tc>
      </w:tr>
      <w:tr w:rsidR="00F7621C" w14:paraId="3EFEC33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8B6F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FC9A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39877D7" w14:textId="61B985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3A6153" w14:textId="6C0831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9B48E69" w14:textId="469A20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8234A" w14:textId="1EC4A9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F7621C" w14:paraId="338EED5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4266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2A00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81104A1" w14:textId="1E3ED9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6,881.74 </w:t>
            </w:r>
          </w:p>
        </w:tc>
        <w:tc>
          <w:tcPr>
            <w:tcW w:w="675" w:type="pct"/>
            <w:tcBorders>
              <w:top w:val="nil"/>
              <w:left w:val="nil"/>
              <w:bottom w:val="single" w:sz="4" w:space="0" w:color="000000"/>
              <w:right w:val="single" w:sz="4" w:space="0" w:color="000000"/>
            </w:tcBorders>
            <w:shd w:val="clear" w:color="auto" w:fill="auto"/>
            <w:noWrap/>
            <w:vAlign w:val="bottom"/>
            <w:hideMark/>
          </w:tcPr>
          <w:p w14:paraId="2FEB6C28" w14:textId="4F08DB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75A101EF" w14:textId="7AF8E3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43200" w14:textId="0A743D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11,472.29 </w:t>
            </w:r>
          </w:p>
        </w:tc>
      </w:tr>
      <w:tr w:rsidR="00F7621C" w14:paraId="09429C2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4C79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934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73BF49F7" w14:textId="53D025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C858F88" w14:textId="400443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FFF30" w14:textId="54BFCE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DC9C6" w14:textId="7B275C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F7621C" w14:paraId="1601D0E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D5B4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4C9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8B1F262" w14:textId="0D56CB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2DAC5A57" w14:textId="0780E9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2930C" w14:textId="33B456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00C3A" w14:textId="0D55A3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F7621C" w14:paraId="26D8379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73056"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34C642F6" w14:textId="6C93318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6,8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503AA8A" w14:textId="1F199F6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7,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68B23B6F" w14:textId="080D812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9F0039" w14:textId="7C80FBA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13,934.68 </w:t>
            </w:r>
          </w:p>
        </w:tc>
      </w:tr>
      <w:tr w:rsidR="00F7621C" w14:paraId="1CC03D3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96E20"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6362AC65" w14:textId="11A157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C98AC" w14:textId="2C2892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9F399" w14:textId="755FD4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030ABF" w14:textId="51057E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F7621C" w14:paraId="5A878E3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A571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C69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B9DB9AD" w14:textId="789DB6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E920C7" w14:textId="667A13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B40BE" w14:textId="0AF5A3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F99AD" w14:textId="0840F7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F7621C" w14:paraId="2EB0092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6A98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224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9B51898" w14:textId="4FDA22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7D504B" w14:textId="17655D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E1541" w14:textId="05A6BF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22772" w14:textId="72E79E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F7621C" w14:paraId="3606614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C9EC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3D7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3BC18A4" w14:textId="6E9C9E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A14A2" w14:textId="19CDB5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66883" w14:textId="79B551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44561" w14:textId="599789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7621C" w14:paraId="6BEB535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E756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AA20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FA67D19" w14:textId="66FFC4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19F569" w14:textId="32AB2A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88202" w14:textId="2ED63C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0376E" w14:textId="04193A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F7621C" w14:paraId="7408898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955B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B671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DFF9E7F" w14:textId="7421AC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705B9C" w14:textId="5EDC8B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731AF" w14:textId="18E726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9E164" w14:textId="18043B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F7621C" w14:paraId="60550EA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FDAF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07C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74512927" w14:textId="4E4588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A4A517" w14:textId="7753F8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E612A" w14:textId="13260C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23AC3" w14:textId="2C4556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7621C" w14:paraId="0ED5EAB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FDEE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733A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644C762" w14:textId="4B24AE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A1EC6B" w14:textId="101472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09F79B58" w14:textId="0902B1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F239B" w14:textId="66E555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F7621C" w14:paraId="283E425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96C0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23FA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BE1C8B5" w14:textId="3CF094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DA125" w14:textId="4E631E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BD6AA" w14:textId="21BFCD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729DF" w14:textId="2F9444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7621C" w14:paraId="6DF1C71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457B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65D0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9CBA317" w14:textId="649DBF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CA97C" w14:textId="5185FC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EC4E6" w14:textId="0CEA91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49700" w14:textId="1E5302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F7621C" w14:paraId="72736A5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0CE3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4322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724ED18" w14:textId="3E7918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A86CE9" w14:textId="30C49F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71385" w14:textId="7866C7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485F1" w14:textId="7D4D08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F7621C" w14:paraId="21DF3AA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31B6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F97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3749147" w14:textId="4D5285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9F62863" w14:textId="5DEF99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1E67" w14:textId="04C7C3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3375A" w14:textId="784999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F7621C" w14:paraId="568A6F4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B0DE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08DC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293C4D6F" w14:textId="458534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736715" w14:textId="76CE89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6363F" w14:textId="6625F2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BC968" w14:textId="1C905B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F7621C" w14:paraId="2272B9C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CB29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D22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5AE07C4F" w14:textId="3ECC2F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DC24E" w14:textId="209BB5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421D9" w14:textId="64EF04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350E2" w14:textId="23DDBB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7621C" w14:paraId="3FFB48B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DF2A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348C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6EB34FC" w14:textId="5D3936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C80B7" w14:textId="5DFA09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2A5CD" w14:textId="79C933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F8196" w14:textId="725828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F7621C" w14:paraId="4EA59E4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1333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617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7EB05985" w14:textId="66B581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674338" w14:textId="02E566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A9794" w14:textId="0BD489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5F99B" w14:textId="1DD01A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F7621C" w14:paraId="3B1BA3D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5E40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8EEE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6F0F286" w14:textId="6D53B1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94CEC8" w14:textId="322C94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D88CD" w14:textId="1481C8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5F883" w14:textId="7FA1D8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F7621C" w14:paraId="3744A6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9387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7DA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63647CEF" w14:textId="7CF316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9CBB8" w14:textId="78F501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92516" w14:textId="0714C7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0B5A0" w14:textId="0994D9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F7621C" w14:paraId="6C13614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2FBF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A0C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8B7F48C" w14:textId="1E779D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675" w:type="pct"/>
            <w:tcBorders>
              <w:top w:val="nil"/>
              <w:left w:val="nil"/>
              <w:bottom w:val="single" w:sz="4" w:space="0" w:color="000000"/>
              <w:right w:val="single" w:sz="4" w:space="0" w:color="000000"/>
            </w:tcBorders>
            <w:shd w:val="clear" w:color="auto" w:fill="auto"/>
            <w:noWrap/>
            <w:vAlign w:val="bottom"/>
            <w:hideMark/>
          </w:tcPr>
          <w:p w14:paraId="042D6DB0" w14:textId="7AD6C3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5DD5AFB5" w14:textId="2549E7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2AA7D" w14:textId="27FDFE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435.00 </w:t>
            </w:r>
          </w:p>
        </w:tc>
      </w:tr>
      <w:tr w:rsidR="00F7621C" w14:paraId="59A7995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8329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9BB7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269EB06" w14:textId="174A63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6A0565" w14:textId="6A1DBF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DC0B9" w14:textId="370776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72232" w14:textId="1ACC9C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7621C" w14:paraId="26FADAC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2EC9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AF6A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F446AE9" w14:textId="5FA5F2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C6401E" w14:textId="78939F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967FB6" w14:textId="5FADC1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E4787" w14:textId="1A7065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F7621C" w14:paraId="230D493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83B9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20E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56FCDD3A" w14:textId="55ACB3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3DBFDA94" w14:textId="1706D0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137CF" w14:textId="43CCD9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6C415" w14:textId="523F48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F7621C" w14:paraId="43C0F1F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DEED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0624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C4641A4" w14:textId="4503FD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7E50E4E0" w14:textId="6E6C47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95D57" w14:textId="7B7B02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E7EBC" w14:textId="33CF9A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F7621C" w14:paraId="75BED4F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FD97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675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39F31B0" w14:textId="6DD2C8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420C8B" w14:textId="5A4C63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9E82802" w14:textId="1B5DD7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3A3C6" w14:textId="42895D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F7621C" w14:paraId="368C703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D199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C8F0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7E98B897" w14:textId="473110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E7529" w14:textId="66A476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18CEC" w14:textId="258DDB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80A34" w14:textId="217F38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7621C" w14:paraId="58C6A7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ABE0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92BF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1FB9AF7A" w14:textId="36FF20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DACFE" w14:textId="533CC9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265AA" w14:textId="29B088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2F8FB" w14:textId="0CC074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7621C" w14:paraId="61339DF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D00F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A4B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852386B" w14:textId="6A4270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4B1026" w14:textId="0E99AE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7733F" w14:textId="1A3D76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D11E1" w14:textId="3A1507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F7621C" w14:paraId="3D5BA62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09DB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E84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12634C4A" w14:textId="0C6C05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727C04" w14:textId="561C56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C63B7" w14:textId="535631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A6184" w14:textId="5E689D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F7621C" w14:paraId="5C9564B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1C53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A3E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6FB5447" w14:textId="1E9979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CEA54" w14:textId="5AB59A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7DBE" w14:textId="7776BA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2CB14" w14:textId="723351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7621C" w14:paraId="5F3D3BC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52E3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A281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FB06107" w14:textId="2A95C1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873AC3" w14:textId="3958EE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60FED" w14:textId="21C96F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DBCB4" w14:textId="10D067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7621C" w14:paraId="4D6B4DF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B1AD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1398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CF94D01" w14:textId="56CE97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C1274" w14:textId="1C7C23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CC5FA" w14:textId="53A5C8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3FFDC" w14:textId="49734C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F7621C" w14:paraId="1948D47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A318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9ED9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00CD9261" w14:textId="3C28CA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54DC1" w14:textId="4737DB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4DFFF" w14:textId="7A6248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21ABF" w14:textId="061D1D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7621C" w14:paraId="202B709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B090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750A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7A8DE617" w14:textId="18640A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0EEE0" w14:textId="0E9AF2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8DE37" w14:textId="60DE7A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1D1D4" w14:textId="52EF7D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F7621C" w14:paraId="33E71B1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AD14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C7AA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5490512" w14:textId="0DC7D2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45F2D" w14:textId="19EE2B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420CE" w14:textId="338217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B688F" w14:textId="7CF33F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F7621C" w14:paraId="724F1E9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7968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689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B87A92A" w14:textId="26E731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18168" w14:textId="01AAC0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E41C1" w14:textId="5F8AB3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D7430" w14:textId="209657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F7621C" w14:paraId="1244985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4854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AD91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AB6A2A4" w14:textId="7C9EEE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A4745" w14:textId="6B84B5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CE5CC" w14:textId="5C29DD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8CB1B" w14:textId="54A653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F7621C" w14:paraId="61F6F90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5DB2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68B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3214C1AA" w14:textId="62DAAA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1566B93" w14:textId="3326AD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9D7EB" w14:textId="274A65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D3354" w14:textId="78CAB0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F7621C" w14:paraId="4D6069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B6CE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D0B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DCF0CD7" w14:textId="4E26A0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C5F1C" w14:textId="68CFF4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98831" w14:textId="5BAA77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AA387" w14:textId="6B8A78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F7621C" w14:paraId="285BC23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FDC5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5765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DB89A14" w14:textId="2F3FEE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4DFBC1E3" w14:textId="554464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A0C63" w14:textId="61B767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A1386" w14:textId="7352DD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F7621C" w14:paraId="6A10762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5825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D6AB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47E7AE2" w14:textId="0AB5C4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D1614" w14:textId="4B899B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4DF46" w14:textId="1A9FEE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64A63" w14:textId="65C9E2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7621C" w14:paraId="3A3F48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1AD3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F7B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E3369CD" w14:textId="13B87F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ECAB8" w14:textId="10052B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3C864" w14:textId="3A8EC1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B6C1B" w14:textId="35E66B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F7621C" w14:paraId="3EF5445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BAC10"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894A972" w14:textId="5200E19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86,20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3546C4" w14:textId="3261117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18E8AA91" w14:textId="7AD62BF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E43C97" w14:textId="4DF1048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662,287.84 </w:t>
            </w:r>
          </w:p>
        </w:tc>
      </w:tr>
      <w:tr w:rsidR="00F7621C" w14:paraId="462E4AD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4CD058"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7E1A606" w14:textId="63285E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AF6CA" w14:textId="4A6DF1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7CA8F94" w14:textId="7A7BDF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F305B2" w14:textId="0BAC43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F7621C" w14:paraId="44E7E1D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9F76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496A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763C6DA" w14:textId="13A32F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010.00 </w:t>
            </w:r>
          </w:p>
        </w:tc>
        <w:tc>
          <w:tcPr>
            <w:tcW w:w="675" w:type="pct"/>
            <w:tcBorders>
              <w:top w:val="nil"/>
              <w:left w:val="nil"/>
              <w:bottom w:val="single" w:sz="4" w:space="0" w:color="000000"/>
              <w:right w:val="single" w:sz="4" w:space="0" w:color="000000"/>
            </w:tcBorders>
            <w:shd w:val="clear" w:color="auto" w:fill="auto"/>
            <w:noWrap/>
            <w:vAlign w:val="bottom"/>
            <w:hideMark/>
          </w:tcPr>
          <w:p w14:paraId="79D078A7" w14:textId="602F47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4DB1883E" w14:textId="37E9EA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489D1" w14:textId="33C0F5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910.00 </w:t>
            </w:r>
          </w:p>
        </w:tc>
      </w:tr>
      <w:tr w:rsidR="00F7621C" w14:paraId="0113FDC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05A9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0FA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407B713" w14:textId="5B31DA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836.00 </w:t>
            </w:r>
          </w:p>
        </w:tc>
        <w:tc>
          <w:tcPr>
            <w:tcW w:w="675" w:type="pct"/>
            <w:tcBorders>
              <w:top w:val="nil"/>
              <w:left w:val="nil"/>
              <w:bottom w:val="single" w:sz="4" w:space="0" w:color="000000"/>
              <w:right w:val="single" w:sz="4" w:space="0" w:color="000000"/>
            </w:tcBorders>
            <w:shd w:val="clear" w:color="auto" w:fill="auto"/>
            <w:noWrap/>
            <w:vAlign w:val="bottom"/>
            <w:hideMark/>
          </w:tcPr>
          <w:p w14:paraId="67075048" w14:textId="64F4B4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1E9FC814" w14:textId="70A14E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B6CA5" w14:textId="13BFEE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2,648.00 </w:t>
            </w:r>
          </w:p>
        </w:tc>
      </w:tr>
      <w:tr w:rsidR="00F7621C" w14:paraId="791E15A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BEDF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631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F0B5C6F" w14:textId="54F575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292.00 </w:t>
            </w:r>
          </w:p>
        </w:tc>
        <w:tc>
          <w:tcPr>
            <w:tcW w:w="675" w:type="pct"/>
            <w:tcBorders>
              <w:top w:val="nil"/>
              <w:left w:val="nil"/>
              <w:bottom w:val="single" w:sz="4" w:space="0" w:color="000000"/>
              <w:right w:val="single" w:sz="4" w:space="0" w:color="000000"/>
            </w:tcBorders>
            <w:shd w:val="clear" w:color="auto" w:fill="auto"/>
            <w:noWrap/>
            <w:vAlign w:val="bottom"/>
            <w:hideMark/>
          </w:tcPr>
          <w:p w14:paraId="01E5F1D5" w14:textId="3BC194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343F" w14:textId="7A1C32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033C0" w14:textId="5F500B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292.00 </w:t>
            </w:r>
          </w:p>
        </w:tc>
      </w:tr>
      <w:tr w:rsidR="00F7621C" w14:paraId="4DFB482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19DC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DD9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B0026BA" w14:textId="15A9A9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0FDA6F96" w14:textId="249497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781F1" w14:textId="08D2B5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0DA16" w14:textId="3CCABE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F7621C" w14:paraId="0F5CEF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C931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350F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7F5E061" w14:textId="3D2D26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5,970.00 </w:t>
            </w:r>
          </w:p>
        </w:tc>
        <w:tc>
          <w:tcPr>
            <w:tcW w:w="675" w:type="pct"/>
            <w:tcBorders>
              <w:top w:val="nil"/>
              <w:left w:val="nil"/>
              <w:bottom w:val="single" w:sz="4" w:space="0" w:color="000000"/>
              <w:right w:val="single" w:sz="4" w:space="0" w:color="000000"/>
            </w:tcBorders>
            <w:shd w:val="clear" w:color="auto" w:fill="auto"/>
            <w:noWrap/>
            <w:vAlign w:val="bottom"/>
            <w:hideMark/>
          </w:tcPr>
          <w:p w14:paraId="5EADE279" w14:textId="1D493B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4FD611C0" w14:textId="0B051C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3CBC3" w14:textId="343CD2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5,801.25 </w:t>
            </w:r>
          </w:p>
        </w:tc>
      </w:tr>
      <w:tr w:rsidR="00F7621C" w14:paraId="719FCEF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E1DA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3C05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55A5D5FD" w14:textId="2EB12C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060.00 </w:t>
            </w:r>
          </w:p>
        </w:tc>
        <w:tc>
          <w:tcPr>
            <w:tcW w:w="675" w:type="pct"/>
            <w:tcBorders>
              <w:top w:val="nil"/>
              <w:left w:val="nil"/>
              <w:bottom w:val="single" w:sz="4" w:space="0" w:color="000000"/>
              <w:right w:val="single" w:sz="4" w:space="0" w:color="000000"/>
            </w:tcBorders>
            <w:shd w:val="clear" w:color="auto" w:fill="auto"/>
            <w:noWrap/>
            <w:vAlign w:val="bottom"/>
            <w:hideMark/>
          </w:tcPr>
          <w:p w14:paraId="560F40B2" w14:textId="232AA1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231DB2F" w14:textId="2670B4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270D7" w14:textId="07FCB4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196.50 </w:t>
            </w:r>
          </w:p>
        </w:tc>
      </w:tr>
      <w:tr w:rsidR="00F7621C" w14:paraId="7C074FE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45C2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056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3C6EE25F" w14:textId="0693F0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F1F92" w14:textId="56267B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49ADB56" w14:textId="3FD347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D4E08" w14:textId="742975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F7621C" w14:paraId="7B248FA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28B8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F455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3149E4F" w14:textId="420A4A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c>
          <w:tcPr>
            <w:tcW w:w="675" w:type="pct"/>
            <w:tcBorders>
              <w:top w:val="nil"/>
              <w:left w:val="nil"/>
              <w:bottom w:val="single" w:sz="4" w:space="0" w:color="000000"/>
              <w:right w:val="single" w:sz="4" w:space="0" w:color="000000"/>
            </w:tcBorders>
            <w:shd w:val="clear" w:color="auto" w:fill="auto"/>
            <w:noWrap/>
            <w:vAlign w:val="bottom"/>
            <w:hideMark/>
          </w:tcPr>
          <w:p w14:paraId="690A060D" w14:textId="53C192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71A42" w14:textId="3815E1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72147" w14:textId="2A9768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r>
      <w:tr w:rsidR="00F7621C" w14:paraId="25614CF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262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AAB6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07FF199E" w14:textId="650631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990.00 </w:t>
            </w:r>
          </w:p>
        </w:tc>
        <w:tc>
          <w:tcPr>
            <w:tcW w:w="675" w:type="pct"/>
            <w:tcBorders>
              <w:top w:val="nil"/>
              <w:left w:val="nil"/>
              <w:bottom w:val="single" w:sz="4" w:space="0" w:color="000000"/>
              <w:right w:val="single" w:sz="4" w:space="0" w:color="000000"/>
            </w:tcBorders>
            <w:shd w:val="clear" w:color="auto" w:fill="auto"/>
            <w:noWrap/>
            <w:vAlign w:val="bottom"/>
            <w:hideMark/>
          </w:tcPr>
          <w:p w14:paraId="60866B88" w14:textId="2A1126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D835E5" w14:textId="111E9C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64D6" w14:textId="69F8A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8,990.00 </w:t>
            </w:r>
          </w:p>
        </w:tc>
      </w:tr>
      <w:tr w:rsidR="00F7621C" w14:paraId="144B991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391A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7844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CEAF5CE" w14:textId="15D9AA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7,666.00 </w:t>
            </w:r>
          </w:p>
        </w:tc>
        <w:tc>
          <w:tcPr>
            <w:tcW w:w="675" w:type="pct"/>
            <w:tcBorders>
              <w:top w:val="nil"/>
              <w:left w:val="nil"/>
              <w:bottom w:val="single" w:sz="4" w:space="0" w:color="000000"/>
              <w:right w:val="single" w:sz="4" w:space="0" w:color="000000"/>
            </w:tcBorders>
            <w:shd w:val="clear" w:color="auto" w:fill="auto"/>
            <w:noWrap/>
            <w:vAlign w:val="bottom"/>
            <w:hideMark/>
          </w:tcPr>
          <w:p w14:paraId="1CE4C178" w14:textId="013733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0EDEE613" w14:textId="094750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D1356" w14:textId="7432B0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8,529.00 </w:t>
            </w:r>
          </w:p>
        </w:tc>
      </w:tr>
      <w:tr w:rsidR="00F7621C" w14:paraId="2946D29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BFE5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8147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854CA35" w14:textId="649810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4,369.00 </w:t>
            </w:r>
          </w:p>
        </w:tc>
        <w:tc>
          <w:tcPr>
            <w:tcW w:w="675" w:type="pct"/>
            <w:tcBorders>
              <w:top w:val="nil"/>
              <w:left w:val="nil"/>
              <w:bottom w:val="single" w:sz="4" w:space="0" w:color="000000"/>
              <w:right w:val="single" w:sz="4" w:space="0" w:color="000000"/>
            </w:tcBorders>
            <w:shd w:val="clear" w:color="auto" w:fill="auto"/>
            <w:noWrap/>
            <w:vAlign w:val="bottom"/>
            <w:hideMark/>
          </w:tcPr>
          <w:p w14:paraId="57DE0B99" w14:textId="6B9B01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7C6FDD32" w14:textId="789243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5C797" w14:textId="5258C9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761.29 </w:t>
            </w:r>
          </w:p>
        </w:tc>
      </w:tr>
      <w:tr w:rsidR="00F7621C" w14:paraId="4B91CB8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9791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754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6FFE0AF3" w14:textId="36B8E7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c>
          <w:tcPr>
            <w:tcW w:w="675" w:type="pct"/>
            <w:tcBorders>
              <w:top w:val="nil"/>
              <w:left w:val="nil"/>
              <w:bottom w:val="single" w:sz="4" w:space="0" w:color="000000"/>
              <w:right w:val="single" w:sz="4" w:space="0" w:color="000000"/>
            </w:tcBorders>
            <w:shd w:val="clear" w:color="auto" w:fill="auto"/>
            <w:noWrap/>
            <w:vAlign w:val="bottom"/>
            <w:hideMark/>
          </w:tcPr>
          <w:p w14:paraId="7FF7067B" w14:textId="6D71B1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0A6C7" w14:textId="682BDB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AF123" w14:textId="38F37A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r>
      <w:tr w:rsidR="00F7621C" w14:paraId="222E8C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A68D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4D5A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A1611F6" w14:textId="1CC12A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301.00 </w:t>
            </w:r>
          </w:p>
        </w:tc>
        <w:tc>
          <w:tcPr>
            <w:tcW w:w="675" w:type="pct"/>
            <w:tcBorders>
              <w:top w:val="nil"/>
              <w:left w:val="nil"/>
              <w:bottom w:val="single" w:sz="4" w:space="0" w:color="000000"/>
              <w:right w:val="single" w:sz="4" w:space="0" w:color="000000"/>
            </w:tcBorders>
            <w:shd w:val="clear" w:color="auto" w:fill="auto"/>
            <w:noWrap/>
            <w:vAlign w:val="bottom"/>
            <w:hideMark/>
          </w:tcPr>
          <w:p w14:paraId="5BBBC21D" w14:textId="5EE91A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12B1C5" w14:textId="5D404C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AA73C" w14:textId="1B00B2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r>
      <w:tr w:rsidR="00F7621C" w14:paraId="1327D92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C281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A3B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43EDB38" w14:textId="11FE9F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CC89E" w14:textId="50743A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8FDA3" w14:textId="698B78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71E73" w14:textId="6A5B15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F7621C" w14:paraId="024403D5"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C2698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F587C3A" w14:textId="716CD81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50A2787D" w14:textId="1517636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3F52ED4" w14:textId="2A834A8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0121F34" w14:textId="6B35110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F7621C" w14:paraId="4FD5D5C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3B243"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3EA6A71" w14:textId="6D590F8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024110" w14:textId="41077B2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86F36D" w14:textId="64BD3F8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359D07" w14:textId="0ED302C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F7621C" w14:paraId="076B0A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64080"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5643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632532C" w14:textId="3E0617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D7382" w14:textId="4EA179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528BB" w14:textId="60BDD5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853FE" w14:textId="11EA94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F7621C" w14:paraId="38E1B74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8023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93C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F3397EE" w14:textId="218353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9587015" w14:textId="69627E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0C1C0" w14:textId="0288AE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5C0C8" w14:textId="2C81E4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F7621C" w14:paraId="24608C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1447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C2D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F9FF76C" w14:textId="0B2A7F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06E3B3F8" w14:textId="2948F3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BDA61" w14:textId="290E1F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5984C" w14:textId="2AE94A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F7621C" w14:paraId="4EF693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626F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11D9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7918A6C8" w14:textId="03FC50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1C335B3" w14:textId="34ADF3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FF55B" w14:textId="359101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4A264" w14:textId="465F35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F7621C" w14:paraId="558683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164F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AC79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F98F693" w14:textId="3859A4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38611D" w14:textId="05247B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244BE" w14:textId="6D36E1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F121" w14:textId="3E0CA8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7621C" w14:paraId="07363C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E251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22B1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28CDB1D" w14:textId="7B59F6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20BED0BD" w14:textId="0698C5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9709" w14:textId="07D741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10CD5" w14:textId="25ED56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F7621C" w14:paraId="5C367E0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A44B8"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D1B0EB4" w14:textId="16C2059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0FCA48" w14:textId="4EF02B1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D02385" w14:textId="5661B93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EF665A" w14:textId="374BB4A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F7621C" w14:paraId="19BE5D9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D017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E444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4C0DBF37" w14:textId="00B0E2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6D8B01" w14:textId="5A5C45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A8006" w14:textId="3038D5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E5E24" w14:textId="2118FF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F7621C" w14:paraId="1432C73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8A9B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3BF1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04371853" w14:textId="2D672A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0ACCD64" w14:textId="5FE5B9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059BC" w14:textId="15332A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F440E" w14:textId="311744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F7621C" w14:paraId="7536A2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18C2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B9C9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8F2818D" w14:textId="2A41B8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A60E972" w14:textId="7804DB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917B" w14:textId="7CD8DF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1F813" w14:textId="088659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F7621C" w14:paraId="43E205B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6515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C5E3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9F62584" w14:textId="637C1F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309F6C6" w14:textId="6778EC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CB7CA" w14:textId="7D6F9E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37A28" w14:textId="604246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F7621C" w14:paraId="3F04272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2BDC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7DF2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7789CCF" w14:textId="648277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4692C" w14:textId="08003D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38AC3" w14:textId="503EFE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F2325" w14:textId="357603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F7621C" w14:paraId="79E1A92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E951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9E3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4EB7668" w14:textId="4CA656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82A59FB" w14:textId="0B378F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AE918" w14:textId="4C9D93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D21AC" w14:textId="78F14E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F7621C" w14:paraId="065FAB4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3767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494B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149F006" w14:textId="73841F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C89CADC" w14:textId="68399D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801A3" w14:textId="70B31E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39389" w14:textId="34A157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F7621C" w14:paraId="2E3C42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A7CF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94B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28255F44" w14:textId="500DC5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CC47D19" w14:textId="13CFB7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FEB8E" w14:textId="3F2F1E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C830C" w14:textId="15301B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F7621C" w14:paraId="2DE0AC0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955B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9BC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488DE7F" w14:textId="16BDF1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1CC5BD9" w14:textId="7D0D3F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C3FAA" w14:textId="5CC085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3408F" w14:textId="1C0B26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F7621C" w14:paraId="0AFA55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638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85F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3B1BE93" w14:textId="122F09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44E8EF69" w14:textId="24981F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5591A" w14:textId="012EF2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7F8A4" w14:textId="496A7A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F7621C" w14:paraId="6A70F18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EBD89"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07A0E34" w14:textId="079AD42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7FCE24" w14:textId="5307222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13E842" w14:textId="479855E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C21A20" w14:textId="3517B94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F7621C" w14:paraId="68F9081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F835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E87A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AF62253" w14:textId="3FBAA9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8FA724" w14:textId="7AA04F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BD384" w14:textId="29FCC7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E34B6" w14:textId="15B43A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2674424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7B89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049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275F289" w14:textId="2A2DA7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61E66203" w14:textId="3900A5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AEAAC" w14:textId="52EF81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9C3AA" w14:textId="5ECA4D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F7621C" w14:paraId="4A8DF6C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F587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1895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204E028E" w14:textId="436D76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BC4CD69" w14:textId="4FB19A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92E73" w14:textId="075A3D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7F4FB" w14:textId="1E1051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F7621C" w14:paraId="614C501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0457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4FF8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1BAD095" w14:textId="339E77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6E09A01" w14:textId="119FB1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0E2D8" w14:textId="30292A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B4114" w14:textId="6B00D7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F7621C" w14:paraId="29690A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A5D0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0808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D0ECB54" w14:textId="430F3E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9B0FBD" w14:textId="7F6901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77E4E" w14:textId="205D6A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55C76" w14:textId="5D75F0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F7621C" w14:paraId="79A05F9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08F4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555B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E86D6F4" w14:textId="101E58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F11752" w14:textId="62AE41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885F8" w14:textId="313F3E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86B7D" w14:textId="28E5BB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5BDF8DB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F309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8E97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3A0C8A1" w14:textId="5748A2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A3D98E3" w14:textId="5F8031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F127C" w14:textId="06893B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4E69B" w14:textId="373C4D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F7621C" w14:paraId="039DAC6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BA0C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3FE8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1298EFD" w14:textId="1343B3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725F4DFC" w14:textId="276544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FA0BA" w14:textId="3DC66A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5D3DE" w14:textId="4A7955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F7621C" w14:paraId="5FCFAA6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B296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053A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7BB5CB1D" w14:textId="5CE612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83E0024" w14:textId="3A0BCD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80812" w14:textId="1668E7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A6DB5" w14:textId="1A86C9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F7621C" w14:paraId="13F6333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9B9C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8677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BD5790C" w14:textId="590801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91AC21" w14:textId="557DF3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5680C" w14:textId="10316F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56A27" w14:textId="1431F8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1082A16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663D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04F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3FC5D68" w14:textId="11E9FE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85145" w14:textId="0A2208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2B2E2" w14:textId="6B9F9E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57ABD" w14:textId="013952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574B943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749F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E00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E3E1C7B" w14:textId="284B2E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D76F5A" w14:textId="6B0910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7B346" w14:textId="02B229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56DA1" w14:textId="16A144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78564A5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24DA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934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B907EAD" w14:textId="180319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87AB5" w14:textId="589C3A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82CA7" w14:textId="706664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5AD4D" w14:textId="458DD2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6842E0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011D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8BA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3C6803C" w14:textId="523960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25431" w14:textId="47A2F9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49FD5" w14:textId="625428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4ABE2" w14:textId="5D6469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2116A46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C9CA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32F1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232D043" w14:textId="323336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6C6FAE" w14:textId="03131D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56224" w14:textId="58D6A5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2E98D" w14:textId="693B9D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176582F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E0FFB"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CA80718" w14:textId="19238CF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52507C0" w14:textId="48DDCF0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A71708" w14:textId="700D454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2B7648" w14:textId="03D4719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F7621C" w14:paraId="3EAD505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E43A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541A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CC51037" w14:textId="0D6F5B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F0BF8AF" w14:textId="377E25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FF7DD" w14:textId="54717E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4AC27" w14:textId="3CA629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F7621C" w14:paraId="0777B08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F593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F78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33F49866" w14:textId="23872D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74B88" w14:textId="679155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98F5F" w14:textId="62255E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E3016" w14:textId="399FFA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F7621C" w14:paraId="425D6BA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301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093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78682D5" w14:textId="2CA90C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62429" w14:textId="04EB34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5F942" w14:textId="5347CE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833F1" w14:textId="718E9A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F7621C" w14:paraId="0E4D88D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7F45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534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0A480DC" w14:textId="7B1847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1F06817" w14:textId="18508B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610FA" w14:textId="42E036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5F966" w14:textId="762950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F7621C" w14:paraId="285E88A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737D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76BCA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3302252" w14:textId="7C6B97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A15A7D" w14:textId="51CA8B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937D1" w14:textId="7F0FA7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F0E90" w14:textId="15B92D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7621C" w14:paraId="2CEBFEE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D161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4EBF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D4C1486" w14:textId="55A278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ABC5DAD" w14:textId="0552A4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29F92" w14:textId="45999B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08930" w14:textId="763803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F7621C" w14:paraId="2F8562C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DF51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0A7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1B60CFF" w14:textId="021CAF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1D8175" w14:textId="47AE35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C31C8" w14:textId="01E29B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E9C0D" w14:textId="66BC81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F7621C" w14:paraId="7548D07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A839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827C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68E9EB68" w14:textId="4E32AD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70F8DBE1" w14:textId="340A4F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8448C" w14:textId="3C0E46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A6170" w14:textId="1DD12E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F7621C" w14:paraId="317CA9D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249B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294E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897F85B" w14:textId="425319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1F6DA3" w14:textId="1D6B23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DD0FE" w14:textId="64EF70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784C0" w14:textId="71ADDC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F7621C" w14:paraId="6A637F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C931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4C2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DE821C6" w14:textId="745734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3D646A91" w14:textId="5299F2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91B03" w14:textId="489B88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E0FDF" w14:textId="13A714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F7621C" w14:paraId="26BE092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09859"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151469B" w14:textId="67DB021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0E6B97" w14:textId="034FBC6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428468" w14:textId="4673A43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DE49B1" w14:textId="29BAB67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F7621C" w14:paraId="7FADFD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3098B"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F41FF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1F586D6" w14:textId="477B76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33428594" w14:textId="488820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B3D55" w14:textId="4E05D0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CB30E" w14:textId="322CF4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F7621C" w14:paraId="6088CD7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E04D2"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06BC7E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71E1AE8E" w14:textId="42E469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2674E" w14:textId="15AB8A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226ED" w14:textId="4E8B54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C3B39" w14:textId="03E6FB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F7621C" w14:paraId="4D08D8E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F9E01"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29D80A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F5D5CE8" w14:textId="21C480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3BC2331B" w14:textId="1FC8B1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F7258" w14:textId="0CA3C2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26426" w14:textId="3DD6F6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F7621C" w14:paraId="44ABB15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5DA40"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F42BC4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E3D4F93" w14:textId="6556E6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29033" w14:textId="47C1A4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2A72E" w14:textId="3A3971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46175" w14:textId="4BB371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F7621C" w14:paraId="3CDFFB8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01581"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05ABB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99A3C23" w14:textId="48FFD5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0D01F9B0" w14:textId="33A5C4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488CA" w14:textId="73FB78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07B89" w14:textId="46AEE4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F7621C" w14:paraId="54CF98E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246AE"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31E881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755765AB" w14:textId="13D74A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E43B72" w14:textId="5DD496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954AA" w14:textId="737D8F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1C5D6" w14:textId="502946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F7621C" w14:paraId="4E24559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9C0FE"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DD996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F52E90D" w14:textId="7664C3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34906" w14:textId="7F5483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558F3" w14:textId="2D3162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2402B" w14:textId="5EE663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F7621C" w14:paraId="59F25C8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43C86"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C2C32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0C4E31E" w14:textId="2C1739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9C1BA" w14:textId="476385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9CF83" w14:textId="4F8CB5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AD7B7" w14:textId="6E918A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F7621C" w14:paraId="0DF4FBC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460B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90074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F73253A" w14:textId="3DDF7E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F67E906" w14:textId="4A9C08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38BE9" w14:textId="1EB163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B1F86" w14:textId="2197AD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F7621C" w14:paraId="4056386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C9817"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31368E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1AAB82FA" w14:textId="27A2E5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40CC7CFD" w14:textId="612C34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3C5AB" w14:textId="00A653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32BDA" w14:textId="695994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F7621C" w14:paraId="6C47A43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F1BC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8FF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4832EEF" w14:textId="7CCC4E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7AC2D6A" w14:textId="74D0C6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703E3" w14:textId="1A51DA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D0724" w14:textId="6D5113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F7621C" w14:paraId="3D1BCBB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42F1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F86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F160F11" w14:textId="786D16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CF3FE" w14:textId="6B2653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911A4" w14:textId="0D5ABF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6AD86" w14:textId="440E07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7621C" w14:paraId="715841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303B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38F2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22E894A1" w14:textId="6D1C09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4F9AB1D0" w14:textId="15390C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463C8" w14:textId="789E2F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4ED16" w14:textId="18DC07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F7621C" w14:paraId="0811E6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6BE6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3075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A4CE4CD" w14:textId="41D2C9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26AA9" w14:textId="002F46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2953C" w14:textId="6F8196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3EF59" w14:textId="0DF7E1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F7621C" w14:paraId="2A4F5C0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4D16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295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2E38F04" w14:textId="7C1936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4EF26F82" w14:textId="4538A2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CAD03" w14:textId="58F91D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61D51" w14:textId="15FE03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F7621C" w14:paraId="045C346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9795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FE1E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08B4891" w14:textId="1C0815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5A6BCC19" w14:textId="42B767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1CAB9" w14:textId="7C6DB2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B0DC6" w14:textId="614BA7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F7621C" w14:paraId="25ECE7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42F1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F31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E402178" w14:textId="3E1C37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6D50B79B" w14:textId="64454A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0AC4B" w14:textId="334109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EA42B" w14:textId="7F5998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F7621C" w14:paraId="7B2C0AA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6D9639"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6328B942" w14:textId="70C2924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440,304.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C580DCB" w14:textId="70171F6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915DF0A" w14:textId="436D67A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1A689C" w14:textId="0F78885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517,254.00 </w:t>
            </w:r>
          </w:p>
        </w:tc>
      </w:tr>
      <w:tr w:rsidR="00F7621C" w14:paraId="723C332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27F2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6BF552E2" w14:textId="38789FD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3D79A622" w14:textId="0AEA125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72DE8" w14:textId="0398912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5D90908" w14:textId="48D7A9E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F7621C" w14:paraId="3C6DC04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412D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2FB9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40AF958" w14:textId="060659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40C79DC" w14:textId="4E000E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BE569" w14:textId="51254D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CA39E" w14:textId="2A0E9D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F7621C" w14:paraId="7ACFB83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5985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21E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2451044" w14:textId="099E20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E8DE075" w14:textId="1E15A9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8EDF3" w14:textId="0C6236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D7073" w14:textId="0A3B65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F7621C" w14:paraId="74677F1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A873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2519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9805344" w14:textId="76E45B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1B070988" w14:textId="6EE8CD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5783A" w14:textId="55AA50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23066" w14:textId="1BA1F0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F7621C" w14:paraId="132C813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44F0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C0B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F080C48" w14:textId="592FAB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22CC1906" w14:textId="4B2CCE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0AE8C031" w14:textId="4E9A18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1D671" w14:textId="36B185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F7621C" w14:paraId="579043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5345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55A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2B22EA4" w14:textId="3999E4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8B43ACB" w14:textId="599B90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5406931" w14:textId="74884F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068C5" w14:textId="47CCB9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F7621C" w14:paraId="1740DCA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BC12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EDDE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E129DE2" w14:textId="60314F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5B3FDA31" w14:textId="5583F5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263A4" w14:textId="407163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55C40" w14:textId="6FB4AD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F7621C" w14:paraId="3E9E5BD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D4DC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EA3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3156A3D5" w14:textId="373A90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63D80342" w14:textId="133D22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1F5DB" w14:textId="74B25F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1CE90" w14:textId="270C23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F7621C" w14:paraId="48E201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5B50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F6FD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5217254" w14:textId="24988E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F2BCC57" w14:textId="57F32C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B1EEA" w14:textId="72320C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DD3C6" w14:textId="319C12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F7621C" w14:paraId="166A371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EDDF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70FB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5A3EE40" w14:textId="0B36F7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1CF7DB41" w14:textId="732FD3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30375" w14:textId="70CA19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89E35" w14:textId="57DDE5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F7621C" w14:paraId="4EB2A63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02D0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CE7F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B3C014A" w14:textId="22281F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80A58D0" w14:textId="794D52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DF0BD" w14:textId="3A5D37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95FF2" w14:textId="6C66B9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F7621C" w14:paraId="1F2B3BA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FB45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6736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6917062B" w14:textId="57EFEC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3549D34" w14:textId="49A999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97DA" w14:textId="284EF8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1565E" w14:textId="78717F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F7621C" w14:paraId="1C50F62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B3D0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1B99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49BACE72" w14:textId="3692FF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E8EC268" w14:textId="1B0F3C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4E533" w14:textId="208F0E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9B210" w14:textId="027E03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F7621C" w14:paraId="2E67AF4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087B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45F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29B995BA" w14:textId="31EC89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4FB1BFA9" w14:textId="0342B4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28DFC" w14:textId="7C4816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DE359" w14:textId="2F832B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F7621C" w14:paraId="6CB92BD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B86C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DD6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48A1F3F" w14:textId="30D611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21DDA9AD" w14:textId="2A0865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31A01" w14:textId="512DE6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96F22" w14:textId="4D663B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F7621C" w14:paraId="4EE349E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4A63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83E4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C7AF906" w14:textId="2FAC99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4B02823" w14:textId="21E56C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068BB" w14:textId="5D7A70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EB99B" w14:textId="12DD4B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F7621C" w14:paraId="4806BFE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6C73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42C9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5107B60" w14:textId="77A622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0459C5EB" w14:textId="58B0D6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A6E67" w14:textId="2FB330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A0CB8" w14:textId="29F618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F7621C" w14:paraId="53258FB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C096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1BF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B1BD6AE" w14:textId="50C14E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2607BAF0" w14:textId="69916C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B480E" w14:textId="0F5748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803C7" w14:textId="117A7F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F7621C" w14:paraId="323F4BF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7D9B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91B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CE3B02B" w14:textId="631E56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15EA2C54" w14:textId="34409E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349A9" w14:textId="5D4B6F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DCC9C" w14:textId="1F341B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F7621C" w14:paraId="15F3D50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1637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A62DE25" w14:textId="26262CB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DF11791" w14:textId="311C3F8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22059E" w14:textId="3E8C734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E66A0" w14:textId="0BDB436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r>
      <w:tr w:rsidR="00F7621C" w14:paraId="3A9513F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F48C7"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7C3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47C6A58" w14:textId="4B88CE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4089F84" w14:textId="50C576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C53DC" w14:textId="0862FD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89EEA6" w14:textId="5EBC60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F7621C" w14:paraId="7282906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BFDBE"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224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B1D4816" w14:textId="4BF555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D632D29" w14:textId="5177C0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86E6F" w14:textId="19959B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191C8" w14:textId="59C6F6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F7621C" w14:paraId="4C99E65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B9F9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5E5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960BEE7" w14:textId="15468A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F889FC7" w14:textId="36EACC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65283" w14:textId="65C5D0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82E6C" w14:textId="77D0EB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F7621C" w14:paraId="49E6370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649E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D385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198631E" w14:textId="6756B5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4E1F17C4" w14:textId="392A63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F97F1" w14:textId="78E415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4C069" w14:textId="591FCC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F7621C" w14:paraId="401405D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A4BA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446E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77065C8" w14:textId="4F24B6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4DFD7209" w14:textId="2B1D1C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CAEF2" w14:textId="481DC0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02E10" w14:textId="147AE9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F7621C" w14:paraId="2A7CD4D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0BD7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1F03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31CA958D" w14:textId="0E7A7D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D81505" w14:textId="781BE3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B2FA4" w14:textId="5B4FF2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F83B6" w14:textId="38D2E1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F7621C" w14:paraId="0ADB9F0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E931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D1E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56C374B" w14:textId="512B4D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391EC06" w14:textId="3E6E28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8695D" w14:textId="032DDD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EDDB1" w14:textId="225D7F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F7621C" w14:paraId="47E5D89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8D3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616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4095DEF" w14:textId="148AD5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6654E45" w14:textId="22A173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8B2F7" w14:textId="6191D0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677FC" w14:textId="65B03D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F7621C" w14:paraId="1B4081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3BF3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CC74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635BE24" w14:textId="56D341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6CC52A1" w14:textId="40D4B3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AC560" w14:textId="501433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2DA61" w14:textId="05F2C0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F7621C" w14:paraId="5A13405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D141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82A7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BB10F76" w14:textId="764701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12AAF69D" w14:textId="71AE82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3A938" w14:textId="33886B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FAE6C" w14:textId="574E23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F7621C" w14:paraId="3E85B2A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86B6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C21F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A8EA26B" w14:textId="51ED06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CF9BF7C" w14:textId="7593A9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3BF01" w14:textId="590DD8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363BA" w14:textId="31DBAA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F7621C" w14:paraId="0DAE50C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3B9F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FD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6181BBC" w14:textId="72D7B3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55ECD07D" w14:textId="06C2BC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73967" w14:textId="5E8E81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21723" w14:textId="17D284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F7621C" w14:paraId="516C40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E1C4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F30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0950F5D" w14:textId="3E87FE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017B4C5D" w14:textId="3A2378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D3CA3" w14:textId="7F1E8B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C238A" w14:textId="6D2DA2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F7621C" w14:paraId="36080294"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364C4"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A3D9489" w14:textId="4DA8627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57,007.13 </w:t>
            </w:r>
          </w:p>
        </w:tc>
        <w:tc>
          <w:tcPr>
            <w:tcW w:w="675" w:type="pct"/>
            <w:tcBorders>
              <w:top w:val="nil"/>
              <w:left w:val="nil"/>
              <w:bottom w:val="single" w:sz="4" w:space="0" w:color="000000"/>
              <w:right w:val="single" w:sz="4" w:space="0" w:color="000000"/>
            </w:tcBorders>
            <w:shd w:val="clear" w:color="D8D8D8" w:fill="D8D8D8"/>
            <w:noWrap/>
            <w:vAlign w:val="bottom"/>
            <w:hideMark/>
          </w:tcPr>
          <w:p w14:paraId="677823BC" w14:textId="7ABB183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6FFC695" w14:textId="27D5A38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71E918" w14:textId="34C6A50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07,007.13 </w:t>
            </w:r>
          </w:p>
        </w:tc>
      </w:tr>
      <w:tr w:rsidR="00F7621C" w14:paraId="6727423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7BED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0CDC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A22B0B2" w14:textId="4A4FA6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5FE16412" w14:textId="2F9D22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8E459" w14:textId="6C122A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ED140F" w14:textId="6077C6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F7621C" w14:paraId="1F26217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5003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71B7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5034C4D9" w14:textId="2646EC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37089FB" w14:textId="2C584F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A3128" w14:textId="36565E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CB69C" w14:textId="0C8942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F7621C" w14:paraId="77E462D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DAA5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BBD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6F20921" w14:textId="005A41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E54EE70" w14:textId="33BF28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C020C" w14:textId="6CE7EB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76B83" w14:textId="2E8032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F7621C" w14:paraId="6ADA17C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FF12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317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65BC633" w14:textId="43B62F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9CF71C2" w14:textId="47BD6D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C1A83" w14:textId="5D4971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1D0F5" w14:textId="1E5FD3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F7621C" w14:paraId="2E3B78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EFFC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7C1C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9119727" w14:textId="7E7133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2E0A549" w14:textId="5C31E0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1AD92" w14:textId="19ACD5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CA1E3" w14:textId="3F3110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F7621C" w14:paraId="5EBDD2F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5DED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250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59E82CD" w14:textId="35955C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D0CA68D" w14:textId="0C27F1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E2BEA" w14:textId="572144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78ECC" w14:textId="7D5439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F7621C" w14:paraId="4F3BCC8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34A0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C223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0CC9AE37" w14:textId="28F42E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02D2EBA" w14:textId="68BFD7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658A1" w14:textId="375A31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30823" w14:textId="609E48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F7621C" w14:paraId="083412E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3330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8CD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70A88DDD" w14:textId="7BE811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D5753D2" w14:textId="4ACDD4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74E91" w14:textId="385913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E021D" w14:textId="4A4EC5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F7621C" w14:paraId="550FDC3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56E1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CA0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0234E1B4" w14:textId="4C00AB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1C354BD" w14:textId="7AE780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69FCA" w14:textId="6F9D55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D0404" w14:textId="382EFB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F7621C" w14:paraId="000E52F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F8D0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34DF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2AE1FA0F" w14:textId="481DB3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3A42CD51" w14:textId="13C322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B7B49" w14:textId="52C83F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577B6" w14:textId="6FB154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F7621C" w14:paraId="577B206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0A88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D95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208DF254" w14:textId="51AEF1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09647B4" w14:textId="33B5C8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966EF" w14:textId="5892A9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EAE8D" w14:textId="30B32B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F7621C" w14:paraId="6399B86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6714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49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36930BF" w14:textId="4B9C6F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457FC543" w14:textId="2B1371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F65D1" w14:textId="0E9259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1F1E5" w14:textId="3C3DA0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F7621C" w14:paraId="38A51ED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43BE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C04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F09A4C4" w14:textId="434CA9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3002FA13" w14:textId="47291B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082F1" w14:textId="4AA50D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C41CD" w14:textId="7D7BE5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F7621C" w14:paraId="6F9E23E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C7E3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1C2B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67B8BB8D" w14:textId="1AAFE9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50009D5" w14:textId="4735CF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602A6" w14:textId="4FA661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08513" w14:textId="127586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F7621C" w14:paraId="1898333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38A3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A36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BAF052A" w14:textId="014794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04662229" w14:textId="5F434C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922C9" w14:textId="5019D6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85315" w14:textId="1755BB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F7621C" w14:paraId="19C7F25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1455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E8A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0F684F" w14:textId="68BA2E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2121539A" w14:textId="668935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0F791" w14:textId="079772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62721" w14:textId="0ABA40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F7621C" w14:paraId="72D6516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87C7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B0BE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AC3E194" w14:textId="3AE2AA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7B1A3A3" w14:textId="3CFC90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F78E3" w14:textId="3A2AA6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D59AE" w14:textId="69C60B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F7621C" w14:paraId="6359579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E03E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7CDB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28CCC74B" w14:textId="6EEF46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530656D8" w14:textId="70AC2E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3E8B10" w14:textId="4C3EB0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9C28C" w14:textId="276512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F7621C" w14:paraId="785640F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30B4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5B7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669E539" w14:textId="39823D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378BB0BF" w14:textId="711010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85E97" w14:textId="4A8F57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17A1C" w14:textId="393BF8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F7621C" w14:paraId="2993404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61CF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116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A249ABA" w14:textId="1101D2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950ACC1" w14:textId="2459CF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06A7E" w14:textId="39D435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21959" w14:textId="24931B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F7621C" w14:paraId="24F239A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6A31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A758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70FB9847" w14:textId="1216CC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F0DCCA2" w14:textId="6F98D8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051F8" w14:textId="07E123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57F52" w14:textId="2FCF3F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F7621C" w14:paraId="0583CB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B168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C4F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E3731AA" w14:textId="762A30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0679344F" w14:textId="3281BC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85D3D" w14:textId="7CF333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DE33F" w14:textId="4CF54D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F7621C" w14:paraId="78F0155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2BCB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F1A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743859B2" w14:textId="3B5EE9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0D607F0" w14:textId="6377D8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B48D9" w14:textId="6BCAE4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66B52" w14:textId="38AE97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F7621C" w14:paraId="3D3EF27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04BD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9E2F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4246370" w14:textId="1476FA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3078D64" w14:textId="071566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7F6AA" w14:textId="7B3FB0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EC095" w14:textId="154337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F7621C" w14:paraId="173B81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88D0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64E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B9C6D9C" w14:textId="1877D2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B25D84E" w14:textId="63A543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811FB" w14:textId="3B9CA4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6CEE1" w14:textId="08A481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F7621C" w14:paraId="4A541D7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53CE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EBD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B2C28DE" w14:textId="253386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38288C6A" w14:textId="53C503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F8817" w14:textId="70C143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49C12" w14:textId="0C357C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F7621C" w14:paraId="66C33D1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C15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4EF4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9CCA4B3" w14:textId="4C0C6D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3AD7576C" w14:textId="445EB0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18F64" w14:textId="798A42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6E244" w14:textId="36C7CB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F7621C" w14:paraId="3B6F77F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C8FB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3892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8E14CE6" w14:textId="67BB01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664FE214" w14:textId="551C1F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100E5" w14:textId="459969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C0CAF" w14:textId="2D5D2A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F7621C" w14:paraId="39711F5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9B87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570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2BEEFC9" w14:textId="7B9063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201D24E" w14:textId="401D80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DBD79" w14:textId="10A2C8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A9B36" w14:textId="3E235D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F7621C" w14:paraId="618E01F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C135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EB6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A6B6C43" w14:textId="629A77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6625281F" w14:textId="61D5CC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108AD" w14:textId="6983AF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69F68" w14:textId="1C1322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F7621C" w14:paraId="0A9E3EA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F435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852A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9889569" w14:textId="510982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211.78 </w:t>
            </w:r>
          </w:p>
        </w:tc>
        <w:tc>
          <w:tcPr>
            <w:tcW w:w="675" w:type="pct"/>
            <w:tcBorders>
              <w:top w:val="nil"/>
              <w:left w:val="nil"/>
              <w:bottom w:val="single" w:sz="4" w:space="0" w:color="000000"/>
              <w:right w:val="single" w:sz="4" w:space="0" w:color="000000"/>
            </w:tcBorders>
            <w:shd w:val="clear" w:color="auto" w:fill="auto"/>
            <w:noWrap/>
            <w:vAlign w:val="bottom"/>
            <w:hideMark/>
          </w:tcPr>
          <w:p w14:paraId="77D89975" w14:textId="0F4813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4262C" w14:textId="23D42F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94BD0" w14:textId="3E0544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211.78 </w:t>
            </w:r>
          </w:p>
        </w:tc>
      </w:tr>
      <w:tr w:rsidR="00F7621C" w14:paraId="2ED08FC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59F0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3732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7A5E9FF" w14:textId="4A1C35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30ED060" w14:textId="707A2C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CCC90" w14:textId="3C526B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09A69" w14:textId="7DF6E3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F7621C" w14:paraId="6360591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892C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3625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31589C" w14:textId="4085CA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0E2135D0" w14:textId="494D43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A1793" w14:textId="6B3C64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71FEC" w14:textId="3BC0F9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F7621C" w14:paraId="7F52D62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644E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D6C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FBB6DD6" w14:textId="5B9F08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4718EC5" w14:textId="188640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F0836" w14:textId="0C51EC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AE7FD" w14:textId="78B10E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F7621C" w14:paraId="6D5613C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EC97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3F41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28A6B9C5" w14:textId="3F7DAD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F3177A3" w14:textId="1C5C02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75D1D" w14:textId="20CB69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C0484" w14:textId="53759F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F7621C" w14:paraId="28F8A20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141E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A5D4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5B29AAF6" w14:textId="43028B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6890795B" w14:textId="2B8042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C77AC" w14:textId="6336AA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7AC44" w14:textId="1D9D82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F7621C" w14:paraId="01FA82E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D44D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75CA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4BA94283" w14:textId="6412DC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37697402" w14:textId="6F80C9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43117" w14:textId="32D29F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C1A51" w14:textId="51C96D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F7621C" w14:paraId="33286DA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C737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B677C9E" w14:textId="19C7741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C24B40D" w14:textId="1832CF8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1C3642" w14:textId="1B5BCE9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5A4C28" w14:textId="31089D5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F7621C" w14:paraId="0B283F2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27DD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1D4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65A8735" w14:textId="38CC90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7A01D20B" w14:textId="5AE70B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3EF60" w14:textId="26E430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3079F" w14:textId="17208D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F7621C" w14:paraId="0546FCF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A528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C6C0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5498BC07" w14:textId="5DA285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2724BF0" w14:textId="5C7BD8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7EAA2" w14:textId="1C8187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4EBF" w14:textId="1244D6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F7621C" w14:paraId="6020DE6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226E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C44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11601D50" w14:textId="1EA710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2F515257" w14:textId="63576B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0A9FF" w14:textId="523CFD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68609" w14:textId="2A6F32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F7621C" w14:paraId="3A90BE6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1457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3D413CC" w14:textId="2550D1F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A0839D9" w14:textId="1B2F080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A01146" w14:textId="08800C6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C3834B" w14:textId="764F8A1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F7621C" w14:paraId="44F5409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5F78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686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4668820" w14:textId="478309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C80FF4E" w14:textId="6A4D6E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F1858" w14:textId="0117BE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5CCFA" w14:textId="18D7EC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F7621C" w14:paraId="0EBE2BA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C2D1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B81D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5751A3F8" w14:textId="5B5E3C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20C5322" w14:textId="5D7A46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E2AB9" w14:textId="49FE63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9E049" w14:textId="415378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F7621C" w14:paraId="24A686A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CBAE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AC34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22E142D9" w14:textId="122707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36CE3515" w14:textId="1B55A0A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72D97" w14:textId="7BDDC2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CADDC" w14:textId="0F765B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F7621C" w14:paraId="0191315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84AD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C37A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FE0E7AC" w14:textId="43FC66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224AD0B" w14:textId="716127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F46B3" w14:textId="530573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83AB7" w14:textId="4D5533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F7621C" w14:paraId="1E67319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F56B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E581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5B97273A" w14:textId="258530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0C8BBFA" w14:textId="3C94AD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052D7" w14:textId="7E27D7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6E6F6" w14:textId="3E5233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F7621C" w14:paraId="02DCF32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5B5C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CA52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2D7E896" w14:textId="4187D2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0029729" w14:textId="1AFC91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DE37A" w14:textId="54359A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C823B" w14:textId="41AAB5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F7621C" w14:paraId="5E9B1EB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8808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7635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094B8057" w14:textId="00C89E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30873AC2" w14:textId="1D5B61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6044F" w14:textId="1A4307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030C0" w14:textId="3CDB48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F7621C" w14:paraId="31F757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68B6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ED35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5B0ECA95" w14:textId="0101B7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617E9A62" w14:textId="1C21D7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57CCA" w14:textId="1EDFC2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12D64" w14:textId="0FEC6A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F7621C" w14:paraId="10AC82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9908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A917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48B56FA" w14:textId="0610B4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0947901" w14:textId="595B38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30071" w14:textId="5EAF0C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4CA2B" w14:textId="159DEC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F7621C" w14:paraId="3F5CBE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FA40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49B8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59E5A1D" w14:textId="48E24F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6F3D17E" w14:textId="1442C4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8A924" w14:textId="59EE8D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D7FCD" w14:textId="2233E7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F7621C" w14:paraId="1E33C8D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0601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305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40A52EB3" w14:textId="1726EF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1BFD50BC" w14:textId="78F1AD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F0F9E" w14:textId="00C3D3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6F9A3" w14:textId="1BC813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F7621C" w14:paraId="281489EB"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DC0A5"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7BC4452B" w14:textId="1793D75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6,600.35 </w:t>
            </w:r>
          </w:p>
        </w:tc>
        <w:tc>
          <w:tcPr>
            <w:tcW w:w="675" w:type="pct"/>
            <w:tcBorders>
              <w:top w:val="nil"/>
              <w:left w:val="nil"/>
              <w:bottom w:val="single" w:sz="4" w:space="0" w:color="000000"/>
              <w:right w:val="single" w:sz="4" w:space="0" w:color="000000"/>
            </w:tcBorders>
            <w:shd w:val="clear" w:color="D8D8D8" w:fill="D8D8D8"/>
            <w:noWrap/>
            <w:vAlign w:val="bottom"/>
            <w:hideMark/>
          </w:tcPr>
          <w:p w14:paraId="339E6A8C" w14:textId="2A8045E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F6A544D" w14:textId="231E136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30E6D7" w14:textId="37E9808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87,800.35 </w:t>
            </w:r>
          </w:p>
        </w:tc>
      </w:tr>
      <w:tr w:rsidR="00F7621C" w14:paraId="4B3D6D40"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6FBBE9C"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2CC3006" w14:textId="233DDA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E5B4FB7" w14:textId="21C92E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DEAEF" w14:textId="260127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FAA94B" w14:textId="00108F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F7621C" w14:paraId="0226667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5034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B51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86DCFE3" w14:textId="435B0C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47CCE399" w14:textId="430F63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43DE6" w14:textId="6EC118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767D0" w14:textId="7D64CF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F7621C" w14:paraId="109D3EC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4A24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2D54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2AFD51A6" w14:textId="3C0C1C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53321828" w14:textId="6DB162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5A1FA" w14:textId="255272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3DFCA" w14:textId="7E3D23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F7621C" w14:paraId="3579B49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DE51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CB18F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3589CC1E" w14:textId="6D8707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2687591" w14:textId="708597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2E6E8" w14:textId="79758C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14B11" w14:textId="6625D5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F7621C" w14:paraId="699372B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2413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D1A4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AC5BEDA" w14:textId="1E1D76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F379FB8" w14:textId="5A1DFE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70640" w14:textId="649224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785C4" w14:textId="7AAB03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F7621C" w14:paraId="231BB21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5A1E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06A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34316C0" w14:textId="79D9C5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FCCCAEB" w14:textId="4BAAFC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918D4A" w14:textId="56EC8D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6035C" w14:textId="21D852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F7621C" w14:paraId="0D11551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C1C1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F2C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0F710CE" w14:textId="2EC8C3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514CA12D" w14:textId="216EE8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3D01C62" w14:textId="5755F9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D97B1" w14:textId="338642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F7621C" w14:paraId="69F785E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9390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CAE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187E988" w14:textId="7362E6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061708A3" w14:textId="7E3F84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CB2FD01" w14:textId="1657C7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0D426" w14:textId="720CF8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F7621C" w14:paraId="121D10F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8CF6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A60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47A3777" w14:textId="56AF34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FAE9970" w14:textId="19F28F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122ED" w14:textId="3AA611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58B48" w14:textId="4F5E1B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F7621C" w14:paraId="7A1B19C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FA17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29A7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56BA1B8" w14:textId="6C246E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D27C857" w14:textId="4C5334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A3D89CB" w14:textId="54A560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C28EE" w14:textId="1F57F3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F7621C" w14:paraId="6D73B9D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9205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B82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6B75C56A" w14:textId="57B050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202376A2" w14:textId="1C2D00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AF9E6" w14:textId="031FAB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1A63F" w14:textId="6CFA7B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F7621C" w14:paraId="078B260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D702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47C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021A4A9F" w14:textId="4107D1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45AD67BD" w14:textId="7A6ABB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8719D6C" w14:textId="2543D7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107F6" w14:textId="0C3B74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F7621C" w14:paraId="38067AA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EED8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C229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D382265" w14:textId="786B22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6D8C6A99" w14:textId="7679BC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2727B" w14:textId="446C35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EBF1D" w14:textId="256152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F7621C" w14:paraId="5DB6E8B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B23B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60A4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7B54E17" w14:textId="535960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1818B58" w14:textId="189453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B7149" w14:textId="18D191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5A77A" w14:textId="639171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F7621C" w14:paraId="75B67FA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56F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497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BF68C73" w14:textId="75F7F7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3C771236" w14:textId="287655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273F7" w14:textId="25D615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7961B" w14:textId="4D26D5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F7621C" w14:paraId="632E0C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CB89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30B5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BE609C0" w14:textId="64DCF1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2310F719" w14:textId="41BA04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44695" w14:textId="4890A5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4AD6D" w14:textId="338F98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F7621C" w14:paraId="5433340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77B1D"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C2B06B0" w14:textId="79B2623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312,5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29AC7138" w14:textId="18A6AE9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7803EAB" w14:textId="58059EE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F11157" w14:textId="710AF97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15,710.15 </w:t>
            </w:r>
          </w:p>
        </w:tc>
      </w:tr>
      <w:tr w:rsidR="00F7621C" w14:paraId="35B3528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019CE"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CADA30" w14:textId="0EEE7FC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59,91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12141EC" w14:textId="7EE24BB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3EAD673" w14:textId="3BADBDD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31B9D7" w14:textId="263E9E3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37,667.82 </w:t>
            </w:r>
          </w:p>
        </w:tc>
      </w:tr>
      <w:tr w:rsidR="00F7621C" w14:paraId="4207605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30F8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807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42C53DC1" w14:textId="133662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EFE77" w14:textId="390E81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4DD8B" w14:textId="575EF9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3EDD2" w14:textId="4EC591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7621C" w14:paraId="2F49E13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7B54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276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949FE0B" w14:textId="518A8F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A3E681" w14:textId="6175AD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EBC07" w14:textId="478D39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0383A" w14:textId="4BF182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F7621C" w14:paraId="1269787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0B9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1375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2147D7D" w14:textId="0694B1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071EF483" w14:textId="79D819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6FFBC" w14:textId="2EB37B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DA757" w14:textId="66525F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F7621C" w14:paraId="019D204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042F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65C6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324486B" w14:textId="68497A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41FAF8A7" w14:textId="307F47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421F8F5" w14:textId="6BE62D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8A420" w14:textId="256058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F7621C" w14:paraId="0E0AA29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C87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18B0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0101A4A" w14:textId="3F2214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4CD7C03" w14:textId="1EAFD0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B4945" w14:textId="72EE7C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6AF29" w14:textId="46F4A5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F7621C" w14:paraId="39DA71B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6D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FD6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24371E5" w14:textId="411E5C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0753748" w14:textId="33F7A0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69DE0" w14:textId="15F2E5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35040" w14:textId="3EB1BE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F7621C" w14:paraId="2917DC6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9DB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8175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2247F7D" w14:textId="4F70FE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B7CD5" w14:textId="0D8A73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0C77A" w14:textId="404915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18AD5" w14:textId="038F07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7621C" w14:paraId="746F281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033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9DF9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883627F" w14:textId="14B2C1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667648" w14:textId="55EA32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8153" w14:textId="434578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2067A" w14:textId="1FADEF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F7621C" w14:paraId="50F248D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12B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76A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C4C17CB" w14:textId="3A3EE1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E3992A5" w14:textId="19EF40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BC439" w14:textId="141FAE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370FD" w14:textId="42663C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r>
      <w:tr w:rsidR="00F7621C" w14:paraId="0DF9260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05F8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DA39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938F6AD" w14:textId="3ED689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C0E22" w14:textId="40729F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70C8A" w14:textId="57A2E7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8C9FA" w14:textId="5169A3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F7621C" w14:paraId="5B61C02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3D85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E811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BABAEF1" w14:textId="29EF33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32DFD" w14:textId="04932D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825F8" w14:textId="31902C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55385" w14:textId="13EB75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F7621C" w14:paraId="36619CE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6544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C81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0BFDB840" w14:textId="7618DB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20,835.40 </w:t>
            </w:r>
          </w:p>
        </w:tc>
        <w:tc>
          <w:tcPr>
            <w:tcW w:w="675" w:type="pct"/>
            <w:tcBorders>
              <w:top w:val="nil"/>
              <w:left w:val="nil"/>
              <w:bottom w:val="single" w:sz="4" w:space="0" w:color="000000"/>
              <w:right w:val="single" w:sz="4" w:space="0" w:color="000000"/>
            </w:tcBorders>
            <w:shd w:val="clear" w:color="auto" w:fill="auto"/>
            <w:noWrap/>
            <w:vAlign w:val="bottom"/>
            <w:hideMark/>
          </w:tcPr>
          <w:p w14:paraId="1F9229FF" w14:textId="0C6C40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1DEB3" w14:textId="0165EE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9424E" w14:textId="008FF5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720,835.40 </w:t>
            </w:r>
          </w:p>
        </w:tc>
      </w:tr>
      <w:tr w:rsidR="00F7621C" w14:paraId="756ED0B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D19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20D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2CE5B64" w14:textId="2EE9BF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194F235" w14:textId="07DB19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C9DCA" w14:textId="219420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E339C" w14:textId="48A5F8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F7621C" w14:paraId="34179C3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A160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B2B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904D430" w14:textId="747C0E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c>
          <w:tcPr>
            <w:tcW w:w="675" w:type="pct"/>
            <w:tcBorders>
              <w:top w:val="nil"/>
              <w:left w:val="nil"/>
              <w:bottom w:val="single" w:sz="4" w:space="0" w:color="000000"/>
              <w:right w:val="single" w:sz="4" w:space="0" w:color="000000"/>
            </w:tcBorders>
            <w:shd w:val="clear" w:color="auto" w:fill="auto"/>
            <w:noWrap/>
            <w:vAlign w:val="bottom"/>
            <w:hideMark/>
          </w:tcPr>
          <w:p w14:paraId="794D3171" w14:textId="1031C7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EAD7F" w14:textId="7263F1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294EA" w14:textId="29ABEA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r>
      <w:tr w:rsidR="00F7621C" w14:paraId="76A41E2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FCC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D0B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6EDE2B59" w14:textId="3A634A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5C31E1FA" w14:textId="05EDA5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71C59" w14:textId="473EE1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744B9" w14:textId="3739CA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F7621C" w14:paraId="130C3E9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4FB2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395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43EDE47" w14:textId="262E4A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6AE21817" w14:textId="07AC2B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32370" w14:textId="171791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36DE9" w14:textId="6C1064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F7621C" w14:paraId="60068996"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AE500"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DC01448" w14:textId="3B4530D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15,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6CD6DB7B" w14:textId="1BC7D01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9AEE8E9" w14:textId="4683EA2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29E36D" w14:textId="1F6CF02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90,853.71 </w:t>
            </w:r>
          </w:p>
        </w:tc>
      </w:tr>
      <w:tr w:rsidR="00F7621C" w14:paraId="0D45553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93A2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8AAE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0E15DB9" w14:textId="208F4B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40D55B12" w14:textId="32A585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3ABB6" w14:textId="3106EA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F4DB8" w14:textId="78408B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F7621C" w14:paraId="7CAC07B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258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1965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DA10368" w14:textId="672C85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250CA665" w14:textId="37B22E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82836" w14:textId="4043E6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B904F" w14:textId="557FD4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F7621C" w14:paraId="448504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1736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490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C56E194" w14:textId="727CC5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c>
          <w:tcPr>
            <w:tcW w:w="675" w:type="pct"/>
            <w:tcBorders>
              <w:top w:val="nil"/>
              <w:left w:val="nil"/>
              <w:bottom w:val="single" w:sz="4" w:space="0" w:color="000000"/>
              <w:right w:val="single" w:sz="4" w:space="0" w:color="000000"/>
            </w:tcBorders>
            <w:shd w:val="clear" w:color="auto" w:fill="auto"/>
            <w:noWrap/>
            <w:vAlign w:val="bottom"/>
            <w:hideMark/>
          </w:tcPr>
          <w:p w14:paraId="3C18BC70" w14:textId="71A8B8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EE14" w14:textId="5909B3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7437E" w14:textId="43A6F8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820.45 </w:t>
            </w:r>
          </w:p>
        </w:tc>
      </w:tr>
      <w:tr w:rsidR="00F7621C" w14:paraId="5D9629B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B7B0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B4F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AAD5A8B" w14:textId="2ECCEE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7778281" w14:textId="78D2BE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659F1" w14:textId="3A7D7E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54C8A" w14:textId="6C11AA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F7621C" w14:paraId="4D91FAE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C2F2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A79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46659714" w14:textId="1AC19E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61A365" w14:textId="3B0921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63E52" w14:textId="6CF816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1A774" w14:textId="794FE9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000.00 </w:t>
            </w:r>
          </w:p>
        </w:tc>
      </w:tr>
      <w:tr w:rsidR="00F7621C" w14:paraId="6710E29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39A8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C1D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6ED9654" w14:textId="2589A5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73ACF6F8" w14:textId="32399A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B7BDC" w14:textId="47AFAD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B72D2" w14:textId="362C78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F7621C" w14:paraId="3C4A308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0AD5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5D1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39A6844" w14:textId="44CB08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59EC0EE" w14:textId="1945B5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C6E8F" w14:textId="53BAC8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A46C9" w14:textId="4B7361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F7621C" w14:paraId="2B06047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D5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9EF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67A47330" w14:textId="422BEC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2AE3DA38" w14:textId="13C709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771C3" w14:textId="61FEBC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3EA08" w14:textId="58D46D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F7621C" w14:paraId="1341A2E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CF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DF11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ED7CDFB" w14:textId="43C110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61E54" w14:textId="5563E5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5DC65800" w14:textId="615330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AEFE3" w14:textId="0DD0E4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F7621C" w14:paraId="0D4ED96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3E7D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1EE1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5B087B31" w14:textId="5ED4ED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AEA87" w14:textId="082501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342D" w14:textId="3FA831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29B5B" w14:textId="64BA79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F7621C" w14:paraId="5258778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670F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7E6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503D4B97" w14:textId="51A465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A89BDE4" w14:textId="47BD5D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6AC17" w14:textId="05C2D8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4ED82" w14:textId="231D5B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F7621C" w14:paraId="37980E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D838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CA37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B77237B" w14:textId="47878D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14990213" w14:textId="1B9D7C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15075" w14:textId="01DEAD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86784" w14:textId="206A3C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F7621C" w14:paraId="66250E7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BF6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426F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AB7A7D4" w14:textId="404FBA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AE182D" w14:textId="2C4454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25DFA" w14:textId="44F7E8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BFB51" w14:textId="749A89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F7621C" w14:paraId="758D5D7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7F1D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5E1C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AE3883A" w14:textId="25EF92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35EDF95B" w14:textId="3C8EEF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3DB46" w14:textId="68F97B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FBD49" w14:textId="564BBF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F7621C" w14:paraId="020F503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807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244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5DEA0EE" w14:textId="6C61D6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0ACD8" w14:textId="01593E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3A0E7" w14:textId="5CFF72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08DDD" w14:textId="0228CC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F7621C" w14:paraId="6B13989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554C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2275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17D2028" w14:textId="65C54C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84784A8" w14:textId="44BA8D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9110D" w14:textId="693F76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FE867" w14:textId="10CA1C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F7621C" w14:paraId="1B5EA84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215F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1DCF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4BA755C3" w14:textId="0EAC2E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6D91E5BD" w14:textId="0DA48E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783F1" w14:textId="7EB095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D66D4" w14:textId="0230AD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F7621C" w14:paraId="42591036"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AC71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065B87E" w14:textId="3DF181F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639782" w14:textId="3F275C7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B838FC" w14:textId="7ACADDF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6EDE76" w14:textId="10D90F0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F7621C" w14:paraId="5F80A04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FBC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E80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B440AC3" w14:textId="6313FA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C5D9C07" w14:textId="1EB208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7936E" w14:textId="38387A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FC976" w14:textId="4AA8EA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F7621C" w14:paraId="64FAED5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20A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6E5B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0AC88451" w14:textId="4D0696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4988C62E" w14:textId="676209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7B9BD" w14:textId="554362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D5822" w14:textId="5C318A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F7621C" w14:paraId="52DCE13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FE6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8F9C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2F23F13" w14:textId="5EB543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6A8D34" w14:textId="3EAEAB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7BA71" w14:textId="7EE213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83D84" w14:textId="3B7F2B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F7621C" w14:paraId="4E03272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818B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A529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65E7630" w14:textId="659033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E916D6" w14:textId="649A36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DCBE9" w14:textId="470781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47E03" w14:textId="2868EA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F7621C" w14:paraId="5F38086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2234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0AE1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6DF38AE2" w14:textId="3AEA12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323FAE9" w14:textId="0BFF40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D8B66" w14:textId="7FFC83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977DC" w14:textId="6C320A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F7621C" w14:paraId="106C38F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7AE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B8B5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5ACA7A5" w14:textId="3E1340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2BA8637F" w14:textId="42D9DE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DD0F5" w14:textId="05ACD6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62E55" w14:textId="5FDE1F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F7621C" w14:paraId="0A5AAC8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122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B6E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92FC5AA" w14:textId="3392AF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78BEDF80" w14:textId="52F5C5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11C0C" w14:textId="79BC8B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DDD96" w14:textId="617445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F7621C" w14:paraId="76DA6FC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A1D4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2CD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1B6F4F6D" w14:textId="1C9524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46BC00" w14:textId="0C452A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16B3" w14:textId="3A0F10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ED4E6" w14:textId="294D63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F7621C" w14:paraId="200DA48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EA7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79C3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25AD5B0" w14:textId="44AC11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49ED2" w14:textId="56DC08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DCEFA" w14:textId="521F79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A5437" w14:textId="09CC63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F7621C" w14:paraId="3C3E1EB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D09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3EA1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CD7AE39" w14:textId="310542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4399F2" w14:textId="2FCD80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5BF92" w14:textId="0122A3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2F1AB" w14:textId="7E7010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F7621C" w14:paraId="45E21A6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D14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6C1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314DEAE" w14:textId="086BC5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FA794" w14:textId="31575B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CC7F7" w14:textId="3EA521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FF11F" w14:textId="5A4C15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F7621C" w14:paraId="0512B65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C1A9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400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0F6729E" w14:textId="52F4F1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997F5D0" w14:textId="6CFD5F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DDAF1" w14:textId="0FE55E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53A1A" w14:textId="620F52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F7621C" w14:paraId="48CC1CF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8DD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DB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AE69107" w14:textId="2C6873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2A56AD75" w14:textId="5E2EF0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93B57" w14:textId="6ADE2B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670A4" w14:textId="107900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F7621C" w14:paraId="65E48EA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0245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E29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88C8579" w14:textId="012DF6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E953D6" w14:textId="41DFEF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233A0" w14:textId="2F5DEF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356C5" w14:textId="372C0D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F7621C" w14:paraId="5CEBE9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129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26F1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19BD6B1" w14:textId="316C94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5287ECE9" w14:textId="1160B4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891B8" w14:textId="511C2C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B1470" w14:textId="5EF9B4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F7621C" w14:paraId="0131BDA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1F5E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485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22ECBBD" w14:textId="6DEEB8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4AF491" w14:textId="46E0A2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52F87" w14:textId="7027AE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D0126" w14:textId="650B8B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F7621C" w14:paraId="4F8FDA4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4DDD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F9A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0CAE60C" w14:textId="05D7F3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E8468F" w14:textId="152488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9A84" w14:textId="359886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F8721" w14:textId="1DD03A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7621C" w14:paraId="1ED94B4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58EB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1C44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5C447711" w14:textId="3017B9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4998B0C0" w14:textId="0B1360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18CF8" w14:textId="371EFC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9CA0D" w14:textId="355347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F7621C" w14:paraId="4307F88A"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92189"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71F8303A" w14:textId="5676F8F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95F0865" w14:textId="768F03E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D1F71D" w14:textId="36DF5BD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01E701" w14:textId="10FAFB9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F7621C" w14:paraId="6872D15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6A49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61D1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A47A199" w14:textId="009E5B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90F501D" w14:textId="64DB6E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120BC" w14:textId="79F749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1889E" w14:textId="71B893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F7621C" w14:paraId="07B418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5DC7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62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2A98EE4" w14:textId="0C1316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DDB7E46" w14:textId="1EDC7B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80BD0" w14:textId="575E33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9EFDF" w14:textId="46FBF8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F7621C" w14:paraId="09A25C7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DB6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6F20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DB0D4AF" w14:textId="2675FF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3DC0FFE" w14:textId="6F2123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E7BFB" w14:textId="187F41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73E00" w14:textId="119105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F7621C" w14:paraId="6893FD8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2329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BEA9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F03F9AC" w14:textId="02CF77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368E329F" w14:textId="66DCF2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8D043" w14:textId="6ABEC8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A4D4B" w14:textId="1065C1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F7621C" w14:paraId="78DCC44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10DB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8D74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25D709BF" w14:textId="037A9E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459DA726" w14:textId="2E0309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23093" w14:textId="16827C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E5416" w14:textId="792321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F7621C" w14:paraId="79437BE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2D466"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27B2998" w14:textId="6E7AB83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702,54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F76C36" w14:textId="5B51F5B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FF0BBD" w14:textId="31CC90D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722D60" w14:textId="3279F0B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752,541.30 </w:t>
            </w:r>
          </w:p>
        </w:tc>
      </w:tr>
      <w:tr w:rsidR="00F7621C" w14:paraId="05EB222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68B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7EA5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CC51A2B" w14:textId="7D474C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008996F4" w14:textId="46C554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0AC03" w14:textId="6E49EB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3D0B9" w14:textId="5710B7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F7621C" w14:paraId="4195105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9D69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9F69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2768866" w14:textId="2569E1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485BA711" w14:textId="710A8B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5144F" w14:textId="0AD703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9126F" w14:textId="7859CE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F7621C" w14:paraId="676A422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1395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1A6F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580FC5FF" w14:textId="3FB28D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02BA72B" w14:textId="2F0314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0D2A" w14:textId="12788E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AD781" w14:textId="672BF9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F7621C" w14:paraId="6806F6F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7FD1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688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715A7A3" w14:textId="725643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CCEE63" w14:textId="44D467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2097B" w14:textId="37BE42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29264" w14:textId="1519C2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F7621C" w14:paraId="236C05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C7BF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D0C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6F817227" w14:textId="44ED0D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053ED9" w14:textId="5304BFA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8EE42" w14:textId="21A6B4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95B9A" w14:textId="27C3BD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F7621C" w14:paraId="6796D7F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C2CE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3E25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CCF6C44" w14:textId="6CDE65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947E3" w14:textId="5BDF2F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7D1D7" w14:textId="587960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A010B" w14:textId="6E3D2A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F7621C" w14:paraId="7B0E27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7F7D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B0C0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EA85E99" w14:textId="3949E4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4C420480" w14:textId="27864F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37227" w14:textId="52BF26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EF8DD" w14:textId="7EAA90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F7621C" w14:paraId="20147C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D05B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168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5A46A45" w14:textId="41D6D0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F8DC7BC" w14:textId="6F2C9D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45C13" w14:textId="337671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D2A82" w14:textId="445993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F7621C" w14:paraId="35F2584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4E6E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A75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457CEEBF" w14:textId="030804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DFFB36" w14:textId="7F1378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5410C" w14:textId="053F00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D61EB" w14:textId="3BBCE9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F7621C" w14:paraId="1827C58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06D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7409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976EDD3" w14:textId="337671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28E9E3B" w14:textId="6B17B4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590A77" w14:textId="1A69C9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32037" w14:textId="4D4AD2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F7621C" w14:paraId="4A20AC8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1CD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D9C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0C3337D0" w14:textId="14618C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F0D3AC" w14:textId="4D63B3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52E4C" w14:textId="513812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DF805" w14:textId="38F23C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F7621C" w14:paraId="5147A96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8D4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CF13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0CEA618" w14:textId="24EAB1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6BBC3" w14:textId="10D877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E07E6" w14:textId="256D4B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1D725" w14:textId="003948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F7621C" w14:paraId="3A01C21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B34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6836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6CAFC52" w14:textId="565D4C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EDF0E" w14:textId="447754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0134C" w14:textId="210BCF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12413" w14:textId="613935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F7621C" w14:paraId="518B635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000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838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59920D1" w14:textId="1D6EA9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CB8E3" w14:textId="44CF30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D9078" w14:textId="3E25C3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C0152" w14:textId="56FE17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F7621C" w14:paraId="7570CF3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E84B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6AD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7189079C" w14:textId="0ACE45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30F5E79B" w14:textId="0FA96D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2E991" w14:textId="3E1D1F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74BB9" w14:textId="55D23D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F7621C" w14:paraId="0F8E7B9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9ACF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C9C7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80ACE20" w14:textId="49E025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31,960.00 </w:t>
            </w:r>
          </w:p>
        </w:tc>
        <w:tc>
          <w:tcPr>
            <w:tcW w:w="675" w:type="pct"/>
            <w:tcBorders>
              <w:top w:val="nil"/>
              <w:left w:val="nil"/>
              <w:bottom w:val="single" w:sz="4" w:space="0" w:color="000000"/>
              <w:right w:val="single" w:sz="4" w:space="0" w:color="000000"/>
            </w:tcBorders>
            <w:shd w:val="clear" w:color="auto" w:fill="auto"/>
            <w:noWrap/>
            <w:vAlign w:val="bottom"/>
            <w:hideMark/>
          </w:tcPr>
          <w:p w14:paraId="5192A69F" w14:textId="37F923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F0B7D" w14:textId="4D111A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87934" w14:textId="48844B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31,960.00 </w:t>
            </w:r>
          </w:p>
        </w:tc>
      </w:tr>
      <w:tr w:rsidR="00F7621C" w14:paraId="2DD8631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8F79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F7FF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15CC5F2D" w14:textId="4BB8D2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5C6C0947" w14:textId="1FC157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CD105" w14:textId="3B109C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B79B1" w14:textId="02AA20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F7621C" w14:paraId="15FA93F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DBFC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2C9A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E4FB4E8" w14:textId="435B79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02DC17EE" w14:textId="347AA8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EAB73" w14:textId="4A1AC6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43825" w14:textId="0DF27B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F7621C" w14:paraId="16C075C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6C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B68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10A8E48" w14:textId="7B849C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01423D" w14:textId="1433E8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6EF28" w14:textId="390650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1B8EF" w14:textId="071C1D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F7621C" w14:paraId="472603F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31BA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9812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0DCB61F" w14:textId="2FDD01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38DE4" w14:textId="0F216F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73A60" w14:textId="7F8A62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7207B" w14:textId="7DC2E2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F7621C" w14:paraId="58DE4E8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23F1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B4F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B668A51" w14:textId="08F450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D5476D" w14:textId="3C58BC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20022" w14:textId="5C4D08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BE288" w14:textId="43DF75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F7621C" w14:paraId="1378D17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66F3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4C4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5336EB95" w14:textId="596E5C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7CF888EB" w14:textId="5145D9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99EBF" w14:textId="44AE4B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BFD7F" w14:textId="6C054D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F7621C" w14:paraId="42CFBE3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9BF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A79A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3919C420" w14:textId="193F6A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2C85CBE7" w14:textId="053F09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C3350" w14:textId="2D4CC9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94819" w14:textId="7354D7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F7621C" w14:paraId="254F838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1741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E5E1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0EBD18EA" w14:textId="46D7A4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17A17" w14:textId="43BD7F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576DC" w14:textId="4BB488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D99BB" w14:textId="24DBB4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F7621C" w14:paraId="57CF9C3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5E81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6E6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34E0EB90" w14:textId="4DDF53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33B9C9C8" w14:textId="04E60E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EC8A8" w14:textId="2F2AE4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4CE6B" w14:textId="542EE9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F7621C" w14:paraId="3DB5CFA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9A0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FC35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3644FA1B" w14:textId="463576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BA512" w14:textId="07C6E0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84D0C" w14:textId="19CC7F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0B753" w14:textId="7FB370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F7621C" w14:paraId="45D9D19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B439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C7A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264F015C" w14:textId="35813F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3E177" w14:textId="05CE1E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D712B" w14:textId="1B8C6B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B376B" w14:textId="6B2A0F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F7621C" w14:paraId="514F19C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9B5B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DFC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175BFF4F" w14:textId="0CCC9C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E4082" w14:textId="6CDE96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D87A8" w14:textId="46A463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9F5FF" w14:textId="5F17E6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F7621C" w14:paraId="3E9D3CE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D58A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E418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004A97E" w14:textId="079102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70B43" w14:textId="3305B8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7BD90" w14:textId="15D185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02E4F" w14:textId="23EE0E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F7621C" w14:paraId="68729B7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555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5F6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95BDB8E" w14:textId="66CBB1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3402CA34" w14:textId="5ACDC9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3EAC7" w14:textId="7A42A2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2D5D9" w14:textId="7B92C2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F7621C" w14:paraId="17EF98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399A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93DB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7F20806" w14:textId="0D1F00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AA6E4" w14:textId="2CDA2C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17B6E" w14:textId="40009F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8F585" w14:textId="75078C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F7621C" w14:paraId="72845CD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B492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1923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28415C9" w14:textId="1BF545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9,605.00 </w:t>
            </w:r>
          </w:p>
        </w:tc>
        <w:tc>
          <w:tcPr>
            <w:tcW w:w="675" w:type="pct"/>
            <w:tcBorders>
              <w:top w:val="nil"/>
              <w:left w:val="nil"/>
              <w:bottom w:val="single" w:sz="4" w:space="0" w:color="000000"/>
              <w:right w:val="single" w:sz="4" w:space="0" w:color="000000"/>
            </w:tcBorders>
            <w:shd w:val="clear" w:color="auto" w:fill="auto"/>
            <w:noWrap/>
            <w:vAlign w:val="bottom"/>
            <w:hideMark/>
          </w:tcPr>
          <w:p w14:paraId="5044A1F3" w14:textId="0E2B3A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5D0B3" w14:textId="1ADD35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452AC" w14:textId="427137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9,605.00 </w:t>
            </w:r>
          </w:p>
        </w:tc>
      </w:tr>
      <w:tr w:rsidR="00F7621C" w14:paraId="607C134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A5B1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5DA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A9A8277" w14:textId="68CB9B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BE6F8" w14:textId="467D5D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8ACD6" w14:textId="45F9DA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B4112" w14:textId="33CA34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F7621C" w14:paraId="52A08D4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C461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8A14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12F066AF" w14:textId="272945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B9FF01D" w14:textId="241733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B4647" w14:textId="05BBA9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3DF0B" w14:textId="12B700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F7621C" w14:paraId="1F704F9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7AB6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8C3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025885F8" w14:textId="22EAE6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829B4" w14:textId="5FE0DC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4911E" w14:textId="622A7C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01B9D" w14:textId="39D4E3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F7621C" w14:paraId="59FA75B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95F7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3B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E0A8486" w14:textId="7E1B23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548B0210" w14:textId="029FE0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B038A" w14:textId="29BD21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3BC45" w14:textId="1172CF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F7621C" w14:paraId="1AD1FC4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2AE5E"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8683187" w14:textId="76A7587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040D8BD" w14:textId="3D338C2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7BC8D" w14:textId="0FF03F5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994AA9" w14:textId="408C393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r>
      <w:tr w:rsidR="00F7621C" w14:paraId="6B610BC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8033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F28A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437247A" w14:textId="436350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F0A5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EBC003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0D615E08" w14:textId="2977BF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F7621C" w14:paraId="0B601FB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DE5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650D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32847A1" w14:textId="279CAF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B50F189" w14:textId="5D88B9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EFA9A" w14:textId="43CDF5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093BA" w14:textId="44CFBE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F7621C" w14:paraId="494A56F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E4EF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8CB4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3C13D4" w14:textId="016F8D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4D18819" w14:textId="1F5F43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F305A" w14:textId="55C0D0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EBD8B" w14:textId="7D3409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F7621C" w14:paraId="4AFAD1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6F0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78B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C408F44" w14:textId="3EA9D8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3C50123" w14:textId="0BAF79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988F7" w14:textId="6C801D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818C4" w14:textId="7A9728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F7621C" w14:paraId="0645CA1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29BE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7934E3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092BC23D" w14:textId="72B04E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6EC74B1D" w14:textId="2C20D8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99723" w14:textId="379DB1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80072" w14:textId="755E9E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F7621C" w14:paraId="4C13CF5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6A26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23A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32D4B4B" w14:textId="2633DA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2BAE82BF" w14:textId="388B7E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AA596" w14:textId="12636C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F6148" w14:textId="3D7956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F7621C" w14:paraId="5E0CE97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506D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3D9E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62AE8BB" w14:textId="2BED54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272F0CCD" w14:textId="6A7514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AD728" w14:textId="111046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D0CB2" w14:textId="5060C4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F7621C" w14:paraId="391662D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5948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F18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C6E92FA" w14:textId="2FAE02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29095E55" w14:textId="48CC44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4B0BA" w14:textId="791A70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CC536" w14:textId="23F7C3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F7621C" w14:paraId="09562AB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A8A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9E4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F9E729E" w14:textId="7E5488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1C9FD9F0" w14:textId="738AA6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88B0E" w14:textId="2A19E9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B5AC6" w14:textId="3FCE64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F7621C" w14:paraId="241102F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228B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1CE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55EEB72A" w14:textId="2204D1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5B753" w14:textId="7EA5E5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6C8AB" w14:textId="2284BB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CEF9B" w14:textId="77D46D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7621C" w14:paraId="6D88F84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ADEA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C4CE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2F8E7E5A" w14:textId="577B0E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08920D07" w14:textId="636C87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A8036" w14:textId="5FDCAA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57A13" w14:textId="66A6BB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F7621C" w14:paraId="3F7A11C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94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2E2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2ACC1A7" w14:textId="7B4A8A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88DF890" w14:textId="290520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57E6F" w14:textId="2F6212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04529" w14:textId="1B5EAC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F7621C" w14:paraId="1E75B8C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80D7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9DE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10DADFC0" w14:textId="061D10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7C68225" w14:textId="2BA322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BA486" w14:textId="7C799F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395C8" w14:textId="614BDE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F7621C" w14:paraId="763FC41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D86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234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0AD961D" w14:textId="727648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4A117" w14:textId="4458AD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4BEEE" w14:textId="364C4D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D868E" w14:textId="1DC745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F7621C" w14:paraId="6BD617D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34D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C6D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05001FC" w14:textId="278A3A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868E2DC" w14:textId="0E8EBB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3E23F" w14:textId="46EE11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B59F0" w14:textId="3A15A0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F7621C" w14:paraId="36D7775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E64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8661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7B821B48" w14:textId="7B4AED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D9490" w14:textId="3747B4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93873" w14:textId="0B6DBF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748FA" w14:textId="6525FC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F7621C" w14:paraId="70FF4E2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8FF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A9C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293FB40" w14:textId="21845B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21AC205" w14:textId="0748C5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22D6E" w14:textId="6DDF39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5B936" w14:textId="5C01A8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F7621C" w14:paraId="7D2B74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A3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339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51EAB91D" w14:textId="7BEE33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C62E1" w14:textId="4E933D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A274F" w14:textId="6C0815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2C5CF" w14:textId="191EF8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F7621C" w14:paraId="23F737D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9D9F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A7A9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43CCF739" w14:textId="4C62F7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9352AC9" w14:textId="4F26AA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73C21" w14:textId="707A12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AB965" w14:textId="7FD8D4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F7621C" w14:paraId="30EB5CF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5753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E97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0D5C449" w14:textId="6F4259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53D821B9" w14:textId="4850C7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2A421" w14:textId="2D87E6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F4B60" w14:textId="3D7D5A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F7621C" w14:paraId="7BD3D9F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B622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2336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70A2B0B" w14:textId="785D86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C2202D0" w14:textId="620EF3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2B9C9" w14:textId="03F2B6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E0DCA" w14:textId="1A2F84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F7621C" w14:paraId="14A296F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CF1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5EA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116113F" w14:textId="473E04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6A0879C" w14:textId="2EE2B0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F50E7" w14:textId="5B939D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F70AE" w14:textId="7B040B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F7621C" w14:paraId="15485BB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6F7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FF3F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4A9E146E" w14:textId="0AA9BE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c>
          <w:tcPr>
            <w:tcW w:w="675" w:type="pct"/>
            <w:tcBorders>
              <w:top w:val="nil"/>
              <w:left w:val="nil"/>
              <w:bottom w:val="single" w:sz="4" w:space="0" w:color="000000"/>
              <w:right w:val="single" w:sz="4" w:space="0" w:color="000000"/>
            </w:tcBorders>
            <w:shd w:val="clear" w:color="auto" w:fill="auto"/>
            <w:noWrap/>
            <w:vAlign w:val="bottom"/>
            <w:hideMark/>
          </w:tcPr>
          <w:p w14:paraId="2D829C6D" w14:textId="010A4B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7BA9F" w14:textId="338633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F2201" w14:textId="7B19D5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r>
      <w:tr w:rsidR="00F7621C" w14:paraId="37EF222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2CBF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809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1E1E2AC" w14:textId="31D76A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61C1B287" w14:textId="2B1F0C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AE146" w14:textId="787A4F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11A69" w14:textId="51E40A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F7621C" w14:paraId="72EF56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D531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9399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FD29A71" w14:textId="722A07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B9308" w14:textId="3EEC98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4534E" w14:textId="37B1C5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C900F" w14:textId="786E09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7621C" w14:paraId="32734A6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A0E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C5FE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6191637" w14:textId="4DB1F3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5ED0F" w14:textId="1286EF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43150" w14:textId="3DBED4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4B43C" w14:textId="1460F7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F7621C" w14:paraId="3C5B70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9F4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2335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E1775BB" w14:textId="51FDFF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0C4F77" w14:textId="7CEFA3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15B7A" w14:textId="376914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F2997" w14:textId="25BA1C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F7621C" w14:paraId="1ECD9DB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CA41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094E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7CDF7E8" w14:textId="26F877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3AC2E6A" w14:textId="4966C2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D55A5" w14:textId="566284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BA38A" w14:textId="3ACC60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F7621C" w14:paraId="3DB6E03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7E1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4ABE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8446470" w14:textId="616A6F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DDF27" w14:textId="7CF609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6AA0E" w14:textId="20F195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6D646" w14:textId="7E31C3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F7621C" w14:paraId="01AAF98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4A54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6567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82FBE64" w14:textId="759130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AA7CDC9" w14:textId="797373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E4820" w14:textId="495629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1BEA2" w14:textId="29800E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F7621C" w14:paraId="12A7587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2D3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A2E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7FE171CA" w14:textId="288A9E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6D74900" w14:textId="3A41D5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826CC" w14:textId="6107BB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51084" w14:textId="292F19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F7621C" w14:paraId="6BB640BB"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F9B621"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5ECCF537" w14:textId="16883EB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78,18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77E82807" w14:textId="5FF9265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05487B6" w14:textId="24C5703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5E70BA2" w14:textId="3B4B417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78,182.61 </w:t>
            </w:r>
          </w:p>
        </w:tc>
      </w:tr>
      <w:tr w:rsidR="00F7621C" w14:paraId="173D9FC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E41F1"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6E9485B4" w14:textId="756EC94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16,75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2DA2B59" w14:textId="498F379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BDD0F9" w14:textId="3196F9B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06998E" w14:textId="1C2B9DC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16,751.47 </w:t>
            </w:r>
          </w:p>
        </w:tc>
      </w:tr>
      <w:tr w:rsidR="00F7621C" w14:paraId="0538BA3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2282C54"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A39567A" w14:textId="69F173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14B7567F" w14:textId="023D57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E0740" w14:textId="47EC17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E8F62B" w14:textId="4529F2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F7621C" w14:paraId="1E414BB3" w14:textId="77777777" w:rsidTr="00A855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C4DC8A5"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73F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9FB525E" w14:textId="4DEB62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993A4B4" w14:textId="016627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29550" w14:textId="4C0CE1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6E4B8" w14:textId="7B7BB0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F7621C" w14:paraId="70C0C87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1D83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157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10B44D3" w14:textId="362C60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85C31D0" w14:textId="0D7204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FC643" w14:textId="1884EE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E00A" w14:textId="6D2623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F7621C" w14:paraId="658759C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70EC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E3C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936CB42" w14:textId="7D0C68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07F11" w14:textId="2B7741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76BB8" w14:textId="5CB385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C42B1" w14:textId="49D553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F7621C" w14:paraId="2E1A21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B89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2D5B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B6C8D49" w14:textId="18146B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0E752D3F" w14:textId="65F4B6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589F3" w14:textId="22577F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A14BB" w14:textId="64B3AC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F7621C" w14:paraId="06E7531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4F8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D689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09E33863" w14:textId="79BD6B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CF6F06C" w14:textId="073BAF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63DB" w14:textId="4C34FE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DB5E1" w14:textId="0D5815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F7621C" w14:paraId="58D368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BE8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48C5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847A9E9" w14:textId="5F6CAD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04E291D" w14:textId="59B84E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BEC5D" w14:textId="2F21EA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799C7" w14:textId="649369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F7621C" w14:paraId="7688B7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8C35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A692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12B0A568" w14:textId="19B909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DC64F04" w14:textId="59B4A0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203D3" w14:textId="4B6291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99869" w14:textId="0D0FEC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F7621C" w14:paraId="729DFBF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375C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AC13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2D42438D" w14:textId="7BAD47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62264E63" w14:textId="70A0B4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A27D2" w14:textId="2E566C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686CC" w14:textId="633E88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F7621C" w14:paraId="37B89FE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884A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6DF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379B03FB" w14:textId="7AD37C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0F49344" w14:textId="0834C4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284CC" w14:textId="7FA1A4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D71EF" w14:textId="1CE700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F7621C" w14:paraId="65EB477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B8F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A240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FE451A4" w14:textId="242339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51CF683" w14:textId="491419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9FC31" w14:textId="6BCC82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CE6B4" w14:textId="0F0E1D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F7621C" w14:paraId="0CB5BE7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129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328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0D17401" w14:textId="1B6348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E5C05EE" w14:textId="58AD43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C64CF" w14:textId="7A4A63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44207" w14:textId="4B850A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F7621C" w14:paraId="616C8C3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7BBD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ECA5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63355DFB" w14:textId="2315A8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11635DC6" w14:textId="6AF553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12483" w14:textId="21170A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2762E" w14:textId="73B359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F7621C" w14:paraId="3A95B0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BFB1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C646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CD52626" w14:textId="0297B1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5725F" w14:textId="041581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17602" w14:textId="3E073E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92037" w14:textId="7302E6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F7621C" w14:paraId="4111370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5D1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E354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02DCF3D" w14:textId="3A5CE4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8741BB8" w14:textId="3C21C0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84367" w14:textId="6D799F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E8CED" w14:textId="265CCB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F7621C" w14:paraId="79D7A61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62E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718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0F6A562" w14:textId="3596D9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61335C3E" w14:textId="07DF45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6A6D8" w14:textId="2AAAE8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B6AA9" w14:textId="25927D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F7621C" w14:paraId="5C3CA8B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BB23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1F85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4604F08" w14:textId="0CBDDF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DC4DFAA" w14:textId="1EB0A4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55CF7" w14:textId="41E816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C5244" w14:textId="220BA6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F7621C" w14:paraId="0B6D367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115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F29F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560A2BFE" w14:textId="57E6C8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F4696E6" w14:textId="1FECB1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7D76A" w14:textId="3BFB22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FB986" w14:textId="4A69D6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F7621C" w14:paraId="466606C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FB64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047A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81918A6" w14:textId="33B779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36974" w14:textId="42F172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1561D" w14:textId="7746A4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1819B" w14:textId="0B8B9F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F7621C" w14:paraId="7B69E6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FCB1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F7C1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1E092BF2" w14:textId="3BDFC9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79A5C" w14:textId="2B223E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9A526" w14:textId="27951A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6198" w14:textId="695DD9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F7621C" w14:paraId="5462532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4E8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779A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9E1C033" w14:textId="2B47DC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4972C8A" w14:textId="5291E9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44C9A" w14:textId="6BCBB0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B78B3" w14:textId="784F5F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F7621C" w14:paraId="0D1BDA3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DD1C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546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3F5CAE72" w14:textId="774312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19D29D2" w14:textId="593CDA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A5865" w14:textId="197419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E053D" w14:textId="46EBB9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F7621C" w14:paraId="75E469E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0314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F1F7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D274504" w14:textId="5A63B1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468F8A83" w14:textId="7CC0D0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19830" w14:textId="6A58F6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81FB0" w14:textId="397EAC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F7621C" w14:paraId="780E1F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F508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233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120AF022" w14:textId="0A7FD1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48AB10F5" w14:textId="211F24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66137" w14:textId="608CEA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C6F7F" w14:textId="35D5EA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F7621C" w14:paraId="00A51F8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B70D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47B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0B246B61" w14:textId="174F04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0F382801" w14:textId="73010D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377F1" w14:textId="19066C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D40A1" w14:textId="71D6D7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F7621C" w14:paraId="00B2C74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668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347F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557CE21D" w14:textId="281070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B5764" w14:textId="5E41AF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45D89" w14:textId="5F4578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5322E" w14:textId="14069A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F7621C" w14:paraId="441DE1C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3F45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095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2F35DFCB" w14:textId="55CE9F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0D72944" w14:textId="1FCDCD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6EA3A" w14:textId="3727C9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4625A" w14:textId="2DBEAA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F7621C" w14:paraId="200F1DC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B42E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310F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1DF3E55" w14:textId="3533AC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6711DA" w14:textId="3163C0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4C344" w14:textId="7B6BA1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3F733" w14:textId="6C293E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F7621C" w14:paraId="0AFC27F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6CC6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CC5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4E117FE4" w14:textId="1009C8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0643E86" w14:textId="62E40D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F5559" w14:textId="0D85F5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A19C9" w14:textId="08C4D8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F7621C" w14:paraId="374805D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4D5A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D5AC6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1E44D15A" w14:textId="3FB1C2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12037EB" w14:textId="55E667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E247C" w14:textId="3AC7F5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A9B64" w14:textId="577CE9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F7621C" w14:paraId="0F3B252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52A5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6945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7598B0" w14:textId="6B74DE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96F4B90" w14:textId="53CC34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2B2EB" w14:textId="56DBC3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6D8E2" w14:textId="6D2FA4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F7621C" w14:paraId="40325DD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D14D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58D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47F562F" w14:textId="400319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341A2443" w14:textId="1697DF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DFA59" w14:textId="74886C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A2AA1" w14:textId="499407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F7621C" w14:paraId="4D0BFCE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61A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ED3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1C613E1" w14:textId="016ED3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66F56937" w14:textId="01B614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251F2" w14:textId="3DE2A7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EB17D" w14:textId="13291A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F7621C" w14:paraId="5213719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2D4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0921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F5098EE" w14:textId="7D3589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2079483" w14:textId="45E68B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96352" w14:textId="148EFD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412D6" w14:textId="3A6464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F7621C" w14:paraId="375F50E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A4DA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1F3A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B6D54C3" w14:textId="30A6F0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0C59A9DD" w14:textId="3CC028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641C6" w14:textId="3E4491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63580" w14:textId="39F274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F7621C" w14:paraId="041243C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FB33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B24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02646C8" w14:textId="350924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77627FE" w14:textId="1F84FF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9241A" w14:textId="617E62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AB157" w14:textId="4CE5A3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F7621C" w14:paraId="6B946B0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EF5C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858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7867C08" w14:textId="5413EF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D51173F" w14:textId="03AFFB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5ABA5" w14:textId="452F27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6B82D" w14:textId="74CED6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F7621C" w14:paraId="50EE98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A5C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988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BBA2E6B" w14:textId="52BF1B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70939350" w14:textId="4A9DBB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75919" w14:textId="37D5EE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209CC" w14:textId="729361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F7621C" w14:paraId="137A72A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576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FCC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644A75A2" w14:textId="6F3EBD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78FC1B0" w14:textId="79EAFB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63DC1" w14:textId="717448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BCD28" w14:textId="6C3296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F7621C" w14:paraId="572ECC8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CCD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A072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CE06DC1" w14:textId="08DA84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8DF6D1C" w14:textId="02D5F1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9CFDF" w14:textId="4BDA3E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86BDD" w14:textId="4D135D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F7621C" w14:paraId="4D8B54D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A6A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5C2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08042A3" w14:textId="048B51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38930CB" w14:textId="63787E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1C3D2" w14:textId="326F8E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234AB" w14:textId="3F32C1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F7621C" w14:paraId="5DD28B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1C7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B7A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22B208BF" w14:textId="3A0ACF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23063B77" w14:textId="0C514A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400EC" w14:textId="39CFAD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43C85" w14:textId="5258BA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F7621C" w14:paraId="5925AD4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031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2D6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0B95937" w14:textId="2E7A93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1A05BA9" w14:textId="27A618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94394" w14:textId="5D332D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24ECD" w14:textId="466A2D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F7621C" w14:paraId="35DA84A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4FCA6"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40D28D9" w14:textId="78389D3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659,95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7E4DDAE" w14:textId="08DE286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1935AD" w14:textId="686D2F1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2D030B" w14:textId="71E82D8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659,950.82 </w:t>
            </w:r>
          </w:p>
        </w:tc>
      </w:tr>
      <w:tr w:rsidR="00F7621C" w14:paraId="2A8972A6" w14:textId="77777777" w:rsidTr="00A855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B1EE0D8"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AA475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23B3C81" w14:textId="4C4CD9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4,463.52 </w:t>
            </w:r>
          </w:p>
        </w:tc>
        <w:tc>
          <w:tcPr>
            <w:tcW w:w="675" w:type="pct"/>
            <w:tcBorders>
              <w:top w:val="nil"/>
              <w:left w:val="nil"/>
              <w:bottom w:val="single" w:sz="4" w:space="0" w:color="000000"/>
              <w:right w:val="single" w:sz="4" w:space="0" w:color="000000"/>
            </w:tcBorders>
            <w:shd w:val="clear" w:color="auto" w:fill="auto"/>
            <w:noWrap/>
            <w:vAlign w:val="bottom"/>
            <w:hideMark/>
          </w:tcPr>
          <w:p w14:paraId="158D1EBF" w14:textId="02E8EF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13EDB" w14:textId="541AEF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353D9D" w14:textId="5A94D9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4,463.52 </w:t>
            </w:r>
          </w:p>
        </w:tc>
      </w:tr>
      <w:tr w:rsidR="00F7621C" w14:paraId="3DB65E31" w14:textId="77777777" w:rsidTr="00A855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6001023"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B77F3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3CACE31" w14:textId="684715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56551221" w14:textId="29BD7D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55E26" w14:textId="06E8C7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98956" w14:textId="3904D0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F7621C" w14:paraId="3138C5F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84F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50E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27E31CE3" w14:textId="104678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4ED7FB18" w14:textId="6EAB85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89E43" w14:textId="29634E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C4251" w14:textId="081249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F7621C" w14:paraId="7C41847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F52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BC4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21646B1" w14:textId="38E08D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3BA2E691" w14:textId="50C3FA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42296" w14:textId="2B9D07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FD37F" w14:textId="4B7E9D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F7621C" w14:paraId="4B5665B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438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ED9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4EA92C22" w14:textId="31C7E9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4B0EF250" w14:textId="3BA428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2B85D" w14:textId="36F649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77E56" w14:textId="5F07AF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F7621C" w14:paraId="31FB9F4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8C0F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0D43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EBA6386" w14:textId="0542F8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2F88FD33" w14:textId="7ECE06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6481F" w14:textId="4F565F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9A8C0" w14:textId="604371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F7621C" w14:paraId="0B008B5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A0BE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6B3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3263B30B" w14:textId="2F21F3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35D88005" w14:textId="2BECA9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3FD2F" w14:textId="18AF1A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4C4DA" w14:textId="60928B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F7621C" w14:paraId="1AD7B7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DEED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028A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053C517" w14:textId="437500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18BCCF1C" w14:textId="31B59F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23127" w14:textId="287ABF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45FB0" w14:textId="3CD4B1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F7621C" w14:paraId="120B1D3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5D9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851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69BA2517" w14:textId="7BBC65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252DC2F7" w14:textId="7BA7DC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D4EE0" w14:textId="1D3EED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7DCB7" w14:textId="3F74EE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F7621C" w14:paraId="6BB6C03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BA9E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2F4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F3AEE06" w14:textId="50329F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32CA23BD" w14:textId="62270F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9CF0C" w14:textId="7CE2B1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8BA7A" w14:textId="51F61B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F7621C" w14:paraId="34479F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925B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9DE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A4B18EB" w14:textId="2E5E2A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1E07BF79" w14:textId="7891C5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93F1A" w14:textId="63E7BE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6A07C" w14:textId="3878E6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F7621C" w14:paraId="185CB4F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6EFD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AEA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E95FA70" w14:textId="0FA062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5AB588D5" w14:textId="47165F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F2DD2" w14:textId="458CAB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D8DFB" w14:textId="4B24EA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F7621C" w14:paraId="564DE47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76A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8489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835525F" w14:textId="6D65F0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10A5E2FA" w14:textId="28DA6B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149D7" w14:textId="5B9DA3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A9FB7" w14:textId="250BA5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F7621C" w14:paraId="0C16E8F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220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5E6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CE75671" w14:textId="44AF1A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41EBFF19" w14:textId="0998A4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637F4" w14:textId="4AB0FE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D4543" w14:textId="353882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F7621C" w14:paraId="178061B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42C7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A97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257EE473" w14:textId="67BD93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06.10 </w:t>
            </w:r>
          </w:p>
        </w:tc>
        <w:tc>
          <w:tcPr>
            <w:tcW w:w="675" w:type="pct"/>
            <w:tcBorders>
              <w:top w:val="nil"/>
              <w:left w:val="nil"/>
              <w:bottom w:val="single" w:sz="4" w:space="0" w:color="000000"/>
              <w:right w:val="single" w:sz="4" w:space="0" w:color="000000"/>
            </w:tcBorders>
            <w:shd w:val="clear" w:color="auto" w:fill="auto"/>
            <w:noWrap/>
            <w:vAlign w:val="bottom"/>
            <w:hideMark/>
          </w:tcPr>
          <w:p w14:paraId="100EDA1C" w14:textId="45A740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1ED8" w14:textId="4B730B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60090" w14:textId="2DF391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06.10 </w:t>
            </w:r>
          </w:p>
        </w:tc>
      </w:tr>
      <w:tr w:rsidR="00F7621C" w14:paraId="0FCD1E6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175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E2AA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C66D8B5" w14:textId="29500A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30944649" w14:textId="2C6342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930A4" w14:textId="69DF0D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BE06A" w14:textId="23DE3D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F7621C" w14:paraId="49AA34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2F0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1AE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5BBC6D0" w14:textId="434CA5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4FC6F952" w14:textId="19B59F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79DE0" w14:textId="7183A1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0611B" w14:textId="1127F3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F7621C" w14:paraId="285D1CB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1ED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74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E353366" w14:textId="7DA469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66,263.88 </w:t>
            </w:r>
          </w:p>
        </w:tc>
        <w:tc>
          <w:tcPr>
            <w:tcW w:w="675" w:type="pct"/>
            <w:tcBorders>
              <w:top w:val="nil"/>
              <w:left w:val="nil"/>
              <w:bottom w:val="single" w:sz="4" w:space="0" w:color="000000"/>
              <w:right w:val="single" w:sz="4" w:space="0" w:color="000000"/>
            </w:tcBorders>
            <w:shd w:val="clear" w:color="auto" w:fill="auto"/>
            <w:noWrap/>
            <w:vAlign w:val="bottom"/>
            <w:hideMark/>
          </w:tcPr>
          <w:p w14:paraId="2A019AFC" w14:textId="735AC2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3819A" w14:textId="3F7484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FB270" w14:textId="68CD53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66,263.88 </w:t>
            </w:r>
          </w:p>
        </w:tc>
      </w:tr>
      <w:tr w:rsidR="00F7621C" w14:paraId="45A428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3BB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267A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2DE50DF" w14:textId="61F63E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c>
          <w:tcPr>
            <w:tcW w:w="675" w:type="pct"/>
            <w:tcBorders>
              <w:top w:val="nil"/>
              <w:left w:val="nil"/>
              <w:bottom w:val="single" w:sz="4" w:space="0" w:color="000000"/>
              <w:right w:val="single" w:sz="4" w:space="0" w:color="000000"/>
            </w:tcBorders>
            <w:shd w:val="clear" w:color="auto" w:fill="auto"/>
            <w:noWrap/>
            <w:vAlign w:val="bottom"/>
            <w:hideMark/>
          </w:tcPr>
          <w:p w14:paraId="15D15C7F" w14:textId="01F04D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633AE" w14:textId="546520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4EE4" w14:textId="2CCD61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r>
      <w:tr w:rsidR="00F7621C" w14:paraId="58F25C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41A5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2434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39BC014A" w14:textId="6F5218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C8A4F71" w14:textId="055457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6A0E7" w14:textId="373D65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7ABB0" w14:textId="0C9208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F7621C" w14:paraId="3BF5ABA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CF51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4185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17160A3C" w14:textId="28C085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439370B8" w14:textId="29E816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82348" w14:textId="60E67C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E2BDD" w14:textId="45AD44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F7621C" w14:paraId="109727F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714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B0A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55E70AC" w14:textId="16422F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73156321" w14:textId="229E74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8D15E" w14:textId="19A351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4B7AD" w14:textId="66C902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F7621C" w14:paraId="599D303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5DAF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E2F9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D438E7D" w14:textId="01A4BC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3BE2FD2" w14:textId="191717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D6009" w14:textId="64A7A9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9FD75" w14:textId="40D125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F7621C" w14:paraId="648DD4D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FAF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F0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8BB0AFF" w14:textId="74CF1D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0AA18DD7" w14:textId="3864A7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B233B" w14:textId="6D2B93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37C20" w14:textId="1750AA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F7621C" w14:paraId="011B593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AB6F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8DA9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BA5F485" w14:textId="419C21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75" w:type="pct"/>
            <w:tcBorders>
              <w:top w:val="nil"/>
              <w:left w:val="nil"/>
              <w:bottom w:val="single" w:sz="4" w:space="0" w:color="000000"/>
              <w:right w:val="single" w:sz="4" w:space="0" w:color="000000"/>
            </w:tcBorders>
            <w:shd w:val="clear" w:color="auto" w:fill="auto"/>
            <w:noWrap/>
            <w:vAlign w:val="bottom"/>
            <w:hideMark/>
          </w:tcPr>
          <w:p w14:paraId="08A2784C" w14:textId="772E30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DB740" w14:textId="0F7772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C0291" w14:textId="5FAE81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F7621C" w14:paraId="62BE4A5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AFD2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DCC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F79BCAC" w14:textId="46A5A2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2C480E61" w14:textId="46AB38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C7315" w14:textId="74862E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7D048" w14:textId="77BA7A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F7621C" w14:paraId="48FCE7A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628D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9C6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70CC3DE5" w14:textId="7F5571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66F5F1E" w14:textId="5CCA9A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0F583" w14:textId="3BD957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786D9" w14:textId="507600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F7621C" w14:paraId="7DF43BE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FF4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225E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98616CC" w14:textId="25C515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4,947.04 </w:t>
            </w:r>
          </w:p>
        </w:tc>
        <w:tc>
          <w:tcPr>
            <w:tcW w:w="675" w:type="pct"/>
            <w:tcBorders>
              <w:top w:val="nil"/>
              <w:left w:val="nil"/>
              <w:bottom w:val="single" w:sz="4" w:space="0" w:color="000000"/>
              <w:right w:val="single" w:sz="4" w:space="0" w:color="000000"/>
            </w:tcBorders>
            <w:shd w:val="clear" w:color="auto" w:fill="auto"/>
            <w:noWrap/>
            <w:vAlign w:val="bottom"/>
            <w:hideMark/>
          </w:tcPr>
          <w:p w14:paraId="482542FC" w14:textId="4868A1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7A433" w14:textId="26C837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30C85" w14:textId="5E682C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4,947.04 </w:t>
            </w:r>
          </w:p>
        </w:tc>
      </w:tr>
      <w:tr w:rsidR="00F7621C" w14:paraId="3CEEE03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B1B3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F97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AAB6087" w14:textId="1CCCFB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BA30538" w14:textId="648A64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BF795" w14:textId="1E6AF1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5D87B" w14:textId="391077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F7621C" w14:paraId="3CFF8D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C8F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55B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535707C5" w14:textId="1D3FC3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4CD1E396" w14:textId="5E63AD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4D539" w14:textId="6581B2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4BC7A" w14:textId="421430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F7621C" w14:paraId="36BC83E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7F70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C8E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26F1E59" w14:textId="2CDD23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4,228.56 </w:t>
            </w:r>
          </w:p>
        </w:tc>
        <w:tc>
          <w:tcPr>
            <w:tcW w:w="675" w:type="pct"/>
            <w:tcBorders>
              <w:top w:val="nil"/>
              <w:left w:val="nil"/>
              <w:bottom w:val="single" w:sz="4" w:space="0" w:color="000000"/>
              <w:right w:val="single" w:sz="4" w:space="0" w:color="000000"/>
            </w:tcBorders>
            <w:shd w:val="clear" w:color="auto" w:fill="auto"/>
            <w:noWrap/>
            <w:vAlign w:val="bottom"/>
            <w:hideMark/>
          </w:tcPr>
          <w:p w14:paraId="1BEC07F0" w14:textId="6A3810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9403A" w14:textId="3D6810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1DA32" w14:textId="36DEB7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4,228.56 </w:t>
            </w:r>
          </w:p>
        </w:tc>
      </w:tr>
      <w:tr w:rsidR="00F7621C" w14:paraId="4C17CB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E448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723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735A5531" w14:textId="531F70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6B833BA0" w14:textId="729D39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348A9" w14:textId="2AA3A7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745A6" w14:textId="356CB7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F7621C" w14:paraId="5043493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1BB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B9B9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EBD0BEF" w14:textId="18BC65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557F9103" w14:textId="296C54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AFAFB" w14:textId="6E4271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B2F52" w14:textId="35E575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F7621C" w14:paraId="7DFEDC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C70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4E32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ECBC708" w14:textId="1C07FA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A9F52A6" w14:textId="021333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294DB" w14:textId="7C5C8E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55447" w14:textId="38CEF2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F7621C" w14:paraId="497333A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F958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8AF4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5689F45" w14:textId="24940C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69B2CC31" w14:textId="6CE9C3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06180" w14:textId="39382C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91BFB" w14:textId="6BF277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F7621C" w14:paraId="195257A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1E5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F9E5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B0B880B" w14:textId="7C19A2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746EC644" w14:textId="3CBD86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9085A" w14:textId="682FA0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24308" w14:textId="538AC0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F7621C" w14:paraId="1C1E8C7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A9C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1487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24F5AF" w14:textId="5D1245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6F2243A" w14:textId="74FC5B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47CE5" w14:textId="3EA667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81D08" w14:textId="37CE8C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F7621C" w14:paraId="3390A49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F22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BD8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0F398731" w14:textId="1EA4CE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2D0416E1" w14:textId="6CFDEA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E726F" w14:textId="38ADF3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8C4BF" w14:textId="0A4010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F7621C" w14:paraId="6C84EB3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7CA9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4CFF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2DBE66A" w14:textId="7E9A4A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75" w:type="pct"/>
            <w:tcBorders>
              <w:top w:val="nil"/>
              <w:left w:val="nil"/>
              <w:bottom w:val="single" w:sz="4" w:space="0" w:color="000000"/>
              <w:right w:val="single" w:sz="4" w:space="0" w:color="000000"/>
            </w:tcBorders>
            <w:shd w:val="clear" w:color="auto" w:fill="auto"/>
            <w:noWrap/>
            <w:vAlign w:val="bottom"/>
            <w:hideMark/>
          </w:tcPr>
          <w:p w14:paraId="292351B1" w14:textId="70FF19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1BD54" w14:textId="0A868A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92B0A" w14:textId="0496CD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F7621C" w14:paraId="499599D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042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4C2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06DF09F3" w14:textId="107208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358D5A10" w14:textId="1E1C65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4E6CA" w14:textId="21BEB6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69818" w14:textId="079C05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F7621C" w14:paraId="5EB1AA4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BFE7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DCC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BBC6B2E" w14:textId="3376A1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26687B29" w14:textId="4E3555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99742" w14:textId="166259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C7DC4" w14:textId="6B25DB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F7621C" w14:paraId="670694B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E837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566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419741E" w14:textId="1E7D0B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F889145" w14:textId="65922E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9CCFA" w14:textId="1AF04A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93C2F" w14:textId="31611E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F7621C" w14:paraId="029319C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03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CAF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44DB3F0" w14:textId="408E14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33FCA800" w14:textId="3A089A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5C91C" w14:textId="5B6878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13175" w14:textId="145420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F7621C" w14:paraId="28F43D5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039E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C9907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FB7C4ED" w14:textId="546651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580A8B91" w14:textId="4D4C37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92C51" w14:textId="19D100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5F5D2" w14:textId="31FDF1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F7621C" w14:paraId="22509D7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170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DD09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458783D" w14:textId="1915C5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109A343" w14:textId="170F58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918C8" w14:textId="2B1A1E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88985" w14:textId="59A13A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F7621C" w14:paraId="5BBAC4D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AD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8157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76FB8995" w14:textId="2D2A60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2ADA0ACC" w14:textId="11FC68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CFCB8" w14:textId="42DD53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7D2B1" w14:textId="59FB42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F7621C" w14:paraId="2DA2772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D4AC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AD8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65D0A060" w14:textId="26EE51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0FA581A8" w14:textId="02B97C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BCA65" w14:textId="4029E6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05FA7" w14:textId="54FAF4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F7621C" w14:paraId="1A026E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162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A074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456D244" w14:textId="7E4E10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61CD4481" w14:textId="23855E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A05D9" w14:textId="44F2CC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F0868" w14:textId="0510DA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F7621C" w14:paraId="2F02D1B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6383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75F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5A6F98C4" w14:textId="3FDB0D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06447458" w14:textId="6383AE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FFEFB" w14:textId="6BC44A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5A0B3" w14:textId="4CF484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F7621C" w14:paraId="21AAB5E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509E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A30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AA3091F" w14:textId="475EA1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2BA19100" w14:textId="32944F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48351" w14:textId="532BE1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E9DDC" w14:textId="0F6C74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F7621C" w14:paraId="30D5F63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0FC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5C4C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57AB5A7" w14:textId="62945A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F97735A" w14:textId="21BC68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11991" w14:textId="5EF0E5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E894C" w14:textId="06606A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F7621C" w14:paraId="3FC4C36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43C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2F3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770ECC" w14:textId="55802A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75" w:type="pct"/>
            <w:tcBorders>
              <w:top w:val="nil"/>
              <w:left w:val="nil"/>
              <w:bottom w:val="single" w:sz="4" w:space="0" w:color="000000"/>
              <w:right w:val="single" w:sz="4" w:space="0" w:color="000000"/>
            </w:tcBorders>
            <w:shd w:val="clear" w:color="auto" w:fill="auto"/>
            <w:noWrap/>
            <w:vAlign w:val="bottom"/>
            <w:hideMark/>
          </w:tcPr>
          <w:p w14:paraId="317F7271" w14:textId="455077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13B9" w14:textId="07CF58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F5C4C" w14:textId="002E76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F7621C" w14:paraId="6C75FFB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811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769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24691247" w14:textId="51132E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6DEEEF47" w14:textId="0EF21C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E6D8F" w14:textId="57D430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DB6AD" w14:textId="5B0A92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F7621C" w14:paraId="5FA68B9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0CE0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BB5D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F8B926F" w14:textId="209EB4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87D6EEF" w14:textId="291C63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5B306" w14:textId="549407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1ABBF" w14:textId="140E9C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F7621C" w14:paraId="6C362BE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4F09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6CEFCE4" w14:textId="241FD4B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C89277" w14:textId="5E2B624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A7BEB0" w14:textId="3EED45E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4B4F83" w14:textId="69484B6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F7621C" w14:paraId="598E1E9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E480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E26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44096CEE" w14:textId="4980F4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8A4BDE7" w14:textId="662C62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61FC9" w14:textId="07C0CB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E25D5" w14:textId="5B0C78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F7621C" w14:paraId="3EA1BB3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95C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82B4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1915AD2" w14:textId="167C3D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0561941" w14:textId="686735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3D344" w14:textId="1C14E2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CACE6" w14:textId="45518B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F7621C" w14:paraId="49A809C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6ECC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6DEB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C9C054D" w14:textId="338E9C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6884327D" w14:textId="01E4B9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1DC3F" w14:textId="7C6582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B39E0" w14:textId="2C1154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F7621C" w14:paraId="46C16F8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D3652"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A69C5C0" w14:textId="4EFC451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6D4280C" w14:textId="28D9053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113145" w14:textId="085BF21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9C06E5" w14:textId="6BF5D2E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F7621C" w14:paraId="14A497FF" w14:textId="77777777" w:rsidTr="00A855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5DFB2C9"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735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4883596" w14:textId="671B8B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587C98ED" w14:textId="668B17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3A958" w14:textId="51F36A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84685E" w14:textId="553535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F7621C" w14:paraId="2227A417" w14:textId="77777777" w:rsidTr="00A8553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967CDCF"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F2C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E5FB4F5" w14:textId="2BCE7D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68AE14C3" w14:textId="59D5AC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F5D1F" w14:textId="02FADA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457C2" w14:textId="276D62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F7621C" w14:paraId="12F3A88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ECE6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26E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8E5760C" w14:textId="68CB67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05EE6C86" w14:textId="0CD90B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61311" w14:textId="51F791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64A78" w14:textId="295E09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F7621C" w14:paraId="346CC8E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4E8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135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069306A" w14:textId="6EA074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E734EF8" w14:textId="60CCD7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92854" w14:textId="403809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D0D1D" w14:textId="27ECE7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F7621C" w14:paraId="735D236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44F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8F5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730B735" w14:textId="1B3F36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2F11A55" w14:textId="7C7F58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C23EB" w14:textId="4A1848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ABDB8" w14:textId="0399F9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F7621C" w14:paraId="595ED5A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3B49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3785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EBC94FF" w14:textId="7D1018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63ACC9FC" w14:textId="1FDCD9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DB018" w14:textId="130BEF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989F8" w14:textId="680578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F7621C" w14:paraId="05A13EF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7F4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C14F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23AC22BE" w14:textId="41041E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1DBD878D" w14:textId="20F27C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5EC5D" w14:textId="5BE137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971D7" w14:textId="1A8F1E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F7621C" w14:paraId="704FA3E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8648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4E1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8CC80B1" w14:textId="3C2F27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871CB50" w14:textId="41E0CB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17AB4" w14:textId="11EFB0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D1F89" w14:textId="4C970D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F7621C" w14:paraId="131E00C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0E78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3E6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F3D60B2" w14:textId="378E51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10B34DA1" w14:textId="5A427D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5DF79" w14:textId="4528D5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AF175" w14:textId="2ABBDE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F7621C" w14:paraId="2EEAA6E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196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7D1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7EBCA790" w14:textId="19D87F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6752E05" w14:textId="5BCD21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34ADB" w14:textId="756E5E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BB9FA" w14:textId="1DC06D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F7621C" w14:paraId="2F72A40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2BCB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ECAE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61A63F8" w14:textId="47DEF0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7A0473" w14:textId="15DD42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98412" w14:textId="61485A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C8DA4" w14:textId="2D7BBC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F7621C" w14:paraId="163D3BA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B2CA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DF96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1A150D34" w14:textId="7D0FD3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4A84D3F" w14:textId="2E9E88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83D0F" w14:textId="1C7EF0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B33C0" w14:textId="74A912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F7621C" w14:paraId="6A94A00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5FC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88F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CBDFD88" w14:textId="416630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FB3F7A9" w14:textId="3D8386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10381" w14:textId="46B631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06879" w14:textId="724805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F7621C" w14:paraId="69BF63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D18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0A1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71B6CA13" w14:textId="122D09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C733A82" w14:textId="7E9E17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84D97" w14:textId="1ACB02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574D1" w14:textId="2D4EB4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F7621C" w14:paraId="2EEDE59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501F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A411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BE0FFA1" w14:textId="19C1CF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1BB9442" w14:textId="3D7166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A0D6" w14:textId="77299D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E0B23" w14:textId="1B8780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F7621C" w14:paraId="3079211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D2A8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4FC4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3D6FAA47" w14:textId="48A045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44852" w14:textId="1BDDCB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76C85" w14:textId="522800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B1889" w14:textId="4B1AC7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F7621C" w14:paraId="7E9C57E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F7BA6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7B7316E" w14:textId="0B2703E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75" w:type="pct"/>
            <w:tcBorders>
              <w:top w:val="nil"/>
              <w:left w:val="nil"/>
              <w:bottom w:val="single" w:sz="4" w:space="0" w:color="000000"/>
              <w:right w:val="single" w:sz="4" w:space="0" w:color="000000"/>
            </w:tcBorders>
            <w:shd w:val="clear" w:color="A5A5A5" w:fill="A5A5A5"/>
            <w:noWrap/>
            <w:vAlign w:val="bottom"/>
            <w:hideMark/>
          </w:tcPr>
          <w:p w14:paraId="19EFEFED" w14:textId="14BDDE5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4D41BF5" w14:textId="1A38CC3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8415D11" w14:textId="4A2AECF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F7621C" w14:paraId="5DA3CE3E"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5F796"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67582343" w14:textId="3E87CC3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B4D9F27" w14:textId="7EE0FA6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DF5E88" w14:textId="5B76FF1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3A4633" w14:textId="6F80F19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F7621C" w14:paraId="0356DF6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C17C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A40A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6AE5800" w14:textId="13FFCB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2972C6FA" w14:textId="3A2267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82988" w14:textId="38D338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E0F89" w14:textId="0BC927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F7621C" w14:paraId="6991C74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523C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B17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2C0C9BD" w14:textId="11CD7A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9081B66" w14:textId="40003F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FD353" w14:textId="7B47D3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AE4A1" w14:textId="12ABC2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7621C" w14:paraId="166927E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70A5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AF1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186E702F" w14:textId="1F699E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D278BD" w14:textId="00B754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ED74F" w14:textId="71F32E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6B3B6" w14:textId="60C8DA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7621C" w14:paraId="0515A82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DB4FE"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38564D2" w14:textId="727FA3A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2F797906" w14:textId="3E5256C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249F83" w14:textId="1DE2584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208579B" w14:textId="5ABFDF0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F7621C" w14:paraId="5A1273A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1C281"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FA7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208347C" w14:textId="1718BE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FD25968" w14:textId="62E952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CB4E2" w14:textId="2F4DB1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743497" w14:textId="7AEB9F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F7621C" w14:paraId="4B166C8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C802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C22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2B1DDD9" w14:textId="23623E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C98CB57" w14:textId="047B87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D85AB" w14:textId="2CBCF8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DF2C0" w14:textId="6BD1F1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F7621C" w14:paraId="2DFCF9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DE9B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B91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4E754E0" w14:textId="3C5A25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9AFF8CF" w14:textId="3E1FDC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D21A" w14:textId="21654B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0EC11" w14:textId="01227D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F7621C" w14:paraId="59321E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16AD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C42F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46512863" w14:textId="20B6A7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873C13" w14:textId="5C592C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88424" w14:textId="35303C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C920763" w14:textId="1EFD12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F7621C" w14:paraId="157161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CB3E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ECC6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603A43F" w14:textId="2DD6F7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54C0B3CA" w14:textId="1BF516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E4158" w14:textId="0F5CB7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DBB90" w14:textId="7C5DCA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F7621C" w14:paraId="29B0BA5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4EC1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2FD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8CFCFE9" w14:textId="287070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7767CBB9" w14:textId="76D6A9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F6D3E" w14:textId="5F7230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ED93C" w14:textId="4495FF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F7621C" w14:paraId="5AE2702B"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9C337"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1F321D8" w14:textId="7E6581C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76647E3" w14:textId="339FBEB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E0C94D" w14:textId="2FC7E31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F974FF0" w14:textId="53EFBCC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F7621C" w14:paraId="24892A5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147D"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CC45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F854201" w14:textId="766584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4641F8A1" w14:textId="61B16D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C1147" w14:textId="09A4AE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5FB3FF" w14:textId="407E1E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F7621C" w14:paraId="402262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AD46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34A1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EF414" w14:textId="5E90AA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3F469049" w14:textId="1E401D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A2573" w14:textId="36D867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B79F4" w14:textId="2FEEA2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F7621C" w14:paraId="7CD71A4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9FD6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B5A6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7F889A54" w14:textId="07168A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6958916" w14:textId="17F8DD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8D002" w14:textId="6C1304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0AD59" w14:textId="1DE25F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F7621C" w14:paraId="002B0A4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7112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A8B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4CBF76E" w14:textId="558CC7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2FE02389" w14:textId="288BE4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FF9D0" w14:textId="3617AA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F7F80" w14:textId="41CCEE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F7621C" w14:paraId="542BD64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6D350"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565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2F1FF140" w14:textId="39AC16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776DF37" w14:textId="00AAAF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E3F50" w14:textId="0225D5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F9D22" w14:textId="5B0D31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F7621C" w14:paraId="385FE45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7383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5073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52B3F798" w14:textId="3144E4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D2E57C9" w14:textId="75744B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AA47E" w14:textId="4832D2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553E3" w14:textId="141180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F7621C" w14:paraId="3D8278A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78BE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F4D3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0526CE8" w14:textId="50F0BE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528DB06" w14:textId="3012B1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72763" w14:textId="02375C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EA8E8" w14:textId="7BA67A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F7621C" w14:paraId="43433A7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AF36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9CA9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91D8721" w14:textId="6DF2AA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CD5BE06" w14:textId="384A7E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7DF7E" w14:textId="17383B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D399" w14:textId="0DC3A3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F7621C" w14:paraId="3180DB2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7F08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360E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BE97367" w14:textId="16D990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5FD2F6D" w14:textId="7B09F6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14FED" w14:textId="2B1847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3FD15" w14:textId="7F7A98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7621C" w14:paraId="6939156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36C4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E0A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7327C1D9" w14:textId="7344D5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744A122" w14:textId="1BB966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68691" w14:textId="3B0169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CC5541F" w14:textId="5D362B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F7621C" w14:paraId="53E4562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62EA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7FB7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8277679" w14:textId="5CB947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CF8E33D" w14:textId="0C260F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2687C" w14:textId="546F2B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F4846" w14:textId="059EEB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7621C" w14:paraId="75D7124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932B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C551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C48A0A2" w14:textId="3C3FB6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59471B73" w14:textId="4D64B8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4F840" w14:textId="7092FF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47130" w14:textId="0F5783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F7621C" w14:paraId="71C2D9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537C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AF0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D09DC81" w14:textId="074610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E5D37EC" w14:textId="7A9B82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74AB3" w14:textId="47937E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9399982" w14:textId="4BBBC1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F7621C" w14:paraId="54E4A85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05BA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938F2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48C79A35" w14:textId="7848C7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2C73C723" w14:textId="78177D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B420F" w14:textId="19821C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22A10" w14:textId="465517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F7621C" w14:paraId="312AF5C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9F2A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FF37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8AB4E61" w14:textId="0F4238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EEAC3B7" w14:textId="307335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33393" w14:textId="7E39CB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E5E0D" w14:textId="75066E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F7621C" w14:paraId="1A3EDF1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3EA6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5193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405F122" w14:textId="5E219F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3007334" w14:textId="67F6F0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0612B" w14:textId="24DCC0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C68D7" w14:textId="63547F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F7621C" w14:paraId="7D197E9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258A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058A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02527D4" w14:textId="60558F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C75B5D8" w14:textId="1E9D06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E2AC3" w14:textId="6AABA8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B4817" w14:textId="46DC4F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7621C" w14:paraId="1CCB4AB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B01D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3310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21BFCA3" w14:textId="04D374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B7A3B3" w14:textId="70FAB2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FE37D" w14:textId="3B1967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22972DF8" w14:textId="73847A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F7621C" w14:paraId="76EB69D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E8DE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774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24DA2FE" w14:textId="55C8D3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772E828" w14:textId="194613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0FFFF" w14:textId="1C300F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EA9E60E" w14:textId="710F97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F7621C" w14:paraId="70FEAE8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87D9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80759C8" w14:textId="46E37F6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D0C2986" w14:textId="0092880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A1A152" w14:textId="1A3B0EE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1B67DA4" w14:textId="71624AB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F7621C" w14:paraId="365CCB4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B5D57"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D8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64B17A3" w14:textId="4A1511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09D68C67" w14:textId="250FB4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50A23" w14:textId="514831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F29577" w14:textId="1998E9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F7621C" w14:paraId="0920DB9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F1C7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4BC0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C4D4EF9" w14:textId="1FF4F0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6CDB93C6" w14:textId="42F356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113BB" w14:textId="375C5A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ED011" w14:textId="1FA749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F7621C" w14:paraId="6AF225E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16C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AA6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D16921A" w14:textId="4F3214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55EFCAB5" w14:textId="579C0B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064BB" w14:textId="2D3C1E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065581D" w14:textId="159A3E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F7621C" w14:paraId="640145C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3FE4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FE0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546030D" w14:textId="3EA098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9EFE0B7" w14:textId="1F59FE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CA1E5" w14:textId="2DA282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BD118" w14:textId="73036E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F7621C" w14:paraId="4BF9C7A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EEF1D"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7DCC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52D0BA4" w14:textId="5F17E2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0C247483" w14:textId="64F7E2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68893" w14:textId="478D78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25814" w14:textId="173BAC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F7621C" w14:paraId="0A04F73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D9AC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78B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B1CEF93" w14:textId="3E7134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01FE240" w14:textId="2A7C11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770DE" w14:textId="2953B3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1B04B" w14:textId="7ED97D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F7621C" w14:paraId="3B70C7E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C5B1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F229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830207A" w14:textId="5AFBB6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495AC5AE" w14:textId="6AB993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E8A7D" w14:textId="02FD43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3B4ED" w14:textId="3017D8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F7621C" w14:paraId="12E1553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2DB83"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89C1991" w14:textId="1DC214F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78D9596" w14:textId="6623074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B06106" w14:textId="71B404D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287129A" w14:textId="36316B3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F7621C" w14:paraId="374DDEB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00750"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5661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3DAA55A" w14:textId="4F0516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606201F" w14:textId="0B10B6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B2877" w14:textId="4F0608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1C49F3" w14:textId="70C6D6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F7621C" w14:paraId="2E19390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53066"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E9BC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FAC3D78" w14:textId="73AF27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DBF2CAB" w14:textId="2F8D07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14A33" w14:textId="59EEC4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87B90" w14:textId="3FF60C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F7621C" w14:paraId="48FDAE3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D82B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D1A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017AD0CC" w14:textId="1FB1AC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FA8C1CD" w14:textId="72D8CB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FCF4E" w14:textId="0A9FF4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0D5FA" w14:textId="20C673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7621C" w14:paraId="0FE034F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1380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EC8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8825293" w14:textId="4C42F2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AA6A5D8" w14:textId="134718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54481" w14:textId="58A374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491FE94" w14:textId="386119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F7621C" w14:paraId="08A4246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C4F8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3D4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5FDDC4EA" w14:textId="17B41D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9D83ED7" w14:textId="5DC097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FA548" w14:textId="4DEFC5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49991" w14:textId="324654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F7621C" w14:paraId="2E0D62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6076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778F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957DD64" w14:textId="3FB8CC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4AD51A5F" w14:textId="3F181A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18E91" w14:textId="4508E5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74BA1" w14:textId="1D4381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F7621C" w14:paraId="12791CA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A162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FF39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45AFB3A7" w14:textId="1FB326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08BED6E" w14:textId="29928E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04DAF" w14:textId="553BBA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0F94E" w14:textId="7FB328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F7621C" w14:paraId="5E3EAC7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D502B"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9541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30ECDC37" w14:textId="007521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09C8F13E" w14:textId="2DCF5F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B8108" w14:textId="075DD7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201E0" w14:textId="7D0A23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F7621C" w14:paraId="62B7A5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C278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44F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EDB31A7" w14:textId="24A994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A0C9E13" w14:textId="3C6AA9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9008B" w14:textId="756F51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68C77" w14:textId="6EEB5A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7621C" w14:paraId="6C673BE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FF5D1"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637A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25E0FA20" w14:textId="7BBD24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2E860E9" w14:textId="7BE455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AA8D4" w14:textId="28260E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BB338" w14:textId="730F51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F7621C" w14:paraId="7EBE956B"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17DC8"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FF3477C" w14:textId="06DB77E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430A341E" w14:textId="5788DA3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7E3517" w14:textId="4FFB95D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9C7BD85" w14:textId="029AD12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F7621C" w14:paraId="343996E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71EAF"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00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66D59D5B" w14:textId="6853D4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C0290EA" w14:textId="63D032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E2736" w14:textId="2A585E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B34A62" w14:textId="1903CA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F7621C" w14:paraId="28791E5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ED4C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61E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788BBC4D" w14:textId="4BBF47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3C3BF40" w14:textId="3725BF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CB5AC" w14:textId="16A792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23C88" w14:textId="277637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7621C" w14:paraId="0A7642E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D25BA"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D26A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2F11649" w14:textId="5B385C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5F0AFC8" w14:textId="4FDC21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46D83" w14:textId="3EE15A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23A1CFA" w14:textId="3AEED9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2924BD1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0F4C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B5FD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5BC942ED" w14:textId="5F9C6E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3196D4A" w14:textId="0ADB79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29F01" w14:textId="28C250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AAB26" w14:textId="5E1139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7621C" w14:paraId="63CA11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66DC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F1A8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6898AB4" w14:textId="407A64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759B02A4" w14:textId="4BED55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132F4" w14:textId="461F67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CB1B4" w14:textId="4E6517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F7621C" w14:paraId="794502E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E41CE"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F691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0FF1E07" w14:textId="793DF9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62FAC64" w14:textId="3671D8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53480" w14:textId="448B75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2EBC082" w14:textId="5609A8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F7621C" w14:paraId="6AC9AF6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E5E2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E8AA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7DB1BDD" w14:textId="40853A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BC8C147" w14:textId="20C9C7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BB263" w14:textId="125153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74187" w14:textId="530C9C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F7621C" w14:paraId="2722E5CE"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5B210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010F6B02" w14:textId="6B83BDF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c>
          <w:tcPr>
            <w:tcW w:w="675" w:type="pct"/>
            <w:tcBorders>
              <w:top w:val="nil"/>
              <w:left w:val="nil"/>
              <w:bottom w:val="single" w:sz="4" w:space="0" w:color="000000"/>
              <w:right w:val="single" w:sz="4" w:space="0" w:color="000000"/>
            </w:tcBorders>
            <w:shd w:val="clear" w:color="A5A5A5" w:fill="A5A5A5"/>
            <w:noWrap/>
            <w:vAlign w:val="bottom"/>
            <w:hideMark/>
          </w:tcPr>
          <w:p w14:paraId="4788CE32" w14:textId="6898A6D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65B1CEB" w14:textId="7C1E008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07156FC" w14:textId="6D42465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r>
      <w:tr w:rsidR="00F7621C" w14:paraId="6B4383A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6C4A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A436368" w14:textId="2033859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4968B9" w14:textId="3414CBA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433B47" w14:textId="2679ED6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45E3DE" w14:textId="15A9050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r>
      <w:tr w:rsidR="00F7621C" w14:paraId="7C8A3FF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E8CD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EC3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3C5D3EC9" w14:textId="210052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E6AED" w14:textId="1142C8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8F1FE" w14:textId="484485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88CB1" w14:textId="05E0E7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F7621C" w14:paraId="4C5BEE5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49C2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771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DBF6284" w14:textId="3F4150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223335CD" w14:textId="40282F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3B6C4" w14:textId="38D3AD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74702" w14:textId="7E74A3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F7621C" w14:paraId="71E3EC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37EE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87B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63C2DE" w14:textId="7607CF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6B376FF3" w14:textId="3FC2C1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EAB0C" w14:textId="509554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4D4C9" w14:textId="3F095C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F7621C" w14:paraId="3289CA6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D122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F17D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DA2AEF6" w14:textId="045D82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51EBFA7" w14:textId="258D3E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B2A8E" w14:textId="445392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C6EF6" w14:textId="5033BD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F7621C" w14:paraId="6B713E1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7A9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0DDB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5669E9C" w14:textId="4C5913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CDF7428" w14:textId="523CB6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7DFD3" w14:textId="749AAB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26B74" w14:textId="2385C0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F7621C" w14:paraId="14C9C03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9043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309B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829A98B" w14:textId="2A810E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15A2C6F" w14:textId="1706B1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79098" w14:textId="7302EC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2CAC6" w14:textId="559A62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F7621C" w14:paraId="6A7A9D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F868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8914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12A3F62" w14:textId="200F96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E96B2" w14:textId="798E9A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833DC" w14:textId="2905D6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A48E0" w14:textId="0388D1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F7621C" w14:paraId="33408C2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9842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FE46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F8AE0AB" w14:textId="10E7BA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DD9ED71" w14:textId="5080CB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6E27D" w14:textId="0F0648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B878" w14:textId="682017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F7621C" w14:paraId="5313BEA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E066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9049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C113CBD" w14:textId="162B22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4C54077C" w14:textId="4DBFB8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FFE4E" w14:textId="79C2F0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BE381" w14:textId="201E3B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F7621C" w14:paraId="0C13409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5F0F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B48C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CA46BA4" w14:textId="570C54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22886" w14:textId="165A7F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9947E" w14:textId="22DFDE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26A42" w14:textId="1D5A71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F7621C" w14:paraId="1852A9D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0C5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E17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22A6E4B6" w14:textId="4904E1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7A0E903" w14:textId="76CF47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8228E" w14:textId="753CC6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29532" w14:textId="2CE56B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F7621C" w14:paraId="1FD8E3B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B18C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2DC3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5AC80EB6" w14:textId="344B7C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47E95460" w14:textId="68AF43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6D52B" w14:textId="357A81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CBAD8" w14:textId="6E92FD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F7621C" w14:paraId="116C03C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47E8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6F0D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4A21BE2" w14:textId="694AEC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A147448" w14:textId="2B90AE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DDD6C" w14:textId="1C1519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46E65" w14:textId="7B019B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F7621C" w14:paraId="0ECD270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93F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264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2DB1B0C9" w14:textId="0E6F5A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7D6CE" w14:textId="539FFC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850C3" w14:textId="495DFA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F1DF5" w14:textId="579DED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F7621C" w14:paraId="0124ADF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F2E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31C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0DDEA096" w14:textId="31EDCC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c>
          <w:tcPr>
            <w:tcW w:w="675" w:type="pct"/>
            <w:tcBorders>
              <w:top w:val="nil"/>
              <w:left w:val="nil"/>
              <w:bottom w:val="single" w:sz="4" w:space="0" w:color="000000"/>
              <w:right w:val="single" w:sz="4" w:space="0" w:color="000000"/>
            </w:tcBorders>
            <w:shd w:val="clear" w:color="auto" w:fill="auto"/>
            <w:noWrap/>
            <w:vAlign w:val="bottom"/>
            <w:hideMark/>
          </w:tcPr>
          <w:p w14:paraId="30C340DB" w14:textId="28F76E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BEB66" w14:textId="414B79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279B9" w14:textId="6756FC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r>
      <w:tr w:rsidR="00F7621C" w14:paraId="7EBD247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284A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866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B2E3FDE" w14:textId="065AA6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854E17F" w14:textId="021323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B814E" w14:textId="4F2348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C61B5" w14:textId="1F7FEF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F7621C" w14:paraId="5915B8E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C96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A88A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3AA3B80" w14:textId="4E6758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54B971A5" w14:textId="083C6A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9A01B" w14:textId="2EDD13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00B7E" w14:textId="794A39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F7621C" w14:paraId="1266663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2CDA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977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CF05400" w14:textId="667E96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AD37A63" w14:textId="242AB7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B0180" w14:textId="6166C7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58E07" w14:textId="0FBF6B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F7621C" w14:paraId="1C3B859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BB3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4202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FE37D93" w14:textId="4CA2BE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2555235B" w14:textId="5FD0CD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A2151" w14:textId="4BF6E1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CF04D" w14:textId="7DE325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F7621C" w14:paraId="1666C67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03CC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993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09E1824" w14:textId="214828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C10D38E" w14:textId="5A75F6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0A416" w14:textId="063F0D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3ADFE" w14:textId="3AA9C2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F7621C" w14:paraId="5917361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95B6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3C4B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4FEECC71" w14:textId="486375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1725DFB9" w14:textId="59A0F6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4796D" w14:textId="7D17E2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30D6E" w14:textId="48A5D9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F7621C" w14:paraId="21105B1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1DC7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3236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14A241BF" w14:textId="1AC3E7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FC1049E" w14:textId="029ED3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AFF23" w14:textId="2029CB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A9E1B" w14:textId="53D197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F7621C" w14:paraId="55822C1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316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CB5B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FD2EF9C" w14:textId="190B3A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5A3F293C" w14:textId="04929E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DBC7C" w14:textId="3B069B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4CB25" w14:textId="26CE2F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F7621C" w14:paraId="37CE76A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1A2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41F36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C68C62B" w14:textId="6511E69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A8743B9" w14:textId="7C1040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E03D2" w14:textId="56C1AB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5738C" w14:textId="3A5FEA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F7621C" w14:paraId="28E1AE1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BF3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CAB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448411A" w14:textId="0AA3C7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6438F" w14:textId="103375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98DE" w14:textId="5FDE3D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76745" w14:textId="3689BB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F7621C" w14:paraId="32DAE2C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165A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681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42977C56" w14:textId="002AD3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889BDEB" w14:textId="7AB022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7AF91" w14:textId="44B3DE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74DA7" w14:textId="04FF44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F7621C" w14:paraId="7D9AE5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B91D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7986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457DE448" w14:textId="5D4023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AB8197" w14:textId="4B8E73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732C2" w14:textId="3A3724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2F918" w14:textId="7CA27C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F7621C" w14:paraId="18D3686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48E1D"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EACC42E" w14:textId="3619A22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4EEE3CB" w14:textId="7AF7055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A5965F" w14:textId="6BFBF79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869A1E" w14:textId="6D9558A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F7621C" w14:paraId="4AC5CEA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95333"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970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2CAD37A" w14:textId="2CAD38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FDFCA" w14:textId="3B0FE2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91482" w14:textId="43D3A3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4AE0C" w14:textId="0DFF85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F7621C" w14:paraId="2F1F517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519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439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6D26ABE5" w14:textId="533791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D539E" w14:textId="40709C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DD619" w14:textId="2CAEF5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B671B" w14:textId="7AF1C6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F7621C" w14:paraId="041453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560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5FA0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DE4F113" w14:textId="791006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3013147" w14:textId="6827FE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C66A9" w14:textId="233D15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B0A3B" w14:textId="239FDB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F7621C" w14:paraId="6D1E956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2D67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B5F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C6E9B5C" w14:textId="32E67C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A4AEEBE" w14:textId="1239B7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5AC18" w14:textId="14FFBD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7C99F" w14:textId="3773B5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F7621C" w14:paraId="6A498A6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5820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B28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9FAD987" w14:textId="3EF9E3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77FAAB" w14:textId="7A5490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837CE" w14:textId="0C9BBD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1B0D4" w14:textId="323A94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F7621C" w14:paraId="78F19FE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0A0D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7FE4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122A1EB" w14:textId="231AEE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8AA69B8" w14:textId="6CA95B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69E45" w14:textId="24AFB4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2A285" w14:textId="3D8343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F7621C" w14:paraId="06F68EF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06E1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BFD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D9B404D" w14:textId="4D0E36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67FE8C48" w14:textId="2AC99A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89CD8" w14:textId="10EAB8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5D986" w14:textId="070C7E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F7621C" w14:paraId="04B1122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891A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8577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E1F932C" w14:textId="6AA64E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C5DC20C" w14:textId="0691CC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A0FA3" w14:textId="616CD6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6D2C7" w14:textId="5FAAD3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F7621C" w14:paraId="7F643D9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257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C7A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63B62FFD" w14:textId="7E08A85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F5BE2A9" w14:textId="206C9E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360DB" w14:textId="401D30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7AE3C" w14:textId="592E70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F7621C" w14:paraId="0485EAB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BA53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D32D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C33A352" w14:textId="7D12EA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40D2C06" w14:textId="646014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EB499" w14:textId="330573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34A4A" w14:textId="52C1AD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F7621C" w14:paraId="4452FEB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9AB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4F22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734A2219" w14:textId="584BA5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E0AFCCF" w14:textId="574327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1886A" w14:textId="51B439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AFDB0" w14:textId="69EC44A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F7621C" w14:paraId="59D5D8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35C2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3D0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6A9AAFF4" w14:textId="35BE8B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B5D1BC0" w14:textId="287D12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E751B" w14:textId="67054E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F7D47" w14:textId="3A0497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F7621C" w14:paraId="62B5288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9E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48A1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781F7D0" w14:textId="6E4BA0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00C922C" w14:textId="297673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070E3" w14:textId="12F1BF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77235" w14:textId="130FC5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F7621C" w14:paraId="7FE6755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FC11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077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0DE56302" w14:textId="6847AD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3413F94D" w14:textId="12D7BF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FD3F0" w14:textId="46BF49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29DA3" w14:textId="7F1F37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F7621C" w14:paraId="7782775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17A6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29B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07F0A9D" w14:textId="13B13C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4C6FBFB" w14:textId="655561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DA8F2" w14:textId="235AEB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720CF" w14:textId="1D4D6F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F7621C" w14:paraId="0F36C8F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861A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6131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88621C7" w14:textId="148CAA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4CCACEBF" w14:textId="551175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A4E2E" w14:textId="047C1C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5F78D" w14:textId="58FE69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F7621C" w14:paraId="6550AF3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7B4E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38B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CA3D02" w14:textId="306ABC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5F9362BF" w14:textId="65FEB3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01E51" w14:textId="3C5A9A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7D69B" w14:textId="2BEA85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F7621C" w14:paraId="0F28C84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F49B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CD9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15707DA" w14:textId="62C853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2D51FC5" w14:textId="49A097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09FDC" w14:textId="6DB80F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185DA" w14:textId="4B9528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F7621C" w14:paraId="22D8A33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700B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4230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7FC1CC77" w14:textId="667AB8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8CDDF26" w14:textId="383734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6A0A1" w14:textId="47BE9E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D0293" w14:textId="26FAF5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F7621C" w14:paraId="1248507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91D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D0EF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763E960" w14:textId="60C302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EFD0B4C" w14:textId="23DCAA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75386" w14:textId="3671CB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C319F" w14:textId="4A69ED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F7621C" w14:paraId="6CEEFA9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4C04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20B3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8C5DEBA" w14:textId="24666B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9FE6EEC" w14:textId="225068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2160B" w14:textId="6AE7AA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49AB0" w14:textId="6BBF89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F7621C" w14:paraId="133295F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197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7E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689C937" w14:textId="3DA8A7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2EF90EE2" w14:textId="79A961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CCE04" w14:textId="3E75BF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84819" w14:textId="58C807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F7621C" w14:paraId="568CC7D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0D9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53ED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D97DC07" w14:textId="6B7E4C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5E0B4F0" w14:textId="16FCB2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A1E19" w14:textId="4706A1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186CB" w14:textId="590CC6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F7621C" w14:paraId="001C891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ADEB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DFB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BC63730" w14:textId="5D13A3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0169D" w14:textId="30642B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04758" w14:textId="56CC90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DF1A7" w14:textId="0D4B99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F7621C" w14:paraId="143A619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3B6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B9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24224825" w14:textId="12B965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3682CA" w14:textId="17FA15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466F0" w14:textId="77754D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DB9B7" w14:textId="5D6C52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F7621C" w14:paraId="47C9E88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FD6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109C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D003EA6" w14:textId="09FE4C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06B15" w14:textId="607F8B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8B303" w14:textId="787FC7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83E47" w14:textId="320CB4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F7621C" w14:paraId="21BD5B6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99E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C44A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C92745C" w14:textId="64EDA7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986E862" w14:textId="6D2F9E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DADEC" w14:textId="15D95B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62B06" w14:textId="7318D2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F7621C" w14:paraId="55483F1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91AB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1FE0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EBF50A" w14:textId="1E0C7D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7A246303" w14:textId="243C52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756E2" w14:textId="596A81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D126B" w14:textId="1AB85A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F7621C" w14:paraId="0E6A67F5"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8C28C"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183C5E5C" w14:textId="49EF1B2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FCBFAB" w14:textId="6578D27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51F191" w14:textId="4AEB340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AD1779" w14:textId="7AD2E7D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F7621C" w14:paraId="107ACF6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2E42B"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8080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F780C05" w14:textId="52B0DC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B71E6BE" w14:textId="1BD184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DF970" w14:textId="365724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7259D" w14:textId="260599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F7621C" w14:paraId="3DC23A5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37450"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20F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B53FE49" w14:textId="238064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04F0365" w14:textId="3A76A6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22179" w14:textId="40AC5F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AC206" w14:textId="277E8F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F7621C" w14:paraId="706A7DD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439F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0EBA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220D82F2" w14:textId="726CF7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53B80" w14:textId="266097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8A98A" w14:textId="3CB4EF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CFFB4" w14:textId="2DF75B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F7621C" w14:paraId="6C7F9BC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BB9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821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3BA8976F" w14:textId="53C84C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4DC661A7" w14:textId="0F9D23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D25D3" w14:textId="2BDA83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0E78A" w14:textId="2C367F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F7621C" w14:paraId="6A5283F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925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615D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B31A0EA" w14:textId="53779E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9F724D9" w14:textId="1ADBE2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D6BC7" w14:textId="424FCE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C8E0F" w14:textId="44EC97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F7621C" w14:paraId="267F469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E064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4BB2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26D62ED" w14:textId="7CA742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3978CCB4" w14:textId="6490FF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1EE7B" w14:textId="2E3693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6D466" w14:textId="001567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F7621C" w14:paraId="65C8A3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3DA2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1F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2AE36BD8" w14:textId="1CB2D8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71AD0FBD" w14:textId="215D04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1B070" w14:textId="42F8D5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A6605" w14:textId="5E4FCB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F7621C" w14:paraId="3AC49F6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690D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E77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02686BA" w14:textId="7A8ED0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B8190" w14:textId="42473F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62BB0" w14:textId="3F6C53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69F28" w14:textId="02F371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F7621C" w14:paraId="3C8FCD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4A1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C3FA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A0375AF" w14:textId="0D0076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21C6B05D" w14:textId="3A569A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8A7F1" w14:textId="33E98E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F9F51" w14:textId="513250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F7621C" w14:paraId="33CF17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3EBF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F8F1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27620A1A" w14:textId="559F55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72A549E" w14:textId="70B503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D350D" w14:textId="244E04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8ECBE" w14:textId="22C848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F7621C" w14:paraId="212CA0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A56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1C69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ADCD5A4" w14:textId="73921B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44FCCA4C" w14:textId="33951E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997A8" w14:textId="3B868D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BDDE7" w14:textId="3A1D87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F7621C" w14:paraId="40C3666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79BC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F42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605BD833" w14:textId="256E8C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3E81FA6A" w14:textId="625372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07ED7" w14:textId="44A430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EB8C6" w14:textId="4F5523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F7621C" w14:paraId="1B7157B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BB15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02EF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BE6FFC4" w14:textId="755FD8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EDEF7" w14:textId="450407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C7EA1" w14:textId="27CD98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2923F" w14:textId="39DB4B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F7621C" w14:paraId="631AF57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F30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3F0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7ACFBB57" w14:textId="662C79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E52F750" w14:textId="1D1E24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67189" w14:textId="56F85F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E5475" w14:textId="488D7E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F7621C" w14:paraId="4698AD1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835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9ED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E67C447" w14:textId="4834FE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DE1B514" w14:textId="1117AA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C9F93" w14:textId="24C103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2A60B" w14:textId="3D3AD2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F7621C" w14:paraId="15BEFEA6"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534ED"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63C65AE" w14:textId="77235F7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15882C" w14:textId="07FCBAE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15D029" w14:textId="6CF3A4A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DF7603" w14:textId="3F3D4A1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F7621C" w14:paraId="6CADEF5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BEA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282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96FDA6B" w14:textId="4B91B0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31AE9EE" w14:textId="48D9D0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D05A2" w14:textId="2B7044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DFE33" w14:textId="2640E1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F7621C" w14:paraId="2CBB885C"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C511A9"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E436DDE" w14:textId="550CA71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85,643.45 </w:t>
            </w:r>
          </w:p>
        </w:tc>
        <w:tc>
          <w:tcPr>
            <w:tcW w:w="675" w:type="pct"/>
            <w:tcBorders>
              <w:top w:val="nil"/>
              <w:left w:val="nil"/>
              <w:bottom w:val="single" w:sz="4" w:space="0" w:color="000000"/>
              <w:right w:val="single" w:sz="4" w:space="0" w:color="000000"/>
            </w:tcBorders>
            <w:shd w:val="clear" w:color="A5A5A5" w:fill="A5A5A5"/>
            <w:noWrap/>
            <w:vAlign w:val="bottom"/>
            <w:hideMark/>
          </w:tcPr>
          <w:p w14:paraId="4BDA9F96" w14:textId="3504BC2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D291157" w14:textId="5027EF4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B8AF3E5" w14:textId="077A657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85,643.45 </w:t>
            </w:r>
          </w:p>
        </w:tc>
      </w:tr>
      <w:tr w:rsidR="00F7621C" w14:paraId="17A42CD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B080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2204092" w14:textId="3B65064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8,466.1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5A122E" w14:textId="6FA4272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785357" w14:textId="1F371B2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220846" w14:textId="0217627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8,466.10 </w:t>
            </w:r>
          </w:p>
        </w:tc>
      </w:tr>
      <w:tr w:rsidR="00F7621C" w14:paraId="085F7DF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8EB8E"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169F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545A4E11" w14:textId="58CC8C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71C442" w14:textId="6EF452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2E8E6" w14:textId="579508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D9FFE" w14:textId="26696F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5D4A966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0F48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2CB6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332251EA" w14:textId="7ADB57A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46AD3E85" w14:textId="3E9A21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45D36" w14:textId="7D58E5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8EC35" w14:textId="1F4D8E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F7621C" w14:paraId="305036D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7DB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C984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A0AF252" w14:textId="5FFD18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FF30C5" w14:textId="541B40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ECE82" w14:textId="7AC2B8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51C02" w14:textId="5F9C32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717C010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4C6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479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0E9ADB5" w14:textId="034E2B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B9C3FB" w14:textId="5E480D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05C1C" w14:textId="2D6726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A758A" w14:textId="0700F2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38E426F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057D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694F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283DBAF9" w14:textId="40AFCA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33AA3DE" w14:textId="04D202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D6B71" w14:textId="19F670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FA831" w14:textId="4FBF54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F7621C" w14:paraId="097FA23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85A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72E3D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C9C7951" w14:textId="0D9772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9E6DEC8" w14:textId="5AF1E0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D8E01" w14:textId="29AF60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D6CB2" w14:textId="4D4EF7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F7621C" w14:paraId="106C158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EB84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0514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27EAE50B" w14:textId="47FED6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961A3AA" w14:textId="125022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0A220" w14:textId="544FF7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878B9" w14:textId="54E263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7621C" w14:paraId="62F804C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3422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D7EA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024188A5" w14:textId="313D96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2723D498" w14:textId="2A71CD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F9CF8" w14:textId="61F27A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5A718" w14:textId="514B3B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F7621C" w14:paraId="2DF175D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B53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C6B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94ED446" w14:textId="03AFBB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0328262" w14:textId="2F77C3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0B43A" w14:textId="7B0BF5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F11FB" w14:textId="3C787E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7621C" w14:paraId="0BAE230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39B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1F6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D5B22D1" w14:textId="117AEE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C53664B" w14:textId="3D2C18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83832" w14:textId="08F7D61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08DD6" w14:textId="73A9E0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F7621C" w14:paraId="6846CD0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1DC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5972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7AB4C640" w14:textId="44143D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04267499" w14:textId="78BD8D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3C20F" w14:textId="3F126E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8A74B" w14:textId="273614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F7621C" w14:paraId="753515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444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2720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71E5D85" w14:textId="0E971F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2F6C0BC" w14:textId="2E9BDF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CCB3B" w14:textId="311694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D7598" w14:textId="225C84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7621C" w14:paraId="09D428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6C01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35B5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2E4DD0B" w14:textId="2BFB22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100DC2C" w14:textId="5FD8F8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B410E" w14:textId="22AD6F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B6AFD" w14:textId="3A3D72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F7621C" w14:paraId="6FFEB62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39AD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8BF4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4CE6945" w14:textId="5E078D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DA9668B" w14:textId="1DBC16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F9A3E" w14:textId="766AA5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1BC2" w14:textId="5808E9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F7621C" w14:paraId="5450315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8D0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4E21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54B26E10" w14:textId="42AAA5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C353041" w14:textId="503915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922A6" w14:textId="59BC18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32FDE" w14:textId="1669C9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7621C" w14:paraId="6BA4ED24"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19A58"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E0ADD3D" w14:textId="206F912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1D63AA3" w14:textId="637E0C6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945203" w14:textId="25BDBDA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B0BEB" w14:textId="5D6BE6E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F7621C" w14:paraId="379F91A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A75D1"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690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215DD80" w14:textId="62D036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BDF5FE0" w14:textId="7EE135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EF31" w14:textId="036A46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E3F8" w14:textId="7E3CD5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7621C" w14:paraId="138F837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2ED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6DA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72A547B4" w14:textId="479026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9BCBDA0" w14:textId="6A6CDC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37911" w14:textId="733F60E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86821" w14:textId="7CCDB7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F7621C" w14:paraId="35FC789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459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8F6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C387289" w14:textId="17F3A7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7C8EE455" w14:textId="6DA8B8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A86AB" w14:textId="3DC9FC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D1647" w14:textId="0938F7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F7621C" w14:paraId="6F4A9DD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9EC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F43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BFF5D74" w14:textId="223690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B0EDD4" w14:textId="7A82C2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0AAD1" w14:textId="1183FE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5F4BC" w14:textId="44599D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7621C" w14:paraId="2CD2ADB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6679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1236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98944C6" w14:textId="61D151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220258A" w14:textId="397DE3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CEF27" w14:textId="60D64F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FAB12" w14:textId="2E71AE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7621C" w14:paraId="7492995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E95E7"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CA98BA5" w14:textId="07C748B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8,49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7F5F12C7" w14:textId="6850D4B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05453" w14:textId="22B6F7B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8FF40D" w14:textId="77FFDE4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8,495.97 </w:t>
            </w:r>
          </w:p>
        </w:tc>
      </w:tr>
      <w:tr w:rsidR="00F7621C" w14:paraId="25C0BC5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0CFB5"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D22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C1DA67A" w14:textId="04395A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3,482.53 </w:t>
            </w:r>
          </w:p>
        </w:tc>
        <w:tc>
          <w:tcPr>
            <w:tcW w:w="675" w:type="pct"/>
            <w:tcBorders>
              <w:top w:val="nil"/>
              <w:left w:val="nil"/>
              <w:bottom w:val="single" w:sz="4" w:space="0" w:color="000000"/>
              <w:right w:val="single" w:sz="4" w:space="0" w:color="000000"/>
            </w:tcBorders>
            <w:shd w:val="clear" w:color="auto" w:fill="auto"/>
            <w:noWrap/>
            <w:vAlign w:val="bottom"/>
            <w:hideMark/>
          </w:tcPr>
          <w:p w14:paraId="18888717" w14:textId="672C27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33F11" w14:textId="3AE273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7547B" w14:textId="4EB4C5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3,482.53 </w:t>
            </w:r>
          </w:p>
        </w:tc>
      </w:tr>
      <w:tr w:rsidR="00F7621C" w14:paraId="5F918E9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61E4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B7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4C83E7F" w14:textId="3F6C5C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1125A57" w14:textId="0ED68E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08B07" w14:textId="2C133D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27A10" w14:textId="75D862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7621C" w14:paraId="29D0F74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7AA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A3E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73BB38C" w14:textId="6247B7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63EAE8" w14:textId="2CB3AE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7B973" w14:textId="23EA8A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22B39" w14:textId="108BFF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6428A43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A78B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6DB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1884C14" w14:textId="2DAE08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4DB8F7A" w14:textId="65AA56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C30F6" w14:textId="5144EB6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07BD" w14:textId="37DDD6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F7621C" w14:paraId="072B21A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1BC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5D27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09384CFE" w14:textId="3C8BE9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4FEE685E" w14:textId="310646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6AB8E" w14:textId="729C32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00C0D" w14:textId="17E3C5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F7621C" w14:paraId="205CCC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779E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BA7F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30F8B3C2" w14:textId="745B89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5014F650" w14:textId="568936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A36ED" w14:textId="38ADD6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9F01A" w14:textId="5B05AE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F7621C" w14:paraId="174EE24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631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9274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3E3A156" w14:textId="61BD15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EB126FA" w14:textId="15105A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10A48" w14:textId="51547A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42E3E" w14:textId="6CF0C6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40C863E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CA5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F81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9905CEA" w14:textId="14F989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2492CBD" w14:textId="2FCB71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61D2F" w14:textId="353B94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A7BB4" w14:textId="65F06A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F7621C" w14:paraId="5B467F6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B7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7D6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22BBFCA2" w14:textId="5BCEC9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D7A56D" w14:textId="32822A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20085" w14:textId="33867D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AB173" w14:textId="1CDF70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43A868D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1E76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776F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E4AE68C" w14:textId="4F35D8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A7B7162" w14:textId="1CAB48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9A55A" w14:textId="16E351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944FE" w14:textId="58402D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7621C" w14:paraId="2A86D4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ACC2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7026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8F339FF" w14:textId="578A03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5604E804" w14:textId="75A074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5CF60" w14:textId="04F948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15B43" w14:textId="2068B3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F7621C" w14:paraId="39F25FB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1726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EDA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77D785D" w14:textId="357175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7F6BF7" w14:textId="6D28B7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DB6F3" w14:textId="55BD05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06869" w14:textId="3401F9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7E3B30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E7B3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AE7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3E5262F" w14:textId="49F661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68F6C6EB" w14:textId="2CEEBD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A0A26" w14:textId="505C86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43968" w14:textId="082A47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F7621C" w14:paraId="3C9FA28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9255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A179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5C8541A" w14:textId="1ACE2D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F252A" w14:textId="3733C4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18D2F" w14:textId="504FB4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1FE25" w14:textId="38D098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F7621C" w14:paraId="76BA6A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A69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FCB3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4D932C48" w14:textId="5DF532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16AE4F" w14:textId="4483CA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9D29B" w14:textId="1764DD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17034" w14:textId="590973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0B42CC8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D366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E232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78477F68" w14:textId="7DE1F9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9EFBCBA" w14:textId="5FF6C8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826D4" w14:textId="5178F2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66522" w14:textId="01F76D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7621C" w14:paraId="1D254D2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E19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80ED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62F0D5F" w14:textId="628593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20F498" w14:textId="2E8635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42118" w14:textId="4EF546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66032" w14:textId="171A3B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116BA12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CEB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8C7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0D1DEB1" w14:textId="38783E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4E58FCD9" w14:textId="387258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8F4C9" w14:textId="4DF0D0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3A8B2" w14:textId="0BB1C2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F7621C" w14:paraId="647BDED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27C5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8ABF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A28CE9B" w14:textId="61DD3C7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A8B07E5" w14:textId="4B281E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AB223" w14:textId="59FC9E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0A94D" w14:textId="6EF8C7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7621C" w14:paraId="5E348C0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0D63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6DC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CFFBFDC" w14:textId="4A4E34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7034FD" w14:textId="2BE6CE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D8E21" w14:textId="64E877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22EA6" w14:textId="4DC3D0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1370455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C5D02"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6B8CA41" w14:textId="7B87D17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A33DFC1" w14:textId="62F60E1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1BB52C" w14:textId="07C4FD3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022C74" w14:textId="31CA144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F7621C" w14:paraId="74D176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012D6"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70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60B2F99" w14:textId="4CF8C8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2DBF4C" w14:textId="4DCF88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0A1B8" w14:textId="705AB5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90B40" w14:textId="0558F0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1E4B489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4897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99EA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3191888" w14:textId="41AF1C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CEF067" w14:textId="4D7CE3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96579" w14:textId="5BED46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6CCCA" w14:textId="3FE0D8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6A0F464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B74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BC22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AF4AFCD" w14:textId="3143D6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0956EB" w14:textId="7D164F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82A32" w14:textId="2CBA6E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79C2E" w14:textId="0AE9D4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40F27F3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833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C1B8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5A7D638" w14:textId="2CF1ED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D1D838" w14:textId="156CB9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0A6D3" w14:textId="5C93F3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CB543" w14:textId="5599BF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5BC5742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648F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97D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70BD8EB1" w14:textId="489FCE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318232C" w14:textId="5B59B0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A2707" w14:textId="175995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7FB6D" w14:textId="67607B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7907604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65A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8571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5926E98" w14:textId="033E9F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A97124" w14:textId="4F7C63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66D8F" w14:textId="44E861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5EDFA" w14:textId="53F556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186B92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5FA3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D93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3E90A6D" w14:textId="2EF2C0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7E41D16F" w14:textId="27DBE0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C875C" w14:textId="7083D0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1ADF7" w14:textId="67CBE0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F7621C" w14:paraId="13EF40E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12EE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1D11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A4FA34C" w14:textId="670D44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384DB5" w14:textId="55E69D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A1450" w14:textId="40197D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A08C4" w14:textId="242B69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3092ACD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1D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569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56B9EFE" w14:textId="730DE8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BF4193" w14:textId="78CC8B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3934B" w14:textId="28C685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69DDB" w14:textId="6D427F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0775460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D2BC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5B80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10F0CD1E" w14:textId="7E60CF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F9A7B5" w14:textId="2B78D9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379E3" w14:textId="457116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7B69C" w14:textId="3492F6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7DB7CC8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CAD2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B940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24BB5CC" w14:textId="2B17BE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8A55B5" w14:textId="5B7A09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6F1AC" w14:textId="53936C8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2230E" w14:textId="666F92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393B536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EBF0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30A7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659472E8" w14:textId="77B276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0B0910AA" w14:textId="1553B7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11030" w14:textId="610DE4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F7BF" w14:textId="186539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F7621C" w14:paraId="2C771C5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B310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452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394EF9" w14:textId="08F34B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9791C2" w14:textId="1E8329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F7726" w14:textId="51160A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AC513" w14:textId="4B0639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56F9C1D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6A5B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07C1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9F46FEA" w14:textId="59E02E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658D3" w14:textId="1F0E0A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A50F3" w14:textId="35A6F9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039E4" w14:textId="48DC67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F7621C" w14:paraId="3AE4D98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F8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AA9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158A9A0B" w14:textId="4C994B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446387" w14:textId="0AFF43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AE91E" w14:textId="409686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DEAC8" w14:textId="598BEE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07E30EA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975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FDE4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84E97AB" w14:textId="3D780B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A1D411B" w14:textId="4AB971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77550" w14:textId="14F42A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C4300" w14:textId="682B32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307FED0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6B4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102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10B4B56" w14:textId="7CA3C9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560EF6" w14:textId="245AD6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8E2C9" w14:textId="07B558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116AD" w14:textId="0FF640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198E537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3E01C"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DA9541C" w14:textId="6BA017E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2,59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540C8A04" w14:textId="66EB48C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79F1D" w14:textId="1159407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3FBEFA" w14:textId="2A83939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2,591.37 </w:t>
            </w:r>
          </w:p>
        </w:tc>
      </w:tr>
      <w:tr w:rsidR="00F7621C" w14:paraId="2D4C10B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3D645"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FBB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B31C449" w14:textId="646FE0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6,530.37 </w:t>
            </w:r>
          </w:p>
        </w:tc>
        <w:tc>
          <w:tcPr>
            <w:tcW w:w="675" w:type="pct"/>
            <w:tcBorders>
              <w:top w:val="nil"/>
              <w:left w:val="nil"/>
              <w:bottom w:val="single" w:sz="4" w:space="0" w:color="000000"/>
              <w:right w:val="single" w:sz="4" w:space="0" w:color="000000"/>
            </w:tcBorders>
            <w:shd w:val="clear" w:color="auto" w:fill="auto"/>
            <w:noWrap/>
            <w:vAlign w:val="bottom"/>
            <w:hideMark/>
          </w:tcPr>
          <w:p w14:paraId="7F43E5C7" w14:textId="172231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30B83" w14:textId="3D989A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D831F" w14:textId="7546A7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6,530.37 </w:t>
            </w:r>
          </w:p>
        </w:tc>
      </w:tr>
      <w:tr w:rsidR="00F7621C" w14:paraId="2697612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9BE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B51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2BE56B83" w14:textId="144545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B5A3D5C" w14:textId="35E6A1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0B1CF" w14:textId="0E55A8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245A9" w14:textId="10AF03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7621C" w14:paraId="082A52A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6D94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7A56E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A64BB27" w14:textId="67BB12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6C9BD7" w14:textId="1CF2A2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34453" w14:textId="4873E1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0E6FD" w14:textId="792951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5341ACA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199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8EB9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56239337" w14:textId="686620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D39320" w14:textId="693F8D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00CEA" w14:textId="058170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C4220" w14:textId="48E78D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574155E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953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7691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0296749E" w14:textId="542676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610470CB" w14:textId="1E82DA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7F9B6" w14:textId="245502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37D0D" w14:textId="13B3AB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F7621C" w14:paraId="36C32F7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A861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8140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31341B72" w14:textId="2FAC14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0DA261" w14:textId="768E36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B4566" w14:textId="356872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20B95" w14:textId="3CE396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03418E2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FD3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199F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005D334A" w14:textId="1FDC46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2855016" w14:textId="0C57F0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E2A4C" w14:textId="736875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96055" w14:textId="543B14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F7621C" w14:paraId="0CEDACB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7FA0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013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D2A73A8" w14:textId="256DA9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0A3B1B3" w14:textId="1C7224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4E650" w14:textId="0426DA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44D12" w14:textId="153E71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F7621C" w14:paraId="5E3AADF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7C8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10BA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57818F2" w14:textId="7A50A3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61E69D" w14:textId="70FFD8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8E1B1" w14:textId="786C7C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6EFCE" w14:textId="75FBA7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7621C" w14:paraId="680DBE7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1C25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A42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7AD604BC" w14:textId="0440CD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809136" w14:textId="0D8479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FBAA2" w14:textId="1484AD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78FA0" w14:textId="7C81E0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091C7EE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209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0DA7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D39AC04" w14:textId="2498C0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891CC6" w14:textId="3A4E3E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1B391" w14:textId="4C7CAE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2A123" w14:textId="6810E2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63F1454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E215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0E46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60967A23" w14:textId="7ABEA7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D87832" w14:textId="3E071D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7C3B9" w14:textId="13BE55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C5477" w14:textId="53D1F11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5AF78CF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B8B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4332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79C4002" w14:textId="17DD30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504D78" w14:textId="21C304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8BCAE" w14:textId="352E0C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B08A6" w14:textId="15F28D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4075D33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6BBB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C1DD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ED2A4F0" w14:textId="0A870C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20E7C7C" w14:textId="5B65D8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A46BD" w14:textId="783841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88226" w14:textId="26156D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F7621C" w14:paraId="36FD5CF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42B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18D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C25DC48" w14:textId="628059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3806EDD" w14:textId="5B5733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A1880" w14:textId="45B2D6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A9A46" w14:textId="7FC958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52F101C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4AB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CCE4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4DA2F746" w14:textId="6C9353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FF52512" w14:textId="2DE4CB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C3246" w14:textId="7474B9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1A8AE" w14:textId="656948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F7621C" w14:paraId="6BC04DA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E6F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4DE7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AB86F53" w14:textId="4BEA7C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c>
          <w:tcPr>
            <w:tcW w:w="675" w:type="pct"/>
            <w:tcBorders>
              <w:top w:val="nil"/>
              <w:left w:val="nil"/>
              <w:bottom w:val="single" w:sz="4" w:space="0" w:color="000000"/>
              <w:right w:val="single" w:sz="4" w:space="0" w:color="000000"/>
            </w:tcBorders>
            <w:shd w:val="clear" w:color="auto" w:fill="auto"/>
            <w:noWrap/>
            <w:vAlign w:val="bottom"/>
            <w:hideMark/>
          </w:tcPr>
          <w:p w14:paraId="1093B50C" w14:textId="33C139D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5446F" w14:textId="2CDFD7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F1D35" w14:textId="269579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r>
      <w:tr w:rsidR="00F7621C" w14:paraId="376663F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FB9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CB9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06C6AEA3" w14:textId="17B865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264490" w14:textId="06F638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0F545" w14:textId="65C38E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E314E" w14:textId="41AB44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6FEC383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6B5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B33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5E57E15" w14:textId="01B082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022D1C2" w14:textId="4DAF92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5C90E" w14:textId="74D882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F062A" w14:textId="2AE47E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F7621C" w14:paraId="08E2869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4C6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3C1D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04FCA2B" w14:textId="4A9ED5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00B9989" w14:textId="318FC1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DBBF0" w14:textId="06D808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FD59C" w14:textId="0333AA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F7621C" w14:paraId="7E30955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2C6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FF63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4E634BD" w14:textId="4A3D78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820170" w14:textId="48B7F8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E0A2A" w14:textId="772D34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8DD5A" w14:textId="73BCD8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10003D3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E2E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8B37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73298570" w14:textId="279B58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AF1164C" w14:textId="1EE544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117C9" w14:textId="739B40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A3A03" w14:textId="5074AC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F7621C" w14:paraId="715648E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91C5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0A8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A5E0B15" w14:textId="1D1505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DBDCD3" w14:textId="124003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6D56" w14:textId="46F3CB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63830" w14:textId="225575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7621C" w14:paraId="33009C8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799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B514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9091C5B" w14:textId="3FBDCE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919EB5" w14:textId="5F1599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262D1" w14:textId="32B11D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5B654" w14:textId="63BD92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F7621C" w14:paraId="7223BC5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81524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13EAEA9" w14:textId="42BFF12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4CBF51B3" w14:textId="4133637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2AE24BB" w14:textId="2A4A873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DC3F891" w14:textId="1FEEF1D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F7621C" w14:paraId="16C9591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C9A56"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8B9BB84" w14:textId="76E288B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085BB4D6" w14:textId="4E7EC8F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352F36" w14:textId="03E224C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6110AC" w14:textId="5B31AC3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F7621C" w14:paraId="71A49B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BD9EA"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3CA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1DD265E" w14:textId="5552F0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3C159B12" w14:textId="7C1D68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AE0DA" w14:textId="441A7B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0C079" w14:textId="09D05C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F7621C" w14:paraId="2952068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D2B4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2D9E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8FE3DD8" w14:textId="1D4A92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C9779E2" w14:textId="784160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BBB06" w14:textId="425FD4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2D2E9" w14:textId="36E872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F7621C" w14:paraId="1C3EA82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1CA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F9FD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2B32E88" w14:textId="06B64F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4F0CD8F8" w14:textId="1BCD5E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C7976" w14:textId="612360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C75C4" w14:textId="303E68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F7621C" w14:paraId="3B5C64B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5089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E2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2B91955B" w14:textId="09D3F1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0B1B8D7E" w14:textId="191B67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FCE8D" w14:textId="37655D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3BE67" w14:textId="25F4EB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F7621C" w14:paraId="437B3BD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F83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ACE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78DF1E2" w14:textId="168154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B852D1D" w14:textId="3CEA0B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08C5A" w14:textId="70AA43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511DE" w14:textId="5226E0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F7621C" w14:paraId="6B0CC4B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3071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4A7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D48E2A9" w14:textId="3FF52AF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02C66A1" w14:textId="0F323C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A0448" w14:textId="075D28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3172C" w14:textId="5C00A0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F7621C" w14:paraId="2FE1A9D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41A4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1798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3F2EFD90" w14:textId="6436C4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8C263E5" w14:textId="57EE2D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EEEDB" w14:textId="7ADC09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E16E9" w14:textId="783E14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F7621C" w14:paraId="155429E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D2B4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1B6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04A7D551" w14:textId="564671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35AF3189" w14:textId="626CAA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C1596" w14:textId="625957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4D389" w14:textId="20DBCF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F7621C" w14:paraId="7CC1B03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760F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102A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6C0CA90" w14:textId="578F9F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5D27F218" w14:textId="2D8AB3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F5F41" w14:textId="0DC9E8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626F8" w14:textId="54A361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F7621C" w14:paraId="32912F9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209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AB1B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21D11206" w14:textId="7DD198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CAD47C5" w14:textId="5988AC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7375E" w14:textId="7F6955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3F315" w14:textId="774304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F7621C" w14:paraId="46FA07D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C82B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F5E4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1B20263E" w14:textId="021253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B67D7EA" w14:textId="169482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2F91D" w14:textId="20E7EC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B7D7D" w14:textId="5C19B0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F7621C" w14:paraId="4286398A"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B9E5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5C75F21" w14:textId="2DCA3CF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994CCE" w14:textId="15DBB48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245BA4" w14:textId="55FCC48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DC967D" w14:textId="51C1436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F7621C" w14:paraId="59542DA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A2DF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307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176873F" w14:textId="250E9C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B2F4BE9" w14:textId="47E33B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0032F" w14:textId="064745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6FE3C" w14:textId="47E729F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F7621C" w14:paraId="4E96765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8EC3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AAD7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F1D332E" w14:textId="672567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3E411EBD" w14:textId="7729F5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506E2" w14:textId="264E4E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5FE37" w14:textId="7F3797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F7621C" w14:paraId="5DB08BE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608A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7830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AF99302" w14:textId="6E6653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13897ECF" w14:textId="6A849F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295D5" w14:textId="0B3091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BC8F" w14:textId="77D149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F7621C" w14:paraId="7C99B6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4ABA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949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B470942" w14:textId="688CB9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3F3AE6DE" w14:textId="4FB8A7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7ADD6" w14:textId="6B7C4A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4C6C2" w14:textId="627A7E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F7621C" w14:paraId="43DE15F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9E5B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D908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783EE4C8" w14:textId="15DE1A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1FDBC704" w14:textId="1FD831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EAFC1" w14:textId="638118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96E02" w14:textId="4E3D09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F7621C" w14:paraId="2A15D31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DC3B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AA15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51C8096" w14:textId="7F998D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117DEF9C" w14:textId="3FB3B1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DE37A" w14:textId="234378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C94D0" w14:textId="316C3D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F7621C" w14:paraId="0C469EF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F156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515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2B4C0CC5" w14:textId="5420FB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F92B364" w14:textId="7C60DD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8C44A" w14:textId="2E952F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F373B" w14:textId="625224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F7621C" w14:paraId="52FFACD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C22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5DD4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4C784E0" w14:textId="6F8B81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5415E2A" w14:textId="5175EE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65477" w14:textId="75F18F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31F96" w14:textId="2B95C3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F7621C" w14:paraId="6CD72F9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6649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D95F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98F563C" w14:textId="4BA2A2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AEC2166" w14:textId="73F3B7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A2B96" w14:textId="77BAFE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6D1B0" w14:textId="321173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F7621C" w14:paraId="084779A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AA2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0B9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BDE6D69" w14:textId="069FF4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F184DB3" w14:textId="774173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9D631" w14:textId="0F73861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B13E9" w14:textId="70D9D9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F7621C" w14:paraId="440450B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2FBB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FABF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13841E2F" w14:textId="77736A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E86BE8D" w14:textId="7092A7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8FA05" w14:textId="354599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C60A4" w14:textId="5976A4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F7621C" w14:paraId="7699DEC4"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94DD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4C8813" w14:textId="4405514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6B0D1FAF" w14:textId="17B91BE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857428" w14:textId="50DDA75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C61ED7" w14:textId="1795C64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F7621C" w14:paraId="5F4EC1E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3FC0B"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8E8C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1369EF0" w14:textId="4F6CB1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77C4111" w14:textId="03F81A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907E3" w14:textId="1E3C3C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059B9" w14:textId="32A247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F7621C" w14:paraId="38DA18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1C7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0FF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B29ACA1" w14:textId="2487B1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28D05DAD" w14:textId="76BB87B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690BC" w14:textId="7C6210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B62CC" w14:textId="75FC78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F7621C" w14:paraId="65B93CA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BECF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E146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2924D86" w14:textId="64B9D9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1B4E2E0" w14:textId="55B301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07303" w14:textId="585C0F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8E015" w14:textId="6907C4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F7621C" w14:paraId="5FAEC4C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7AC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DC2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7AC2AA8" w14:textId="48D59B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22ED5516" w14:textId="5DE400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5EFC2" w14:textId="42DCB0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B92E2" w14:textId="2C44AC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F7621C" w14:paraId="56F3204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047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C77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F123503" w14:textId="475CF7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8889379" w14:textId="651C79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E6B91" w14:textId="6B3091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14EA7" w14:textId="0FDB15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F7621C" w14:paraId="0AD2761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931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579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D1FCFEB" w14:textId="43547F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8784051" w14:textId="581865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82405" w14:textId="4B90F8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A76F5" w14:textId="7D59E0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F7621C" w14:paraId="225872A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9F99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92BD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ED4897D" w14:textId="4115C0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AAB4FD6" w14:textId="58EB03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28CE7" w14:textId="05CBDF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42A53" w14:textId="634362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F7621C" w14:paraId="174D5BA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3CC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2E4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EDE8307" w14:textId="7ED792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955707E" w14:textId="0E6070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98085" w14:textId="48C50F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4339F" w14:textId="1086CD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F7621C" w14:paraId="5067F0F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166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C0CD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6504CC3F" w14:textId="468B8F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41C85AD" w14:textId="2612BD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0E9D4" w14:textId="01AEC1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75BC2" w14:textId="74C247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F7621C" w14:paraId="4611CDD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475F2"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07D978F" w14:textId="35483D3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2C3033" w14:textId="174409A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41F9E8" w14:textId="512008D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1D09E8" w14:textId="7A5B84F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F7621C" w14:paraId="34313A68"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1292AA"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7914A44" w14:textId="6D801EE7"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BDAE99F" w14:textId="5719DC1E"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14737" w14:textId="0D087216" w:rsidR="00F7621C" w:rsidRDefault="00F7621C" w:rsidP="00A8553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55C346" w14:textId="3F0646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F7621C" w14:paraId="7EABB19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A89C9"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4D45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C72CBCC" w14:textId="75A891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1B0121CF" w14:textId="7333D7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ACDBB" w14:textId="56B7E7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33602" w14:textId="372EF9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F7621C" w14:paraId="5B1E296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9811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497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0E33F702" w14:textId="402DBA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97B19C" w14:textId="0C20A6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59C1E" w14:textId="709629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2FAD9" w14:textId="0E7F3F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F7621C" w14:paraId="157EB9F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734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DA0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1A42B4B" w14:textId="6DCA9C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21DA454" w14:textId="5505E7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5FA51" w14:textId="4A5CCE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0BA0F" w14:textId="7AF248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F7621C" w14:paraId="2B30757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16E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DBE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63E3CBC9" w14:textId="7A4ECB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50DD070" w14:textId="074DA0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21A2C" w14:textId="72EBE6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300BE" w14:textId="3B60ED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F7621C" w14:paraId="1EE416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7BE3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8DE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ABB3FAC" w14:textId="4617CB2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C866C78" w14:textId="615B32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C2044" w14:textId="40610C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EC763" w14:textId="7FCE9CD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F7621C" w14:paraId="171E621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B52FE"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EBA641" w14:textId="39D0CAB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55C623" w14:textId="4F5C4AC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9EDADF" w14:textId="69D5068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3F72A8" w14:textId="4E34CCE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F7621C" w14:paraId="07B42ED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6A62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1528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0406F004" w14:textId="028166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9327211" w14:textId="53FE4C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EBAE3" w14:textId="70AADC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45F98" w14:textId="271D8A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F7621C" w14:paraId="3C5037C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6128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07FE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027C518" w14:textId="62C596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10C0ED15" w14:textId="761A0B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3FD6B" w14:textId="2C28CB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DE252" w14:textId="6BE52E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F7621C" w14:paraId="5430622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8E53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F89C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A56C802" w14:textId="15F8BB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43A74E" w14:textId="4F6E8AA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6261D" w14:textId="75D31F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10B05" w14:textId="02A6F6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F7621C" w14:paraId="07F4C05E"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3374B9"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5411BA44" w14:textId="6536B02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723B378" w14:textId="3DC2F56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FA8EA98" w14:textId="13AD247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E3CA78E" w14:textId="71885E0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r>
      <w:tr w:rsidR="00F7621C" w14:paraId="0167B61A"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47817"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BFFEF10" w14:textId="64777EB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82F115" w14:textId="4F4DEF2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679C46" w14:textId="75EF982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E32DFB" w14:textId="0375BB8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F7621C" w14:paraId="4D097D7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1B49A"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A31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F86A10F" w14:textId="70C406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D9D1C" w14:textId="4E7066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0FACA" w14:textId="0CFF86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1D306" w14:textId="233C35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7621C" w14:paraId="51A0B76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055B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437F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32652388" w14:textId="728D5A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10DDDD" w14:textId="087671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C4FBC" w14:textId="6A1C6B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BC13A" w14:textId="57E9E6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73A8816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96C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6073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D3E651F" w14:textId="6D48DD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A484E" w14:textId="60F997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49D7F" w14:textId="10E2DB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ADDB7" w14:textId="17B705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4D7D1F3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866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1AE9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5B93D27C" w14:textId="422FE4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ED403" w14:textId="101465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84D2E" w14:textId="33DB57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5D299" w14:textId="4E8529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7621C" w14:paraId="42DCF8D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3161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412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5A189804" w14:textId="3A8A75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CC7C3" w14:textId="57C817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87CC6" w14:textId="0FE8FF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7985C" w14:textId="34803C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1323E1E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3D81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54E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F4F6FC7" w14:textId="2DF663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034A2" w14:textId="0EA6F3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FF0C3" w14:textId="53C633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42E5F" w14:textId="033D7B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009240A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F451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B92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98EC3C2" w14:textId="3C5EDA6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F8A472" w14:textId="33EBD8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98162" w14:textId="6272FA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54984" w14:textId="2D9830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5812071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6BE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295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67FB703" w14:textId="374AD3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9CF3E0" w14:textId="319836C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4AB52" w14:textId="32DA21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D458E" w14:textId="354EFD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F7621C" w14:paraId="29F090A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7DC0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0941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12F16BF" w14:textId="0EA22A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885AAF" w14:textId="247799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B8F04" w14:textId="3E3665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A6E92" w14:textId="1506EF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64B613D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A710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EAD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7D54C0CD" w14:textId="0A7F66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57CB9" w14:textId="7FE8F3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8F9D" w14:textId="2272E4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83BAC" w14:textId="33598B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7621C" w14:paraId="57C6AA9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32D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4AD7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5002C63" w14:textId="7F8046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3B09A" w14:textId="6979698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AC73B" w14:textId="469357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A009E" w14:textId="0B20BA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7621C" w14:paraId="1FFCC37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BC3C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3012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0EB06793" w14:textId="461140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2388A" w14:textId="190C6A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FBA35" w14:textId="67E16E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7664F" w14:textId="63A0D4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3182F9A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3D4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F560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86371AE" w14:textId="05C419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CE9B8" w14:textId="0CDA05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EF296" w14:textId="62ADF1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D4DEA" w14:textId="3B6E08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51A075C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047E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2056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475761D8" w14:textId="1A944C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51724F" w14:textId="6771DF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B2E8C" w14:textId="2BC028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56F6C" w14:textId="119FD4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F7621C" w14:paraId="252BC8E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30A5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17F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5B3294D" w14:textId="5AF60E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44F2F" w14:textId="0ED24D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E7A3E" w14:textId="11078E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470E4" w14:textId="2AB219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464F25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6F2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0549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C9AF1B0" w14:textId="0408CA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6C0EE" w14:textId="2030E0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45C0D" w14:textId="2C2EEF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C46A6" w14:textId="582CC0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17A2AFC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7E9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C266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60AE5D5" w14:textId="1AA394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00C19" w14:textId="29D26E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CEE54" w14:textId="0E1A57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FDEC9" w14:textId="21A469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68DCFE5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ED25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92E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12903BA" w14:textId="2AF447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80A5B4" w14:textId="771561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1A788" w14:textId="2C4225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4FA24" w14:textId="298E1F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7621C" w14:paraId="413AC22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5F91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302BF80" w14:textId="3D51A91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7975E7" w14:textId="621F068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AD1381" w14:textId="63FB289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D22DFA" w14:textId="7F7A090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r>
      <w:tr w:rsidR="00F7621C" w14:paraId="14A1212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77F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C9D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9A40634" w14:textId="1D1D78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8EEA55" w14:textId="5827C7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098DF" w14:textId="111DAE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B55C42" w14:textId="41AF35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F7621C" w14:paraId="2575BF8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0979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4B3A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AACFD29" w14:textId="22197D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78F287" w14:textId="66E36C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CD658" w14:textId="70DAAF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7DBBE" w14:textId="2012D6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7621C" w14:paraId="56C388C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2283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C9A7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88ED00D" w14:textId="6E12D2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D05020" w14:textId="10CF26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EA774" w14:textId="7E39F8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AE016" w14:textId="26DDBE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7621C" w14:paraId="452A3AE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2290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C03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3BC78AC" w14:textId="263BAC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E13FC" w14:textId="2555C1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1788C" w14:textId="290862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A7013" w14:textId="2F40BA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7621C" w14:paraId="648BB4E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1A98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04C3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D28ED71" w14:textId="7BFD82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629DBE5" w14:textId="28B68C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5C3D8" w14:textId="497B00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725A2" w14:textId="3554F7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F7621C" w14:paraId="2A014A2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8084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1E65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33FE0540" w14:textId="7B4E53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C2EE9" w14:textId="02F02F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05F22" w14:textId="76BC03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E87EC" w14:textId="418B8C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F7621C" w14:paraId="2148199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626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D204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47B04F4" w14:textId="26EE14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9C5FA" w14:textId="641476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CF0A5" w14:textId="3AECEC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8C847" w14:textId="049D6F9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F7621C" w14:paraId="669C811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9BE5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81AA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384171E" w14:textId="6C6EA5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7C38C" w14:textId="7625C3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5B00B" w14:textId="5434E4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F7C33" w14:textId="068B72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7621C" w14:paraId="0E54B839"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099DC"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0EB4C3D" w14:textId="7A38A6F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D8864A" w14:textId="29A8CD7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A4C5AE" w14:textId="3B542A1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40ADB5" w14:textId="0991DEA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F7621C" w14:paraId="225496F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C1069"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E84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0CB5D133" w14:textId="6494A4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2742E8" w14:textId="4A8D5E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E8CA9" w14:textId="249E02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A6E2B8" w14:textId="1F5B5C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F7621C" w14:paraId="3F38CF1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F7D2F"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2418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CF99106" w14:textId="09D800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5D3D3BA4" w14:textId="541CAD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5DFB8" w14:textId="3F3861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440DA" w14:textId="7EC657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F7621C" w14:paraId="41CB510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CEAB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4332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66DB81D6" w14:textId="002BE3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10E129" w14:textId="3E47C9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AA362" w14:textId="6ACC40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AB700" w14:textId="4704ED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F7621C" w14:paraId="652D200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FF4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CC4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26EE175" w14:textId="4719A72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CC2B69" w14:textId="6947A4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A0FD1" w14:textId="1C2E81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DB95E" w14:textId="716A1D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F7621C" w14:paraId="3E83B43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3181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113B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13CEEF29" w14:textId="7F0C4E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B9C5E6" w14:textId="0AE8B0A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9BF66" w14:textId="70058E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AAC2" w14:textId="607584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F7621C" w14:paraId="456BA9C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640E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3E4D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C3EAB33" w14:textId="4E225A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B3AABFA" w14:textId="69DF7F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477C0" w14:textId="5B90ABE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EA19" w14:textId="519940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7621C" w14:paraId="10B2758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C47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B528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0FD9AA5C" w14:textId="458FA2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C69506F" w14:textId="7C2B91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F70F6" w14:textId="5CE823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D87E1" w14:textId="420EE6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F7621C" w14:paraId="6E8E986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40ED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940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BAAB0D9" w14:textId="660B15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5E4F6047" w14:textId="2CE0B0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D6FEB" w14:textId="4C88CE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B41F8" w14:textId="5B0D63A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F7621C" w14:paraId="4772F82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113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733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4DB2613A" w14:textId="1DC443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F48D2A0" w14:textId="2C8D8D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514D3" w14:textId="6B68FB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CAE2F" w14:textId="4F9695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F7621C" w14:paraId="1E462C4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690B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9835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5003416" w14:textId="26EDF6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3DB1287" w14:textId="78C0E2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2730E" w14:textId="46C878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4816F" w14:textId="38EB10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7621C" w14:paraId="388BD71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D9F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8CC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1441FF7" w14:textId="441B6C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4D8B11F5" w14:textId="5E015F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CCBED" w14:textId="0C1D18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840D5" w14:textId="697F1F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F7621C" w14:paraId="2950CA5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56A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8313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28418CA" w14:textId="47CA58F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0B7DE1E" w14:textId="457435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0EB7C" w14:textId="0F896E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6AB92" w14:textId="52CAB1D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F7621C" w14:paraId="78A1A8C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0592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A1C2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44B76B06" w14:textId="6A1F50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B919102" w14:textId="6827C4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4CCAC" w14:textId="6993B8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CBF3E" w14:textId="07534F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7621C" w14:paraId="1258E57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4D2C6"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BA6F921" w14:textId="1FBB8BC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B042EE" w14:textId="13631AF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045310" w14:textId="550AFDA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F38C44" w14:textId="2954C37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F7621C" w14:paraId="405E9A6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8F5FA"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1648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06AF18E" w14:textId="5720BD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C18BE3" w14:textId="17AD05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038E5" w14:textId="483622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3555E" w14:textId="4883DA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6CB2FD6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639C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4172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5284CE5" w14:textId="7F3353D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61AA311" w14:textId="5B476F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E8DA8" w14:textId="5B94E9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D2EA3" w14:textId="42B8DA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056AE52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1331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2A4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6698DC3" w14:textId="49DFDB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027DC" w14:textId="546028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621B3" w14:textId="2B5A6F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7B6C1" w14:textId="6ECDE32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0DA8D29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5D73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F49B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7A3B52AF" w14:textId="1A1EFC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FEAAD" w14:textId="6C26C2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AC64A" w14:textId="59CE28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5DDC0" w14:textId="255474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5F11436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2A08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9F60A9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F00A2F0" w14:textId="4E915C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779C7E" w14:textId="7623FD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B564E" w14:textId="43F655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AC196" w14:textId="4349F7A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134EA28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38A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1BAA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161CDF7" w14:textId="0F8DBA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752E6" w14:textId="504255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4170C" w14:textId="590384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50ADE" w14:textId="28CF1C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F7621C" w14:paraId="37CE596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D80D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383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18E254F0" w14:textId="1C7067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DE13C27" w14:textId="74DCDF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D6A28" w14:textId="1CE30C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E26AB" w14:textId="7300D94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F7621C" w14:paraId="2B1FF9C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93BE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C0B8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DA3D2A6" w14:textId="7C3DDA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D52483" w14:textId="65615C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69952" w14:textId="0A7C31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4AF8F" w14:textId="305F810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5A6B1C2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F538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3B63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32A2057E" w14:textId="61C924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97E61" w14:textId="727E61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20D47" w14:textId="7C4208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445EA" w14:textId="3E6FDE5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F7621C" w14:paraId="4B7F4F3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36D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C85D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58E88A03" w14:textId="1A8618B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3724C" w14:textId="0E756B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4CC50" w14:textId="7F7367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F8E5" w14:textId="270BD9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6EC2BEC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FE6A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0421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1C3AFBD" w14:textId="64A9FB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9C199" w14:textId="056006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4DF8D" w14:textId="77761D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0FD51" w14:textId="539A2D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4C63BF4E" w14:textId="77777777" w:rsidTr="00A8553A">
        <w:trPr>
          <w:trHeight w:val="20"/>
        </w:trPr>
        <w:tc>
          <w:tcPr>
            <w:tcW w:w="86" w:type="pct"/>
            <w:tcBorders>
              <w:top w:val="nil"/>
              <w:left w:val="single" w:sz="4" w:space="0" w:color="000000"/>
              <w:bottom w:val="nil"/>
              <w:right w:val="nil"/>
            </w:tcBorders>
            <w:shd w:val="clear" w:color="auto" w:fill="auto"/>
            <w:vAlign w:val="center"/>
            <w:hideMark/>
          </w:tcPr>
          <w:p w14:paraId="401DB4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4EA38F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3D69FF0" w14:textId="10B19F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2B6A6" w14:textId="00BE6F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5A68B" w14:textId="2EB932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2EABA" w14:textId="40289F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7621C" w14:paraId="29A8D3C3" w14:textId="77777777" w:rsidTr="00A8553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29AEF61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823B9A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D953732" w14:textId="32C827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70734D9B" w14:textId="724309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275285A" w14:textId="12B10D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399ADAF" w14:textId="770C2B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F7621C" w14:paraId="0915B5A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D0BABA"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E985812" w14:textId="6DDF611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357796F6" w14:textId="7383C0F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7E72EE9" w14:textId="2BCE9A5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FF8ECB" w14:textId="1A340B7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F7621C" w14:paraId="27498BBE"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75C9B"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D866F8" w14:textId="68D7DAF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F32EEF" w14:textId="350A6E57"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5C3D73" w14:textId="1934020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AE2837" w14:textId="7427346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F7621C" w14:paraId="41E8D00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2AF9F"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8380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DAB745C" w14:textId="437D5D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759BD040" w14:textId="17B40C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1177D" w14:textId="279EE1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F1A82" w14:textId="2FA74F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F7621C" w14:paraId="084FCF9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2995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1091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06FF43" w14:textId="3A609C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357B9EDB" w14:textId="03FE07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A1884" w14:textId="17EA5C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B5B70" w14:textId="48EA00B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F7621C" w14:paraId="2394D34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B05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C79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133BCCB3" w14:textId="3A59F9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7828A99E" w14:textId="378842A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01440" w14:textId="0A6A3A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5ACD8" w14:textId="45E4C2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F7621C" w14:paraId="0F91524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936F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46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2CDCE2" w14:textId="05773D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C22BF97" w14:textId="5D2F3C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CD680" w14:textId="226314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DD3C1" w14:textId="2FEFAE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F7621C" w14:paraId="2DB0F0C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E4C5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3FB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81F742E" w14:textId="0BD63F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9B8EE8B" w14:textId="3206F8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3F833" w14:textId="241DDB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5B516" w14:textId="5FC52A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F7621C" w14:paraId="47E1AD9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299D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50E9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32CD0E0" w14:textId="32E933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956197C" w14:textId="1AB33D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C8A69" w14:textId="1DDEEE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681E2" w14:textId="2FCDE8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F7621C" w14:paraId="650CFFE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D68A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5812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5A77F04" w14:textId="2EE02D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45C0A6DA" w14:textId="1B9F3B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DD057" w14:textId="443631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E569A" w14:textId="7A78F8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F7621C" w14:paraId="7825F6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11B7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7EEC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F9F87B5" w14:textId="34786C8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7625EE90" w14:textId="6FF52E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DF2EA" w14:textId="78C2D3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CC45C" w14:textId="38C080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F7621C" w14:paraId="046F009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FE0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2BF0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1EF80155" w14:textId="1FE3E4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B57E8C8" w14:textId="69D2B4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9FE65" w14:textId="4976DA4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15C4E" w14:textId="52448D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F7621C" w14:paraId="0205266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67C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18E0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A31BEA9" w14:textId="64E937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C54BB" w14:textId="6DE4A9B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B3CAA" w14:textId="6EDF6AA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2F81C" w14:textId="7DADE8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7621C" w14:paraId="6A8799C5"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F54A0"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D7E46BB" w14:textId="599848F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06C6527" w14:textId="01DAAE6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714E53" w14:textId="6765FBD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D6B919" w14:textId="5E5E6FA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F7621C" w14:paraId="35A29AA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3026A"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0934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5BE9428" w14:textId="6F9634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0B46B76C" w14:textId="5AD948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76B7F" w14:textId="6DD60C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3C8FE" w14:textId="4D68DD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F7621C" w14:paraId="0BD81E0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3E57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6D6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6637549" w14:textId="2EA3FA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0972B70" w14:textId="3FEC10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A5130" w14:textId="313B23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96EAF" w14:textId="4FEE8E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F7621C" w14:paraId="4E676A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4759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0F3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E18626F" w14:textId="6124D2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2884FEB6" w14:textId="425B4D1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C6369" w14:textId="3B6347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E7E12" w14:textId="67A485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F7621C" w14:paraId="18C1DC0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EFA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F64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08DCC0B" w14:textId="6465FE3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AD997DD" w14:textId="776EC9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3D945" w14:textId="657A61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2F9B1" w14:textId="3E3A96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F7621C" w14:paraId="023EEA4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30B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A881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C9357F5" w14:textId="08EFDD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BA23309" w14:textId="6C8E39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C2BA" w14:textId="38059F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726F9" w14:textId="0646A7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7621C" w14:paraId="6828F54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EC57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A42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6148F62B" w14:textId="52F10E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718BF0A" w14:textId="342F51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5C04C" w14:textId="5158B8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ED909" w14:textId="1CCE44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7621C" w14:paraId="006FF00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76C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2C44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3091A141" w14:textId="33FD5B4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DE407F0" w14:textId="427AA9B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16D6A" w14:textId="6194D4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F2C37" w14:textId="4AB6C7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7621C" w14:paraId="12DC7CB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72EC7"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8AA6F05" w14:textId="3F5E728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D71F93E" w14:textId="53F552E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873A4FA" w14:textId="0A00796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8CE290" w14:textId="48B6145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F7621C" w14:paraId="6A2D08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845A1"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3F53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2636D57" w14:textId="0E0EC2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B667016" w14:textId="047D60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6A86C" w14:textId="1A491A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82C6B" w14:textId="48B4AA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F7621C" w14:paraId="6A78EDE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6F5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6A2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27125FC9" w14:textId="2EE1E0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6F16CA7" w14:textId="49C7C6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1F2D8" w14:textId="16B86C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E40CD" w14:textId="341776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F7621C" w14:paraId="3D48B1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AE92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EF5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47B21C8" w14:textId="726ABB8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2CBC9CE" w14:textId="7D242AA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996A2" w14:textId="7A08BB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4CAE6" w14:textId="55D643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F7621C" w14:paraId="4308938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7BE3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8DE9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246FC01D" w14:textId="54987D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6E29E52F" w14:textId="2B95E5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A354F" w14:textId="4DF3B1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BEDA5" w14:textId="3EE33B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F7621C" w14:paraId="23556EB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091E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A78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5DB7472C" w14:textId="2B6BAE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B3252A0" w14:textId="46A99D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8B6B1" w14:textId="6DFCFE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73B9" w14:textId="63ECD5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7621C" w14:paraId="75A0B32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5AC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1461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B5BD5CD" w14:textId="2AA9E8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D25D856" w14:textId="58D1D0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9444B" w14:textId="1D287ED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DBE0D" w14:textId="4CABBF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7621C" w14:paraId="711618B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6462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EF6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10D0BC0" w14:textId="13C9407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88A315" w14:textId="4873D9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550C6" w14:textId="29CB6E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85DDE" w14:textId="462B04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7621C" w14:paraId="26B58A7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0EA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205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DB3D15F" w14:textId="15EFF7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673D93E" w14:textId="41CC66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1EE0C" w14:textId="5E4DF2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629FC" w14:textId="3DCC45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F7621C" w14:paraId="412D603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E53A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AFC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560F56E" w14:textId="611966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53B4725F" w14:textId="5731A9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4988D" w14:textId="21458CC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D4497" w14:textId="781EEC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F7621C" w14:paraId="4E8779A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13ED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50A5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14B4B1B" w14:textId="04CE8E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008D22EE" w14:textId="056046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1A8F4" w14:textId="215DD90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B5DBA" w14:textId="33EF92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F7621C" w14:paraId="56EE8F3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276F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A111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35F27EE" w14:textId="66067B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48B9753" w14:textId="5BA42FA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91807" w14:textId="05DE2C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BAC52" w14:textId="7EC660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F7621C" w14:paraId="01DD067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931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C293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0F68557" w14:textId="56DBAB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C662A54" w14:textId="3BC3BC1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2BC8C" w14:textId="6A72C9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80D24" w14:textId="0EC20A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F7621C" w14:paraId="19EA1A3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D6B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FD20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49F9F36C" w14:textId="5D1E2E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4FC40A4" w14:textId="21428B1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89538" w14:textId="7DEE40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13D50" w14:textId="085363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F7621C" w14:paraId="03420CA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C055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5F39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93F7E10" w14:textId="35BEF7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3D41636" w14:textId="1BDEF9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4ECC3" w14:textId="76EE29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BB1D5" w14:textId="18855D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7621C" w14:paraId="59A18E2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D099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596E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34CC3EB1" w14:textId="566AA85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1A8DED7C" w14:textId="21725F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C7813" w14:textId="00FECC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75C6D" w14:textId="6D05F9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F7621C" w14:paraId="46E5A84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82040"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A112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D5150E5" w14:textId="490F84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3995CE5" w14:textId="26666AF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DB933" w14:textId="0F5BC1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6A49C" w14:textId="54B8930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F7621C" w14:paraId="4F6AE3B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64B3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0747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9F1D4D4" w14:textId="201796A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D7E6E55" w14:textId="157AC0C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B77E4" w14:textId="4F4C1BB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2478" w14:textId="655DAE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7621C" w14:paraId="11973E5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FA2D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6585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977B35D" w14:textId="063E8C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0289B46" w14:textId="32AF4D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9B7E1" w14:textId="54D56B8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FF858" w14:textId="56C719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F7621C" w14:paraId="40DADED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0029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083B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3ABAFA0C" w14:textId="742992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177906" w14:textId="4CAC16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98AACC7" w14:textId="5C33A9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320B6" w14:textId="40334E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F7621C" w14:paraId="354B4C1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3366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A903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22A76EE" w14:textId="69E92C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22134BF" w14:textId="6535876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14447" w14:textId="4892CDE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52DCF" w14:textId="4431BA7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F7621C" w14:paraId="6C9ECA9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406A6"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96FC96D" w14:textId="72BEE5B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08F1A23" w14:textId="2075743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EA8BC1" w14:textId="704A7CE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003930" w14:textId="3DC8E08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F7621C" w14:paraId="393F139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FE39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C048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126B0F9" w14:textId="55D991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45FF296" w14:textId="42AAF2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A2BD3" w14:textId="7497DB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0147F" w14:textId="7FCA4E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F7621C" w14:paraId="39D5F2C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0792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598F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71987CF" w14:textId="476ADF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7BC866" w14:textId="5F2FA0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3AD5F" w14:textId="265F5F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EF7D1" w14:textId="4DF6AC0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7621C" w14:paraId="4A7EAB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EAA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39F4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6E1FDE0" w14:textId="4726703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26D52BC1" w14:textId="4F3651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C597D" w14:textId="3C5CEFA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1EA1A" w14:textId="2D72E0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F7621C" w14:paraId="7AFF09C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9E55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02E7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FE29E5C" w14:textId="73DC5A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3E20C41" w14:textId="2105EE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D1BD7" w14:textId="756257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1D542" w14:textId="22B7E1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F7621C" w14:paraId="7111A71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64DF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8D0C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20BDF494" w14:textId="5C36C8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25C9188" w14:textId="439980F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7D7FD" w14:textId="5A47F6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5C69F" w14:textId="45D869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F7621C" w14:paraId="2B2B132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300D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3B42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DA26481" w14:textId="7219B9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9F66EC6" w14:textId="774132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46777" w14:textId="25220E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2094A" w14:textId="22DF35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F7621C" w14:paraId="68E21AC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BA78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5A0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30C62BC" w14:textId="63A232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D34C4A0" w14:textId="4DE147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8118E" w14:textId="563359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64FDA" w14:textId="3B4302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F7621C" w14:paraId="5F681D2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B75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F42DF9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3882CB3" w14:textId="76C735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0A279324" w14:textId="416218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483D4" w14:textId="44D523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214E2" w14:textId="71557C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F7621C" w14:paraId="3000F46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2851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8476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75480CE9" w14:textId="1511A4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68244652" w14:textId="0E592A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AA569" w14:textId="7CE449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87D04" w14:textId="011B18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F7621C" w14:paraId="1B49A5F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D915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DF36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C606C40" w14:textId="0D0EF9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A2589F3" w14:textId="152ADF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F9AE" w14:textId="045175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C7036" w14:textId="61169E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F7621C" w14:paraId="659DC5A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04F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384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3A129720" w14:textId="5E68B5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763C8C3A" w14:textId="01038DD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C729A" w14:textId="70D7F0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53638" w14:textId="3BC454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F7621C" w14:paraId="2074403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38FAC"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B9FB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449F37C" w14:textId="43BD44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540EC000" w14:textId="62D514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8A5D4" w14:textId="3D330E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E8A15" w14:textId="1DD24F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F7621C" w14:paraId="0346F71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F5552"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8E32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EFE7FF9" w14:textId="1F1C97A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480273C" w14:textId="1F4E20E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6DEFFA" w14:textId="51C936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C3918" w14:textId="181F66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F7621C" w14:paraId="6F06340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19E4B"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28FE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76771D34" w14:textId="3987AE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2A84C00" w14:textId="649156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87C6F" w14:textId="5AD578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A7F66" w14:textId="578964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F7621C" w14:paraId="3BF2D07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812A4"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00CB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2EB3F0D1" w14:textId="6BEAD0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82A47D5" w14:textId="284CD01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2A247" w14:textId="6A30FA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846D8" w14:textId="12ADC41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F7621C" w14:paraId="681B816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54DB5"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314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856693B" w14:textId="1866B01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60FE316" w14:textId="7AE921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79723" w14:textId="74041F7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DF2E1" w14:textId="11A2B6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F7621C" w14:paraId="0D91E22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40E45B"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0E851B8D" w14:textId="5246A04C"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889,951.02 </w:t>
            </w:r>
          </w:p>
        </w:tc>
        <w:tc>
          <w:tcPr>
            <w:tcW w:w="675" w:type="pct"/>
            <w:tcBorders>
              <w:top w:val="nil"/>
              <w:left w:val="nil"/>
              <w:bottom w:val="single" w:sz="4" w:space="0" w:color="000000"/>
              <w:right w:val="single" w:sz="4" w:space="0" w:color="000000"/>
            </w:tcBorders>
            <w:shd w:val="clear" w:color="A5A5A5" w:fill="A5A5A5"/>
            <w:noWrap/>
            <w:vAlign w:val="bottom"/>
            <w:hideMark/>
          </w:tcPr>
          <w:p w14:paraId="237EB550" w14:textId="11A4D8E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EFE744F" w14:textId="61FFA36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2C0E806" w14:textId="53C637F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252,815.42 </w:t>
            </w:r>
          </w:p>
        </w:tc>
      </w:tr>
      <w:tr w:rsidR="00F7621C" w14:paraId="0043D2BD"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EDACD"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593CA703" w14:textId="51EDC37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488,270.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E0154E" w14:textId="3168D85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D9E0470" w14:textId="7F5BAC9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21D11E2" w14:textId="406448A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59,225.74 </w:t>
            </w:r>
          </w:p>
        </w:tc>
      </w:tr>
      <w:tr w:rsidR="00F7621C" w14:paraId="5BD9B32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842A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1B7A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3F8FE96C" w14:textId="07ECAA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75" w:type="pct"/>
            <w:tcBorders>
              <w:top w:val="nil"/>
              <w:left w:val="nil"/>
              <w:bottom w:val="single" w:sz="4" w:space="0" w:color="000000"/>
              <w:right w:val="single" w:sz="4" w:space="0" w:color="000000"/>
            </w:tcBorders>
            <w:shd w:val="clear" w:color="auto" w:fill="auto"/>
            <w:noWrap/>
            <w:vAlign w:val="bottom"/>
            <w:hideMark/>
          </w:tcPr>
          <w:p w14:paraId="0EFAA6F6" w14:textId="3D9594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3E3DD" w14:textId="3F6652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96D7B" w14:textId="377E56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F7621C" w14:paraId="1E9EE4A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A536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E8E3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B4331EC" w14:textId="1695E1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2BDEDEF6" w14:textId="5524D9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C4DFF" w14:textId="2B1DEA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9062D" w14:textId="4B43B2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F7621C" w14:paraId="70378B3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7DC9F"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7B1C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E8CF0D9" w14:textId="393DEB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70007378" w14:textId="617E9E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ABD1A" w14:textId="4771DD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567B0" w14:textId="65EA40E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F7621C" w14:paraId="495F06D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5041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9CB7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3F5FF637" w14:textId="685D0D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5F756F39" w14:textId="506B93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8D658" w14:textId="6E87CE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3B262" w14:textId="1558C9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F7621C" w14:paraId="5A2157D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6F4AC"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540A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2CFE1C2A" w14:textId="364BFC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952.98 </w:t>
            </w:r>
          </w:p>
        </w:tc>
        <w:tc>
          <w:tcPr>
            <w:tcW w:w="675" w:type="pct"/>
            <w:tcBorders>
              <w:top w:val="nil"/>
              <w:left w:val="nil"/>
              <w:bottom w:val="single" w:sz="4" w:space="0" w:color="000000"/>
              <w:right w:val="single" w:sz="4" w:space="0" w:color="000000"/>
            </w:tcBorders>
            <w:shd w:val="clear" w:color="auto" w:fill="auto"/>
            <w:noWrap/>
            <w:vAlign w:val="bottom"/>
            <w:hideMark/>
          </w:tcPr>
          <w:p w14:paraId="2B8B3467" w14:textId="736EAB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6264B" w14:textId="6240B6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7BAAC" w14:textId="710BBA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952.98 </w:t>
            </w:r>
          </w:p>
        </w:tc>
      </w:tr>
      <w:tr w:rsidR="00F7621C" w14:paraId="575E55B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48B0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6924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5AE604CE" w14:textId="44A9AC2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5534554" w14:textId="58CC7F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76FF9" w14:textId="06E55C0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F6FBD" w14:textId="489F54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F7621C" w14:paraId="5876D84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A2B5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D596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4CAE7F5" w14:textId="4B4A29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37317673" w14:textId="7E1AAC2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9E873" w14:textId="65F833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77957" w14:textId="72CAEBE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F7621C" w14:paraId="2D5BC2E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49F5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1D49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0F5E56C" w14:textId="736713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46F3308" w14:textId="51DFEA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588BC" w14:textId="279EBA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B4B12" w14:textId="609722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F7621C" w14:paraId="7DCF770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1488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81B6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281F9595" w14:textId="36285D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5EBA4F31" w14:textId="79E553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CF161" w14:textId="43A9BF4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4E344" w14:textId="425D98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F7621C" w14:paraId="41A9A77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71547"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7F97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644A3EAB" w14:textId="4686A8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0F530A4E" w14:textId="626C84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F0030" w14:textId="772C59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737EF" w14:textId="28F3B6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F7621C" w14:paraId="1DB8DA6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395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60EB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A2FCCC9" w14:textId="6C93C0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16D02558" w14:textId="2CDEF2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7137" w14:textId="659C60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F45396C" w14:textId="52BDC60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F7621C" w14:paraId="3179B70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F3FC3"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E0B5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9E5A083" w14:textId="79CC13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194B72E5" w14:textId="367718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38298" w14:textId="402349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60565" w14:textId="19AA9C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F7621C" w14:paraId="15021C6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052E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83D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FCA826D" w14:textId="06F9400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675" w:type="pct"/>
            <w:tcBorders>
              <w:top w:val="nil"/>
              <w:left w:val="nil"/>
              <w:bottom w:val="single" w:sz="4" w:space="0" w:color="000000"/>
              <w:right w:val="single" w:sz="4" w:space="0" w:color="000000"/>
            </w:tcBorders>
            <w:shd w:val="clear" w:color="auto" w:fill="auto"/>
            <w:noWrap/>
            <w:vAlign w:val="bottom"/>
            <w:hideMark/>
          </w:tcPr>
          <w:p w14:paraId="76FA7007" w14:textId="0DDBC2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8B3FC" w14:textId="0D9CA38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D6C56" w14:textId="35D1B4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F7621C" w14:paraId="3FB5158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75ADB"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53E1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B9B59CA" w14:textId="6AB686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61D049A9" w14:textId="6EDE2C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6C9D7" w14:textId="56391B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9F0BB" w14:textId="5242CA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F7621C" w14:paraId="205F95B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846A5"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AF6E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F2F5A14" w14:textId="2867A91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669FA0C2" w14:textId="13D1B7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7171C" w14:textId="1209A8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E3E7B" w14:textId="0C240BF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F7621C" w14:paraId="746D22E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FDE63"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3247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F9AB6AC" w14:textId="32FAE0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107.24 </w:t>
            </w:r>
          </w:p>
        </w:tc>
        <w:tc>
          <w:tcPr>
            <w:tcW w:w="675" w:type="pct"/>
            <w:tcBorders>
              <w:top w:val="nil"/>
              <w:left w:val="nil"/>
              <w:bottom w:val="single" w:sz="4" w:space="0" w:color="000000"/>
              <w:right w:val="single" w:sz="4" w:space="0" w:color="000000"/>
            </w:tcBorders>
            <w:shd w:val="clear" w:color="auto" w:fill="auto"/>
            <w:noWrap/>
            <w:vAlign w:val="bottom"/>
            <w:hideMark/>
          </w:tcPr>
          <w:p w14:paraId="3D5EA09D" w14:textId="18081C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48B19" w14:textId="06D878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9415B" w14:textId="674194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107.24 </w:t>
            </w:r>
          </w:p>
        </w:tc>
      </w:tr>
      <w:tr w:rsidR="00F7621C" w14:paraId="1B06DBD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04EB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8537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4E7C52B" w14:textId="3B2F04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c>
          <w:tcPr>
            <w:tcW w:w="675" w:type="pct"/>
            <w:tcBorders>
              <w:top w:val="nil"/>
              <w:left w:val="nil"/>
              <w:bottom w:val="single" w:sz="4" w:space="0" w:color="000000"/>
              <w:right w:val="single" w:sz="4" w:space="0" w:color="000000"/>
            </w:tcBorders>
            <w:shd w:val="clear" w:color="auto" w:fill="auto"/>
            <w:noWrap/>
            <w:vAlign w:val="bottom"/>
            <w:hideMark/>
          </w:tcPr>
          <w:p w14:paraId="4A83C588" w14:textId="46C1110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DD41D" w14:textId="368C5D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F30FB" w14:textId="23EF13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r>
      <w:tr w:rsidR="00F7621C" w14:paraId="7EF8A58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D561E"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DBCE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853C082" w14:textId="6D76D9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100CFAB2" w14:textId="2AF40F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A2C5E" w14:textId="1CD2DFC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50AB6" w14:textId="4690014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F7621C" w14:paraId="6E7C930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436B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2F2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F879069" w14:textId="593173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2EBBCBE9" w14:textId="32F9F32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A7339" w14:textId="799CC9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339C8" w14:textId="763509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F7621C" w14:paraId="1C7E396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190E5"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065C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60C584E" w14:textId="427764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02A4955C" w14:textId="1E11CA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2A8E9" w14:textId="6D2F686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6DF38" w14:textId="6E5D68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F7621C" w14:paraId="468AC742"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C873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B692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E4DA46F" w14:textId="4F8AA3A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3A9F0B2" w14:textId="0B961B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3A33F" w14:textId="57F6F1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A85C5" w14:textId="6206F4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F7621C" w14:paraId="3970A35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B100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1FF2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4577B7A" w14:textId="2ECD116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6B28C325" w14:textId="5B6CCDB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15D35BC1" w14:textId="571CDAC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3B196" w14:textId="1192CB0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F7621C" w14:paraId="041DE1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7A80F"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724A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1863FBC" w14:textId="05ED1B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117.47 </w:t>
            </w:r>
          </w:p>
        </w:tc>
        <w:tc>
          <w:tcPr>
            <w:tcW w:w="675" w:type="pct"/>
            <w:tcBorders>
              <w:top w:val="nil"/>
              <w:left w:val="nil"/>
              <w:bottom w:val="single" w:sz="4" w:space="0" w:color="000000"/>
              <w:right w:val="single" w:sz="4" w:space="0" w:color="000000"/>
            </w:tcBorders>
            <w:shd w:val="clear" w:color="auto" w:fill="auto"/>
            <w:noWrap/>
            <w:vAlign w:val="bottom"/>
            <w:hideMark/>
          </w:tcPr>
          <w:p w14:paraId="5647EF0E" w14:textId="55CA12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0AACB2C" w14:textId="4EC948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11DB7" w14:textId="3C7888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0,117.47 </w:t>
            </w:r>
          </w:p>
        </w:tc>
      </w:tr>
      <w:tr w:rsidR="00F7621C" w14:paraId="0D145A6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92F6D"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D240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4DB88DF" w14:textId="0B487C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751E7733" w14:textId="46305A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FD577" w14:textId="596112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D0C79" w14:textId="17E68C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F7621C" w14:paraId="08D7F97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D9A4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3923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CBD49AE" w14:textId="26AEF5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64C08228" w14:textId="3DDACB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3297" w14:textId="45926D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7A092" w14:textId="5DE562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F7621C" w14:paraId="45C0E9A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986B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227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48BD869D" w14:textId="68D00E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29E21625" w14:textId="3D12106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84C80" w14:textId="1A1637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BBA24" w14:textId="06CE98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F7621C" w14:paraId="6DEEBE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02E5E"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F94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C394B1A" w14:textId="672A09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4D030B52" w14:textId="025321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631B1" w14:textId="75AA6F2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D122B" w14:textId="56E9859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F7621C" w14:paraId="4C0B6281"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7A97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6FFE7461" w14:textId="7918458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0FC3A833" w14:textId="120A091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1862D9" w14:textId="236EE8C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95131F" w14:textId="628471D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F7621C" w14:paraId="37A4B8B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ECB5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B0E8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B498072" w14:textId="769F02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4DD19E28" w14:textId="0B1FE7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D5166" w14:textId="54F2594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8B355" w14:textId="0710DA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F7621C" w14:paraId="143FB1D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3F0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502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7DB4315" w14:textId="28CF06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71A946F4" w14:textId="66C916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4060A" w14:textId="6D04B39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869CD" w14:textId="0D7270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F7621C" w14:paraId="3D46777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6732C"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D58A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8CF715C" w14:textId="28ECF10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793CBD12" w14:textId="1D142D2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E55E6" w14:textId="22BAC9C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223DB" w14:textId="3C2A998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F7621C" w14:paraId="0648892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1706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1583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642E093" w14:textId="66EC035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4EAE14A9" w14:textId="78CF83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B6626" w14:textId="7F085C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A6F9C" w14:textId="486C43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F7621C" w14:paraId="031AA90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2F3C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E621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BD52B66" w14:textId="431BBD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2BEEC066" w14:textId="41E319C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7C274" w14:textId="0A6EFBF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B94DD" w14:textId="46BC7C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F7621C" w14:paraId="0665BAB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2F5C7"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BA40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2D4099BE" w14:textId="288DDB9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2256CD27" w14:textId="403F5C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9190F" w14:textId="7181D4B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34C60" w14:textId="2F692C1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F7621C" w14:paraId="6E9E389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9E9E3"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E5B4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13111E12" w14:textId="5A4726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12BB5982" w14:textId="7BC72E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586DA" w14:textId="19152C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31CA2" w14:textId="3899B99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F7621C" w14:paraId="2F15DAE0"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E96A2"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4A15964C" w14:textId="131D36B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92,727.52 </w:t>
            </w:r>
          </w:p>
        </w:tc>
        <w:tc>
          <w:tcPr>
            <w:tcW w:w="675" w:type="pct"/>
            <w:tcBorders>
              <w:top w:val="nil"/>
              <w:left w:val="nil"/>
              <w:bottom w:val="single" w:sz="4" w:space="0" w:color="000000"/>
              <w:right w:val="single" w:sz="4" w:space="0" w:color="000000"/>
            </w:tcBorders>
            <w:shd w:val="clear" w:color="D8D8D8" w:fill="D8D8D8"/>
            <w:noWrap/>
            <w:vAlign w:val="bottom"/>
            <w:hideMark/>
          </w:tcPr>
          <w:p w14:paraId="3933CC75" w14:textId="617D391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3377F18" w14:textId="71BF227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3138659" w14:textId="7FD709B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484,636.92 </w:t>
            </w:r>
          </w:p>
        </w:tc>
      </w:tr>
      <w:tr w:rsidR="00F7621C" w14:paraId="383A19C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A9558"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0463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7453299C" w14:textId="29C1C3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c>
          <w:tcPr>
            <w:tcW w:w="675" w:type="pct"/>
            <w:tcBorders>
              <w:top w:val="nil"/>
              <w:left w:val="nil"/>
              <w:bottom w:val="single" w:sz="4" w:space="0" w:color="000000"/>
              <w:right w:val="single" w:sz="4" w:space="0" w:color="000000"/>
            </w:tcBorders>
            <w:shd w:val="clear" w:color="auto" w:fill="auto"/>
            <w:noWrap/>
            <w:vAlign w:val="bottom"/>
            <w:hideMark/>
          </w:tcPr>
          <w:p w14:paraId="35704041" w14:textId="09965F2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DDDBF" w14:textId="4B6588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0C3F3" w14:textId="786384E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r>
      <w:tr w:rsidR="00F7621C" w14:paraId="019120A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B61E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78B6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DB8F89" w14:textId="4DA35A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9,643.51 </w:t>
            </w:r>
          </w:p>
        </w:tc>
        <w:tc>
          <w:tcPr>
            <w:tcW w:w="675" w:type="pct"/>
            <w:tcBorders>
              <w:top w:val="nil"/>
              <w:left w:val="nil"/>
              <w:bottom w:val="single" w:sz="4" w:space="0" w:color="000000"/>
              <w:right w:val="single" w:sz="4" w:space="0" w:color="000000"/>
            </w:tcBorders>
            <w:shd w:val="clear" w:color="auto" w:fill="auto"/>
            <w:noWrap/>
            <w:vAlign w:val="bottom"/>
            <w:hideMark/>
          </w:tcPr>
          <w:p w14:paraId="341E5FB3" w14:textId="7CA335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A2335" w14:textId="1B95D5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13355F2E" w14:textId="0A01C8D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6,443.91 </w:t>
            </w:r>
          </w:p>
        </w:tc>
      </w:tr>
      <w:tr w:rsidR="00F7621C" w14:paraId="67D43F2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EA8AB"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9879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4932DCD" w14:textId="4DFD0B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2D510709" w14:textId="72AFCA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7BDE3" w14:textId="4A393AB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C6A3C" w14:textId="0C67C2A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F7621C" w14:paraId="51EA42C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8E18A"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1417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C78BC35" w14:textId="3A3F580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7ED91883" w14:textId="7FFDD44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E62EE" w14:textId="5069A60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642B8" w14:textId="3F87B9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F7621C" w14:paraId="5408EC7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1373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F3DA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3A6CE3E5" w14:textId="092419D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7E6F92D1" w14:textId="7D70DC5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6058D5" w14:textId="37C892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203CB56D" w14:textId="127C12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F7621C" w14:paraId="1E9FA9A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4713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818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33B4D30B" w14:textId="1724DB7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03,315.20 </w:t>
            </w:r>
          </w:p>
        </w:tc>
        <w:tc>
          <w:tcPr>
            <w:tcW w:w="675" w:type="pct"/>
            <w:tcBorders>
              <w:top w:val="nil"/>
              <w:left w:val="nil"/>
              <w:bottom w:val="single" w:sz="4" w:space="0" w:color="000000"/>
              <w:right w:val="single" w:sz="4" w:space="0" w:color="000000"/>
            </w:tcBorders>
            <w:shd w:val="clear" w:color="auto" w:fill="auto"/>
            <w:noWrap/>
            <w:vAlign w:val="bottom"/>
            <w:hideMark/>
          </w:tcPr>
          <w:p w14:paraId="3B111394" w14:textId="1DF8C6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928F2A7" w14:textId="59804E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52F1BAFF" w14:textId="6DB08E5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7,569.20 </w:t>
            </w:r>
          </w:p>
        </w:tc>
      </w:tr>
      <w:tr w:rsidR="00F7621C" w14:paraId="13ADD78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CE793"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CE62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566CB87" w14:textId="14920C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539AAD98" w14:textId="4B045B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700278DB" w14:textId="0EFC2F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36531" w14:textId="68BAA3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F7621C" w14:paraId="5114683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31265"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55BD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6B06ACC" w14:textId="217C40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58FDCFFA" w14:textId="11B77D5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088AF" w14:textId="2A255A8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85367" w14:textId="74033B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F7621C" w14:paraId="22B47A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FD37D"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1286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0C77732" w14:textId="5FA5A5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1F347E1A" w14:textId="4A9514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6631E" w14:textId="7525D0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54E2A" w14:textId="0A54C3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F7621C" w14:paraId="370E1E5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B019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7DE0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74DC83F" w14:textId="6FC098F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44,818.82 </w:t>
            </w:r>
          </w:p>
        </w:tc>
        <w:tc>
          <w:tcPr>
            <w:tcW w:w="675" w:type="pct"/>
            <w:tcBorders>
              <w:top w:val="nil"/>
              <w:left w:val="nil"/>
              <w:bottom w:val="single" w:sz="4" w:space="0" w:color="000000"/>
              <w:right w:val="single" w:sz="4" w:space="0" w:color="000000"/>
            </w:tcBorders>
            <w:shd w:val="clear" w:color="auto" w:fill="auto"/>
            <w:noWrap/>
            <w:vAlign w:val="bottom"/>
            <w:hideMark/>
          </w:tcPr>
          <w:p w14:paraId="7E082171" w14:textId="1C6FC92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7DAB9" w14:textId="39F3F5C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EA99F" w14:textId="6E6DAD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44,818.82 </w:t>
            </w:r>
          </w:p>
        </w:tc>
      </w:tr>
      <w:tr w:rsidR="00F7621C" w14:paraId="2705011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FBB50"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1CA9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AB71870" w14:textId="62365A3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5D31896E" w14:textId="13A0058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22DD5" w14:textId="72F970E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51B4C" w14:textId="4AF996D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F7621C" w14:paraId="2F63038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67D1C"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FA5AC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3C79B307" w14:textId="426B12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23D5DD80" w14:textId="5BDC85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F35B0" w14:textId="1D5A882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B9800" w14:textId="10E81AE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F7621C" w14:paraId="295FF8B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B2F7C"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9489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B51B611" w14:textId="73E397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8C2B0C0" w14:textId="2B1AAC5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0371EB" w14:textId="290895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618BE" w14:textId="2CD308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F7621C" w14:paraId="40D9CD2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5F14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523D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F8D48D8" w14:textId="2C42ED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4A3080D4" w14:textId="0271C1B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B103E" w14:textId="44CE161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B0273" w14:textId="195934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F7621C" w14:paraId="6131E9A7"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FD656"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54EE8F89" w14:textId="70D7C8B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89,153.9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0562FE" w14:textId="25E8B7B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B39D83" w14:textId="0A88359E"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AE925E" w14:textId="7BDCA6C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89,153.90 </w:t>
            </w:r>
          </w:p>
        </w:tc>
      </w:tr>
      <w:tr w:rsidR="00F7621C" w14:paraId="575580E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D8CC6"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E715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FFF7956" w14:textId="4E3CB25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66DECACE" w14:textId="3E4320F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736A0" w14:textId="6CF6DE9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76047" w14:textId="2B452ED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F7621C" w14:paraId="2ED680F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FC4C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3D5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6E79030C" w14:textId="5D77940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3376CD29" w14:textId="73CEAF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963A6" w14:textId="7BD252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0DBA1" w14:textId="0540D97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F7621C" w14:paraId="33B26D2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D3BAB"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7101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A80739C" w14:textId="5752F0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7CDFDED1" w14:textId="47F8BA3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3EC24" w14:textId="50A1D6E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6F06E" w14:textId="285C4E5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F7621C" w14:paraId="47814AD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225B1"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CE94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9CF2A00" w14:textId="1A55B09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c>
          <w:tcPr>
            <w:tcW w:w="675" w:type="pct"/>
            <w:tcBorders>
              <w:top w:val="nil"/>
              <w:left w:val="nil"/>
              <w:bottom w:val="single" w:sz="4" w:space="0" w:color="000000"/>
              <w:right w:val="single" w:sz="4" w:space="0" w:color="000000"/>
            </w:tcBorders>
            <w:shd w:val="clear" w:color="auto" w:fill="auto"/>
            <w:noWrap/>
            <w:vAlign w:val="bottom"/>
            <w:hideMark/>
          </w:tcPr>
          <w:p w14:paraId="1B8B4BF2" w14:textId="6BCBD7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D45D3" w14:textId="587B67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C915C" w14:textId="087D9F2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r>
      <w:tr w:rsidR="00F7621C" w14:paraId="5F67CD7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1F553"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D405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02A9650" w14:textId="3C4771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854.62 </w:t>
            </w:r>
          </w:p>
        </w:tc>
        <w:tc>
          <w:tcPr>
            <w:tcW w:w="675" w:type="pct"/>
            <w:tcBorders>
              <w:top w:val="nil"/>
              <w:left w:val="nil"/>
              <w:bottom w:val="single" w:sz="4" w:space="0" w:color="000000"/>
              <w:right w:val="single" w:sz="4" w:space="0" w:color="000000"/>
            </w:tcBorders>
            <w:shd w:val="clear" w:color="auto" w:fill="auto"/>
            <w:noWrap/>
            <w:vAlign w:val="bottom"/>
            <w:hideMark/>
          </w:tcPr>
          <w:p w14:paraId="1CD537D5" w14:textId="3BE21B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BA5C5" w14:textId="54DF11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343AB" w14:textId="167E625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854.62 </w:t>
            </w:r>
          </w:p>
        </w:tc>
      </w:tr>
      <w:tr w:rsidR="00F7621C" w14:paraId="500F7C3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1251E"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9CB2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633C6DF" w14:textId="123ABD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3B615731" w14:textId="356A84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AC825" w14:textId="665E6E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D0902" w14:textId="669FC3D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F7621C" w14:paraId="4D1E8B9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C8EA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8E27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43342A85" w14:textId="09402E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457.13 </w:t>
            </w:r>
          </w:p>
        </w:tc>
        <w:tc>
          <w:tcPr>
            <w:tcW w:w="675" w:type="pct"/>
            <w:tcBorders>
              <w:top w:val="nil"/>
              <w:left w:val="nil"/>
              <w:bottom w:val="single" w:sz="4" w:space="0" w:color="000000"/>
              <w:right w:val="single" w:sz="4" w:space="0" w:color="000000"/>
            </w:tcBorders>
            <w:shd w:val="clear" w:color="auto" w:fill="auto"/>
            <w:noWrap/>
            <w:vAlign w:val="bottom"/>
            <w:hideMark/>
          </w:tcPr>
          <w:p w14:paraId="43501ADD" w14:textId="70E32BF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3755C" w14:textId="736EF4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A4BE6" w14:textId="67C78E3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457.13 </w:t>
            </w:r>
          </w:p>
        </w:tc>
      </w:tr>
      <w:tr w:rsidR="00F7621C" w14:paraId="379BB55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E4CA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F042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4BFE899" w14:textId="133827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2,757.23 </w:t>
            </w:r>
          </w:p>
        </w:tc>
        <w:tc>
          <w:tcPr>
            <w:tcW w:w="675" w:type="pct"/>
            <w:tcBorders>
              <w:top w:val="nil"/>
              <w:left w:val="nil"/>
              <w:bottom w:val="single" w:sz="4" w:space="0" w:color="000000"/>
              <w:right w:val="single" w:sz="4" w:space="0" w:color="000000"/>
            </w:tcBorders>
            <w:shd w:val="clear" w:color="auto" w:fill="auto"/>
            <w:noWrap/>
            <w:vAlign w:val="bottom"/>
            <w:hideMark/>
          </w:tcPr>
          <w:p w14:paraId="714AFC89" w14:textId="6D9D47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147F" w14:textId="1864563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A2860" w14:textId="23B12CC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2,757.23 </w:t>
            </w:r>
          </w:p>
        </w:tc>
      </w:tr>
      <w:tr w:rsidR="00F7621C" w14:paraId="0A61302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92CA9"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34FF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09FD19C" w14:textId="29CB7F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241.20 </w:t>
            </w:r>
          </w:p>
        </w:tc>
        <w:tc>
          <w:tcPr>
            <w:tcW w:w="675" w:type="pct"/>
            <w:tcBorders>
              <w:top w:val="nil"/>
              <w:left w:val="nil"/>
              <w:bottom w:val="single" w:sz="4" w:space="0" w:color="000000"/>
              <w:right w:val="single" w:sz="4" w:space="0" w:color="000000"/>
            </w:tcBorders>
            <w:shd w:val="clear" w:color="auto" w:fill="auto"/>
            <w:noWrap/>
            <w:vAlign w:val="bottom"/>
            <w:hideMark/>
          </w:tcPr>
          <w:p w14:paraId="7E391274" w14:textId="524978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5E29A" w14:textId="2B2F8FB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30E88" w14:textId="58DD450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241.20 </w:t>
            </w:r>
          </w:p>
        </w:tc>
      </w:tr>
      <w:tr w:rsidR="00F7621C" w14:paraId="596DB89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28B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706A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AB79035" w14:textId="2B209784"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7F242308" w14:textId="6ADC77A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860EBAF" w14:textId="6DF8832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93E6321" w14:textId="392B029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F7621C" w14:paraId="41AD0A5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E4267"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65E4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66CBDF7" w14:textId="6D9995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64C06839" w14:textId="594E0A9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B3517" w14:textId="533FCDE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079C9" w14:textId="0C91A8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F7621C" w14:paraId="2D151D5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23174"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5DFE910" w14:textId="2C78D52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12,89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9FCCDF2" w14:textId="7C3C1AD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75B386" w14:textId="44F5FE4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750A33" w14:textId="08B1C03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12,892.49 </w:t>
            </w:r>
          </w:p>
        </w:tc>
      </w:tr>
      <w:tr w:rsidR="00F7621C" w14:paraId="143B91F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8CFF"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1D10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A6DC553" w14:textId="673961A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7037E6AD" w14:textId="24877AD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97FC6" w14:textId="155A5D6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78B66" w14:textId="1BEB50B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F7621C" w14:paraId="153F3F9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A5B69"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19FF7"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F1291E2" w14:textId="50F44BB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6736C0F" w14:textId="799DD0E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556F0" w14:textId="68BD9A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506B6" w14:textId="7E6EB5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F7621C" w14:paraId="7B34E64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69A82"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2383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79040273" w14:textId="24E58DD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6,206.55 </w:t>
            </w:r>
          </w:p>
        </w:tc>
        <w:tc>
          <w:tcPr>
            <w:tcW w:w="675" w:type="pct"/>
            <w:tcBorders>
              <w:top w:val="nil"/>
              <w:left w:val="nil"/>
              <w:bottom w:val="single" w:sz="4" w:space="0" w:color="000000"/>
              <w:right w:val="single" w:sz="4" w:space="0" w:color="000000"/>
            </w:tcBorders>
            <w:shd w:val="clear" w:color="auto" w:fill="auto"/>
            <w:noWrap/>
            <w:vAlign w:val="bottom"/>
            <w:hideMark/>
          </w:tcPr>
          <w:p w14:paraId="29DEFFDF" w14:textId="60E2AD7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ADEDB" w14:textId="3289FA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47764" w14:textId="274797A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6,206.55 </w:t>
            </w:r>
          </w:p>
        </w:tc>
      </w:tr>
      <w:tr w:rsidR="00F7621C" w14:paraId="6C7F1DC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43A4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C2D5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7F93B532" w14:textId="6A9FABC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609B3C85" w14:textId="628BD80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D9B59" w14:textId="68D85A7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D87CB" w14:textId="070E2C9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F7621C" w14:paraId="0FBC19E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73D8"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71E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324950E" w14:textId="1F4204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4D770EFB" w14:textId="2588A2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6854D" w14:textId="5600ACF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4DE2D" w14:textId="6146AB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F7621C" w14:paraId="586024FE"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47B4"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A9D7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7AB85065" w14:textId="16ABE5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0BF1354C" w14:textId="3550581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65FBA" w14:textId="43B0CE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3487A" w14:textId="4F9A63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F7621C" w14:paraId="0E7AB748"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818B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8E24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71EE51E7" w14:textId="072A06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5EC8F205" w14:textId="7F950A7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98142" w14:textId="04BD18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099D7" w14:textId="1CDC66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F7621C" w14:paraId="107C2EA5"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60765" w14:textId="77777777" w:rsidR="00F7621C" w:rsidRDefault="00F7621C" w:rsidP="00A8553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6770B"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171DA88" w14:textId="429151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5,349.09 </w:t>
            </w:r>
          </w:p>
        </w:tc>
        <w:tc>
          <w:tcPr>
            <w:tcW w:w="675" w:type="pct"/>
            <w:tcBorders>
              <w:top w:val="nil"/>
              <w:left w:val="nil"/>
              <w:bottom w:val="single" w:sz="4" w:space="0" w:color="000000"/>
              <w:right w:val="single" w:sz="4" w:space="0" w:color="000000"/>
            </w:tcBorders>
            <w:shd w:val="clear" w:color="auto" w:fill="auto"/>
            <w:noWrap/>
            <w:vAlign w:val="bottom"/>
            <w:hideMark/>
          </w:tcPr>
          <w:p w14:paraId="77D95EDB" w14:textId="7080954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8F463" w14:textId="4B2DC18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46B7A" w14:textId="419A167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5,349.09 </w:t>
            </w:r>
          </w:p>
        </w:tc>
      </w:tr>
      <w:tr w:rsidR="00F7621C" w14:paraId="247402B6"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62538"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79E8E70" w14:textId="1F7A74A1"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00,64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8CB4844" w14:textId="44752BB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A009A2" w14:textId="658A7C7D"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9E56C8" w14:textId="15427AD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00,646.75 </w:t>
            </w:r>
          </w:p>
        </w:tc>
      </w:tr>
      <w:tr w:rsidR="00F7621C" w14:paraId="4BC86EF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8C19C"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827B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672820C5" w14:textId="14335E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097E137D" w14:textId="7453287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E67CB" w14:textId="49E130C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0B83A" w14:textId="117FA1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F7621C" w14:paraId="658E4257"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6217E"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FD33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6366A2CB" w14:textId="522C063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6,412.30 </w:t>
            </w:r>
          </w:p>
        </w:tc>
        <w:tc>
          <w:tcPr>
            <w:tcW w:w="675" w:type="pct"/>
            <w:tcBorders>
              <w:top w:val="nil"/>
              <w:left w:val="nil"/>
              <w:bottom w:val="single" w:sz="4" w:space="0" w:color="000000"/>
              <w:right w:val="single" w:sz="4" w:space="0" w:color="000000"/>
            </w:tcBorders>
            <w:shd w:val="clear" w:color="auto" w:fill="auto"/>
            <w:noWrap/>
            <w:vAlign w:val="bottom"/>
            <w:hideMark/>
          </w:tcPr>
          <w:p w14:paraId="73804067" w14:textId="41D292D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39686" w14:textId="0EC4A4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243C2" w14:textId="142676B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6,412.30 </w:t>
            </w:r>
          </w:p>
        </w:tc>
      </w:tr>
      <w:tr w:rsidR="00F7621C" w14:paraId="6715EA0D"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3EDC8"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5D3E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36EC18D" w14:textId="0BE1C63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1B03EB08" w14:textId="62122C5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C5D37" w14:textId="2F05BE4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0A925" w14:textId="16A19DB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F7621C" w14:paraId="50C142A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0D574"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9B01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27519E1" w14:textId="2690C8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316E9712" w14:textId="2307B28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64834" w14:textId="4ABE019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CFBB5" w14:textId="45F98F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F7621C" w14:paraId="2AB3C46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773E3"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5962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62AECD21" w14:textId="2BAEE94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750.00 </w:t>
            </w:r>
          </w:p>
        </w:tc>
        <w:tc>
          <w:tcPr>
            <w:tcW w:w="675" w:type="pct"/>
            <w:tcBorders>
              <w:top w:val="nil"/>
              <w:left w:val="nil"/>
              <w:bottom w:val="single" w:sz="4" w:space="0" w:color="000000"/>
              <w:right w:val="single" w:sz="4" w:space="0" w:color="000000"/>
            </w:tcBorders>
            <w:shd w:val="clear" w:color="auto" w:fill="auto"/>
            <w:noWrap/>
            <w:vAlign w:val="bottom"/>
            <w:hideMark/>
          </w:tcPr>
          <w:p w14:paraId="67005F33" w14:textId="7A309BF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128A2" w14:textId="5C89549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0810F" w14:textId="29A1746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750.00 </w:t>
            </w:r>
          </w:p>
        </w:tc>
      </w:tr>
      <w:tr w:rsidR="00F7621C" w14:paraId="1BEC58B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1DCAF"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C13C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26903401" w14:textId="4E5DDDC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241.73 </w:t>
            </w:r>
          </w:p>
        </w:tc>
        <w:tc>
          <w:tcPr>
            <w:tcW w:w="675" w:type="pct"/>
            <w:tcBorders>
              <w:top w:val="nil"/>
              <w:left w:val="nil"/>
              <w:bottom w:val="single" w:sz="4" w:space="0" w:color="000000"/>
              <w:right w:val="single" w:sz="4" w:space="0" w:color="000000"/>
            </w:tcBorders>
            <w:shd w:val="clear" w:color="auto" w:fill="auto"/>
            <w:noWrap/>
            <w:vAlign w:val="bottom"/>
            <w:hideMark/>
          </w:tcPr>
          <w:p w14:paraId="0527DB5D" w14:textId="2A21AA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73FD2" w14:textId="25229C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84E9B" w14:textId="283296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241.73 </w:t>
            </w:r>
          </w:p>
        </w:tc>
      </w:tr>
      <w:tr w:rsidR="00F7621C" w14:paraId="70D2397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3439C"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5922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995FF19" w14:textId="5B8285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c>
          <w:tcPr>
            <w:tcW w:w="675" w:type="pct"/>
            <w:tcBorders>
              <w:top w:val="nil"/>
              <w:left w:val="nil"/>
              <w:bottom w:val="single" w:sz="4" w:space="0" w:color="000000"/>
              <w:right w:val="single" w:sz="4" w:space="0" w:color="000000"/>
            </w:tcBorders>
            <w:shd w:val="clear" w:color="auto" w:fill="auto"/>
            <w:noWrap/>
            <w:vAlign w:val="bottom"/>
            <w:hideMark/>
          </w:tcPr>
          <w:p w14:paraId="6A683CBE" w14:textId="63D6947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F3CFC" w14:textId="0CD1FED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361F7" w14:textId="5D68B41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r>
      <w:tr w:rsidR="00F7621C" w14:paraId="7A663B8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26F6E"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99E9C"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C36A3BC" w14:textId="08CF314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c>
          <w:tcPr>
            <w:tcW w:w="675" w:type="pct"/>
            <w:tcBorders>
              <w:top w:val="nil"/>
              <w:left w:val="nil"/>
              <w:bottom w:val="single" w:sz="4" w:space="0" w:color="000000"/>
              <w:right w:val="single" w:sz="4" w:space="0" w:color="000000"/>
            </w:tcBorders>
            <w:shd w:val="clear" w:color="auto" w:fill="auto"/>
            <w:noWrap/>
            <w:vAlign w:val="bottom"/>
            <w:hideMark/>
          </w:tcPr>
          <w:p w14:paraId="17342DB4" w14:textId="41D6532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A1407" w14:textId="03217E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F2EE1" w14:textId="40635FF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r>
      <w:tr w:rsidR="00F7621C" w14:paraId="743BA4B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5FF42"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6BC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7E18B0B6" w14:textId="3565A3E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c>
          <w:tcPr>
            <w:tcW w:w="675" w:type="pct"/>
            <w:tcBorders>
              <w:top w:val="nil"/>
              <w:left w:val="nil"/>
              <w:bottom w:val="single" w:sz="4" w:space="0" w:color="000000"/>
              <w:right w:val="single" w:sz="4" w:space="0" w:color="000000"/>
            </w:tcBorders>
            <w:shd w:val="clear" w:color="auto" w:fill="auto"/>
            <w:noWrap/>
            <w:vAlign w:val="bottom"/>
            <w:hideMark/>
          </w:tcPr>
          <w:p w14:paraId="14404203" w14:textId="4569B4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1255D" w14:textId="189BA7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32411" w14:textId="0C0A956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r>
      <w:tr w:rsidR="00F7621C" w14:paraId="176A929F"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B41DF" w14:textId="7777777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ADAC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4EF90606" w14:textId="1DBE3C0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4268F151" w14:textId="51A127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E81CC" w14:textId="0B6C3AF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652FE" w14:textId="5EDC73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F7621C" w14:paraId="74044A70"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87A803"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65457B84" w14:textId="7F33AE39"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5A05DAE" w14:textId="72D251B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436B72C" w14:textId="2170B4D3"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21E0075" w14:textId="7F849FF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F7621C" w14:paraId="6FA588EF"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8A4E5"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7CAC8EB" w14:textId="0439F9F4"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98AD682" w14:textId="25F1B7E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540BB8" w14:textId="67CEEB4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529185" w14:textId="73C2920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F7621C" w14:paraId="394F787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32F23"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4245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CE3C4AD" w14:textId="35EAEC3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18FCDFDD" w14:textId="016B755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4F1E9" w14:textId="1B5938C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13C33" w14:textId="3BCF483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F7621C" w14:paraId="0B363523"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C9A6F"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D792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32E9FEB" w14:textId="6A2C8FA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EB9DBC8" w14:textId="222C336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1403B" w14:textId="42070A3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9D03A" w14:textId="510B6DE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F7621C" w14:paraId="5AFDC50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14121"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C586A"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5DE8DB02" w14:textId="31B6167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926C959" w14:textId="06CF7F9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72B34" w14:textId="3CEEF38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15BDB" w14:textId="64D2F64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F7621C" w14:paraId="48F7DCDA"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CDA5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1F16F"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15280C63" w14:textId="143FD72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C6FFC5F" w14:textId="3A64603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18A26" w14:textId="4E804F3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DB224" w14:textId="2F6FE7A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F7621C" w14:paraId="3ACB0D1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085DD"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53FE"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BAEEF8B" w14:textId="3EF64B9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1289125" w14:textId="3834076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516A0" w14:textId="7E74BE3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1DE54" w14:textId="23CAB5C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F7621C" w14:paraId="6F0C13FA"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102C5"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993FEE1" w14:textId="15B1E99F"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A5EA3C" w14:textId="70F37248"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17DA3D" w14:textId="6D5FA8D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1C12DB" w14:textId="0A247D4B"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F7621C" w14:paraId="7E1BC511"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75568" w14:textId="77777777" w:rsidR="00F7621C" w:rsidRDefault="00F7621C" w:rsidP="00A8553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44CB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17403C29" w14:textId="3DB89D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50BA67" w14:textId="496ED5A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BBC2A" w14:textId="1865E88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E5A53" w14:textId="4CF2AB8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F7621C" w14:paraId="2879AA34"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40FBF"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BBCBB86" w14:textId="074D92B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272D2CE" w14:textId="06F16E96"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0DFB7C" w14:textId="200E69B5"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7584F0" w14:textId="4FFD910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F7621C" w14:paraId="70E74DE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35D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5583"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E886425" w14:textId="7B6B40CE"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176CC77" w14:textId="0FC8EE7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EAFB9" w14:textId="7D02E461"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8126A" w14:textId="393F115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7621C" w14:paraId="58A10D6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4E8F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944C8"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E20A7C4" w14:textId="4F34831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35D0CE77" w14:textId="68C5F42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D70EA" w14:textId="5E6AC07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19801" w14:textId="328AF140"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F7621C" w14:paraId="531DDCAC"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C9E69"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5E221"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CE110D5" w14:textId="4640A25D"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14FBD88" w14:textId="23D7B15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6D184" w14:textId="28B598C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076E4" w14:textId="7C94B56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7621C" w14:paraId="27F08096"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796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7ACE2"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DF030B9" w14:textId="33D7F0F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289DBC9" w14:textId="258C484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178CD" w14:textId="2E0BA78A"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40E97" w14:textId="13BA259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7621C" w14:paraId="2E28BF8B"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1CA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4A42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489C37B" w14:textId="15A53E65"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41D2DB0" w14:textId="16939146"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E70E9" w14:textId="3DFDD9A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E686C" w14:textId="0A8802D4"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7621C" w14:paraId="3A9AF854"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8F5D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BF160"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5337D999" w14:textId="7296BB2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0A3A7BD" w14:textId="1C234238"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6B961" w14:textId="39533E4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28F2A" w14:textId="2FD5C03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F7621C" w14:paraId="40A27710"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57F96"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C8BDD"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83E661E" w14:textId="4D0E64E7"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CE055A7" w14:textId="1246376C"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2CFD1" w14:textId="454307B9"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B7132" w14:textId="0118228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F7621C" w14:paraId="11CD9A92" w14:textId="77777777" w:rsidTr="00A8553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E69DE" w14:textId="77777777" w:rsidR="00F7621C" w:rsidRDefault="00F7621C" w:rsidP="00A8553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AF0474F" w14:textId="6961B1A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EC7D7C" w14:textId="5FA80C90"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96EB72" w14:textId="0AA0998A"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D32F63" w14:textId="2A885A62" w:rsidR="00F7621C" w:rsidRDefault="00F7621C" w:rsidP="00A8553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F7621C" w14:paraId="400CFE99" w14:textId="77777777" w:rsidTr="00A8553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F8FF5"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27754" w14:textId="77777777" w:rsidR="00F7621C" w:rsidRDefault="00F7621C" w:rsidP="00A8553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C18BCBD" w14:textId="4167F56F"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1C0D75BB" w14:textId="5BB104F2"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A3CF5" w14:textId="11E381E3"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15B6B" w14:textId="7BFFCD1B" w:rsidR="00F7621C" w:rsidRDefault="00F7621C" w:rsidP="00A8553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2B2B9A1F" w14:textId="3C1ABF95"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5E9C08D9" w14:textId="41D5806B"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36AC6A5B" w14:textId="77777777" w:rsidR="004253CF" w:rsidRDefault="004253CF" w:rsidP="00CE710F">
      <w:pPr>
        <w:spacing w:after="0" w:line="240" w:lineRule="auto"/>
        <w:contextualSpacing/>
        <w:jc w:val="right"/>
        <w:rPr>
          <w:rFonts w:ascii="Arial" w:eastAsia="Arial" w:hAnsi="Arial" w:cs="Arial"/>
          <w:i/>
          <w:color w:val="0070C0"/>
          <w:sz w:val="16"/>
          <w:szCs w:val="16"/>
        </w:rPr>
      </w:pPr>
    </w:p>
    <w:bookmarkEnd w:id="2"/>
    <w:bookmarkEnd w:id="3"/>
    <w:p w14:paraId="776C3215" w14:textId="5AAF4473"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0CCA38AF" w14:textId="329BAD1D"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4253CF" w:rsidRPr="004253CF">
        <w:rPr>
          <w:rFonts w:ascii="Arial" w:eastAsia="Times New Roman" w:hAnsi="Arial" w:cs="Arial"/>
          <w:b/>
          <w:bCs/>
          <w:color w:val="0070C0"/>
          <w:sz w:val="24"/>
          <w:szCs w:val="24"/>
          <w:lang w:eastAsia="en-US"/>
        </w:rPr>
        <w:t>1,560,714,297.33</w:t>
      </w:r>
      <w:r w:rsidR="004253CF">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53C6D468" w:rsidR="009B40FE" w:rsidRPr="00CF1B5A" w:rsidRDefault="009B40FE" w:rsidP="009B40FE">
      <w:pPr>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w:t>
      </w:r>
      <w:r w:rsidRPr="00E33B30">
        <w:rPr>
          <w:rFonts w:ascii="Arial" w:eastAsia="Times New Roman" w:hAnsi="Arial" w:cs="Arial"/>
          <w:sz w:val="24"/>
          <w:szCs w:val="24"/>
          <w:lang w:val="en-US" w:eastAsia="en-US"/>
        </w:rPr>
        <w:t xml:space="preserve">of </w:t>
      </w:r>
      <w:r w:rsidRPr="004253CF">
        <w:rPr>
          <w:rFonts w:ascii="Arial" w:eastAsia="Times New Roman" w:hAnsi="Arial" w:cs="Arial"/>
          <w:b/>
          <w:color w:val="0070C0"/>
          <w:sz w:val="24"/>
          <w:szCs w:val="24"/>
          <w:lang w:val="en-US" w:eastAsia="en-US"/>
        </w:rPr>
        <w:t>₱</w:t>
      </w:r>
      <w:r w:rsidR="004253CF" w:rsidRPr="004253CF">
        <w:rPr>
          <w:rFonts w:ascii="Arial" w:eastAsia="Times New Roman" w:hAnsi="Arial" w:cs="Arial"/>
          <w:b/>
          <w:bCs/>
          <w:color w:val="0070C0"/>
          <w:sz w:val="24"/>
          <w:szCs w:val="24"/>
          <w:lang w:eastAsia="en-US"/>
        </w:rPr>
        <w:t xml:space="preserve">556,586,438.97 </w:t>
      </w:r>
      <w:r w:rsidRPr="004253CF">
        <w:rPr>
          <w:rFonts w:ascii="Arial" w:eastAsia="Times New Roman" w:hAnsi="Arial" w:cs="Arial"/>
          <w:b/>
          <w:color w:val="0070C0"/>
          <w:sz w:val="24"/>
          <w:szCs w:val="24"/>
          <w:lang w:val="en-US" w:eastAsia="en-US"/>
        </w:rPr>
        <w:t>standby funds</w:t>
      </w:r>
      <w:r w:rsidRPr="004253CF">
        <w:rPr>
          <w:rFonts w:ascii="Arial" w:eastAsia="Times New Roman" w:hAnsi="Arial" w:cs="Arial"/>
          <w:color w:val="0070C0"/>
          <w:sz w:val="24"/>
          <w:szCs w:val="24"/>
          <w:lang w:val="en-US" w:eastAsia="en-US"/>
        </w:rPr>
        <w:t xml:space="preserve"> </w:t>
      </w:r>
      <w:r w:rsidRPr="00CF1B5A">
        <w:rPr>
          <w:rFonts w:ascii="Arial" w:eastAsia="Times New Roman" w:hAnsi="Arial" w:cs="Arial"/>
          <w:sz w:val="24"/>
          <w:szCs w:val="24"/>
          <w:lang w:val="en-US" w:eastAsia="en-US"/>
        </w:rPr>
        <w:t xml:space="preserve">in the CO and FOs. Of the said amount, </w:t>
      </w:r>
      <w:r w:rsidRPr="00CF1B5A">
        <w:rPr>
          <w:rFonts w:ascii="Arial" w:eastAsia="Times New Roman" w:hAnsi="Arial" w:cs="Arial"/>
          <w:b/>
          <w:sz w:val="24"/>
          <w:szCs w:val="24"/>
          <w:lang w:val="en-US" w:eastAsia="en-US"/>
        </w:rPr>
        <w:t>₱</w:t>
      </w:r>
      <w:r w:rsidRPr="003F46D0">
        <w:rPr>
          <w:rFonts w:ascii="Arial" w:eastAsia="Times New Roman" w:hAnsi="Arial" w:cs="Arial"/>
          <w:b/>
          <w:sz w:val="24"/>
          <w:szCs w:val="24"/>
          <w:lang w:val="en-US" w:eastAsia="en-US"/>
        </w:rPr>
        <w:t>517,992,176.43</w:t>
      </w:r>
      <w:r>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296A9820"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4253CF" w:rsidRPr="004253CF">
        <w:rPr>
          <w:rFonts w:ascii="Arial" w:eastAsia="Times New Roman" w:hAnsi="Arial" w:cs="Arial"/>
          <w:b/>
          <w:bCs/>
          <w:color w:val="0070C0"/>
          <w:sz w:val="24"/>
          <w:szCs w:val="24"/>
          <w:lang w:eastAsia="en-US"/>
        </w:rPr>
        <w:t>376,858</w:t>
      </w:r>
      <w:r w:rsidR="004253CF">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4253CF" w:rsidRPr="004253CF">
        <w:rPr>
          <w:rFonts w:ascii="Arial" w:eastAsia="Times New Roman" w:hAnsi="Arial" w:cs="Arial"/>
          <w:b/>
          <w:bCs/>
          <w:color w:val="0070C0"/>
          <w:sz w:val="24"/>
          <w:szCs w:val="24"/>
          <w:lang w:eastAsia="en-US"/>
        </w:rPr>
        <w:t>191,342,082.57</w:t>
      </w:r>
      <w:r w:rsidRPr="00587CD6">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4253CF" w:rsidRPr="004253CF">
        <w:rPr>
          <w:rFonts w:ascii="Arial" w:eastAsia="Times New Roman" w:hAnsi="Arial" w:cs="Arial"/>
          <w:b/>
          <w:bCs/>
          <w:color w:val="0070C0"/>
          <w:sz w:val="24"/>
          <w:szCs w:val="24"/>
          <w:lang w:eastAsia="en-US"/>
        </w:rPr>
        <w:t>296,709,607.26</w:t>
      </w:r>
      <w:r w:rsidR="00373929">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4253CF" w:rsidRPr="004253CF">
        <w:rPr>
          <w:rFonts w:ascii="Arial" w:eastAsia="Times New Roman" w:hAnsi="Arial" w:cs="Arial"/>
          <w:b/>
          <w:bCs/>
          <w:color w:val="0070C0"/>
          <w:sz w:val="24"/>
          <w:szCs w:val="24"/>
          <w:lang w:eastAsia="en-US"/>
        </w:rPr>
        <w:t>516,076,168.53</w:t>
      </w:r>
      <w:r w:rsidR="004253CF">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6ADABB3" w14:textId="77777777"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87CD6" w:rsidRPr="00587CD6" w14:paraId="4E82C878" w14:textId="77777777" w:rsidTr="008A3439">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7420C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19A7F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4D816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6927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0EDC0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1AE2FD"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STANDBY FUNDS &amp; STOCKPILE</w:t>
            </w:r>
          </w:p>
        </w:tc>
      </w:tr>
      <w:tr w:rsidR="00587CD6" w:rsidRPr="00587CD6" w14:paraId="0A234B98" w14:textId="77777777" w:rsidTr="008A3439">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A518527" w14:textId="77777777" w:rsidR="00587CD6" w:rsidRPr="00587CD6" w:rsidRDefault="00587CD6" w:rsidP="00587CD6">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46DEFAC"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9096C4"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F4ABA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6A065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184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07B6C800"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r>
      <w:tr w:rsidR="004253CF" w:rsidRPr="00587CD6" w14:paraId="09F1EF0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17C46A" w14:textId="77777777" w:rsidR="004253CF" w:rsidRPr="00587CD6" w:rsidRDefault="004253CF" w:rsidP="004253CF">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5D6C0D8" w14:textId="67D06544" w:rsidR="004253CF" w:rsidRPr="00587CD6" w:rsidRDefault="004253CF" w:rsidP="004253C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56,586,438.97</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B0EA00" w14:textId="17B94353" w:rsidR="004253CF" w:rsidRPr="00587CD6" w:rsidRDefault="004253CF" w:rsidP="004253C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76,85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0DB913" w14:textId="1356B94D" w:rsidR="004253CF" w:rsidRPr="00587CD6" w:rsidRDefault="004253CF" w:rsidP="004253C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1,342,082.57</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81D4C8" w14:textId="4872B9C7" w:rsidR="004253CF" w:rsidRPr="00587CD6" w:rsidRDefault="004253CF" w:rsidP="004253C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6,709,607.26</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CCF66A" w14:textId="6A4FB7A9" w:rsidR="004253CF" w:rsidRPr="00587CD6" w:rsidRDefault="004253CF" w:rsidP="004253C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16,076,168.53</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61620B7" w14:textId="7EC6D24B" w:rsidR="004253CF" w:rsidRPr="00587CD6" w:rsidRDefault="004253CF" w:rsidP="004253CF">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60,714,297.33</w:t>
            </w:r>
          </w:p>
        </w:tc>
      </w:tr>
      <w:tr w:rsidR="004253CF" w:rsidRPr="00587CD6" w14:paraId="541BEE8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6B1A76"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2E893" w14:textId="0B58ECF6"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122B9" w14:textId="7B6DA2B2"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DEC73" w14:textId="14A83A92"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4B810" w14:textId="4998873D"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6382B" w14:textId="513F8CC9"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5BB37" w14:textId="05EBB5CD"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r>
      <w:tr w:rsidR="004253CF" w:rsidRPr="00587CD6" w14:paraId="70DB67F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9B21DD"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EED2F" w14:textId="22D2E935"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8DEC02" w14:textId="6AE2AB76"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1,2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3CA97" w14:textId="579DD161"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102,728.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FCFBC" w14:textId="4186457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7,989,016.3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120B6" w14:textId="101974E6"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9,609,367.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0AF8B" w14:textId="754FA1CB"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6,701,111.64</w:t>
            </w:r>
          </w:p>
        </w:tc>
      </w:tr>
      <w:tr w:rsidR="004253CF" w:rsidRPr="00587CD6" w14:paraId="6959084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318F42"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51A6EE" w14:textId="6D3646E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7DA4AB" w14:textId="7CCB2DBB"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5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231468" w14:textId="1CF046CF"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12,41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29CEC" w14:textId="4FBB94D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572,580.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AB39F" w14:textId="40C67A16"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9A2D8" w14:textId="3E7BA30B"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262,228.00</w:t>
            </w:r>
          </w:p>
        </w:tc>
      </w:tr>
      <w:tr w:rsidR="004253CF" w:rsidRPr="00587CD6" w14:paraId="0458A73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9F03B4"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DD28D" w14:textId="0A64598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353FA" w14:textId="016B1A2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94EBF" w14:textId="46FE526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981,6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EE6AD" w14:textId="6952797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12,725.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946D43" w14:textId="491DB75F"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391,957.8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08B30" w14:textId="5A405FE4"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783,388.37</w:t>
            </w:r>
          </w:p>
        </w:tc>
      </w:tr>
      <w:tr w:rsidR="004253CF" w:rsidRPr="00587CD6" w14:paraId="17D7A555"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13259E"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71349" w14:textId="3DCD6B4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BBF25" w14:textId="5AA45778"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1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D05F" w14:textId="734E8BA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72,639.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6B5DD" w14:textId="7E3FCBB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29,420.13</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ABA199" w14:textId="11CBBCA0"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1,214.8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633AE8" w14:textId="1317B5E4"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561,549.65</w:t>
            </w:r>
          </w:p>
        </w:tc>
      </w:tr>
      <w:tr w:rsidR="004253CF" w:rsidRPr="00587CD6" w14:paraId="30D06D0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EE798E"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A27F5" w14:textId="7C146531"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BC703" w14:textId="49915A14"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5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E6BE0" w14:textId="03F06D18"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88,430.6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D232D" w14:textId="47B45342"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2,0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B5508" w14:textId="2BACAAD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9EC06" w14:textId="6D622D5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45,068.95</w:t>
            </w:r>
          </w:p>
        </w:tc>
      </w:tr>
      <w:tr w:rsidR="004253CF" w:rsidRPr="00587CD6" w14:paraId="39F6740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3B75A"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CDE3AC" w14:textId="3CB0A5B6"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3E726" w14:textId="18DE78CF"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3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74FFB" w14:textId="4529A82F"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25,13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42C59" w14:textId="4A6950E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8,432.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615D8" w14:textId="75D77F94"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58,294.2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0CC32" w14:textId="0D2D47FC"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081,858.47</w:t>
            </w:r>
          </w:p>
        </w:tc>
      </w:tr>
      <w:tr w:rsidR="004253CF" w:rsidRPr="00587CD6" w14:paraId="4743910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CD1C09"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95EA8" w14:textId="3713683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71479F" w14:textId="4C0E02A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8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56A84" w14:textId="0F94259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500,776.8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415EF" w14:textId="16E4E668"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7,57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A2C58" w14:textId="3B043644"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90,041.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4007D" w14:textId="1A95E942"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69,455.36</w:t>
            </w:r>
          </w:p>
        </w:tc>
      </w:tr>
      <w:tr w:rsidR="004253CF" w:rsidRPr="00587CD6" w14:paraId="14675D0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0912B"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DD240" w14:textId="2FEC0605"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79A7F" w14:textId="4F600022"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3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ECB48" w14:textId="4D1E90E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099,200.7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97E7E" w14:textId="7C76829C"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53,333.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692D9" w14:textId="1180629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52,097.1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C57F7" w14:textId="448616C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704,631.63</w:t>
            </w:r>
          </w:p>
        </w:tc>
      </w:tr>
      <w:tr w:rsidR="004253CF" w:rsidRPr="00587CD6" w14:paraId="3DF2E21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677A4E"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BE0C0" w14:textId="05B67F7C"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79D422" w14:textId="10BF81F0"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7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BE08A" w14:textId="7B19C86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299,066.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1CCDA" w14:textId="146325E4"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076,990.2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C7BF2" w14:textId="3DD4E52D"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63,61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BC7F6" w14:textId="6A9F8EC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2,539,679.68</w:t>
            </w:r>
          </w:p>
        </w:tc>
      </w:tr>
      <w:tr w:rsidR="004253CF" w:rsidRPr="00587CD6" w14:paraId="497BC87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75469"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DF665" w14:textId="44D4FCE9"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3,087.1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247A6" w14:textId="604D516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1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385AB" w14:textId="5C4F8656"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70,57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BCD35" w14:textId="6F153EF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881,482.2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C4D29" w14:textId="0C959D60"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8EEBE" w14:textId="71C4BAC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231,625.36</w:t>
            </w:r>
          </w:p>
        </w:tc>
      </w:tr>
      <w:tr w:rsidR="004253CF" w:rsidRPr="00587CD6" w14:paraId="3B03E9C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C7389B"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359F0" w14:textId="52E6498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E3EE7" w14:textId="1B08FF28"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0015B" w14:textId="5A26366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08,771.4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0C6F2" w14:textId="6EB2C4E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CDEF2" w14:textId="3C71F93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64,56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1CA1F" w14:textId="5BA0E531"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097,811.71</w:t>
            </w:r>
          </w:p>
        </w:tc>
      </w:tr>
      <w:tr w:rsidR="004253CF" w:rsidRPr="00587CD6" w14:paraId="18AE62E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2CE531"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15779" w14:textId="0973193B"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5B285" w14:textId="32A8646B"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42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E7202" w14:textId="70318D5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612,835.8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87A76" w14:textId="165283D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EE280" w14:textId="7EEBCF9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42CFB" w14:textId="58CC2A78"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964,605.77</w:t>
            </w:r>
          </w:p>
        </w:tc>
      </w:tr>
      <w:tr w:rsidR="004253CF" w:rsidRPr="00587CD6" w14:paraId="7D4452E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157AA7"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F5C17" w14:textId="5503CF0D"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CCF45" w14:textId="2538CAD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1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88001" w14:textId="18D1B8A9"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56,525.4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37C9C" w14:textId="37CB3285"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709,275.0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022C6" w14:textId="7198F74C"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2,940.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2BEF4" w14:textId="7B17B8C1"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905,421.12</w:t>
            </w:r>
          </w:p>
        </w:tc>
      </w:tr>
      <w:tr w:rsidR="004253CF" w:rsidRPr="00587CD6" w14:paraId="587E77C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2C8370"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B49B6" w14:textId="2479B63D"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7A5C8" w14:textId="7C253AC4"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6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FBB40" w14:textId="7F9329EB"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55,949.6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7F0A" w14:textId="0CB4CD27"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10,57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4E9E" w14:textId="1A7B97FC"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41,013.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9CEC7" w14:textId="304EB6C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307,538.40</w:t>
            </w:r>
          </w:p>
        </w:tc>
      </w:tr>
      <w:tr w:rsidR="004253CF" w:rsidRPr="00587CD6" w14:paraId="1071BBF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C675E0"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4BEA9" w14:textId="3003D93D"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8,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31A47" w14:textId="27575468"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42189" w14:textId="3254B14B"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22,4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75578" w14:textId="1E1EEBEB"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67,654.2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6A81E" w14:textId="6BABA6BD"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17,73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C8AB3" w14:textId="33DC07A5"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56,356.59</w:t>
            </w:r>
          </w:p>
        </w:tc>
      </w:tr>
      <w:tr w:rsidR="004253CF" w:rsidRPr="00587CD6" w14:paraId="5491A5E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458CE8"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BA2BB" w14:textId="69E3BA9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EC2EA" w14:textId="6E2DA333"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862D2" w14:textId="5029DDC1"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11,761.0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40DFF" w14:textId="69E289F4"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29,421.2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9C547" w14:textId="70F2CCB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34,065.5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2263B" w14:textId="40894FC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427,079.80</w:t>
            </w:r>
          </w:p>
        </w:tc>
      </w:tr>
      <w:tr w:rsidR="004253CF" w:rsidRPr="00587CD6" w14:paraId="17F8E25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7AF71"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32784A" w14:textId="5AB85AAF"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D7AA2" w14:textId="3F7C8EC0"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68B32" w14:textId="6621B7AA"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6B7D6" w14:textId="48683910"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A748D5" w14:textId="037B18CC"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20725" w14:textId="68498E40"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046,006.08</w:t>
            </w:r>
          </w:p>
        </w:tc>
      </w:tr>
      <w:tr w:rsidR="004253CF" w:rsidRPr="00587CD6" w14:paraId="131BD23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1023E2" w14:textId="77777777" w:rsidR="004253CF" w:rsidRPr="00587CD6" w:rsidRDefault="004253CF" w:rsidP="004253CF">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D6DBF" w14:textId="6D569831"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7E74B" w14:textId="22802D19"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2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0F6D8" w14:textId="3105A385"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650,030.5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AB973" w14:textId="16D71A0F"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64,585.9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949B8" w14:textId="4E8ADCA2"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322,042.2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DE29E" w14:textId="50B3B2FE" w:rsidR="004253CF" w:rsidRPr="00587CD6" w:rsidRDefault="004253CF" w:rsidP="004253CF">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636,704.32</w:t>
            </w:r>
          </w:p>
        </w:tc>
      </w:tr>
    </w:tbl>
    <w:p w14:paraId="0982F806" w14:textId="41C0F4A4" w:rsidR="009B40FE" w:rsidRDefault="009B40FE" w:rsidP="009B40FE">
      <w:pPr>
        <w:ind w:left="270"/>
        <w:contextualSpacing/>
        <w:rPr>
          <w:rFonts w:ascii="Arial" w:eastAsia="Arial" w:hAnsi="Arial" w:cs="Arial"/>
          <w:i/>
          <w:sz w:val="16"/>
          <w:szCs w:val="16"/>
        </w:rPr>
      </w:pPr>
      <w:r>
        <w:rPr>
          <w:rFonts w:ascii="Arial" w:eastAsia="Arial" w:hAnsi="Arial" w:cs="Arial"/>
          <w:i/>
          <w:sz w:val="16"/>
          <w:szCs w:val="16"/>
        </w:rPr>
        <w:t xml:space="preserve">Note: </w:t>
      </w:r>
      <w:r w:rsidR="00FB4624">
        <w:rPr>
          <w:rFonts w:ascii="Arial" w:eastAsia="Arial" w:hAnsi="Arial" w:cs="Arial"/>
          <w:i/>
          <w:sz w:val="16"/>
          <w:szCs w:val="16"/>
        </w:rPr>
        <w:t>The Inventory Summary is as of 2</w:t>
      </w:r>
      <w:r w:rsidR="004253CF">
        <w:rPr>
          <w:rFonts w:ascii="Arial" w:eastAsia="Arial" w:hAnsi="Arial" w:cs="Arial"/>
          <w:i/>
          <w:sz w:val="16"/>
          <w:szCs w:val="16"/>
        </w:rPr>
        <w:t>7</w:t>
      </w:r>
      <w:r>
        <w:rPr>
          <w:rFonts w:ascii="Arial" w:eastAsia="Arial" w:hAnsi="Arial" w:cs="Arial"/>
          <w:i/>
          <w:sz w:val="16"/>
          <w:szCs w:val="16"/>
        </w:rPr>
        <w:t xml:space="preserve"> April</w:t>
      </w:r>
      <w:r w:rsidRPr="001F6828">
        <w:rPr>
          <w:rFonts w:ascii="Arial" w:eastAsia="Arial" w:hAnsi="Arial" w:cs="Arial"/>
          <w:i/>
          <w:sz w:val="16"/>
          <w:szCs w:val="16"/>
        </w:rPr>
        <w:t xml:space="preserve"> </w:t>
      </w:r>
      <w:r>
        <w:rPr>
          <w:rFonts w:ascii="Arial" w:eastAsia="Arial" w:hAnsi="Arial" w:cs="Arial"/>
          <w:i/>
          <w:sz w:val="16"/>
          <w:szCs w:val="16"/>
        </w:rPr>
        <w:t>2021, 4PM.</w:t>
      </w:r>
    </w:p>
    <w:p w14:paraId="4EB75623" w14:textId="5D054066" w:rsidR="00587CD6" w:rsidRDefault="009B40FE" w:rsidP="008A3439">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D8463CB" w14:textId="77777777" w:rsidR="008A3439" w:rsidRPr="00587CD6" w:rsidRDefault="008A3439" w:rsidP="008A3439">
      <w:pPr>
        <w:contextualSpacing/>
        <w:jc w:val="right"/>
        <w:rPr>
          <w:rFonts w:ascii="Arial" w:eastAsia="Arial" w:hAnsi="Arial" w:cs="Arial"/>
          <w:i/>
          <w:color w:val="0070C0"/>
          <w:sz w:val="16"/>
          <w:szCs w:val="16"/>
        </w:rPr>
      </w:pPr>
    </w:p>
    <w:p w14:paraId="7FD9AACF" w14:textId="40F15728"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418B8B8" w:rsidR="008E35DA" w:rsidRPr="00083A70" w:rsidRDefault="00FA342D"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5C5DFD">
              <w:rPr>
                <w:rFonts w:ascii="Arial" w:eastAsia="Arial" w:hAnsi="Arial" w:cs="Arial"/>
                <w:sz w:val="20"/>
                <w:szCs w:val="20"/>
              </w:rPr>
              <w:t>7</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9BB844" w14:textId="77777777" w:rsidR="008A3439" w:rsidRDefault="008A3439"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B550B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740ABAE" w:rsidR="008E35DA" w:rsidRPr="00D42B1F" w:rsidRDefault="00CF32D1"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5C5DFD">
              <w:rPr>
                <w:rFonts w:ascii="Arial" w:eastAsia="Arial" w:hAnsi="Arial" w:cs="Arial"/>
                <w:sz w:val="20"/>
                <w:szCs w:val="20"/>
              </w:rPr>
              <w:t>7</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0D4537B" w:rsidR="008E35DA" w:rsidRPr="008E20D4" w:rsidRDefault="00986C5F"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F868B9">
              <w:rPr>
                <w:rFonts w:ascii="Arial" w:eastAsia="Arial" w:hAnsi="Arial" w:cs="Arial"/>
                <w:sz w:val="20"/>
                <w:szCs w:val="20"/>
              </w:rPr>
              <w:t>7</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83E9FEE" w:rsidR="008E35DA" w:rsidRPr="003B2A12" w:rsidRDefault="00B17719"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3B2A12">
              <w:rPr>
                <w:rFonts w:ascii="Arial" w:eastAsia="Arial" w:hAnsi="Arial" w:cs="Arial"/>
                <w:sz w:val="20"/>
                <w:szCs w:val="20"/>
              </w:rPr>
              <w:t>23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3B2A12"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A total of ₱</w:t>
            </w:r>
            <w:r w:rsidR="000E15F1" w:rsidRPr="003B2A12">
              <w:rPr>
                <w:rFonts w:ascii="Arial" w:eastAsia="Arial" w:hAnsi="Arial" w:cs="Arial"/>
                <w:sz w:val="20"/>
                <w:szCs w:val="19"/>
              </w:rPr>
              <w:t>2,</w:t>
            </w:r>
            <w:r w:rsidR="00A00A57" w:rsidRPr="003B2A12">
              <w:rPr>
                <w:rFonts w:ascii="Arial" w:eastAsia="Arial" w:hAnsi="Arial" w:cs="Arial"/>
                <w:sz w:val="20"/>
                <w:szCs w:val="19"/>
              </w:rPr>
              <w:t>883</w:t>
            </w:r>
            <w:r w:rsidR="000E15F1" w:rsidRPr="003B2A12">
              <w:rPr>
                <w:rFonts w:ascii="Arial" w:eastAsia="Arial" w:hAnsi="Arial" w:cs="Arial"/>
                <w:sz w:val="20"/>
                <w:szCs w:val="19"/>
              </w:rPr>
              <w:t>,</w:t>
            </w:r>
            <w:r w:rsidR="00A00A57" w:rsidRPr="003B2A12">
              <w:rPr>
                <w:rFonts w:ascii="Arial" w:eastAsia="Arial" w:hAnsi="Arial" w:cs="Arial"/>
                <w:sz w:val="20"/>
                <w:szCs w:val="19"/>
              </w:rPr>
              <w:t>721</w:t>
            </w:r>
            <w:r w:rsidR="000E15F1" w:rsidRPr="003B2A12">
              <w:rPr>
                <w:rFonts w:ascii="Arial" w:eastAsia="Arial" w:hAnsi="Arial" w:cs="Arial"/>
                <w:sz w:val="20"/>
                <w:szCs w:val="19"/>
              </w:rPr>
              <w:t>.</w:t>
            </w:r>
            <w:r w:rsidR="00A00A57" w:rsidRPr="003B2A12">
              <w:rPr>
                <w:rFonts w:ascii="Arial" w:eastAsia="Arial" w:hAnsi="Arial" w:cs="Arial"/>
                <w:sz w:val="20"/>
                <w:szCs w:val="19"/>
              </w:rPr>
              <w:t>02</w:t>
            </w:r>
            <w:r w:rsidR="000E15F1" w:rsidRPr="003B2A12">
              <w:rPr>
                <w:rFonts w:ascii="Arial" w:eastAsia="Arial" w:hAnsi="Arial" w:cs="Arial"/>
                <w:sz w:val="20"/>
                <w:szCs w:val="19"/>
              </w:rPr>
              <w:t xml:space="preserve"> </w:t>
            </w:r>
            <w:r w:rsidR="008E35DA" w:rsidRPr="003B2A12">
              <w:rPr>
                <w:rFonts w:ascii="Arial" w:eastAsia="Arial" w:hAnsi="Arial" w:cs="Arial"/>
                <w:sz w:val="20"/>
                <w:szCs w:val="19"/>
              </w:rPr>
              <w:t>worth of relief assistance was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PhP)</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67692FE0" w14:textId="77777777" w:rsidR="008A3439" w:rsidRDefault="008A3439" w:rsidP="008266BC">
      <w:pPr>
        <w:widowControl/>
        <w:spacing w:after="0" w:line="240" w:lineRule="auto"/>
        <w:contextualSpacing/>
        <w:rPr>
          <w:rFonts w:ascii="Arial" w:eastAsia="Arial" w:hAnsi="Arial" w:cs="Arial"/>
          <w:b/>
          <w:sz w:val="24"/>
          <w:szCs w:val="24"/>
        </w:rPr>
      </w:pPr>
    </w:p>
    <w:p w14:paraId="0E362D7D" w14:textId="77777777" w:rsidR="008A3439" w:rsidRDefault="008A3439" w:rsidP="008266BC">
      <w:pPr>
        <w:widowControl/>
        <w:spacing w:after="0" w:line="240" w:lineRule="auto"/>
        <w:contextualSpacing/>
        <w:rPr>
          <w:rFonts w:ascii="Arial" w:eastAsia="Arial" w:hAnsi="Arial" w:cs="Arial"/>
          <w:b/>
          <w:sz w:val="24"/>
          <w:szCs w:val="24"/>
        </w:rPr>
      </w:pPr>
    </w:p>
    <w:p w14:paraId="46621DFD" w14:textId="7214420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78EF682" w:rsidR="008E35DA" w:rsidRPr="00FB4624" w:rsidRDefault="006662A7"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51899">
              <w:rPr>
                <w:rFonts w:ascii="Arial" w:eastAsia="Arial" w:hAnsi="Arial" w:cs="Arial"/>
                <w:color w:val="0070C0"/>
                <w:sz w:val="20"/>
                <w:szCs w:val="20"/>
              </w:rPr>
              <w:t>2</w:t>
            </w:r>
            <w:r w:rsidR="00F51899" w:rsidRPr="00F51899">
              <w:rPr>
                <w:rFonts w:ascii="Arial" w:eastAsia="Arial" w:hAnsi="Arial" w:cs="Arial"/>
                <w:color w:val="0070C0"/>
                <w:sz w:val="20"/>
                <w:szCs w:val="20"/>
              </w:rPr>
              <w:t>6</w:t>
            </w:r>
            <w:r w:rsidR="00401483" w:rsidRPr="00F51899">
              <w:rPr>
                <w:rFonts w:ascii="Arial" w:eastAsia="Arial" w:hAnsi="Arial" w:cs="Arial"/>
                <w:color w:val="0070C0"/>
                <w:sz w:val="20"/>
                <w:szCs w:val="20"/>
              </w:rPr>
              <w:t xml:space="preserve"> </w:t>
            </w:r>
            <w:r w:rsidR="00BE48D9" w:rsidRPr="00F51899">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012662D2" w:rsidR="00AF55D8" w:rsidRPr="00F51899"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51899">
              <w:rPr>
                <w:rFonts w:ascii="Arial" w:eastAsia="Arial" w:hAnsi="Arial" w:cs="Arial"/>
                <w:color w:val="0070C0"/>
                <w:sz w:val="20"/>
                <w:szCs w:val="19"/>
              </w:rPr>
              <w:t xml:space="preserve">A total of </w:t>
            </w:r>
            <w:r w:rsidR="00FA342D" w:rsidRPr="00F51899">
              <w:rPr>
                <w:rFonts w:ascii="Arial" w:eastAsia="Arial" w:hAnsi="Arial" w:cs="Arial"/>
                <w:color w:val="0070C0"/>
                <w:sz w:val="20"/>
                <w:szCs w:val="19"/>
              </w:rPr>
              <w:t>4</w:t>
            </w:r>
            <w:r w:rsidR="00F51899" w:rsidRPr="00F51899">
              <w:rPr>
                <w:rFonts w:ascii="Arial" w:eastAsia="Arial" w:hAnsi="Arial" w:cs="Arial"/>
                <w:color w:val="0070C0"/>
                <w:sz w:val="20"/>
                <w:szCs w:val="19"/>
              </w:rPr>
              <w:t>6</w:t>
            </w:r>
            <w:r w:rsidR="000D6C56" w:rsidRPr="00F51899">
              <w:rPr>
                <w:rFonts w:ascii="Arial" w:eastAsia="Arial" w:hAnsi="Arial" w:cs="Arial"/>
                <w:color w:val="0070C0"/>
                <w:sz w:val="20"/>
                <w:szCs w:val="19"/>
              </w:rPr>
              <w:t xml:space="preserve"> </w:t>
            </w:r>
            <w:r w:rsidRPr="00F51899">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FB4624" w:rsidRDefault="002F1CA5" w:rsidP="002F1CA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B4624" w:rsidRDefault="004152A3" w:rsidP="00577858">
            <w:pPr>
              <w:spacing w:after="0" w:line="240" w:lineRule="auto"/>
              <w:jc w:val="both"/>
              <w:rPr>
                <w:rFonts w:ascii="Arial" w:eastAsia="Arial" w:hAnsi="Arial" w:cs="Arial"/>
                <w:sz w:val="20"/>
                <w:szCs w:val="19"/>
              </w:rPr>
            </w:pPr>
          </w:p>
          <w:p w14:paraId="63DB2CE5" w14:textId="6195E2CE" w:rsidR="008E35DA" w:rsidRPr="00FB4624" w:rsidRDefault="008E35DA" w:rsidP="008266BC">
            <w:pPr>
              <w:spacing w:after="0" w:line="240" w:lineRule="auto"/>
              <w:contextualSpacing/>
              <w:jc w:val="both"/>
              <w:rPr>
                <w:rFonts w:ascii="Arial" w:eastAsia="Arial" w:hAnsi="Arial" w:cs="Arial"/>
                <w:b/>
                <w:sz w:val="20"/>
                <w:szCs w:val="19"/>
              </w:rPr>
            </w:pPr>
            <w:r w:rsidRPr="00FB4624">
              <w:rPr>
                <w:rFonts w:ascii="Arial" w:eastAsia="Arial" w:hAnsi="Arial" w:cs="Arial"/>
                <w:b/>
                <w:sz w:val="20"/>
                <w:szCs w:val="19"/>
              </w:rPr>
              <w:t>Social Amelioration Program (SAP)</w:t>
            </w:r>
          </w:p>
          <w:p w14:paraId="0A773921" w14:textId="58266DB6" w:rsidR="00B45057" w:rsidRPr="00FB4624" w:rsidRDefault="00B45057" w:rsidP="000D6C56">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of </w:t>
            </w:r>
            <w:r w:rsidRPr="00FB4624">
              <w:rPr>
                <w:rFonts w:ascii="Arial" w:eastAsia="Arial" w:hAnsi="Arial" w:cs="Arial"/>
                <w:b/>
                <w:sz w:val="20"/>
                <w:szCs w:val="19"/>
              </w:rPr>
              <w:t>₱</w:t>
            </w:r>
            <w:r w:rsidR="000D6C56" w:rsidRPr="00FB4624">
              <w:rPr>
                <w:rFonts w:ascii="Arial" w:eastAsia="Arial" w:hAnsi="Arial" w:cs="Arial"/>
                <w:b/>
                <w:sz w:val="20"/>
                <w:szCs w:val="19"/>
                <w:lang w:val="en-US"/>
              </w:rPr>
              <w:t xml:space="preserve">4,269,313,000.00 </w:t>
            </w:r>
            <w:r w:rsidRPr="00FB4624">
              <w:rPr>
                <w:rFonts w:ascii="Arial" w:eastAsia="Arial" w:hAnsi="Arial" w:cs="Arial"/>
                <w:sz w:val="20"/>
                <w:szCs w:val="19"/>
              </w:rPr>
              <w:t xml:space="preserve">was paid to </w:t>
            </w:r>
            <w:r w:rsidR="000D6C56" w:rsidRPr="00FB4624">
              <w:rPr>
                <w:rFonts w:ascii="Arial" w:eastAsia="Arial" w:hAnsi="Arial" w:cs="Arial"/>
                <w:b/>
                <w:bCs/>
                <w:sz w:val="20"/>
                <w:szCs w:val="19"/>
                <w:lang w:val="en-US"/>
              </w:rPr>
              <w:t xml:space="preserve">776,236 </w:t>
            </w:r>
            <w:r w:rsidRPr="00FB4624">
              <w:rPr>
                <w:rFonts w:ascii="Arial" w:eastAsia="Arial" w:hAnsi="Arial" w:cs="Arial"/>
                <w:b/>
                <w:bCs/>
                <w:sz w:val="20"/>
                <w:szCs w:val="19"/>
                <w:lang w:val="en-US"/>
              </w:rPr>
              <w:t>beneficiaries</w:t>
            </w:r>
            <w:r w:rsidRPr="00FB4624">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FB4624" w:rsidRDefault="004C235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bCs/>
                <w:sz w:val="20"/>
                <w:szCs w:val="19"/>
              </w:rPr>
              <w:t>₱513,724,350.00</w:t>
            </w:r>
            <w:r w:rsidRPr="00FB4624">
              <w:rPr>
                <w:rFonts w:ascii="Arial" w:eastAsia="Arial" w:hAnsi="Arial" w:cs="Arial"/>
                <w:sz w:val="20"/>
                <w:szCs w:val="19"/>
              </w:rPr>
              <w:t xml:space="preserve"> were paid through direct payout and cash cards to </w:t>
            </w:r>
            <w:r w:rsidRPr="00FB4624">
              <w:rPr>
                <w:rFonts w:ascii="Arial" w:eastAsia="Arial" w:hAnsi="Arial" w:cs="Arial"/>
                <w:b/>
                <w:bCs/>
                <w:sz w:val="20"/>
                <w:szCs w:val="19"/>
              </w:rPr>
              <w:t>123,789</w:t>
            </w:r>
            <w:r w:rsidRPr="00FB4624">
              <w:rPr>
                <w:rFonts w:ascii="Arial" w:eastAsia="Arial" w:hAnsi="Arial" w:cs="Arial"/>
                <w:sz w:val="20"/>
                <w:szCs w:val="19"/>
              </w:rPr>
              <w:t xml:space="preserve"> </w:t>
            </w:r>
            <w:r w:rsidRPr="00FB4624">
              <w:rPr>
                <w:rFonts w:ascii="Arial" w:eastAsia="Arial" w:hAnsi="Arial" w:cs="Arial"/>
                <w:b/>
                <w:sz w:val="20"/>
                <w:szCs w:val="19"/>
              </w:rPr>
              <w:t>4Ps beneficiaries</w:t>
            </w:r>
            <w:r w:rsidRPr="00FB4624">
              <w:rPr>
                <w:rFonts w:ascii="Arial" w:eastAsia="Arial" w:hAnsi="Arial" w:cs="Arial"/>
                <w:sz w:val="20"/>
                <w:szCs w:val="19"/>
              </w:rPr>
              <w:t xml:space="preserve"> while 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2,259,823,500.00 </w:t>
            </w:r>
            <w:r w:rsidRPr="00FB4624">
              <w:rPr>
                <w:rFonts w:ascii="Arial" w:eastAsia="Arial" w:hAnsi="Arial" w:cs="Arial"/>
                <w:sz w:val="20"/>
                <w:szCs w:val="19"/>
              </w:rPr>
              <w:t xml:space="preserve">were paid through financial service providers (FSPs) to </w:t>
            </w:r>
            <w:r w:rsidRPr="00FB4624">
              <w:rPr>
                <w:rFonts w:ascii="Arial" w:eastAsia="Arial" w:hAnsi="Arial" w:cs="Arial"/>
                <w:b/>
                <w:sz w:val="20"/>
                <w:szCs w:val="19"/>
                <w:lang w:val="en-US"/>
              </w:rPr>
              <w:t xml:space="preserve">410,877 </w:t>
            </w:r>
            <w:r w:rsidRPr="00FB4624">
              <w:rPr>
                <w:rFonts w:ascii="Arial" w:eastAsia="Arial" w:hAnsi="Arial" w:cs="Arial"/>
                <w:b/>
                <w:sz w:val="20"/>
                <w:szCs w:val="19"/>
              </w:rPr>
              <w:t>non-4Ps beneficiaries</w:t>
            </w:r>
            <w:r w:rsidRPr="00FB4624">
              <w:rPr>
                <w:rFonts w:ascii="Arial" w:eastAsia="Arial" w:hAnsi="Arial" w:cs="Arial"/>
                <w:sz w:val="20"/>
                <w:szCs w:val="19"/>
              </w:rPr>
              <w:t xml:space="preserve"> in Pangasinan for the second tranche implementation.</w:t>
            </w:r>
          </w:p>
          <w:p w14:paraId="6261C4AB" w14:textId="27F51136" w:rsidR="001E6968" w:rsidRPr="00FB4624" w:rsidRDefault="001E696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A total amount of</w:t>
            </w:r>
            <w:r w:rsidRPr="00FB4624">
              <w:rPr>
                <w:rFonts w:ascii="Arial" w:eastAsia="Arial" w:hAnsi="Arial" w:cs="Arial"/>
                <w:b/>
                <w:sz w:val="20"/>
                <w:szCs w:val="19"/>
              </w:rPr>
              <w:t xml:space="preserve"> ₱</w:t>
            </w:r>
            <w:r w:rsidR="00B45057" w:rsidRPr="00FB4624">
              <w:rPr>
                <w:rFonts w:ascii="Arial" w:eastAsia="Arial" w:hAnsi="Arial" w:cs="Arial"/>
                <w:b/>
                <w:sz w:val="20"/>
                <w:szCs w:val="19"/>
              </w:rPr>
              <w:t xml:space="preserve">262,333,500.00 </w:t>
            </w:r>
            <w:r w:rsidRPr="00FB4624">
              <w:rPr>
                <w:rFonts w:ascii="Arial" w:eastAsia="Arial" w:hAnsi="Arial" w:cs="Arial"/>
                <w:sz w:val="20"/>
                <w:szCs w:val="19"/>
              </w:rPr>
              <w:t xml:space="preserve">was paid to </w:t>
            </w:r>
            <w:r w:rsidR="00B45057" w:rsidRPr="00FB4624">
              <w:rPr>
                <w:rFonts w:ascii="Arial" w:eastAsia="Arial" w:hAnsi="Arial" w:cs="Arial"/>
                <w:b/>
                <w:sz w:val="20"/>
                <w:szCs w:val="19"/>
              </w:rPr>
              <w:t xml:space="preserve">47,697 </w:t>
            </w:r>
            <w:r w:rsidRPr="00FB4624">
              <w:rPr>
                <w:rFonts w:ascii="Arial" w:eastAsia="Arial" w:hAnsi="Arial" w:cs="Arial"/>
                <w:b/>
                <w:sz w:val="20"/>
                <w:szCs w:val="19"/>
              </w:rPr>
              <w:t>waitlisted beneficiaries</w:t>
            </w:r>
            <w:r w:rsidRPr="00FB4624">
              <w:rPr>
                <w:rFonts w:ascii="Arial" w:eastAsia="Arial" w:hAnsi="Arial" w:cs="Arial"/>
                <w:sz w:val="20"/>
                <w:szCs w:val="19"/>
              </w:rPr>
              <w:t xml:space="preserve"> in the Region.</w:t>
            </w:r>
          </w:p>
          <w:p w14:paraId="239754A4"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15,130,500.00 </w:t>
            </w:r>
            <w:r w:rsidRPr="00FB4624">
              <w:rPr>
                <w:rFonts w:ascii="Arial" w:eastAsia="Arial" w:hAnsi="Arial" w:cs="Arial"/>
                <w:sz w:val="20"/>
                <w:szCs w:val="19"/>
              </w:rPr>
              <w:t xml:space="preserve">was paid to </w:t>
            </w:r>
            <w:r w:rsidRPr="00FB4624">
              <w:rPr>
                <w:rFonts w:ascii="Arial" w:eastAsia="Arial" w:hAnsi="Arial" w:cs="Arial"/>
                <w:b/>
                <w:sz w:val="20"/>
                <w:szCs w:val="19"/>
              </w:rPr>
              <w:t xml:space="preserve">1,887 </w:t>
            </w:r>
            <w:r w:rsidRPr="00FB4624">
              <w:rPr>
                <w:rFonts w:ascii="Arial" w:eastAsia="Arial" w:hAnsi="Arial" w:cs="Arial"/>
                <w:b/>
                <w:bCs/>
                <w:sz w:val="20"/>
                <w:szCs w:val="19"/>
              </w:rPr>
              <w:t>TNVS/PUV drivers</w:t>
            </w:r>
            <w:r w:rsidRPr="00FB4624">
              <w:rPr>
                <w:rFonts w:ascii="Arial" w:eastAsia="Arial" w:hAnsi="Arial" w:cs="Arial"/>
                <w:sz w:val="20"/>
                <w:szCs w:val="19"/>
              </w:rPr>
              <w:t xml:space="preserve"> in the Region.</w:t>
            </w:r>
          </w:p>
          <w:p w14:paraId="7F96C9ED"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5FB9B8C" w:rsidR="008E35DA" w:rsidRPr="00FB4624" w:rsidRDefault="006337A0" w:rsidP="003E61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E6134">
              <w:rPr>
                <w:rFonts w:ascii="Arial" w:eastAsia="Arial" w:hAnsi="Arial" w:cs="Arial"/>
                <w:color w:val="0070C0"/>
                <w:sz w:val="20"/>
                <w:szCs w:val="20"/>
              </w:rPr>
              <w:t>2</w:t>
            </w:r>
            <w:r w:rsidR="003E6134" w:rsidRPr="003E6134">
              <w:rPr>
                <w:rFonts w:ascii="Arial" w:eastAsia="Arial" w:hAnsi="Arial" w:cs="Arial"/>
                <w:color w:val="0070C0"/>
                <w:sz w:val="20"/>
                <w:szCs w:val="20"/>
              </w:rPr>
              <w:t>7</w:t>
            </w:r>
            <w:r w:rsidR="00CA252C" w:rsidRPr="003E6134">
              <w:rPr>
                <w:rFonts w:ascii="Arial" w:eastAsia="Arial" w:hAnsi="Arial" w:cs="Arial"/>
                <w:color w:val="0070C0"/>
                <w:sz w:val="20"/>
                <w:szCs w:val="20"/>
              </w:rPr>
              <w:t xml:space="preserve"> </w:t>
            </w:r>
            <w:r w:rsidR="00BE48D9" w:rsidRPr="003E6134">
              <w:rPr>
                <w:rFonts w:ascii="Arial" w:eastAsia="Arial" w:hAnsi="Arial" w:cs="Arial"/>
                <w:color w:val="0070C0"/>
                <w:sz w:val="20"/>
                <w:szCs w:val="20"/>
              </w:rPr>
              <w:t>April</w:t>
            </w:r>
            <w:r w:rsidR="00CA252C" w:rsidRPr="003E6134">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0E88F30" w:rsidR="008E35DA" w:rsidRPr="003E6134" w:rsidRDefault="008E35DA" w:rsidP="003E6134">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3E6134">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E6134" w:rsidRPr="003E6134">
              <w:rPr>
                <w:rFonts w:ascii="Arial" w:eastAsia="Arial" w:hAnsi="Arial" w:cs="Arial"/>
                <w:b/>
                <w:color w:val="0070C0"/>
                <w:sz w:val="20"/>
                <w:szCs w:val="19"/>
                <w:lang w:bidi="en-US"/>
              </w:rPr>
              <w:t xml:space="preserve">216,815 </w:t>
            </w:r>
            <w:r w:rsidRPr="003E6134">
              <w:rPr>
                <w:rFonts w:ascii="Arial" w:eastAsia="Arial" w:hAnsi="Arial" w:cs="Arial"/>
                <w:b/>
                <w:color w:val="0070C0"/>
                <w:sz w:val="20"/>
                <w:szCs w:val="19"/>
                <w:lang w:bidi="en-US"/>
              </w:rPr>
              <w:t>clients</w:t>
            </w:r>
            <w:r w:rsidRPr="003E6134">
              <w:rPr>
                <w:rFonts w:ascii="Arial" w:eastAsia="Arial" w:hAnsi="Arial" w:cs="Arial"/>
                <w:color w:val="0070C0"/>
                <w:sz w:val="20"/>
                <w:szCs w:val="19"/>
                <w:lang w:bidi="en-US"/>
              </w:rPr>
              <w:t xml:space="preserve"> were served and provided with assistance amounting to </w:t>
            </w:r>
            <w:r w:rsidR="003E6134" w:rsidRPr="003E6134">
              <w:rPr>
                <w:rFonts w:ascii="Arial" w:eastAsia="Arial" w:hAnsi="Arial" w:cs="Arial"/>
                <w:b/>
                <w:color w:val="0070C0"/>
                <w:sz w:val="20"/>
                <w:szCs w:val="19"/>
                <w:lang w:bidi="en-US"/>
              </w:rPr>
              <w:t xml:space="preserve">₱666,185,644.99 </w:t>
            </w:r>
            <w:r w:rsidRPr="003E6134">
              <w:rPr>
                <w:rFonts w:ascii="Arial" w:eastAsia="Arial" w:hAnsi="Arial" w:cs="Arial"/>
                <w:color w:val="0070C0"/>
                <w:sz w:val="20"/>
                <w:szCs w:val="19"/>
                <w:lang w:bidi="en-US"/>
              </w:rPr>
              <w:t>through medical</w:t>
            </w:r>
            <w:r w:rsidR="001A244D" w:rsidRPr="003E6134">
              <w:rPr>
                <w:rFonts w:ascii="Arial" w:eastAsia="Arial" w:hAnsi="Arial" w:cs="Arial"/>
                <w:color w:val="0070C0"/>
                <w:sz w:val="20"/>
                <w:szCs w:val="19"/>
                <w:lang w:bidi="en-US"/>
              </w:rPr>
              <w:t xml:space="preserve"> assistance</w:t>
            </w:r>
            <w:r w:rsidRPr="003E6134">
              <w:rPr>
                <w:rFonts w:ascii="Arial" w:eastAsia="Arial" w:hAnsi="Arial" w:cs="Arial"/>
                <w:color w:val="0070C0"/>
                <w:sz w:val="20"/>
                <w:szCs w:val="19"/>
                <w:lang w:bidi="en-US"/>
              </w:rPr>
              <w:t>, burial</w:t>
            </w:r>
            <w:r w:rsidR="001A244D" w:rsidRPr="003E6134">
              <w:rPr>
                <w:rFonts w:ascii="Arial" w:eastAsia="Arial" w:hAnsi="Arial" w:cs="Arial"/>
                <w:color w:val="0070C0"/>
                <w:sz w:val="20"/>
                <w:szCs w:val="19"/>
                <w:lang w:bidi="en-US"/>
              </w:rPr>
              <w:t xml:space="preserve"> assistance</w:t>
            </w:r>
            <w:r w:rsidRPr="003E6134">
              <w:rPr>
                <w:rFonts w:ascii="Arial" w:eastAsia="Arial" w:hAnsi="Arial" w:cs="Arial"/>
                <w:color w:val="0070C0"/>
                <w:sz w:val="20"/>
                <w:szCs w:val="19"/>
                <w:lang w:bidi="en-US"/>
              </w:rPr>
              <w:t xml:space="preserve">, food </w:t>
            </w:r>
            <w:r w:rsidR="001A244D" w:rsidRPr="003E6134">
              <w:rPr>
                <w:rFonts w:ascii="Arial" w:eastAsia="Arial" w:hAnsi="Arial" w:cs="Arial"/>
                <w:color w:val="0070C0"/>
                <w:sz w:val="20"/>
                <w:szCs w:val="19"/>
                <w:lang w:bidi="en-US"/>
              </w:rPr>
              <w:t xml:space="preserve">assistance, </w:t>
            </w:r>
            <w:r w:rsidRPr="003E6134">
              <w:rPr>
                <w:rFonts w:ascii="Arial" w:eastAsia="Arial" w:hAnsi="Arial" w:cs="Arial"/>
                <w:color w:val="0070C0"/>
                <w:sz w:val="20"/>
                <w:szCs w:val="19"/>
                <w:lang w:bidi="en-US"/>
              </w:rPr>
              <w:t xml:space="preserve">and other </w:t>
            </w:r>
            <w:r w:rsidR="001A244D" w:rsidRPr="003E6134">
              <w:rPr>
                <w:rFonts w:ascii="Arial" w:eastAsia="Arial" w:hAnsi="Arial" w:cs="Arial"/>
                <w:color w:val="0070C0"/>
                <w:sz w:val="20"/>
                <w:szCs w:val="19"/>
                <w:lang w:bidi="en-US"/>
              </w:rPr>
              <w:t>AICS services</w:t>
            </w:r>
            <w:r w:rsidRPr="003E6134">
              <w:rPr>
                <w:rFonts w:ascii="Arial" w:eastAsia="Arial" w:hAnsi="Arial" w:cs="Arial"/>
                <w:color w:val="0070C0"/>
                <w:sz w:val="20"/>
                <w:szCs w:val="19"/>
                <w:lang w:bidi="en-US"/>
              </w:rPr>
              <w:t xml:space="preserve">. </w:t>
            </w:r>
          </w:p>
          <w:p w14:paraId="075B6C20" w14:textId="15330332" w:rsidR="008E35DA" w:rsidRPr="00FB462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B4624">
              <w:rPr>
                <w:rFonts w:ascii="Arial" w:eastAsia="Arial" w:hAnsi="Arial" w:cs="Arial"/>
                <w:sz w:val="20"/>
                <w:szCs w:val="19"/>
                <w:lang w:bidi="en-US"/>
              </w:rPr>
              <w:t xml:space="preserve">DSWD-FO II through the Sustainable Livelihood Program (SLP) under its Livelihood Assistance Grant 1 (LAG 1) </w:t>
            </w:r>
            <w:r w:rsidR="001A244D" w:rsidRPr="00FB4624">
              <w:rPr>
                <w:rFonts w:ascii="Arial" w:eastAsia="Arial" w:hAnsi="Arial" w:cs="Arial"/>
                <w:sz w:val="20"/>
                <w:szCs w:val="19"/>
                <w:lang w:bidi="en-US"/>
              </w:rPr>
              <w:t xml:space="preserve">has </w:t>
            </w:r>
            <w:r w:rsidRPr="00FB4624">
              <w:rPr>
                <w:rFonts w:ascii="Arial" w:eastAsia="Arial" w:hAnsi="Arial" w:cs="Arial"/>
                <w:sz w:val="20"/>
                <w:szCs w:val="19"/>
                <w:lang w:bidi="en-US"/>
              </w:rPr>
              <w:t xml:space="preserve">already disbursed a total amount of </w:t>
            </w:r>
            <w:r w:rsidRPr="00FB4624">
              <w:rPr>
                <w:rFonts w:ascii="Arial" w:eastAsia="Arial" w:hAnsi="Arial" w:cs="Arial"/>
                <w:b/>
                <w:sz w:val="20"/>
                <w:szCs w:val="19"/>
                <w:lang w:bidi="en-US"/>
              </w:rPr>
              <w:t>₱50,031,597.20</w:t>
            </w:r>
            <w:r w:rsidRPr="00FB4624">
              <w:rPr>
                <w:rFonts w:ascii="Arial" w:eastAsia="Arial" w:hAnsi="Arial" w:cs="Arial"/>
                <w:sz w:val="20"/>
                <w:szCs w:val="19"/>
                <w:lang w:bidi="en-US"/>
              </w:rPr>
              <w:t xml:space="preserve"> to </w:t>
            </w:r>
            <w:r w:rsidRPr="00FB4624">
              <w:rPr>
                <w:rFonts w:ascii="Arial" w:eastAsia="Arial" w:hAnsi="Arial" w:cs="Arial"/>
                <w:b/>
                <w:sz w:val="20"/>
                <w:szCs w:val="19"/>
                <w:lang w:bidi="en-US"/>
              </w:rPr>
              <w:t xml:space="preserve">5,991 </w:t>
            </w:r>
            <w:r w:rsidRPr="00FB4624">
              <w:rPr>
                <w:rFonts w:ascii="Arial" w:eastAsia="Arial" w:hAnsi="Arial" w:cs="Arial"/>
                <w:sz w:val="20"/>
                <w:szCs w:val="19"/>
                <w:lang w:bidi="en-US"/>
              </w:rPr>
              <w:t>beneficiaries.</w:t>
            </w:r>
          </w:p>
          <w:p w14:paraId="413271BD" w14:textId="243F2BE6" w:rsidR="005B7AF6" w:rsidRPr="00FB462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B4624">
              <w:rPr>
                <w:rFonts w:ascii="Arial" w:eastAsia="Arial" w:hAnsi="Arial" w:cs="Arial"/>
                <w:sz w:val="20"/>
                <w:szCs w:val="19"/>
                <w:lang w:bidi="en-US"/>
              </w:rPr>
              <w:t>DSWD-FO II ensures provision of augmentation support to LGUs, stakeholders and partners.</w:t>
            </w:r>
          </w:p>
          <w:p w14:paraId="2683E12F" w14:textId="77777777" w:rsidR="009104C9" w:rsidRPr="00FB4624"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B462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B4624">
              <w:rPr>
                <w:rFonts w:ascii="Arial" w:eastAsia="Arial" w:hAnsi="Arial" w:cs="Arial"/>
                <w:b/>
                <w:sz w:val="20"/>
                <w:szCs w:val="19"/>
              </w:rPr>
              <w:t>Social Amelioration Program (SAP)</w:t>
            </w:r>
          </w:p>
          <w:p w14:paraId="758507C8" w14:textId="77777777" w:rsidR="008E35DA" w:rsidRPr="00FB4624"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B4624">
              <w:rPr>
                <w:rFonts w:ascii="Arial" w:eastAsia="Arial" w:hAnsi="Arial" w:cs="Arial"/>
                <w:sz w:val="20"/>
                <w:szCs w:val="19"/>
                <w:lang w:bidi="en-US"/>
              </w:rPr>
              <w:t xml:space="preserve">DSWD-FO II conducted payout to </w:t>
            </w:r>
            <w:r w:rsidRPr="00FB4624">
              <w:rPr>
                <w:rFonts w:ascii="Arial" w:eastAsia="Arial" w:hAnsi="Arial" w:cs="Arial"/>
                <w:b/>
                <w:sz w:val="20"/>
                <w:szCs w:val="19"/>
                <w:lang w:bidi="en-US"/>
              </w:rPr>
              <w:t>19,554 beneficiaries</w:t>
            </w:r>
            <w:r w:rsidRPr="00FB4624">
              <w:rPr>
                <w:rFonts w:ascii="Arial" w:eastAsia="Arial" w:hAnsi="Arial" w:cs="Arial"/>
                <w:sz w:val="20"/>
                <w:szCs w:val="19"/>
                <w:lang w:bidi="en-US"/>
              </w:rPr>
              <w:t xml:space="preserve"> of the Bayanihan 2 with a total amount of</w:t>
            </w:r>
            <w:r w:rsidRPr="00FB4624">
              <w:t xml:space="preserve"> </w:t>
            </w:r>
            <w:r w:rsidRPr="00FB4624">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lastRenderedPageBreak/>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9E5C0BA" w:rsidR="008E35DA" w:rsidRPr="00FB4624" w:rsidRDefault="00A6194F"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B4624">
              <w:rPr>
                <w:rFonts w:ascii="Arial" w:eastAsia="Arial" w:hAnsi="Arial" w:cs="Arial"/>
                <w:sz w:val="20"/>
                <w:szCs w:val="20"/>
              </w:rPr>
              <w:t>23</w:t>
            </w:r>
            <w:r w:rsidR="008C001D" w:rsidRPr="00FB4624">
              <w:rPr>
                <w:rFonts w:ascii="Arial" w:eastAsia="Arial" w:hAnsi="Arial" w:cs="Arial"/>
                <w:sz w:val="20"/>
                <w:szCs w:val="20"/>
              </w:rPr>
              <w:t xml:space="preserve"> </w:t>
            </w:r>
            <w:r w:rsidR="000D4A6C" w:rsidRPr="00FB4624">
              <w:rPr>
                <w:rFonts w:ascii="Arial" w:eastAsia="Arial" w:hAnsi="Arial" w:cs="Arial"/>
                <w:sz w:val="20"/>
                <w:szCs w:val="20"/>
              </w:rPr>
              <w:t>April</w:t>
            </w:r>
            <w:r w:rsidR="008E35DA" w:rsidRPr="00FB4624">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9951F" w14:textId="0DFC7DA7"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2A6D2684" w14:textId="5A4F3CDF"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represented the Field Office in the Regional Task Force (RTF) Against COVID-19 4th Inter-Cluster Meeting. The meeting served as an avenue to provide updates on the vaccination program and identify strategies for the management of spiking cases in CALABARZON Region.</w:t>
            </w:r>
          </w:p>
          <w:p w14:paraId="2CDF0CA8" w14:textId="25D62A7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conducted facility visit in the FO’s warehouses to ensure that its conditions for keeping the quantity and good quality of stored Food and Non-Food Items (FNFIs)</w:t>
            </w:r>
          </w:p>
          <w:p w14:paraId="2427A34C" w14:textId="25F8A9FB"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paid a courtesy call to 80th Infantry “Steadfast” Battalion (80IB) in Barangay Pinugay, Baras, Rizal. The FO requested the assistance of 80IB during humanitarian response operations.</w:t>
            </w:r>
          </w:p>
          <w:p w14:paraId="4F9DD1AF" w14:textId="692046C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EOC coordinated with Laguna Provincial Social Welfare and Development Office (PSWDO) for the administrative and logistical requirements for the delivery of facemask under the “Face Mask Para sa Masa” program.</w:t>
            </w:r>
          </w:p>
          <w:p w14:paraId="1647D041" w14:textId="6EFF222A"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coordinated with the RTF Against COVID-19 Operations Center and requested their assistance on the retrieval of Relief Distribution Sheets (RDS) of the facemask that were provided during the CODE Team visits.</w:t>
            </w:r>
          </w:p>
          <w:p w14:paraId="4CCE8F95" w14:textId="61A6D402"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mobilized 20 community volunteers to produce FFPs at DSWD FO IV-A warehouse in Gen. Mariano Alvarez, Cavite.</w:t>
            </w:r>
          </w:p>
          <w:p w14:paraId="24162B0D" w14:textId="77777777"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Crisis Intervention Section has provided a total amount of grants worth </w:t>
            </w:r>
            <w:r w:rsidRPr="00FB4624">
              <w:rPr>
                <w:rFonts w:ascii="Arial" w:eastAsia="Arial" w:hAnsi="Arial" w:cs="Arial"/>
                <w:b/>
                <w:bCs/>
                <w:sz w:val="20"/>
                <w:szCs w:val="20"/>
              </w:rPr>
              <w:t>₱217,679,878.58</w:t>
            </w:r>
            <w:r w:rsidRPr="00FB4624">
              <w:rPr>
                <w:rFonts w:ascii="Arial" w:eastAsia="Arial" w:hAnsi="Arial" w:cs="Arial"/>
                <w:sz w:val="20"/>
                <w:szCs w:val="20"/>
              </w:rPr>
              <w:t xml:space="preserve"> to </w:t>
            </w:r>
            <w:r w:rsidRPr="00FB4624">
              <w:rPr>
                <w:rFonts w:ascii="Arial" w:eastAsia="Arial" w:hAnsi="Arial" w:cs="Arial"/>
                <w:b/>
                <w:bCs/>
                <w:sz w:val="20"/>
                <w:szCs w:val="20"/>
              </w:rPr>
              <w:t xml:space="preserve">80,200 clients </w:t>
            </w:r>
            <w:r w:rsidRPr="00FB4624">
              <w:rPr>
                <w:rFonts w:ascii="Arial" w:eastAsia="Arial" w:hAnsi="Arial" w:cs="Arial"/>
                <w:bCs/>
                <w:sz w:val="20"/>
                <w:szCs w:val="20"/>
              </w:rPr>
              <w:t>as of 08 January 2021.</w:t>
            </w:r>
          </w:p>
          <w:p w14:paraId="7C80ED42" w14:textId="6817112F" w:rsidR="00B45057"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Sustainable Livelihood Program (SLP) has provided </w:t>
            </w:r>
            <w:r w:rsidRPr="00FB4624">
              <w:rPr>
                <w:rFonts w:ascii="Arial" w:eastAsia="Arial" w:hAnsi="Arial" w:cs="Arial"/>
                <w:b/>
                <w:bCs/>
                <w:sz w:val="20"/>
                <w:szCs w:val="20"/>
              </w:rPr>
              <w:t>₱23,869,000.00</w:t>
            </w:r>
            <w:r w:rsidRPr="00FB4624">
              <w:rPr>
                <w:rFonts w:ascii="Arial" w:eastAsia="Arial" w:hAnsi="Arial" w:cs="Arial"/>
                <w:sz w:val="20"/>
                <w:szCs w:val="20"/>
              </w:rPr>
              <w:t xml:space="preserve"> to </w:t>
            </w:r>
            <w:r w:rsidRPr="00FB4624">
              <w:rPr>
                <w:rFonts w:ascii="Arial" w:eastAsia="Arial" w:hAnsi="Arial" w:cs="Arial"/>
                <w:b/>
                <w:bCs/>
                <w:sz w:val="20"/>
                <w:szCs w:val="20"/>
              </w:rPr>
              <w:t>1,538 beneficiaries</w:t>
            </w:r>
            <w:r w:rsidRPr="00FB462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B462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B4624" w:rsidRDefault="008E35DA" w:rsidP="008266BC">
            <w:pPr>
              <w:spacing w:after="0" w:line="240" w:lineRule="auto"/>
              <w:ind w:right="57"/>
              <w:contextualSpacing/>
              <w:jc w:val="both"/>
              <w:rPr>
                <w:rFonts w:ascii="Arial" w:eastAsia="Arial" w:hAnsi="Arial" w:cs="Arial"/>
                <w:b/>
                <w:sz w:val="20"/>
                <w:szCs w:val="20"/>
              </w:rPr>
            </w:pPr>
            <w:r w:rsidRPr="00FB4624">
              <w:rPr>
                <w:rFonts w:ascii="Arial" w:eastAsia="Arial" w:hAnsi="Arial" w:cs="Arial"/>
                <w:b/>
                <w:sz w:val="20"/>
                <w:szCs w:val="20"/>
              </w:rPr>
              <w:t>Social Amelioration Program (SAP)</w:t>
            </w:r>
          </w:p>
          <w:p w14:paraId="165D3C63" w14:textId="77777777" w:rsidR="00C25871"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For the SAP – ESP Bayanihan 2 implementation, DSWD-FO CALABARZON provided assistance amounting to ₱</w:t>
            </w:r>
            <w:r w:rsidR="00F33956" w:rsidRPr="00FB4624">
              <w:rPr>
                <w:rFonts w:ascii="Arial" w:eastAsia="Arial" w:hAnsi="Arial" w:cs="Arial"/>
                <w:sz w:val="20"/>
                <w:szCs w:val="20"/>
              </w:rPr>
              <w:t xml:space="preserve">11,202,250.00 </w:t>
            </w:r>
            <w:r w:rsidRPr="00FB4624">
              <w:rPr>
                <w:rFonts w:ascii="Arial" w:eastAsia="Arial" w:hAnsi="Arial" w:cs="Arial"/>
                <w:sz w:val="20"/>
                <w:szCs w:val="20"/>
              </w:rPr>
              <w:t>for beneficiaries under granular lockdown, while it has disbursed ₱</w:t>
            </w:r>
            <w:r w:rsidR="00CA7A09" w:rsidRPr="00FB4624">
              <w:rPr>
                <w:rFonts w:ascii="Arial" w:eastAsia="Arial" w:hAnsi="Arial" w:cs="Arial"/>
                <w:sz w:val="20"/>
                <w:szCs w:val="20"/>
              </w:rPr>
              <w:t xml:space="preserve">866,807,500.00 </w:t>
            </w:r>
            <w:r w:rsidRPr="00FB4624">
              <w:rPr>
                <w:rFonts w:ascii="Arial" w:eastAsia="Arial" w:hAnsi="Arial" w:cs="Arial"/>
                <w:sz w:val="20"/>
                <w:szCs w:val="20"/>
              </w:rPr>
              <w:t>for additional families</w:t>
            </w:r>
            <w:r w:rsidR="00026769" w:rsidRPr="00FB4624">
              <w:rPr>
                <w:rFonts w:ascii="Arial" w:eastAsia="Arial" w:hAnsi="Arial" w:cs="Arial"/>
                <w:sz w:val="20"/>
                <w:szCs w:val="20"/>
              </w:rPr>
              <w:t>.</w:t>
            </w:r>
          </w:p>
          <w:p w14:paraId="40489568" w14:textId="6E4CE0E9"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lastRenderedPageBreak/>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74731C29" w:rsidR="008E35DA" w:rsidRPr="00221F04" w:rsidRDefault="00221F04"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w:t>
            </w:r>
            <w:r w:rsidR="003856BF">
              <w:rPr>
                <w:rFonts w:ascii="Arial" w:eastAsia="Arial" w:hAnsi="Arial" w:cs="Arial"/>
                <w:sz w:val="20"/>
                <w:szCs w:val="20"/>
              </w:rPr>
              <w:t>7</w:t>
            </w:r>
            <w:r w:rsidRPr="00221F04">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C686B1E" w:rsidR="008E35DA" w:rsidRPr="00221F04" w:rsidRDefault="009C6C60"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94694">
              <w:rPr>
                <w:rFonts w:ascii="Arial" w:eastAsia="Arial" w:hAnsi="Arial" w:cs="Arial"/>
                <w:color w:val="0070C0"/>
                <w:sz w:val="20"/>
                <w:szCs w:val="20"/>
              </w:rPr>
              <w:t>2</w:t>
            </w:r>
            <w:r w:rsidR="00394694">
              <w:rPr>
                <w:rFonts w:ascii="Arial" w:eastAsia="Arial" w:hAnsi="Arial" w:cs="Arial"/>
                <w:color w:val="0070C0"/>
                <w:sz w:val="20"/>
                <w:szCs w:val="20"/>
              </w:rPr>
              <w:t>7</w:t>
            </w:r>
            <w:r w:rsidR="00C71058" w:rsidRPr="00394694">
              <w:rPr>
                <w:rFonts w:ascii="Arial" w:eastAsia="Arial" w:hAnsi="Arial" w:cs="Arial"/>
                <w:color w:val="0070C0"/>
                <w:sz w:val="20"/>
                <w:szCs w:val="20"/>
              </w:rPr>
              <w:t xml:space="preserve"> </w:t>
            </w:r>
            <w:r w:rsidR="002E01D7" w:rsidRPr="00394694">
              <w:rPr>
                <w:rFonts w:ascii="Arial" w:eastAsia="Arial" w:hAnsi="Arial" w:cs="Arial"/>
                <w:color w:val="0070C0"/>
                <w:sz w:val="20"/>
                <w:szCs w:val="20"/>
              </w:rPr>
              <w:t>April</w:t>
            </w:r>
            <w:r w:rsidR="008E35DA" w:rsidRPr="00394694">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ED0F759" w:rsidR="00B6092A" w:rsidRPr="00394694" w:rsidRDefault="00C71058" w:rsidP="00B6092A">
            <w:pPr>
              <w:pStyle w:val="ListParagraph"/>
              <w:numPr>
                <w:ilvl w:val="0"/>
                <w:numId w:val="4"/>
              </w:numPr>
              <w:spacing w:after="0" w:line="240" w:lineRule="auto"/>
              <w:jc w:val="both"/>
              <w:rPr>
                <w:rFonts w:ascii="Arial" w:eastAsia="Times New Roman" w:hAnsi="Arial" w:cs="Arial"/>
                <w:color w:val="0070C0"/>
                <w:sz w:val="20"/>
                <w:szCs w:val="20"/>
              </w:rPr>
            </w:pPr>
            <w:r w:rsidRPr="00394694">
              <w:rPr>
                <w:rFonts w:ascii="Arial" w:eastAsia="Times New Roman" w:hAnsi="Arial" w:cs="Arial"/>
                <w:color w:val="0070C0"/>
                <w:sz w:val="20"/>
                <w:szCs w:val="20"/>
              </w:rPr>
              <w:t xml:space="preserve">DSWD-FO VI provided </w:t>
            </w:r>
            <w:r w:rsidR="00E53832" w:rsidRPr="00394694">
              <w:rPr>
                <w:rFonts w:ascii="Arial" w:eastAsia="Times New Roman" w:hAnsi="Arial" w:cs="Arial"/>
                <w:b/>
                <w:color w:val="0070C0"/>
                <w:sz w:val="20"/>
                <w:szCs w:val="20"/>
              </w:rPr>
              <w:t>₱</w:t>
            </w:r>
            <w:r w:rsidR="00B6092A" w:rsidRPr="00394694">
              <w:rPr>
                <w:rFonts w:ascii="Arial" w:eastAsia="Times New Roman" w:hAnsi="Arial" w:cs="Arial"/>
                <w:b/>
                <w:color w:val="0070C0"/>
                <w:sz w:val="20"/>
                <w:szCs w:val="20"/>
              </w:rPr>
              <w:t>5,</w:t>
            </w:r>
            <w:r w:rsidR="00394694">
              <w:rPr>
                <w:rFonts w:ascii="Arial" w:eastAsia="Times New Roman" w:hAnsi="Arial" w:cs="Arial"/>
                <w:b/>
                <w:color w:val="0070C0"/>
                <w:sz w:val="20"/>
                <w:szCs w:val="20"/>
              </w:rPr>
              <w:t>338</w:t>
            </w:r>
            <w:r w:rsidR="00B6092A" w:rsidRPr="00394694">
              <w:rPr>
                <w:rFonts w:ascii="Arial" w:eastAsia="Times New Roman" w:hAnsi="Arial" w:cs="Arial"/>
                <w:b/>
                <w:color w:val="0070C0"/>
                <w:sz w:val="20"/>
                <w:szCs w:val="20"/>
              </w:rPr>
              <w:t>,</w:t>
            </w:r>
            <w:r w:rsidR="00394694">
              <w:rPr>
                <w:rFonts w:ascii="Arial" w:eastAsia="Times New Roman" w:hAnsi="Arial" w:cs="Arial"/>
                <w:b/>
                <w:color w:val="0070C0"/>
                <w:sz w:val="20"/>
                <w:szCs w:val="20"/>
              </w:rPr>
              <w:t>512</w:t>
            </w:r>
            <w:r w:rsidR="00B6092A" w:rsidRPr="00394694">
              <w:rPr>
                <w:rFonts w:ascii="Arial" w:eastAsia="Times New Roman" w:hAnsi="Arial" w:cs="Arial"/>
                <w:b/>
                <w:color w:val="0070C0"/>
                <w:sz w:val="20"/>
                <w:szCs w:val="20"/>
              </w:rPr>
              <w:t>.</w:t>
            </w:r>
            <w:r w:rsidR="00394694">
              <w:rPr>
                <w:rFonts w:ascii="Arial" w:eastAsia="Times New Roman" w:hAnsi="Arial" w:cs="Arial"/>
                <w:b/>
                <w:color w:val="0070C0"/>
                <w:sz w:val="20"/>
                <w:szCs w:val="20"/>
              </w:rPr>
              <w:t>0</w:t>
            </w:r>
            <w:r w:rsidR="00B6092A" w:rsidRPr="00394694">
              <w:rPr>
                <w:rFonts w:ascii="Arial" w:eastAsia="Times New Roman" w:hAnsi="Arial" w:cs="Arial"/>
                <w:b/>
                <w:color w:val="0070C0"/>
                <w:sz w:val="20"/>
                <w:szCs w:val="20"/>
              </w:rPr>
              <w:t>0</w:t>
            </w:r>
            <w:r w:rsidR="009C6C60" w:rsidRPr="00394694">
              <w:rPr>
                <w:rFonts w:ascii="Arial" w:eastAsia="Times New Roman" w:hAnsi="Arial" w:cs="Arial"/>
                <w:b/>
                <w:color w:val="0070C0"/>
                <w:sz w:val="20"/>
                <w:szCs w:val="20"/>
              </w:rPr>
              <w:t xml:space="preserve"> </w:t>
            </w:r>
            <w:r w:rsidRPr="00394694">
              <w:rPr>
                <w:rFonts w:ascii="Arial" w:eastAsia="Times New Roman" w:hAnsi="Arial" w:cs="Arial"/>
                <w:color w:val="0070C0"/>
                <w:sz w:val="20"/>
                <w:szCs w:val="20"/>
              </w:rPr>
              <w:t>worth of assistance to</w:t>
            </w:r>
            <w:r w:rsidR="00E53832" w:rsidRPr="00394694">
              <w:rPr>
                <w:color w:val="0070C0"/>
              </w:rPr>
              <w:t xml:space="preserve"> </w:t>
            </w:r>
            <w:r w:rsidR="00394694">
              <w:rPr>
                <w:rFonts w:ascii="Arial" w:eastAsia="Times New Roman" w:hAnsi="Arial" w:cs="Arial"/>
                <w:b/>
                <w:color w:val="0070C0"/>
                <w:sz w:val="20"/>
                <w:szCs w:val="20"/>
              </w:rPr>
              <w:t>357</w:t>
            </w:r>
            <w:r w:rsidR="00625D7E" w:rsidRPr="00394694">
              <w:rPr>
                <w:rFonts w:ascii="Arial" w:eastAsia="Times New Roman" w:hAnsi="Arial" w:cs="Arial"/>
                <w:b/>
                <w:color w:val="0070C0"/>
                <w:sz w:val="20"/>
                <w:szCs w:val="20"/>
              </w:rPr>
              <w:t xml:space="preserve"> </w:t>
            </w:r>
            <w:r w:rsidRPr="00394694">
              <w:rPr>
                <w:rFonts w:ascii="Arial" w:eastAsia="Times New Roman" w:hAnsi="Arial" w:cs="Arial"/>
                <w:b/>
                <w:color w:val="0070C0"/>
                <w:sz w:val="20"/>
                <w:szCs w:val="20"/>
              </w:rPr>
              <w:t>individuals</w:t>
            </w:r>
            <w:r w:rsidRPr="00394694">
              <w:rPr>
                <w:rFonts w:ascii="Arial" w:eastAsia="Times New Roman" w:hAnsi="Arial" w:cs="Arial"/>
                <w:color w:val="0070C0"/>
                <w:sz w:val="20"/>
                <w:szCs w:val="20"/>
              </w:rPr>
              <w:t xml:space="preserve"> through </w:t>
            </w:r>
            <w:r w:rsidRPr="00394694">
              <w:rPr>
                <w:rFonts w:ascii="Arial" w:eastAsia="Times New Roman" w:hAnsi="Arial" w:cs="Arial"/>
                <w:b/>
                <w:color w:val="0070C0"/>
                <w:sz w:val="20"/>
                <w:szCs w:val="20"/>
              </w:rPr>
              <w:t>Assistance to Individuals in Crisis Situation (AICS</w:t>
            </w:r>
            <w:r w:rsidR="00B6092A" w:rsidRPr="00394694">
              <w:rPr>
                <w:rFonts w:ascii="Arial" w:eastAsia="Times New Roman" w:hAnsi="Arial" w:cs="Arial"/>
                <w:color w:val="0070C0"/>
                <w:sz w:val="20"/>
                <w:szCs w:val="20"/>
              </w:rPr>
              <w:t xml:space="preserve">) from April </w:t>
            </w:r>
            <w:r w:rsidR="00394694">
              <w:rPr>
                <w:rFonts w:ascii="Arial" w:eastAsia="Times New Roman" w:hAnsi="Arial" w:cs="Arial"/>
                <w:color w:val="0070C0"/>
                <w:sz w:val="20"/>
                <w:szCs w:val="20"/>
              </w:rPr>
              <w:t>20-23</w:t>
            </w:r>
            <w:r w:rsidR="00B6092A" w:rsidRPr="00394694">
              <w:rPr>
                <w:rFonts w:ascii="Arial" w:eastAsia="Times New Roman" w:hAnsi="Arial" w:cs="Arial"/>
                <w:color w:val="0070C0"/>
                <w:sz w:val="20"/>
                <w:szCs w:val="20"/>
              </w:rPr>
              <w:t>, 2021</w:t>
            </w:r>
          </w:p>
          <w:p w14:paraId="133BACCB" w14:textId="18C5A676" w:rsidR="00394694" w:rsidRPr="00394694" w:rsidRDefault="00394694" w:rsidP="00B6092A">
            <w:pPr>
              <w:pStyle w:val="ListParagraph"/>
              <w:numPr>
                <w:ilvl w:val="0"/>
                <w:numId w:val="4"/>
              </w:numPr>
              <w:spacing w:after="0" w:line="240" w:lineRule="auto"/>
              <w:jc w:val="both"/>
              <w:rPr>
                <w:rFonts w:ascii="Arial" w:eastAsia="Times New Roman" w:hAnsi="Arial" w:cs="Arial"/>
                <w:color w:val="0070C0"/>
                <w:sz w:val="20"/>
                <w:szCs w:val="20"/>
              </w:rPr>
            </w:pPr>
            <w:r w:rsidRPr="00394694">
              <w:rPr>
                <w:rFonts w:ascii="Arial" w:eastAsia="Times New Roman" w:hAnsi="Arial" w:cs="Arial"/>
                <w:color w:val="0070C0"/>
                <w:sz w:val="20"/>
                <w:szCs w:val="20"/>
              </w:rPr>
              <w:t>DSWD-FO VI relased 1000 FFPs to San Remegio, Antique; 500 FFPs to Sibalom, Anqitue; 1000 FFPs to Maayo, Capiz and 24 FFPs to DSWD Staff who got infected by the COVID19 Virus on April 20, 2021</w:t>
            </w:r>
          </w:p>
          <w:p w14:paraId="5CF962B0" w14:textId="5ED4C981" w:rsidR="00394694" w:rsidRPr="00394694" w:rsidRDefault="00394694" w:rsidP="00394694">
            <w:pPr>
              <w:pStyle w:val="ListParagraph"/>
              <w:numPr>
                <w:ilvl w:val="0"/>
                <w:numId w:val="4"/>
              </w:numPr>
              <w:spacing w:after="0" w:line="240" w:lineRule="auto"/>
              <w:jc w:val="both"/>
              <w:rPr>
                <w:rFonts w:ascii="Arial" w:eastAsia="Times New Roman" w:hAnsi="Arial" w:cs="Arial"/>
                <w:color w:val="0070C0"/>
                <w:sz w:val="20"/>
                <w:szCs w:val="20"/>
              </w:rPr>
            </w:pPr>
            <w:r w:rsidRPr="00394694">
              <w:rPr>
                <w:rFonts w:ascii="Arial" w:eastAsia="Times New Roman" w:hAnsi="Arial" w:cs="Arial"/>
                <w:color w:val="0070C0"/>
                <w:sz w:val="20"/>
                <w:szCs w:val="20"/>
              </w:rPr>
              <w:t>DSWD-FO VI relased 2000 FFPs to Concepcion, Iloilo and 1,500 FFPs to Calinog, Iloilo on April 21, 2021</w:t>
            </w:r>
          </w:p>
          <w:p w14:paraId="15046EEC" w14:textId="33599BCA" w:rsidR="002E744B"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21F04">
              <w:rPr>
                <w:rFonts w:ascii="Arial" w:eastAsia="Times New Roman" w:hAnsi="Arial" w:cs="Arial"/>
                <w:sz w:val="20"/>
                <w:szCs w:val="20"/>
              </w:rPr>
              <w:t>DSWD-FO VI is continuously repacking FFPs at the DSWD Regional Warehouse.</w:t>
            </w:r>
          </w:p>
          <w:p w14:paraId="0FBA6502" w14:textId="77777777" w:rsidR="008A3439" w:rsidRPr="00221F04" w:rsidRDefault="008A3439" w:rsidP="008A3439">
            <w:pPr>
              <w:pStyle w:val="ListParagraph"/>
              <w:spacing w:after="0" w:line="240" w:lineRule="auto"/>
              <w:ind w:left="360"/>
              <w:jc w:val="both"/>
              <w:rPr>
                <w:rFonts w:ascii="Arial" w:eastAsia="Times New Roman" w:hAnsi="Arial" w:cs="Arial"/>
                <w:sz w:val="20"/>
                <w:szCs w:val="20"/>
              </w:rPr>
            </w:pPr>
          </w:p>
          <w:p w14:paraId="5106066D" w14:textId="03657C73" w:rsidR="008E35DA" w:rsidRPr="00221F04"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21F04">
              <w:rPr>
                <w:rFonts w:ascii="Arial" w:eastAsia="Times New Roman" w:hAnsi="Arial" w:cs="Arial"/>
                <w:b/>
                <w:bCs/>
                <w:sz w:val="20"/>
                <w:szCs w:val="20"/>
              </w:rPr>
              <w:t>Social Amelioration Program (SAP)</w:t>
            </w:r>
          </w:p>
          <w:p w14:paraId="6F316AEC"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To date, a total of </w:t>
            </w:r>
            <w:r w:rsidRPr="00221F04">
              <w:rPr>
                <w:rFonts w:ascii="Arial" w:eastAsia="Times New Roman" w:hAnsi="Arial" w:cs="Arial"/>
                <w:b/>
                <w:sz w:val="20"/>
                <w:szCs w:val="20"/>
              </w:rPr>
              <w:t>₱1,496,509,5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321,830 4Ps beneficiaries</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6,788,214,000.00</w:t>
            </w:r>
            <w:r w:rsidRPr="00221F04">
              <w:rPr>
                <w:rFonts w:ascii="Arial" w:eastAsia="Times New Roman" w:hAnsi="Arial" w:cs="Arial"/>
                <w:sz w:val="20"/>
                <w:szCs w:val="20"/>
              </w:rPr>
              <w:t xml:space="preserve"> was provided to </w:t>
            </w:r>
            <w:r w:rsidRPr="00221F04">
              <w:rPr>
                <w:rFonts w:ascii="Arial" w:eastAsia="Times New Roman" w:hAnsi="Arial" w:cs="Arial"/>
                <w:b/>
                <w:sz w:val="20"/>
                <w:szCs w:val="20"/>
              </w:rPr>
              <w:t>1,131,369 non-4Ps beneficiaries</w:t>
            </w:r>
            <w:r w:rsidRPr="00221F04">
              <w:rPr>
                <w:rFonts w:ascii="Arial" w:eastAsia="Times New Roman" w:hAnsi="Arial" w:cs="Arial"/>
                <w:sz w:val="20"/>
                <w:szCs w:val="20"/>
              </w:rPr>
              <w:t xml:space="preserve"> for the first tranche.</w:t>
            </w:r>
          </w:p>
          <w:p w14:paraId="55DFCC14" w14:textId="77777777" w:rsidR="008E35DA" w:rsidRPr="00221F0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 xml:space="preserve">DSWD-FO VI has served </w:t>
            </w:r>
            <w:r w:rsidRPr="00221F04">
              <w:rPr>
                <w:rFonts w:ascii="Arial" w:eastAsia="Times New Roman" w:hAnsi="Arial" w:cs="Arial"/>
                <w:b/>
                <w:sz w:val="20"/>
                <w:szCs w:val="20"/>
              </w:rPr>
              <w:t>103,608 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481,777,200.00</w:t>
            </w:r>
            <w:r w:rsidRPr="00221F04">
              <w:rPr>
                <w:rFonts w:ascii="Arial" w:eastAsia="Times New Roman" w:hAnsi="Arial" w:cs="Arial"/>
                <w:sz w:val="20"/>
                <w:szCs w:val="20"/>
              </w:rPr>
              <w:t xml:space="preserve"> and </w:t>
            </w:r>
            <w:r w:rsidRPr="00221F04">
              <w:rPr>
                <w:rFonts w:ascii="Arial" w:eastAsia="Times New Roman" w:hAnsi="Arial" w:cs="Arial"/>
                <w:b/>
                <w:sz w:val="20"/>
                <w:szCs w:val="20"/>
              </w:rPr>
              <w:t>437,403 non-4Ps beneficiaries</w:t>
            </w:r>
            <w:r w:rsidRPr="00221F04">
              <w:rPr>
                <w:rFonts w:ascii="Arial" w:eastAsia="Times New Roman" w:hAnsi="Arial" w:cs="Arial"/>
                <w:sz w:val="20"/>
                <w:szCs w:val="20"/>
              </w:rPr>
              <w:t xml:space="preserve"> amounting to </w:t>
            </w:r>
            <w:r w:rsidRPr="00221F04">
              <w:rPr>
                <w:rFonts w:ascii="Arial" w:eastAsia="Times New Roman" w:hAnsi="Arial" w:cs="Arial"/>
                <w:b/>
                <w:sz w:val="20"/>
                <w:szCs w:val="20"/>
              </w:rPr>
              <w:t xml:space="preserve">₱2,624,418,000.00 </w:t>
            </w:r>
            <w:r w:rsidRPr="00221F04">
              <w:rPr>
                <w:rFonts w:ascii="Arial" w:eastAsia="Times New Roman" w:hAnsi="Arial" w:cs="Arial"/>
                <w:sz w:val="20"/>
                <w:szCs w:val="20"/>
              </w:rPr>
              <w:t xml:space="preserve">for the second tranche, and </w:t>
            </w:r>
            <w:r w:rsidRPr="00221F04">
              <w:rPr>
                <w:rFonts w:ascii="Arial" w:eastAsia="Times New Roman" w:hAnsi="Arial" w:cs="Arial"/>
                <w:b/>
                <w:sz w:val="20"/>
                <w:szCs w:val="20"/>
              </w:rPr>
              <w:t>190,738 left-out/waitlisted</w:t>
            </w:r>
            <w:r w:rsidRPr="00221F04">
              <w:rPr>
                <w:rFonts w:ascii="Arial" w:eastAsia="Times New Roman" w:hAnsi="Arial" w:cs="Arial"/>
                <w:sz w:val="20"/>
                <w:szCs w:val="20"/>
              </w:rPr>
              <w:t xml:space="preserve"> beneficiaries amounting to </w:t>
            </w:r>
            <w:r w:rsidRPr="00221F04">
              <w:rPr>
                <w:rFonts w:ascii="Arial" w:eastAsia="Times New Roman" w:hAnsi="Arial" w:cs="Arial"/>
                <w:b/>
                <w:bCs/>
                <w:sz w:val="20"/>
                <w:szCs w:val="20"/>
              </w:rPr>
              <w:t>₱1,144,428,000.00.</w:t>
            </w:r>
          </w:p>
          <w:p w14:paraId="7761B11A" w14:textId="77777777" w:rsidR="008E35DA" w:rsidRPr="00394694" w:rsidRDefault="008E35DA" w:rsidP="005B09E5">
            <w:pPr>
              <w:pStyle w:val="ListParagraph"/>
              <w:numPr>
                <w:ilvl w:val="0"/>
                <w:numId w:val="4"/>
              </w:numPr>
              <w:spacing w:after="0" w:line="240" w:lineRule="auto"/>
              <w:jc w:val="both"/>
              <w:rPr>
                <w:rFonts w:eastAsia="Times New Roman"/>
              </w:rPr>
            </w:pPr>
            <w:r w:rsidRPr="00221F04">
              <w:rPr>
                <w:rFonts w:ascii="Arial" w:eastAsia="Times New Roman" w:hAnsi="Arial" w:cs="Arial"/>
                <w:sz w:val="20"/>
                <w:szCs w:val="20"/>
              </w:rPr>
              <w:t>The Operation Center Hotline catered and resolved a total of 9,156 calls from 15 April to 26 August, 2020.</w:t>
            </w:r>
          </w:p>
          <w:p w14:paraId="05A50E49" w14:textId="77724F86" w:rsidR="00394694" w:rsidRPr="00221F04" w:rsidRDefault="00394694" w:rsidP="005B09E5">
            <w:pPr>
              <w:pStyle w:val="ListParagraph"/>
              <w:numPr>
                <w:ilvl w:val="0"/>
                <w:numId w:val="4"/>
              </w:numPr>
              <w:spacing w:after="0" w:line="240" w:lineRule="auto"/>
              <w:jc w:val="both"/>
              <w:rPr>
                <w:rFonts w:eastAsia="Times New Roman"/>
              </w:rPr>
            </w:pP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 xml:space="preserve">Additional 1,597 individuals were provided </w:t>
            </w:r>
            <w:r w:rsidRPr="00B701AA">
              <w:rPr>
                <w:rFonts w:ascii="Arial" w:eastAsia="Arial" w:hAnsi="Arial" w:cs="Arial"/>
                <w:sz w:val="20"/>
                <w:szCs w:val="19"/>
              </w:rPr>
              <w:lastRenderedPageBreak/>
              <w:t>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70117333" w:rsidR="0042714C"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687D5B51" w14:textId="77777777" w:rsidR="008A3439" w:rsidRPr="00705492" w:rsidRDefault="008A3439" w:rsidP="008A343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A89F372" w:rsidR="008E35DA" w:rsidRPr="00A8767E" w:rsidRDefault="00587CD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5B32012D" w14:textId="1E989912" w:rsidR="00CF0DE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394694" w:rsidRDefault="00DC54E9" w:rsidP="008F4EF6">
            <w:pPr>
              <w:widowControl/>
              <w:spacing w:after="0" w:line="240" w:lineRule="auto"/>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28DEE92" w:rsidR="008E35DA" w:rsidRPr="00C76280" w:rsidRDefault="002F420B"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26F44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2F420B">
              <w:rPr>
                <w:rFonts w:ascii="Arial" w:eastAsia="Arial" w:hAnsi="Arial" w:cs="Arial"/>
                <w:sz w:val="20"/>
                <w:szCs w:val="19"/>
              </w:rPr>
              <w:t>2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23725B07"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554816A4"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5DEA0E21"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3FAFAC02" w:rsidR="000D6C56" w:rsidRDefault="000D6C56" w:rsidP="00705492">
      <w:pPr>
        <w:widowControl/>
        <w:spacing w:after="0" w:line="240" w:lineRule="auto"/>
        <w:contextualSpacing/>
        <w:rPr>
          <w:rFonts w:ascii="Arial" w:eastAsia="Arial" w:hAnsi="Arial" w:cs="Arial"/>
          <w:sz w:val="24"/>
          <w:szCs w:val="24"/>
          <w:highlight w:val="white"/>
        </w:rPr>
      </w:pPr>
    </w:p>
    <w:p w14:paraId="5166B06D" w14:textId="77777777" w:rsidR="009A145F" w:rsidRDefault="009A145F" w:rsidP="00705492">
      <w:pPr>
        <w:widowControl/>
        <w:spacing w:after="0" w:line="240" w:lineRule="auto"/>
        <w:contextualSpacing/>
        <w:rPr>
          <w:rFonts w:ascii="Arial" w:eastAsia="Arial" w:hAnsi="Arial" w:cs="Arial"/>
          <w:sz w:val="24"/>
          <w:szCs w:val="24"/>
          <w:highlight w:val="white"/>
        </w:rPr>
      </w:pPr>
    </w:p>
    <w:p w14:paraId="5580C37E" w14:textId="77777777" w:rsidR="009A145F"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p>
    <w:p w14:paraId="5D68C115" w14:textId="77777777" w:rsidR="009A145F" w:rsidRDefault="009A145F" w:rsidP="006F66C6">
      <w:pPr>
        <w:widowControl/>
        <w:spacing w:after="0" w:line="240" w:lineRule="auto"/>
        <w:contextualSpacing/>
        <w:rPr>
          <w:rFonts w:ascii="Arial" w:eastAsia="Arial" w:hAnsi="Arial" w:cs="Arial"/>
          <w:sz w:val="24"/>
          <w:szCs w:val="24"/>
        </w:rPr>
      </w:pPr>
    </w:p>
    <w:p w14:paraId="0B2AB402" w14:textId="47D8A618" w:rsidR="00ED4DEE" w:rsidRPr="00BA1F5A" w:rsidRDefault="00092D81"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553372D" w14:textId="055E59E4" w:rsid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p>
    <w:p w14:paraId="380077B6" w14:textId="539B727E" w:rsidR="00CE710F" w:rsidRDefault="00CE710F"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0D843C78" w14:textId="027A945E" w:rsidR="00394694" w:rsidRDefault="00394694"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5ED185F" w14:textId="2970E392" w:rsidR="00FB4624" w:rsidRDefault="00FB4624" w:rsidP="006524F1">
      <w:pPr>
        <w:widowControl/>
        <w:spacing w:after="0" w:line="240" w:lineRule="auto"/>
        <w:contextualSpacing/>
        <w:rPr>
          <w:rFonts w:ascii="Arial" w:eastAsia="Arial" w:hAnsi="Arial" w:cs="Arial"/>
          <w:b/>
          <w:sz w:val="24"/>
          <w:szCs w:val="24"/>
        </w:rPr>
      </w:pPr>
    </w:p>
    <w:p w14:paraId="6AD72C7B" w14:textId="4DD61265" w:rsidR="00FB4624" w:rsidRDefault="00FB4624" w:rsidP="006524F1">
      <w:pPr>
        <w:widowControl/>
        <w:spacing w:after="0" w:line="240" w:lineRule="auto"/>
        <w:contextualSpacing/>
        <w:rPr>
          <w:rFonts w:ascii="Arial" w:eastAsia="Arial" w:hAnsi="Arial" w:cs="Arial"/>
          <w:b/>
          <w:sz w:val="24"/>
          <w:szCs w:val="24"/>
        </w:rPr>
      </w:pPr>
    </w:p>
    <w:p w14:paraId="288C8F00" w14:textId="2AB28EEE" w:rsidR="00FB4624" w:rsidRDefault="00800E93"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2A780F7" w14:textId="54D8BEED" w:rsidR="000C6A64" w:rsidRDefault="00FB4624" w:rsidP="00FB46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A215F38" w14:textId="5D9DF1D5" w:rsidR="004C5667" w:rsidRDefault="004C5667" w:rsidP="00FB4624">
      <w:pPr>
        <w:widowControl/>
        <w:spacing w:after="0" w:line="240" w:lineRule="auto"/>
        <w:contextualSpacing/>
        <w:rPr>
          <w:rFonts w:ascii="Arial" w:eastAsia="Arial" w:hAnsi="Arial" w:cs="Arial"/>
          <w:sz w:val="24"/>
          <w:szCs w:val="24"/>
        </w:rPr>
      </w:pPr>
    </w:p>
    <w:p w14:paraId="0F536687" w14:textId="1C45EDE4" w:rsidR="004C5667" w:rsidRDefault="004C5667" w:rsidP="00FB4624">
      <w:pPr>
        <w:widowControl/>
        <w:spacing w:after="0" w:line="240" w:lineRule="auto"/>
        <w:contextualSpacing/>
        <w:rPr>
          <w:rFonts w:ascii="Arial" w:eastAsia="Arial" w:hAnsi="Arial" w:cs="Arial"/>
          <w:sz w:val="24"/>
          <w:szCs w:val="24"/>
        </w:rPr>
      </w:pPr>
    </w:p>
    <w:p w14:paraId="41C3FB33" w14:textId="6C5FC5FF" w:rsidR="004C5667" w:rsidRDefault="004C5667" w:rsidP="00FB4624">
      <w:pPr>
        <w:widowControl/>
        <w:spacing w:after="0" w:line="240" w:lineRule="auto"/>
        <w:contextualSpacing/>
        <w:rPr>
          <w:rFonts w:ascii="Arial" w:eastAsia="Arial" w:hAnsi="Arial" w:cs="Arial"/>
          <w:sz w:val="24"/>
          <w:szCs w:val="24"/>
        </w:rPr>
      </w:pPr>
    </w:p>
    <w:p w14:paraId="313BAA8B" w14:textId="68971828" w:rsidR="004C5667" w:rsidRDefault="004C5667" w:rsidP="00FB4624">
      <w:pPr>
        <w:widowControl/>
        <w:spacing w:after="0" w:line="240" w:lineRule="auto"/>
        <w:contextualSpacing/>
        <w:rPr>
          <w:rFonts w:ascii="Arial" w:eastAsia="Arial" w:hAnsi="Arial" w:cs="Arial"/>
          <w:sz w:val="24"/>
          <w:szCs w:val="24"/>
        </w:rPr>
      </w:pPr>
    </w:p>
    <w:p w14:paraId="07869EC3" w14:textId="6007FA29" w:rsidR="004C5667" w:rsidRDefault="004C5667" w:rsidP="00FB4624">
      <w:pPr>
        <w:widowControl/>
        <w:spacing w:after="0" w:line="240" w:lineRule="auto"/>
        <w:contextualSpacing/>
        <w:rPr>
          <w:rFonts w:ascii="Arial" w:eastAsia="Arial" w:hAnsi="Arial" w:cs="Arial"/>
          <w:sz w:val="24"/>
          <w:szCs w:val="24"/>
        </w:rPr>
      </w:pPr>
    </w:p>
    <w:p w14:paraId="2D14F05B" w14:textId="310DAA2B" w:rsidR="004C5667" w:rsidRDefault="004C5667" w:rsidP="00FB4624">
      <w:pPr>
        <w:widowControl/>
        <w:spacing w:after="0" w:line="240" w:lineRule="auto"/>
        <w:contextualSpacing/>
        <w:rPr>
          <w:rFonts w:ascii="Arial" w:eastAsia="Arial" w:hAnsi="Arial" w:cs="Arial"/>
          <w:sz w:val="24"/>
          <w:szCs w:val="24"/>
        </w:rPr>
      </w:pPr>
    </w:p>
    <w:p w14:paraId="74460AC3" w14:textId="61E87373" w:rsidR="004C5667" w:rsidRDefault="004C5667" w:rsidP="00FB4624">
      <w:pPr>
        <w:widowControl/>
        <w:spacing w:after="0" w:line="240" w:lineRule="auto"/>
        <w:contextualSpacing/>
        <w:rPr>
          <w:rFonts w:ascii="Arial" w:eastAsia="Arial" w:hAnsi="Arial" w:cs="Arial"/>
          <w:sz w:val="24"/>
          <w:szCs w:val="24"/>
        </w:rPr>
      </w:pPr>
    </w:p>
    <w:p w14:paraId="2DA1E17D" w14:textId="131909E1" w:rsidR="004C5667" w:rsidRDefault="004C5667" w:rsidP="00FB4624">
      <w:pPr>
        <w:widowControl/>
        <w:spacing w:after="0" w:line="240" w:lineRule="auto"/>
        <w:contextualSpacing/>
        <w:rPr>
          <w:rFonts w:ascii="Arial" w:eastAsia="Arial" w:hAnsi="Arial" w:cs="Arial"/>
          <w:sz w:val="24"/>
          <w:szCs w:val="24"/>
        </w:rPr>
      </w:pPr>
    </w:p>
    <w:p w14:paraId="0861D3B6" w14:textId="4B22AA8D" w:rsidR="004C5667" w:rsidRDefault="004C5667" w:rsidP="00FB4624">
      <w:pPr>
        <w:widowControl/>
        <w:spacing w:after="0" w:line="240" w:lineRule="auto"/>
        <w:contextualSpacing/>
        <w:rPr>
          <w:rFonts w:ascii="Arial" w:eastAsia="Arial" w:hAnsi="Arial" w:cs="Arial"/>
          <w:sz w:val="24"/>
          <w:szCs w:val="24"/>
        </w:rPr>
      </w:pPr>
    </w:p>
    <w:p w14:paraId="2DEE4465" w14:textId="754FA571" w:rsidR="004C5667" w:rsidRDefault="004C5667" w:rsidP="00FB4624">
      <w:pPr>
        <w:widowControl/>
        <w:spacing w:after="0" w:line="240" w:lineRule="auto"/>
        <w:contextualSpacing/>
        <w:rPr>
          <w:rFonts w:ascii="Arial" w:eastAsia="Arial" w:hAnsi="Arial" w:cs="Arial"/>
          <w:sz w:val="24"/>
          <w:szCs w:val="24"/>
        </w:rPr>
      </w:pPr>
    </w:p>
    <w:p w14:paraId="0B8AE49A" w14:textId="5A94582C" w:rsidR="004C5667" w:rsidRDefault="004C5667" w:rsidP="00FB4624">
      <w:pPr>
        <w:widowControl/>
        <w:spacing w:after="0" w:line="240" w:lineRule="auto"/>
        <w:contextualSpacing/>
        <w:rPr>
          <w:rFonts w:ascii="Arial" w:eastAsia="Arial" w:hAnsi="Arial" w:cs="Arial"/>
          <w:sz w:val="24"/>
          <w:szCs w:val="24"/>
        </w:rPr>
      </w:pPr>
    </w:p>
    <w:p w14:paraId="08078241" w14:textId="6B29A10A" w:rsidR="004C5667" w:rsidRDefault="004C5667" w:rsidP="00FB4624">
      <w:pPr>
        <w:widowControl/>
        <w:spacing w:after="0" w:line="240" w:lineRule="auto"/>
        <w:contextualSpacing/>
        <w:rPr>
          <w:rFonts w:ascii="Arial" w:eastAsia="Arial" w:hAnsi="Arial" w:cs="Arial"/>
          <w:sz w:val="24"/>
          <w:szCs w:val="24"/>
        </w:rPr>
      </w:pPr>
    </w:p>
    <w:p w14:paraId="3713F485" w14:textId="4A31571B" w:rsidR="004C5667" w:rsidRDefault="004C5667" w:rsidP="00FB4624">
      <w:pPr>
        <w:widowControl/>
        <w:spacing w:after="0" w:line="240" w:lineRule="auto"/>
        <w:contextualSpacing/>
        <w:rPr>
          <w:rFonts w:ascii="Arial" w:eastAsia="Arial" w:hAnsi="Arial" w:cs="Arial"/>
          <w:sz w:val="24"/>
          <w:szCs w:val="24"/>
        </w:rPr>
      </w:pPr>
    </w:p>
    <w:p w14:paraId="61E77A94" w14:textId="0895BE3C" w:rsidR="004C5667" w:rsidRDefault="004C5667" w:rsidP="00FB4624">
      <w:pPr>
        <w:widowControl/>
        <w:spacing w:after="0" w:line="240" w:lineRule="auto"/>
        <w:contextualSpacing/>
        <w:rPr>
          <w:rFonts w:ascii="Arial" w:eastAsia="Arial" w:hAnsi="Arial" w:cs="Arial"/>
          <w:sz w:val="24"/>
          <w:szCs w:val="24"/>
        </w:rPr>
      </w:pPr>
    </w:p>
    <w:p w14:paraId="73AFADFB" w14:textId="554696A3" w:rsidR="004C5667" w:rsidRDefault="004C5667" w:rsidP="00FB4624">
      <w:pPr>
        <w:widowControl/>
        <w:spacing w:after="0" w:line="240" w:lineRule="auto"/>
        <w:contextualSpacing/>
        <w:rPr>
          <w:rFonts w:ascii="Arial" w:eastAsia="Arial" w:hAnsi="Arial" w:cs="Arial"/>
          <w:sz w:val="24"/>
          <w:szCs w:val="24"/>
        </w:rPr>
      </w:pPr>
    </w:p>
    <w:p w14:paraId="100DC85B" w14:textId="438F9D73" w:rsidR="004C5667" w:rsidRDefault="004C5667" w:rsidP="00FB4624">
      <w:pPr>
        <w:widowControl/>
        <w:spacing w:after="0" w:line="240" w:lineRule="auto"/>
        <w:contextualSpacing/>
        <w:rPr>
          <w:rFonts w:ascii="Arial" w:eastAsia="Arial" w:hAnsi="Arial" w:cs="Arial"/>
          <w:sz w:val="24"/>
          <w:szCs w:val="24"/>
        </w:rPr>
      </w:pPr>
    </w:p>
    <w:p w14:paraId="77981B9E" w14:textId="1769201C" w:rsidR="004C5667" w:rsidRDefault="004C5667" w:rsidP="00FB4624">
      <w:pPr>
        <w:widowControl/>
        <w:spacing w:after="0" w:line="240" w:lineRule="auto"/>
        <w:contextualSpacing/>
        <w:rPr>
          <w:rFonts w:ascii="Arial" w:eastAsia="Arial" w:hAnsi="Arial" w:cs="Arial"/>
          <w:sz w:val="24"/>
          <w:szCs w:val="24"/>
        </w:rPr>
      </w:pPr>
    </w:p>
    <w:p w14:paraId="37019E99" w14:textId="7C2DF67C" w:rsidR="004C5667" w:rsidRDefault="004C5667" w:rsidP="00FB4624">
      <w:pPr>
        <w:widowControl/>
        <w:spacing w:after="0" w:line="240" w:lineRule="auto"/>
        <w:contextualSpacing/>
        <w:rPr>
          <w:rFonts w:ascii="Arial" w:eastAsia="Arial" w:hAnsi="Arial" w:cs="Arial"/>
          <w:sz w:val="24"/>
          <w:szCs w:val="24"/>
        </w:rPr>
      </w:pPr>
    </w:p>
    <w:p w14:paraId="0A55FDAB" w14:textId="2E9AD86A" w:rsidR="004C5667" w:rsidRDefault="004C5667" w:rsidP="00FB4624">
      <w:pPr>
        <w:widowControl/>
        <w:spacing w:after="0" w:line="240" w:lineRule="auto"/>
        <w:contextualSpacing/>
        <w:rPr>
          <w:rFonts w:ascii="Arial" w:eastAsia="Arial" w:hAnsi="Arial" w:cs="Arial"/>
          <w:sz w:val="24"/>
          <w:szCs w:val="24"/>
        </w:rPr>
      </w:pPr>
    </w:p>
    <w:p w14:paraId="056D15A1" w14:textId="35A071CF" w:rsidR="004C5667" w:rsidRDefault="004C5667" w:rsidP="00FB4624">
      <w:pPr>
        <w:widowControl/>
        <w:spacing w:after="0" w:line="240" w:lineRule="auto"/>
        <w:contextualSpacing/>
        <w:rPr>
          <w:rFonts w:ascii="Arial" w:eastAsia="Arial" w:hAnsi="Arial" w:cs="Arial"/>
          <w:sz w:val="24"/>
          <w:szCs w:val="24"/>
        </w:rPr>
      </w:pPr>
    </w:p>
    <w:p w14:paraId="673AF46E" w14:textId="0EFBE75C" w:rsidR="004C5667" w:rsidRDefault="004C5667" w:rsidP="00FB4624">
      <w:pPr>
        <w:widowControl/>
        <w:spacing w:after="0" w:line="240" w:lineRule="auto"/>
        <w:contextualSpacing/>
        <w:rPr>
          <w:rFonts w:ascii="Arial" w:eastAsia="Arial" w:hAnsi="Arial" w:cs="Arial"/>
          <w:sz w:val="24"/>
          <w:szCs w:val="24"/>
        </w:rPr>
      </w:pPr>
    </w:p>
    <w:p w14:paraId="70E76845" w14:textId="678851AF" w:rsidR="004C5667" w:rsidRDefault="004C5667" w:rsidP="00FB4624">
      <w:pPr>
        <w:widowControl/>
        <w:spacing w:after="0" w:line="240" w:lineRule="auto"/>
        <w:contextualSpacing/>
        <w:rPr>
          <w:rFonts w:ascii="Arial" w:eastAsia="Arial" w:hAnsi="Arial" w:cs="Arial"/>
          <w:sz w:val="24"/>
          <w:szCs w:val="24"/>
        </w:rPr>
      </w:pPr>
    </w:p>
    <w:p w14:paraId="73B2A247" w14:textId="45DE320B" w:rsidR="004C5667" w:rsidRDefault="004C5667" w:rsidP="00FB4624">
      <w:pPr>
        <w:widowControl/>
        <w:spacing w:after="0" w:line="240" w:lineRule="auto"/>
        <w:contextualSpacing/>
        <w:rPr>
          <w:rFonts w:ascii="Arial" w:eastAsia="Arial" w:hAnsi="Arial" w:cs="Arial"/>
          <w:sz w:val="24"/>
          <w:szCs w:val="24"/>
        </w:rPr>
      </w:pPr>
    </w:p>
    <w:p w14:paraId="7832B24D" w14:textId="279FF560" w:rsidR="004C5667" w:rsidRDefault="004C5667" w:rsidP="00FB4624">
      <w:pPr>
        <w:widowControl/>
        <w:spacing w:after="0" w:line="240" w:lineRule="auto"/>
        <w:contextualSpacing/>
        <w:rPr>
          <w:rFonts w:ascii="Arial" w:eastAsia="Arial" w:hAnsi="Arial" w:cs="Arial"/>
          <w:sz w:val="24"/>
          <w:szCs w:val="24"/>
        </w:rPr>
      </w:pPr>
    </w:p>
    <w:p w14:paraId="3E952596" w14:textId="4A624325" w:rsidR="004C5667" w:rsidRDefault="004C5667" w:rsidP="00FB4624">
      <w:pPr>
        <w:widowControl/>
        <w:spacing w:after="0" w:line="240" w:lineRule="auto"/>
        <w:contextualSpacing/>
        <w:rPr>
          <w:rFonts w:ascii="Arial" w:eastAsia="Arial" w:hAnsi="Arial" w:cs="Arial"/>
          <w:sz w:val="24"/>
          <w:szCs w:val="24"/>
        </w:rPr>
      </w:pPr>
    </w:p>
    <w:p w14:paraId="36B6CF50" w14:textId="0B7445F3" w:rsidR="004C5667" w:rsidRDefault="004C5667" w:rsidP="00FB4624">
      <w:pPr>
        <w:widowControl/>
        <w:spacing w:after="0" w:line="240" w:lineRule="auto"/>
        <w:contextualSpacing/>
        <w:rPr>
          <w:rFonts w:ascii="Arial" w:eastAsia="Arial" w:hAnsi="Arial" w:cs="Arial"/>
          <w:sz w:val="24"/>
          <w:szCs w:val="24"/>
        </w:rPr>
      </w:pPr>
    </w:p>
    <w:p w14:paraId="06AC26AA" w14:textId="4C7387FD" w:rsidR="004C5667" w:rsidRDefault="004C5667" w:rsidP="00FB4624">
      <w:pPr>
        <w:widowControl/>
        <w:spacing w:after="0" w:line="240" w:lineRule="auto"/>
        <w:contextualSpacing/>
        <w:rPr>
          <w:rFonts w:ascii="Arial" w:eastAsia="Arial" w:hAnsi="Arial" w:cs="Arial"/>
          <w:sz w:val="24"/>
          <w:szCs w:val="24"/>
        </w:rPr>
      </w:pPr>
    </w:p>
    <w:p w14:paraId="0734DF16" w14:textId="54F59582" w:rsidR="004C5667" w:rsidRDefault="004C5667" w:rsidP="00FB4624">
      <w:pPr>
        <w:widowControl/>
        <w:spacing w:after="0" w:line="240" w:lineRule="auto"/>
        <w:contextualSpacing/>
        <w:rPr>
          <w:rFonts w:ascii="Arial" w:eastAsia="Arial" w:hAnsi="Arial" w:cs="Arial"/>
          <w:sz w:val="24"/>
          <w:szCs w:val="24"/>
        </w:rPr>
      </w:pPr>
    </w:p>
    <w:p w14:paraId="6C758CEB" w14:textId="491E4706" w:rsidR="004C5667" w:rsidRDefault="004C5667" w:rsidP="00FB4624">
      <w:pPr>
        <w:widowControl/>
        <w:spacing w:after="0" w:line="240" w:lineRule="auto"/>
        <w:contextualSpacing/>
        <w:rPr>
          <w:rFonts w:ascii="Arial" w:eastAsia="Arial" w:hAnsi="Arial" w:cs="Arial"/>
          <w:sz w:val="24"/>
          <w:szCs w:val="24"/>
        </w:rPr>
      </w:pPr>
    </w:p>
    <w:p w14:paraId="29978BB2" w14:textId="3F373F61" w:rsidR="004C5667" w:rsidRDefault="004C5667" w:rsidP="00FB4624">
      <w:pPr>
        <w:widowControl/>
        <w:spacing w:after="0" w:line="240" w:lineRule="auto"/>
        <w:contextualSpacing/>
        <w:rPr>
          <w:rFonts w:ascii="Arial" w:eastAsia="Arial" w:hAnsi="Arial" w:cs="Arial"/>
          <w:sz w:val="24"/>
          <w:szCs w:val="24"/>
        </w:rPr>
      </w:pPr>
    </w:p>
    <w:p w14:paraId="45874ED8" w14:textId="3C47AA90" w:rsidR="004C5667" w:rsidRDefault="004C5667" w:rsidP="00FB4624">
      <w:pPr>
        <w:widowControl/>
        <w:spacing w:after="0" w:line="240" w:lineRule="auto"/>
        <w:contextualSpacing/>
        <w:rPr>
          <w:rFonts w:ascii="Arial" w:eastAsia="Arial" w:hAnsi="Arial" w:cs="Arial"/>
          <w:sz w:val="24"/>
          <w:szCs w:val="24"/>
        </w:rPr>
      </w:pPr>
    </w:p>
    <w:p w14:paraId="246720CB" w14:textId="1829E75F" w:rsidR="004C5667" w:rsidRDefault="004C5667" w:rsidP="00FB4624">
      <w:pPr>
        <w:widowControl/>
        <w:spacing w:after="0" w:line="240" w:lineRule="auto"/>
        <w:contextualSpacing/>
        <w:rPr>
          <w:rFonts w:ascii="Arial" w:eastAsia="Arial" w:hAnsi="Arial" w:cs="Arial"/>
          <w:sz w:val="24"/>
          <w:szCs w:val="24"/>
        </w:rPr>
      </w:pPr>
    </w:p>
    <w:p w14:paraId="1A9DDFB6" w14:textId="5D1C2218" w:rsidR="004C5667" w:rsidRDefault="004C5667" w:rsidP="00FB4624">
      <w:pPr>
        <w:widowControl/>
        <w:spacing w:after="0" w:line="240" w:lineRule="auto"/>
        <w:contextualSpacing/>
        <w:rPr>
          <w:rFonts w:ascii="Arial" w:eastAsia="Arial" w:hAnsi="Arial" w:cs="Arial"/>
          <w:b/>
          <w:color w:val="002060"/>
          <w:sz w:val="28"/>
          <w:szCs w:val="24"/>
        </w:rPr>
      </w:pPr>
      <w:r w:rsidRPr="004C5667">
        <w:rPr>
          <w:rFonts w:ascii="Arial" w:eastAsia="Arial" w:hAnsi="Arial" w:cs="Arial"/>
          <w:b/>
          <w:color w:val="002060"/>
          <w:sz w:val="28"/>
          <w:szCs w:val="24"/>
        </w:rPr>
        <w:t>PHOTO DOCUMENTATION</w:t>
      </w:r>
    </w:p>
    <w:p w14:paraId="1B54D8EC" w14:textId="70D10E22" w:rsidR="004C5667" w:rsidRPr="004C5667" w:rsidRDefault="004C5667" w:rsidP="00FB4624">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1F181EBF" wp14:editId="3905F4FF">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 #660.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sectPr w:rsidR="004C5667" w:rsidRPr="004C5667" w:rsidSect="005C5DFD">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F004F" w14:textId="77777777" w:rsidR="00646387" w:rsidRDefault="00646387">
      <w:pPr>
        <w:spacing w:after="0" w:line="240" w:lineRule="auto"/>
      </w:pPr>
      <w:r>
        <w:separator/>
      </w:r>
    </w:p>
  </w:endnote>
  <w:endnote w:type="continuationSeparator" w:id="0">
    <w:p w14:paraId="08DFCE12" w14:textId="77777777" w:rsidR="00646387" w:rsidRDefault="00646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7621C" w:rsidRDefault="00F7621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F7621C" w:rsidRDefault="00F7621C">
    <w:pPr>
      <w:pBdr>
        <w:bottom w:val="single" w:sz="6" w:space="1" w:color="000000"/>
      </w:pBdr>
      <w:tabs>
        <w:tab w:val="left" w:pos="2371"/>
        <w:tab w:val="center" w:pos="5233"/>
      </w:tabs>
      <w:spacing w:after="0" w:line="240" w:lineRule="auto"/>
      <w:jc w:val="right"/>
      <w:rPr>
        <w:sz w:val="16"/>
        <w:szCs w:val="16"/>
      </w:rPr>
    </w:pPr>
  </w:p>
  <w:p w14:paraId="2B859230" w14:textId="439D7149" w:rsidR="00F7621C" w:rsidRDefault="00F7621C"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7206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72067">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61</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27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7621C" w:rsidRDefault="00F7621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98997" w14:textId="77777777" w:rsidR="00646387" w:rsidRDefault="00646387">
      <w:pPr>
        <w:spacing w:after="0" w:line="240" w:lineRule="auto"/>
      </w:pPr>
      <w:r>
        <w:separator/>
      </w:r>
    </w:p>
  </w:footnote>
  <w:footnote w:type="continuationSeparator" w:id="0">
    <w:p w14:paraId="0B183BFB" w14:textId="77777777" w:rsidR="00646387" w:rsidRDefault="00646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7621C" w:rsidRDefault="00F7621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7621C" w:rsidRDefault="00F7621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7621C" w:rsidRDefault="00F7621C">
    <w:pPr>
      <w:pBdr>
        <w:bottom w:val="single" w:sz="6" w:space="1" w:color="000000"/>
      </w:pBdr>
      <w:tabs>
        <w:tab w:val="center" w:pos="4680"/>
        <w:tab w:val="right" w:pos="9360"/>
      </w:tabs>
      <w:spacing w:after="0" w:line="240" w:lineRule="auto"/>
      <w:jc w:val="center"/>
      <w:rPr>
        <w:sz w:val="10"/>
      </w:rPr>
    </w:pPr>
  </w:p>
  <w:p w14:paraId="3A0C3660" w14:textId="77777777" w:rsidR="00F7621C" w:rsidRDefault="00F7621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7621C" w:rsidRDefault="00F7621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9CC7DA0-17EF-4554-BFC7-BB5DFD108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35</Pages>
  <Words>13821</Words>
  <Characters>78785</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3</cp:revision>
  <dcterms:created xsi:type="dcterms:W3CDTF">2021-04-25T07:34:00Z</dcterms:created>
  <dcterms:modified xsi:type="dcterms:W3CDTF">2021-04-27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